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724FE6" w14:textId="77777777" w:rsidR="00142C7C" w:rsidRPr="00142C7C" w:rsidRDefault="00142C7C" w:rsidP="00736888">
      <w:pPr>
        <w:pBdr>
          <w:bottom w:val="single" w:sz="4" w:space="4" w:color="884616"/>
        </w:pBdr>
        <w:spacing w:before="0" w:after="120" w:line="240" w:lineRule="auto"/>
        <w:rPr>
          <w:rFonts w:ascii="Gill Sans MT" w:eastAsia="Times New Roman" w:hAnsi="Gill Sans MT" w:cs="Calibri"/>
          <w:b/>
          <w:color w:val="884616"/>
          <w:sz w:val="44"/>
          <w:szCs w:val="44"/>
        </w:rPr>
      </w:pPr>
      <w:bookmarkStart w:id="0" w:name="_top"/>
      <w:bookmarkEnd w:id="0"/>
      <w:r w:rsidRPr="00142C7C">
        <w:rPr>
          <w:rFonts w:ascii="Calibri" w:eastAsia="Calibri" w:hAnsi="Calibri" w:cs="Times New Roman"/>
          <w:b/>
          <w:noProof/>
          <w:sz w:val="48"/>
          <w:szCs w:val="48"/>
          <w:lang w:val="en-ZA" w:eastAsia="en-ZA"/>
        </w:rPr>
        <w:drawing>
          <wp:anchor distT="0" distB="0" distL="114300" distR="114300" simplePos="0" relativeHeight="251698176" behindDoc="0" locked="0" layoutInCell="0" allowOverlap="0" wp14:anchorId="37550E00" wp14:editId="5506E31A">
            <wp:simplePos x="0" y="0"/>
            <wp:positionH relativeFrom="column">
              <wp:posOffset>2012315</wp:posOffset>
            </wp:positionH>
            <wp:positionV relativeFrom="page">
              <wp:posOffset>932180</wp:posOffset>
            </wp:positionV>
            <wp:extent cx="1652905" cy="2115185"/>
            <wp:effectExtent l="0" t="0" r="4445" b="0"/>
            <wp:wrapTopAndBottom/>
            <wp:docPr id="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l="12347" t="16331" r="15788" b="18793"/>
                    <a:stretch>
                      <a:fillRect/>
                    </a:stretch>
                  </pic:blipFill>
                  <pic:spPr bwMode="auto">
                    <a:xfrm>
                      <a:off x="0" y="0"/>
                      <a:ext cx="1652905" cy="21151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42C7C">
        <w:rPr>
          <w:rFonts w:ascii="Gill Sans MT" w:eastAsia="Times New Roman" w:hAnsi="Gill Sans MT" w:cs="Calibri"/>
          <w:b/>
          <w:color w:val="884616"/>
          <w:sz w:val="44"/>
          <w:szCs w:val="44"/>
        </w:rPr>
        <w:tab/>
      </w:r>
    </w:p>
    <w:p w14:paraId="536FCC7F" w14:textId="77777777" w:rsidR="00142C7C" w:rsidRPr="00142C7C" w:rsidRDefault="00142C7C" w:rsidP="00142C7C">
      <w:pPr>
        <w:pBdr>
          <w:bottom w:val="single" w:sz="4" w:space="4" w:color="884616"/>
        </w:pBdr>
        <w:spacing w:before="0" w:after="120" w:line="240" w:lineRule="auto"/>
        <w:jc w:val="center"/>
        <w:rPr>
          <w:rFonts w:ascii="Gill Sans MT" w:eastAsia="Times New Roman" w:hAnsi="Gill Sans MT" w:cs="Calibri"/>
          <w:b/>
          <w:color w:val="000000" w:themeColor="text1"/>
          <w:sz w:val="44"/>
          <w:szCs w:val="44"/>
        </w:rPr>
      </w:pPr>
      <w:r w:rsidRPr="00142C7C">
        <w:rPr>
          <w:rFonts w:ascii="Gill Sans MT" w:eastAsia="Times New Roman" w:hAnsi="Gill Sans MT" w:cs="Calibri"/>
          <w:b/>
          <w:color w:val="000000" w:themeColor="text1"/>
          <w:sz w:val="44"/>
          <w:szCs w:val="44"/>
        </w:rPr>
        <w:t>Department of</w:t>
      </w:r>
      <w:r w:rsidRPr="00142C7C">
        <w:rPr>
          <w:rFonts w:ascii="Gill Sans MT" w:eastAsia="Times New Roman" w:hAnsi="Gill Sans MT" w:cs="Calibri"/>
          <w:b/>
          <w:color w:val="000000" w:themeColor="text1"/>
          <w:sz w:val="44"/>
          <w:szCs w:val="44"/>
        </w:rPr>
        <w:br/>
        <w:t>Social Development</w:t>
      </w:r>
    </w:p>
    <w:p w14:paraId="030508D8" w14:textId="77777777" w:rsidR="00142C7C" w:rsidRPr="00142C7C" w:rsidRDefault="00142C7C" w:rsidP="00142C7C">
      <w:pPr>
        <w:tabs>
          <w:tab w:val="left" w:pos="1134"/>
        </w:tabs>
        <w:spacing w:after="0" w:line="240" w:lineRule="auto"/>
        <w:ind w:left="851" w:hanging="851"/>
        <w:rPr>
          <w:rFonts w:ascii="Kiona" w:hAnsi="Kiona"/>
          <w:bCs/>
          <w:spacing w:val="-70"/>
          <w:sz w:val="72"/>
          <w:szCs w:val="72"/>
          <w:lang w:val="en-ZA"/>
        </w:rPr>
      </w:pPr>
    </w:p>
    <w:p w14:paraId="36F905F6" w14:textId="77777777" w:rsidR="00142C7C" w:rsidRPr="00142C7C" w:rsidRDefault="00142C7C" w:rsidP="00142C7C">
      <w:pPr>
        <w:spacing w:before="0" w:after="0" w:line="240" w:lineRule="auto"/>
        <w:rPr>
          <w:sz w:val="36"/>
          <w:szCs w:val="36"/>
          <w:lang w:val="en-US"/>
        </w:rPr>
      </w:pPr>
    </w:p>
    <w:p w14:paraId="0A66927A" w14:textId="77777777" w:rsidR="00142C7C" w:rsidRPr="00142C7C" w:rsidRDefault="00142C7C" w:rsidP="00142C7C">
      <w:pPr>
        <w:spacing w:before="0" w:after="0" w:line="240" w:lineRule="auto"/>
        <w:rPr>
          <w:sz w:val="36"/>
          <w:szCs w:val="36"/>
          <w:lang w:val="en-US"/>
        </w:rPr>
      </w:pPr>
    </w:p>
    <w:p w14:paraId="1C0DF936" w14:textId="77777777" w:rsidR="00142C7C" w:rsidRDefault="00142C7C" w:rsidP="00142C7C">
      <w:pPr>
        <w:spacing w:before="0" w:after="0" w:line="240" w:lineRule="auto"/>
        <w:rPr>
          <w:sz w:val="36"/>
          <w:szCs w:val="36"/>
          <w:lang w:val="en-US"/>
        </w:rPr>
      </w:pPr>
    </w:p>
    <w:p w14:paraId="5F1E4A82" w14:textId="77777777" w:rsidR="00D51E43" w:rsidRPr="00142C7C" w:rsidRDefault="00D51E43" w:rsidP="00142C7C">
      <w:pPr>
        <w:spacing w:before="0" w:after="0" w:line="240" w:lineRule="auto"/>
        <w:rPr>
          <w:sz w:val="36"/>
          <w:szCs w:val="36"/>
          <w:lang w:val="en-US"/>
        </w:rPr>
      </w:pPr>
    </w:p>
    <w:p w14:paraId="281D386B" w14:textId="70B8976D" w:rsidR="00142C7C" w:rsidRPr="00142C7C" w:rsidRDefault="00D57FD3" w:rsidP="00EF2ABF">
      <w:pPr>
        <w:spacing w:before="0" w:after="0" w:line="240" w:lineRule="auto"/>
        <w:jc w:val="center"/>
        <w:rPr>
          <w:b/>
          <w:sz w:val="40"/>
          <w:szCs w:val="40"/>
        </w:rPr>
      </w:pPr>
      <w:r>
        <w:rPr>
          <w:b/>
          <w:sz w:val="40"/>
          <w:szCs w:val="40"/>
        </w:rPr>
        <w:t xml:space="preserve">Applicant </w:t>
      </w:r>
      <w:r w:rsidR="00934B0C">
        <w:rPr>
          <w:b/>
          <w:sz w:val="40"/>
          <w:szCs w:val="40"/>
        </w:rPr>
        <w:t>Guideline for completing the</w:t>
      </w:r>
      <w:r>
        <w:rPr>
          <w:b/>
          <w:sz w:val="40"/>
          <w:szCs w:val="40"/>
        </w:rPr>
        <w:t xml:space="preserve"> application form</w:t>
      </w:r>
    </w:p>
    <w:p w14:paraId="040A1686" w14:textId="77777777" w:rsidR="00142C7C" w:rsidRPr="00142C7C" w:rsidRDefault="00142C7C" w:rsidP="00142C7C">
      <w:pPr>
        <w:spacing w:before="0" w:after="0" w:line="240" w:lineRule="auto"/>
        <w:rPr>
          <w:b/>
          <w:sz w:val="40"/>
          <w:szCs w:val="40"/>
        </w:rPr>
      </w:pPr>
    </w:p>
    <w:p w14:paraId="5C253A95" w14:textId="77777777" w:rsidR="00142C7C" w:rsidRPr="00142C7C" w:rsidRDefault="00142C7C" w:rsidP="00142C7C">
      <w:pPr>
        <w:spacing w:before="0" w:after="0" w:line="240" w:lineRule="auto"/>
        <w:rPr>
          <w:b/>
          <w:sz w:val="36"/>
          <w:szCs w:val="36"/>
          <w:lang w:val="en-US"/>
        </w:rPr>
      </w:pPr>
    </w:p>
    <w:p w14:paraId="1B453F39" w14:textId="77777777" w:rsidR="00142C7C" w:rsidRPr="00142C7C" w:rsidRDefault="00142C7C" w:rsidP="00142C7C">
      <w:pPr>
        <w:spacing w:before="0" w:after="0" w:line="240" w:lineRule="auto"/>
        <w:rPr>
          <w:b/>
          <w:sz w:val="36"/>
          <w:szCs w:val="36"/>
          <w:lang w:val="en-US"/>
        </w:rPr>
      </w:pPr>
    </w:p>
    <w:p w14:paraId="4A97200F" w14:textId="77777777" w:rsidR="00142C7C" w:rsidRPr="00142C7C" w:rsidRDefault="00142C7C" w:rsidP="00142C7C">
      <w:pPr>
        <w:spacing w:before="0" w:after="0" w:line="240" w:lineRule="auto"/>
        <w:rPr>
          <w:b/>
          <w:sz w:val="36"/>
          <w:szCs w:val="36"/>
          <w:lang w:val="en-US"/>
        </w:rPr>
      </w:pPr>
    </w:p>
    <w:p w14:paraId="22B5BBB0" w14:textId="77777777" w:rsidR="00142C7C" w:rsidRDefault="00142C7C" w:rsidP="00142C7C">
      <w:pPr>
        <w:spacing w:before="0" w:after="0" w:line="240" w:lineRule="auto"/>
        <w:rPr>
          <w:b/>
          <w:sz w:val="36"/>
          <w:szCs w:val="36"/>
          <w:lang w:val="en-US"/>
        </w:rPr>
      </w:pPr>
    </w:p>
    <w:p w14:paraId="30EE196B" w14:textId="77777777" w:rsidR="00D51E43" w:rsidRPr="00142C7C" w:rsidRDefault="00D51E43" w:rsidP="00142C7C">
      <w:pPr>
        <w:spacing w:before="0" w:after="0" w:line="240" w:lineRule="auto"/>
        <w:rPr>
          <w:b/>
          <w:sz w:val="36"/>
          <w:szCs w:val="36"/>
          <w:lang w:val="en-US"/>
        </w:rPr>
      </w:pPr>
    </w:p>
    <w:p w14:paraId="3951E67A" w14:textId="731460CE" w:rsidR="00142C7C" w:rsidRPr="00142C7C" w:rsidRDefault="00D57FD3" w:rsidP="00142C7C">
      <w:pPr>
        <w:spacing w:before="0" w:after="0" w:line="240" w:lineRule="auto"/>
        <w:rPr>
          <w:b/>
          <w:sz w:val="36"/>
          <w:szCs w:val="36"/>
          <w:lang w:val="en-US"/>
        </w:rPr>
      </w:pPr>
      <w:r>
        <w:rPr>
          <w:b/>
          <w:sz w:val="36"/>
          <w:szCs w:val="36"/>
          <w:lang w:val="en-US"/>
        </w:rPr>
        <w:t>September 2021</w:t>
      </w:r>
    </w:p>
    <w:p w14:paraId="1603B089" w14:textId="77777777" w:rsidR="00F91B9C" w:rsidRDefault="00F91B9C" w:rsidP="00D51E43">
      <w:pPr>
        <w:pStyle w:val="Subtitle"/>
        <w:jc w:val="left"/>
      </w:pPr>
    </w:p>
    <w:p w14:paraId="269845EC" w14:textId="77777777" w:rsidR="00F91B9C" w:rsidRPr="00F91B9C" w:rsidRDefault="00F91B9C" w:rsidP="00F91B9C">
      <w:pPr>
        <w:pStyle w:val="CoverDate"/>
        <w:sectPr w:rsidR="00F91B9C" w:rsidRPr="00F91B9C" w:rsidSect="0098190F">
          <w:headerReference w:type="even" r:id="rId9"/>
          <w:headerReference w:type="default" r:id="rId10"/>
          <w:footerReference w:type="even" r:id="rId11"/>
          <w:footerReference w:type="default" r:id="rId12"/>
          <w:headerReference w:type="first" r:id="rId13"/>
          <w:pgSz w:w="11906" w:h="16838" w:code="9"/>
          <w:pgMar w:top="3119" w:right="1558" w:bottom="1134" w:left="1418" w:header="720" w:footer="720" w:gutter="0"/>
          <w:cols w:space="720"/>
          <w:titlePg/>
          <w:docGrid w:linePitch="360"/>
        </w:sectPr>
      </w:pPr>
      <w:bookmarkStart w:id="1" w:name="_Hlk12295340"/>
    </w:p>
    <w:bookmarkEnd w:id="1"/>
    <w:p w14:paraId="3ABF3385" w14:textId="77777777" w:rsidR="00F91B9C" w:rsidRPr="003B61BF" w:rsidRDefault="00F91B9C" w:rsidP="003B61BF">
      <w:pPr>
        <w:pStyle w:val="Contentsheading"/>
      </w:pPr>
      <w:r w:rsidRPr="003B61BF">
        <w:lastRenderedPageBreak/>
        <w:t>Contents</w:t>
      </w:r>
    </w:p>
    <w:p w14:paraId="6BBAB1BC" w14:textId="7727E060" w:rsidR="00980615" w:rsidRDefault="00F837FD">
      <w:pPr>
        <w:pStyle w:val="TOC1"/>
        <w:rPr>
          <w:rFonts w:asciiTheme="minorHAnsi" w:eastAsiaTheme="minorEastAsia" w:hAnsiTheme="minorHAnsi" w:cstheme="minorBidi"/>
          <w:b w:val="0"/>
          <w:bCs w:val="0"/>
          <w:noProof/>
          <w:spacing w:val="0"/>
          <w:sz w:val="22"/>
          <w:szCs w:val="22"/>
          <w:lang w:val="en-ZA" w:eastAsia="en-ZA"/>
        </w:rPr>
      </w:pPr>
      <w:r>
        <w:rPr>
          <w:rFonts w:asciiTheme="majorHAnsi" w:hAnsiTheme="majorHAnsi" w:cstheme="majorHAnsi"/>
          <w:caps/>
          <w:lang w:val="en-US"/>
        </w:rPr>
        <w:fldChar w:fldCharType="begin"/>
      </w:r>
      <w:r>
        <w:rPr>
          <w:rFonts w:asciiTheme="majorHAnsi" w:hAnsiTheme="majorHAnsi" w:cstheme="majorHAnsi"/>
          <w:caps/>
          <w:lang w:val="en-US"/>
        </w:rPr>
        <w:instrText xml:space="preserve"> TOC \o "1-2" \h \z \u </w:instrText>
      </w:r>
      <w:r>
        <w:rPr>
          <w:rFonts w:asciiTheme="majorHAnsi" w:hAnsiTheme="majorHAnsi" w:cstheme="majorHAnsi"/>
          <w:caps/>
          <w:lang w:val="en-US"/>
        </w:rPr>
        <w:fldChar w:fldCharType="separate"/>
      </w:r>
      <w:hyperlink w:anchor="_Toc83167414" w:history="1">
        <w:r w:rsidR="00980615" w:rsidRPr="006D7536">
          <w:rPr>
            <w:rStyle w:val="Hyperlink"/>
            <w:noProof/>
          </w:rPr>
          <w:t>Key terms and acronyms</w:t>
        </w:r>
        <w:r w:rsidR="00980615">
          <w:rPr>
            <w:noProof/>
            <w:webHidden/>
          </w:rPr>
          <w:tab/>
        </w:r>
        <w:r w:rsidR="00980615">
          <w:rPr>
            <w:noProof/>
            <w:webHidden/>
          </w:rPr>
          <w:fldChar w:fldCharType="begin"/>
        </w:r>
        <w:r w:rsidR="00980615">
          <w:rPr>
            <w:noProof/>
            <w:webHidden/>
          </w:rPr>
          <w:instrText xml:space="preserve"> PAGEREF _Toc83167414 \h </w:instrText>
        </w:r>
        <w:r w:rsidR="00980615">
          <w:rPr>
            <w:noProof/>
            <w:webHidden/>
          </w:rPr>
        </w:r>
        <w:r w:rsidR="00980615">
          <w:rPr>
            <w:noProof/>
            <w:webHidden/>
          </w:rPr>
          <w:fldChar w:fldCharType="separate"/>
        </w:r>
        <w:r w:rsidR="00980615">
          <w:rPr>
            <w:noProof/>
            <w:webHidden/>
          </w:rPr>
          <w:t>3</w:t>
        </w:r>
        <w:r w:rsidR="00980615">
          <w:rPr>
            <w:noProof/>
            <w:webHidden/>
          </w:rPr>
          <w:fldChar w:fldCharType="end"/>
        </w:r>
      </w:hyperlink>
    </w:p>
    <w:p w14:paraId="744166FD" w14:textId="5ABD731A" w:rsidR="00980615" w:rsidRDefault="00192CD3">
      <w:pPr>
        <w:pStyle w:val="TOC1"/>
        <w:tabs>
          <w:tab w:val="left" w:pos="660"/>
        </w:tabs>
        <w:rPr>
          <w:rFonts w:asciiTheme="minorHAnsi" w:eastAsiaTheme="minorEastAsia" w:hAnsiTheme="minorHAnsi" w:cstheme="minorBidi"/>
          <w:b w:val="0"/>
          <w:bCs w:val="0"/>
          <w:noProof/>
          <w:spacing w:val="0"/>
          <w:sz w:val="22"/>
          <w:szCs w:val="22"/>
          <w:lang w:val="en-ZA" w:eastAsia="en-ZA"/>
        </w:rPr>
      </w:pPr>
      <w:hyperlink w:anchor="_Toc83167415" w:history="1">
        <w:r w:rsidR="00980615" w:rsidRPr="006D7536">
          <w:rPr>
            <w:rStyle w:val="Hyperlink"/>
            <w:noProof/>
          </w:rPr>
          <w:t>1.</w:t>
        </w:r>
        <w:r w:rsidR="00980615">
          <w:rPr>
            <w:rFonts w:asciiTheme="minorHAnsi" w:eastAsiaTheme="minorEastAsia" w:hAnsiTheme="minorHAnsi" w:cstheme="minorBidi"/>
            <w:b w:val="0"/>
            <w:bCs w:val="0"/>
            <w:noProof/>
            <w:spacing w:val="0"/>
            <w:sz w:val="22"/>
            <w:szCs w:val="22"/>
            <w:lang w:val="en-ZA" w:eastAsia="en-ZA"/>
          </w:rPr>
          <w:tab/>
        </w:r>
        <w:r w:rsidR="00980615" w:rsidRPr="006D7536">
          <w:rPr>
            <w:rStyle w:val="Hyperlink"/>
            <w:noProof/>
          </w:rPr>
          <w:t>Introduction</w:t>
        </w:r>
        <w:r w:rsidR="00980615">
          <w:rPr>
            <w:noProof/>
            <w:webHidden/>
          </w:rPr>
          <w:tab/>
        </w:r>
        <w:r w:rsidR="00980615">
          <w:rPr>
            <w:noProof/>
            <w:webHidden/>
          </w:rPr>
          <w:fldChar w:fldCharType="begin"/>
        </w:r>
        <w:r w:rsidR="00980615">
          <w:rPr>
            <w:noProof/>
            <w:webHidden/>
          </w:rPr>
          <w:instrText xml:space="preserve"> PAGEREF _Toc83167415 \h </w:instrText>
        </w:r>
        <w:r w:rsidR="00980615">
          <w:rPr>
            <w:noProof/>
            <w:webHidden/>
          </w:rPr>
        </w:r>
        <w:r w:rsidR="00980615">
          <w:rPr>
            <w:noProof/>
            <w:webHidden/>
          </w:rPr>
          <w:fldChar w:fldCharType="separate"/>
        </w:r>
        <w:r w:rsidR="00980615">
          <w:rPr>
            <w:noProof/>
            <w:webHidden/>
          </w:rPr>
          <w:t>4</w:t>
        </w:r>
        <w:r w:rsidR="00980615">
          <w:rPr>
            <w:noProof/>
            <w:webHidden/>
          </w:rPr>
          <w:fldChar w:fldCharType="end"/>
        </w:r>
      </w:hyperlink>
    </w:p>
    <w:p w14:paraId="0C18F51E" w14:textId="4FA426E9" w:rsidR="00980615" w:rsidRDefault="00192CD3">
      <w:pPr>
        <w:pStyle w:val="TOC2"/>
        <w:rPr>
          <w:rFonts w:asciiTheme="minorHAnsi" w:eastAsiaTheme="minorEastAsia" w:hAnsiTheme="minorHAnsi" w:cstheme="minorBidi"/>
          <w:iCs w:val="0"/>
          <w:spacing w:val="0"/>
          <w:sz w:val="22"/>
          <w:szCs w:val="22"/>
          <w:lang w:val="en-ZA" w:eastAsia="en-ZA"/>
        </w:rPr>
      </w:pPr>
      <w:hyperlink w:anchor="_Toc83167416" w:history="1">
        <w:r w:rsidR="00980615" w:rsidRPr="006D7536">
          <w:rPr>
            <w:rStyle w:val="Hyperlink"/>
          </w:rPr>
          <w:t>Purpose and scope of the Guidelines</w:t>
        </w:r>
        <w:r w:rsidR="00980615">
          <w:rPr>
            <w:webHidden/>
          </w:rPr>
          <w:tab/>
        </w:r>
        <w:r w:rsidR="00980615">
          <w:rPr>
            <w:webHidden/>
          </w:rPr>
          <w:fldChar w:fldCharType="begin"/>
        </w:r>
        <w:r w:rsidR="00980615">
          <w:rPr>
            <w:webHidden/>
          </w:rPr>
          <w:instrText xml:space="preserve"> PAGEREF _Toc83167416 \h </w:instrText>
        </w:r>
        <w:r w:rsidR="00980615">
          <w:rPr>
            <w:webHidden/>
          </w:rPr>
        </w:r>
        <w:r w:rsidR="00980615">
          <w:rPr>
            <w:webHidden/>
          </w:rPr>
          <w:fldChar w:fldCharType="separate"/>
        </w:r>
        <w:r w:rsidR="00980615">
          <w:rPr>
            <w:webHidden/>
          </w:rPr>
          <w:t>4</w:t>
        </w:r>
        <w:r w:rsidR="00980615">
          <w:rPr>
            <w:webHidden/>
          </w:rPr>
          <w:fldChar w:fldCharType="end"/>
        </w:r>
      </w:hyperlink>
    </w:p>
    <w:p w14:paraId="34804775" w14:textId="11925CC0" w:rsidR="00980615" w:rsidRDefault="00192CD3">
      <w:pPr>
        <w:pStyle w:val="TOC1"/>
        <w:tabs>
          <w:tab w:val="left" w:pos="660"/>
        </w:tabs>
        <w:rPr>
          <w:rFonts w:asciiTheme="minorHAnsi" w:eastAsiaTheme="minorEastAsia" w:hAnsiTheme="minorHAnsi" w:cstheme="minorBidi"/>
          <w:b w:val="0"/>
          <w:bCs w:val="0"/>
          <w:noProof/>
          <w:spacing w:val="0"/>
          <w:sz w:val="22"/>
          <w:szCs w:val="22"/>
          <w:lang w:val="en-ZA" w:eastAsia="en-ZA"/>
        </w:rPr>
      </w:pPr>
      <w:hyperlink w:anchor="_Toc83167417" w:history="1">
        <w:r w:rsidR="00980615" w:rsidRPr="006D7536">
          <w:rPr>
            <w:rStyle w:val="Hyperlink"/>
            <w:noProof/>
            <w:lang w:val="en-ZA"/>
          </w:rPr>
          <w:t>2.</w:t>
        </w:r>
        <w:r w:rsidR="00980615">
          <w:rPr>
            <w:rFonts w:asciiTheme="minorHAnsi" w:eastAsiaTheme="minorEastAsia" w:hAnsiTheme="minorHAnsi" w:cstheme="minorBidi"/>
            <w:b w:val="0"/>
            <w:bCs w:val="0"/>
            <w:noProof/>
            <w:spacing w:val="0"/>
            <w:sz w:val="22"/>
            <w:szCs w:val="22"/>
            <w:lang w:val="en-ZA" w:eastAsia="en-ZA"/>
          </w:rPr>
          <w:tab/>
        </w:r>
        <w:r w:rsidR="00980615" w:rsidRPr="006D7536">
          <w:rPr>
            <w:rStyle w:val="Hyperlink"/>
            <w:noProof/>
            <w:lang w:val="en-ZA"/>
          </w:rPr>
          <w:t>General Guidelines</w:t>
        </w:r>
        <w:r w:rsidR="00980615">
          <w:rPr>
            <w:noProof/>
            <w:webHidden/>
          </w:rPr>
          <w:tab/>
        </w:r>
        <w:r w:rsidR="00980615">
          <w:rPr>
            <w:noProof/>
            <w:webHidden/>
          </w:rPr>
          <w:fldChar w:fldCharType="begin"/>
        </w:r>
        <w:r w:rsidR="00980615">
          <w:rPr>
            <w:noProof/>
            <w:webHidden/>
          </w:rPr>
          <w:instrText xml:space="preserve"> PAGEREF _Toc83167417 \h </w:instrText>
        </w:r>
        <w:r w:rsidR="00980615">
          <w:rPr>
            <w:noProof/>
            <w:webHidden/>
          </w:rPr>
        </w:r>
        <w:r w:rsidR="00980615">
          <w:rPr>
            <w:noProof/>
            <w:webHidden/>
          </w:rPr>
          <w:fldChar w:fldCharType="separate"/>
        </w:r>
        <w:r w:rsidR="00980615">
          <w:rPr>
            <w:noProof/>
            <w:webHidden/>
          </w:rPr>
          <w:t>5</w:t>
        </w:r>
        <w:r w:rsidR="00980615">
          <w:rPr>
            <w:noProof/>
            <w:webHidden/>
          </w:rPr>
          <w:fldChar w:fldCharType="end"/>
        </w:r>
      </w:hyperlink>
    </w:p>
    <w:p w14:paraId="384218E3" w14:textId="3BFEFE24" w:rsidR="00980615" w:rsidRDefault="00192CD3">
      <w:pPr>
        <w:pStyle w:val="TOC2"/>
        <w:rPr>
          <w:rFonts w:asciiTheme="minorHAnsi" w:eastAsiaTheme="minorEastAsia" w:hAnsiTheme="minorHAnsi" w:cstheme="minorBidi"/>
          <w:iCs w:val="0"/>
          <w:spacing w:val="0"/>
          <w:sz w:val="22"/>
          <w:szCs w:val="22"/>
          <w:lang w:val="en-ZA" w:eastAsia="en-ZA"/>
        </w:rPr>
      </w:pPr>
      <w:hyperlink w:anchor="_Toc83167418" w:history="1">
        <w:r w:rsidR="00980615" w:rsidRPr="006D7536">
          <w:rPr>
            <w:rStyle w:val="Hyperlink"/>
          </w:rPr>
          <w:t>Structure of the Application Form</w:t>
        </w:r>
        <w:r w:rsidR="00980615">
          <w:rPr>
            <w:webHidden/>
          </w:rPr>
          <w:tab/>
        </w:r>
        <w:r w:rsidR="00980615">
          <w:rPr>
            <w:webHidden/>
          </w:rPr>
          <w:fldChar w:fldCharType="begin"/>
        </w:r>
        <w:r w:rsidR="00980615">
          <w:rPr>
            <w:webHidden/>
          </w:rPr>
          <w:instrText xml:space="preserve"> PAGEREF _Toc83167418 \h </w:instrText>
        </w:r>
        <w:r w:rsidR="00980615">
          <w:rPr>
            <w:webHidden/>
          </w:rPr>
        </w:r>
        <w:r w:rsidR="00980615">
          <w:rPr>
            <w:webHidden/>
          </w:rPr>
          <w:fldChar w:fldCharType="separate"/>
        </w:r>
        <w:r w:rsidR="00980615">
          <w:rPr>
            <w:webHidden/>
          </w:rPr>
          <w:t>6</w:t>
        </w:r>
        <w:r w:rsidR="00980615">
          <w:rPr>
            <w:webHidden/>
          </w:rPr>
          <w:fldChar w:fldCharType="end"/>
        </w:r>
      </w:hyperlink>
    </w:p>
    <w:p w14:paraId="5AC19DF2" w14:textId="59993092" w:rsidR="00980615" w:rsidRDefault="00192CD3">
      <w:pPr>
        <w:pStyle w:val="TOC1"/>
        <w:tabs>
          <w:tab w:val="left" w:pos="660"/>
        </w:tabs>
        <w:rPr>
          <w:rFonts w:asciiTheme="minorHAnsi" w:eastAsiaTheme="minorEastAsia" w:hAnsiTheme="minorHAnsi" w:cstheme="minorBidi"/>
          <w:b w:val="0"/>
          <w:bCs w:val="0"/>
          <w:noProof/>
          <w:spacing w:val="0"/>
          <w:sz w:val="22"/>
          <w:szCs w:val="22"/>
          <w:lang w:val="en-ZA" w:eastAsia="en-ZA"/>
        </w:rPr>
      </w:pPr>
      <w:hyperlink w:anchor="_Toc83167419" w:history="1">
        <w:r w:rsidR="00980615" w:rsidRPr="006D7536">
          <w:rPr>
            <w:rStyle w:val="Hyperlink"/>
            <w:noProof/>
            <w:lang w:val="en-ZA"/>
          </w:rPr>
          <w:t>3.</w:t>
        </w:r>
        <w:r w:rsidR="00980615">
          <w:rPr>
            <w:rFonts w:asciiTheme="minorHAnsi" w:eastAsiaTheme="minorEastAsia" w:hAnsiTheme="minorHAnsi" w:cstheme="minorBidi"/>
            <w:b w:val="0"/>
            <w:bCs w:val="0"/>
            <w:noProof/>
            <w:spacing w:val="0"/>
            <w:sz w:val="22"/>
            <w:szCs w:val="22"/>
            <w:lang w:val="en-ZA" w:eastAsia="en-ZA"/>
          </w:rPr>
          <w:tab/>
        </w:r>
        <w:r w:rsidR="00980615" w:rsidRPr="006D7536">
          <w:rPr>
            <w:rStyle w:val="Hyperlink"/>
            <w:noProof/>
            <w:lang w:val="en-ZA"/>
          </w:rPr>
          <w:t>Instructions on completing the application form</w:t>
        </w:r>
        <w:r w:rsidR="00980615">
          <w:rPr>
            <w:noProof/>
            <w:webHidden/>
          </w:rPr>
          <w:tab/>
        </w:r>
        <w:r w:rsidR="00980615">
          <w:rPr>
            <w:noProof/>
            <w:webHidden/>
          </w:rPr>
          <w:fldChar w:fldCharType="begin"/>
        </w:r>
        <w:r w:rsidR="00980615">
          <w:rPr>
            <w:noProof/>
            <w:webHidden/>
          </w:rPr>
          <w:instrText xml:space="preserve"> PAGEREF _Toc83167419 \h </w:instrText>
        </w:r>
        <w:r w:rsidR="00980615">
          <w:rPr>
            <w:noProof/>
            <w:webHidden/>
          </w:rPr>
        </w:r>
        <w:r w:rsidR="00980615">
          <w:rPr>
            <w:noProof/>
            <w:webHidden/>
          </w:rPr>
          <w:fldChar w:fldCharType="separate"/>
        </w:r>
        <w:r w:rsidR="00980615">
          <w:rPr>
            <w:noProof/>
            <w:webHidden/>
          </w:rPr>
          <w:t>7</w:t>
        </w:r>
        <w:r w:rsidR="00980615">
          <w:rPr>
            <w:noProof/>
            <w:webHidden/>
          </w:rPr>
          <w:fldChar w:fldCharType="end"/>
        </w:r>
      </w:hyperlink>
    </w:p>
    <w:p w14:paraId="50D532D1" w14:textId="647B7767" w:rsidR="00980615" w:rsidRDefault="00192CD3">
      <w:pPr>
        <w:pStyle w:val="TOC2"/>
        <w:rPr>
          <w:rFonts w:asciiTheme="minorHAnsi" w:eastAsiaTheme="minorEastAsia" w:hAnsiTheme="minorHAnsi" w:cstheme="minorBidi"/>
          <w:iCs w:val="0"/>
          <w:spacing w:val="0"/>
          <w:sz w:val="22"/>
          <w:szCs w:val="22"/>
          <w:lang w:val="en-ZA" w:eastAsia="en-ZA"/>
        </w:rPr>
      </w:pPr>
      <w:hyperlink w:anchor="_Toc83167420" w:history="1">
        <w:r w:rsidR="00980615" w:rsidRPr="006D7536">
          <w:rPr>
            <w:rStyle w:val="Hyperlink"/>
          </w:rPr>
          <w:t>Part A – RFP Details</w:t>
        </w:r>
        <w:r w:rsidR="00980615">
          <w:rPr>
            <w:webHidden/>
          </w:rPr>
          <w:tab/>
        </w:r>
        <w:r w:rsidR="00980615">
          <w:rPr>
            <w:webHidden/>
          </w:rPr>
          <w:fldChar w:fldCharType="begin"/>
        </w:r>
        <w:r w:rsidR="00980615">
          <w:rPr>
            <w:webHidden/>
          </w:rPr>
          <w:instrText xml:space="preserve"> PAGEREF _Toc83167420 \h </w:instrText>
        </w:r>
        <w:r w:rsidR="00980615">
          <w:rPr>
            <w:webHidden/>
          </w:rPr>
        </w:r>
        <w:r w:rsidR="00980615">
          <w:rPr>
            <w:webHidden/>
          </w:rPr>
          <w:fldChar w:fldCharType="separate"/>
        </w:r>
        <w:r w:rsidR="00980615">
          <w:rPr>
            <w:webHidden/>
          </w:rPr>
          <w:t>7</w:t>
        </w:r>
        <w:r w:rsidR="00980615">
          <w:rPr>
            <w:webHidden/>
          </w:rPr>
          <w:fldChar w:fldCharType="end"/>
        </w:r>
      </w:hyperlink>
    </w:p>
    <w:p w14:paraId="1E0B56F7" w14:textId="67D57706" w:rsidR="00980615" w:rsidRDefault="00192CD3">
      <w:pPr>
        <w:pStyle w:val="TOC2"/>
        <w:rPr>
          <w:rFonts w:asciiTheme="minorHAnsi" w:eastAsiaTheme="minorEastAsia" w:hAnsiTheme="minorHAnsi" w:cstheme="minorBidi"/>
          <w:iCs w:val="0"/>
          <w:spacing w:val="0"/>
          <w:sz w:val="22"/>
          <w:szCs w:val="22"/>
          <w:lang w:val="en-ZA" w:eastAsia="en-ZA"/>
        </w:rPr>
      </w:pPr>
      <w:hyperlink w:anchor="_Toc83167421" w:history="1">
        <w:r w:rsidR="00980615" w:rsidRPr="006D7536">
          <w:rPr>
            <w:rStyle w:val="Hyperlink"/>
          </w:rPr>
          <w:t>Part B - NPO or Other Entity Details</w:t>
        </w:r>
        <w:r w:rsidR="00980615">
          <w:rPr>
            <w:webHidden/>
          </w:rPr>
          <w:tab/>
        </w:r>
        <w:r w:rsidR="00980615">
          <w:rPr>
            <w:webHidden/>
          </w:rPr>
          <w:fldChar w:fldCharType="begin"/>
        </w:r>
        <w:r w:rsidR="00980615">
          <w:rPr>
            <w:webHidden/>
          </w:rPr>
          <w:instrText xml:space="preserve"> PAGEREF _Toc83167421 \h </w:instrText>
        </w:r>
        <w:r w:rsidR="00980615">
          <w:rPr>
            <w:webHidden/>
          </w:rPr>
        </w:r>
        <w:r w:rsidR="00980615">
          <w:rPr>
            <w:webHidden/>
          </w:rPr>
          <w:fldChar w:fldCharType="separate"/>
        </w:r>
        <w:r w:rsidR="00980615">
          <w:rPr>
            <w:webHidden/>
          </w:rPr>
          <w:t>8</w:t>
        </w:r>
        <w:r w:rsidR="00980615">
          <w:rPr>
            <w:webHidden/>
          </w:rPr>
          <w:fldChar w:fldCharType="end"/>
        </w:r>
      </w:hyperlink>
    </w:p>
    <w:p w14:paraId="34140FCF" w14:textId="6CD98237" w:rsidR="00980615" w:rsidRDefault="00192CD3">
      <w:pPr>
        <w:pStyle w:val="TOC2"/>
        <w:rPr>
          <w:rFonts w:asciiTheme="minorHAnsi" w:eastAsiaTheme="minorEastAsia" w:hAnsiTheme="minorHAnsi" w:cstheme="minorBidi"/>
          <w:iCs w:val="0"/>
          <w:spacing w:val="0"/>
          <w:sz w:val="22"/>
          <w:szCs w:val="22"/>
          <w:lang w:val="en-ZA" w:eastAsia="en-ZA"/>
        </w:rPr>
      </w:pPr>
      <w:hyperlink w:anchor="_Toc83167422" w:history="1">
        <w:r w:rsidR="00980615" w:rsidRPr="006D7536">
          <w:rPr>
            <w:rStyle w:val="Hyperlink"/>
          </w:rPr>
          <w:t>Part C – Plan for Project, Programme or Other Intervention</w:t>
        </w:r>
        <w:r w:rsidR="00980615">
          <w:rPr>
            <w:webHidden/>
          </w:rPr>
          <w:tab/>
        </w:r>
        <w:r w:rsidR="00980615">
          <w:rPr>
            <w:webHidden/>
          </w:rPr>
          <w:fldChar w:fldCharType="begin"/>
        </w:r>
        <w:r w:rsidR="00980615">
          <w:rPr>
            <w:webHidden/>
          </w:rPr>
          <w:instrText xml:space="preserve"> PAGEREF _Toc83167422 \h </w:instrText>
        </w:r>
        <w:r w:rsidR="00980615">
          <w:rPr>
            <w:webHidden/>
          </w:rPr>
        </w:r>
        <w:r w:rsidR="00980615">
          <w:rPr>
            <w:webHidden/>
          </w:rPr>
          <w:fldChar w:fldCharType="separate"/>
        </w:r>
        <w:r w:rsidR="00980615">
          <w:rPr>
            <w:webHidden/>
          </w:rPr>
          <w:t>14</w:t>
        </w:r>
        <w:r w:rsidR="00980615">
          <w:rPr>
            <w:webHidden/>
          </w:rPr>
          <w:fldChar w:fldCharType="end"/>
        </w:r>
      </w:hyperlink>
    </w:p>
    <w:p w14:paraId="00AF3605" w14:textId="6786C5E4" w:rsidR="00980615" w:rsidRDefault="00192CD3">
      <w:pPr>
        <w:pStyle w:val="TOC2"/>
        <w:rPr>
          <w:rFonts w:asciiTheme="minorHAnsi" w:eastAsiaTheme="minorEastAsia" w:hAnsiTheme="minorHAnsi" w:cstheme="minorBidi"/>
          <w:iCs w:val="0"/>
          <w:spacing w:val="0"/>
          <w:sz w:val="22"/>
          <w:szCs w:val="22"/>
          <w:lang w:val="en-ZA" w:eastAsia="en-ZA"/>
        </w:rPr>
      </w:pPr>
      <w:hyperlink w:anchor="_Toc83167423" w:history="1">
        <w:r w:rsidR="00980615" w:rsidRPr="006D7536">
          <w:rPr>
            <w:rStyle w:val="Hyperlink"/>
          </w:rPr>
          <w:t>Part D – Forms and Declarations</w:t>
        </w:r>
        <w:r w:rsidR="00980615">
          <w:rPr>
            <w:webHidden/>
          </w:rPr>
          <w:tab/>
        </w:r>
        <w:r w:rsidR="00980615">
          <w:rPr>
            <w:webHidden/>
          </w:rPr>
          <w:fldChar w:fldCharType="begin"/>
        </w:r>
        <w:r w:rsidR="00980615">
          <w:rPr>
            <w:webHidden/>
          </w:rPr>
          <w:instrText xml:space="preserve"> PAGEREF _Toc83167423 \h </w:instrText>
        </w:r>
        <w:r w:rsidR="00980615">
          <w:rPr>
            <w:webHidden/>
          </w:rPr>
        </w:r>
        <w:r w:rsidR="00980615">
          <w:rPr>
            <w:webHidden/>
          </w:rPr>
          <w:fldChar w:fldCharType="separate"/>
        </w:r>
        <w:r w:rsidR="00980615">
          <w:rPr>
            <w:webHidden/>
          </w:rPr>
          <w:t>20</w:t>
        </w:r>
        <w:r w:rsidR="00980615">
          <w:rPr>
            <w:webHidden/>
          </w:rPr>
          <w:fldChar w:fldCharType="end"/>
        </w:r>
      </w:hyperlink>
    </w:p>
    <w:p w14:paraId="3929BDF2" w14:textId="284B4C4B" w:rsidR="00F91B9C" w:rsidRDefault="00F837FD" w:rsidP="003B61BF">
      <w:pPr>
        <w:pStyle w:val="Bodytextprebullet"/>
      </w:pPr>
      <w:r>
        <w:rPr>
          <w:rFonts w:asciiTheme="majorHAnsi" w:eastAsiaTheme="minorHAnsi" w:hAnsiTheme="majorHAnsi" w:cstheme="majorHAnsi"/>
          <w:bCs w:val="0"/>
          <w:caps/>
          <w:sz w:val="26"/>
          <w:szCs w:val="20"/>
          <w:lang w:val="en-US"/>
        </w:rPr>
        <w:fldChar w:fldCharType="end"/>
      </w:r>
    </w:p>
    <w:p w14:paraId="1168B7EC" w14:textId="77777777" w:rsidR="00287CDE" w:rsidRDefault="00287CDE" w:rsidP="003B61BF">
      <w:pPr>
        <w:pStyle w:val="Bodytextprebullet"/>
      </w:pPr>
    </w:p>
    <w:p w14:paraId="79648563" w14:textId="77777777" w:rsidR="00287CDE" w:rsidRDefault="00287CDE">
      <w:pPr>
        <w:spacing w:before="0" w:after="160"/>
        <w:rPr>
          <w:rFonts w:eastAsia="Times New Roman"/>
          <w:bCs/>
          <w:lang w:val="en-ZA"/>
        </w:rPr>
      </w:pPr>
      <w:r>
        <w:br w:type="page"/>
      </w:r>
    </w:p>
    <w:p w14:paraId="600FF2B6" w14:textId="1F1291EA" w:rsidR="00F91B9C" w:rsidRPr="00C574FD" w:rsidRDefault="00F91B9C" w:rsidP="00C574FD">
      <w:pPr>
        <w:pStyle w:val="Heading1"/>
      </w:pPr>
      <w:bookmarkStart w:id="2" w:name="_Toc83167415"/>
      <w:r w:rsidRPr="00C574FD">
        <w:lastRenderedPageBreak/>
        <w:t>Introduction</w:t>
      </w:r>
      <w:bookmarkEnd w:id="2"/>
    </w:p>
    <w:p w14:paraId="5EDF22D5" w14:textId="1D9AA2A1" w:rsidR="003721A4" w:rsidRPr="00C574FD" w:rsidRDefault="003721A4" w:rsidP="00C574FD">
      <w:pPr>
        <w:pStyle w:val="Heading2"/>
      </w:pPr>
      <w:bookmarkStart w:id="3" w:name="_Toc83167416"/>
      <w:r w:rsidRPr="00C574FD">
        <w:t>Purpose</w:t>
      </w:r>
      <w:r w:rsidR="00EF6BAA" w:rsidRPr="00C574FD">
        <w:t xml:space="preserve"> and scope</w:t>
      </w:r>
      <w:r w:rsidRPr="00C574FD">
        <w:t xml:space="preserve"> of </w:t>
      </w:r>
      <w:r w:rsidR="00994356" w:rsidRPr="00C574FD">
        <w:t>the</w:t>
      </w:r>
      <w:r w:rsidRPr="00C574FD">
        <w:t xml:space="preserve"> Guidelines</w:t>
      </w:r>
      <w:bookmarkEnd w:id="3"/>
    </w:p>
    <w:p w14:paraId="50C897CC" w14:textId="71D6B415" w:rsidR="00334233" w:rsidRDefault="00994356" w:rsidP="00994356">
      <w:pPr>
        <w:rPr>
          <w:lang w:val="en-ZA"/>
        </w:rPr>
      </w:pPr>
      <w:bookmarkStart w:id="4" w:name="_Toc288510404"/>
      <w:r>
        <w:rPr>
          <w:lang w:val="en-ZA"/>
        </w:rPr>
        <w:t>The purpose of the</w:t>
      </w:r>
      <w:r w:rsidR="00334233">
        <w:rPr>
          <w:lang w:val="en-ZA"/>
        </w:rPr>
        <w:t>se</w:t>
      </w:r>
      <w:r>
        <w:rPr>
          <w:lang w:val="en-ZA"/>
        </w:rPr>
        <w:t xml:space="preserve"> guidelines </w:t>
      </w:r>
      <w:r w:rsidR="00334233">
        <w:rPr>
          <w:lang w:val="en-ZA"/>
        </w:rPr>
        <w:t>i</w:t>
      </w:r>
      <w:r>
        <w:rPr>
          <w:lang w:val="en-ZA"/>
        </w:rPr>
        <w:t xml:space="preserve">s to provide </w:t>
      </w:r>
      <w:r w:rsidR="00334233">
        <w:rPr>
          <w:lang w:val="en-ZA"/>
        </w:rPr>
        <w:t>clarity and guidance on the requirements of the application form.</w:t>
      </w:r>
      <w:r w:rsidR="001E44CC">
        <w:rPr>
          <w:lang w:val="en-ZA"/>
        </w:rPr>
        <w:t xml:space="preserve"> </w:t>
      </w:r>
    </w:p>
    <w:p w14:paraId="125AD548" w14:textId="1E3367DC" w:rsidR="00334233" w:rsidRDefault="00334233" w:rsidP="00994356">
      <w:pPr>
        <w:rPr>
          <w:lang w:val="en-ZA"/>
        </w:rPr>
      </w:pPr>
      <w:r>
        <w:rPr>
          <w:lang w:val="en-ZA"/>
        </w:rPr>
        <w:t>The</w:t>
      </w:r>
      <w:r w:rsidR="00C574FD">
        <w:rPr>
          <w:lang w:val="en-ZA"/>
        </w:rPr>
        <w:t>se guidelines should be used by organisations</w:t>
      </w:r>
      <w:r w:rsidR="00D57FD3">
        <w:rPr>
          <w:lang w:val="en-ZA"/>
        </w:rPr>
        <w:t xml:space="preserve"> (e.g. NPOs)</w:t>
      </w:r>
      <w:r w:rsidR="00994356">
        <w:rPr>
          <w:lang w:val="en-ZA"/>
        </w:rPr>
        <w:t xml:space="preserve"> </w:t>
      </w:r>
      <w:r w:rsidR="00C574FD">
        <w:rPr>
          <w:lang w:val="en-ZA"/>
        </w:rPr>
        <w:t xml:space="preserve">completing the application form </w:t>
      </w:r>
      <w:r w:rsidR="00994356">
        <w:rPr>
          <w:lang w:val="en-ZA"/>
        </w:rPr>
        <w:t>for funding from the Departme</w:t>
      </w:r>
      <w:r>
        <w:rPr>
          <w:lang w:val="en-ZA"/>
        </w:rPr>
        <w:t>nt of Social Development for</w:t>
      </w:r>
      <w:r w:rsidR="00994356">
        <w:rPr>
          <w:lang w:val="en-ZA"/>
        </w:rPr>
        <w:t xml:space="preserve"> community devel</w:t>
      </w:r>
      <w:r w:rsidR="00C574FD">
        <w:rPr>
          <w:lang w:val="en-ZA"/>
        </w:rPr>
        <w:t>opment services</w:t>
      </w:r>
      <w:r>
        <w:rPr>
          <w:lang w:val="en-ZA"/>
        </w:rPr>
        <w:t>.</w:t>
      </w:r>
      <w:r w:rsidR="001E44CC">
        <w:rPr>
          <w:lang w:val="en-ZA"/>
        </w:rPr>
        <w:t xml:space="preserve"> </w:t>
      </w:r>
      <w:r>
        <w:rPr>
          <w:lang w:val="en-ZA"/>
        </w:rPr>
        <w:t>The information requested in the application form is essential to DSD to make decisions regarding the selection of service providers and the allocation of funds.</w:t>
      </w:r>
      <w:r w:rsidR="001E44CC">
        <w:rPr>
          <w:lang w:val="en-ZA"/>
        </w:rPr>
        <w:t xml:space="preserve"> </w:t>
      </w:r>
      <w:r>
        <w:rPr>
          <w:lang w:val="en-ZA"/>
        </w:rPr>
        <w:t>Therefore, accurate and full completion of the application is necessary for fair adjudication of the applications.</w:t>
      </w:r>
    </w:p>
    <w:p w14:paraId="31060D0D" w14:textId="4BB0F00B" w:rsidR="00C574FD" w:rsidRDefault="00C574FD" w:rsidP="00994356">
      <w:pPr>
        <w:rPr>
          <w:lang w:val="en-ZA"/>
        </w:rPr>
      </w:pPr>
      <w:r>
        <w:rPr>
          <w:lang w:val="en-ZA"/>
        </w:rPr>
        <w:t>We would encourage</w:t>
      </w:r>
      <w:r w:rsidR="00D57EB7">
        <w:rPr>
          <w:lang w:val="en-ZA"/>
        </w:rPr>
        <w:t xml:space="preserve"> the </w:t>
      </w:r>
      <w:r>
        <w:rPr>
          <w:lang w:val="en-ZA"/>
        </w:rPr>
        <w:t>person completing the form, to read through the guidelines before starting with the application form.</w:t>
      </w:r>
      <w:r w:rsidR="001E44CC">
        <w:rPr>
          <w:lang w:val="en-ZA"/>
        </w:rPr>
        <w:t xml:space="preserve"> </w:t>
      </w:r>
      <w:r w:rsidR="00D57EB7">
        <w:rPr>
          <w:lang w:val="en-ZA"/>
        </w:rPr>
        <w:t>A</w:t>
      </w:r>
      <w:r>
        <w:rPr>
          <w:lang w:val="en-ZA"/>
        </w:rPr>
        <w:t>llow for sufficient time before the deadline to ensure that detailed and accurate information</w:t>
      </w:r>
      <w:r w:rsidR="00D57EB7">
        <w:rPr>
          <w:lang w:val="en-ZA"/>
        </w:rPr>
        <w:t xml:space="preserve"> is provided</w:t>
      </w:r>
      <w:r>
        <w:rPr>
          <w:lang w:val="en-ZA"/>
        </w:rPr>
        <w:t>.</w:t>
      </w:r>
      <w:r w:rsidR="001E44CC">
        <w:rPr>
          <w:lang w:val="en-ZA"/>
        </w:rPr>
        <w:t xml:space="preserve"> </w:t>
      </w:r>
      <w:r w:rsidR="00D11FA4">
        <w:rPr>
          <w:lang w:val="en-ZA"/>
        </w:rPr>
        <w:t>There are</w:t>
      </w:r>
      <w:r>
        <w:rPr>
          <w:lang w:val="en-ZA"/>
        </w:rPr>
        <w:t xml:space="preserve"> a number of supporting documents which need to be submitted together with the application form.</w:t>
      </w:r>
      <w:r w:rsidR="001E44CC">
        <w:rPr>
          <w:lang w:val="en-ZA"/>
        </w:rPr>
        <w:t xml:space="preserve"> </w:t>
      </w:r>
      <w:r>
        <w:rPr>
          <w:lang w:val="en-ZA"/>
        </w:rPr>
        <w:t xml:space="preserve">Some of these documents may take some time to gather. </w:t>
      </w:r>
    </w:p>
    <w:p w14:paraId="0255358B" w14:textId="2073D056" w:rsidR="00334233" w:rsidRDefault="00334233" w:rsidP="00994356">
      <w:pPr>
        <w:rPr>
          <w:lang w:val="en-ZA"/>
        </w:rPr>
      </w:pPr>
    </w:p>
    <w:p w14:paraId="160C3C73" w14:textId="75A7BCBD" w:rsidR="00334233" w:rsidRDefault="00334233" w:rsidP="00C574FD">
      <w:pPr>
        <w:pStyle w:val="Heading1"/>
        <w:rPr>
          <w:lang w:val="en-ZA"/>
        </w:rPr>
      </w:pPr>
      <w:bookmarkStart w:id="5" w:name="_Toc83167417"/>
      <w:r>
        <w:rPr>
          <w:lang w:val="en-ZA"/>
        </w:rPr>
        <w:lastRenderedPageBreak/>
        <w:t>General Guidelines</w:t>
      </w:r>
      <w:bookmarkEnd w:id="5"/>
    </w:p>
    <w:p w14:paraId="382CC741" w14:textId="77777777" w:rsidR="00D57FD3" w:rsidRDefault="00D57FD3" w:rsidP="00D57FD3">
      <w:pPr>
        <w:pStyle w:val="ListParagraph"/>
        <w:numPr>
          <w:ilvl w:val="0"/>
          <w:numId w:val="12"/>
        </w:numPr>
        <w:rPr>
          <w:lang w:val="en-ZA"/>
        </w:rPr>
      </w:pPr>
      <w:r w:rsidRPr="00612C3E">
        <w:rPr>
          <w:b/>
          <w:lang w:val="en-ZA"/>
        </w:rPr>
        <w:t>Before</w:t>
      </w:r>
      <w:r>
        <w:rPr>
          <w:lang w:val="en-ZA"/>
        </w:rPr>
        <w:t xml:space="preserve"> completing the application form, ensure that:</w:t>
      </w:r>
    </w:p>
    <w:p w14:paraId="28E4E1C8" w14:textId="77777777" w:rsidR="00D57FD3" w:rsidRDefault="00D57FD3" w:rsidP="00D57FD3">
      <w:pPr>
        <w:pStyle w:val="ListParagraph"/>
        <w:numPr>
          <w:ilvl w:val="1"/>
          <w:numId w:val="12"/>
        </w:numPr>
        <w:rPr>
          <w:lang w:val="en-ZA"/>
        </w:rPr>
      </w:pPr>
      <w:r>
        <w:rPr>
          <w:lang w:val="en-ZA"/>
        </w:rPr>
        <w:t>Your organisation is eligible to apply for the funding by checking Part C of the RFP – Evaluation Criteria.</w:t>
      </w:r>
    </w:p>
    <w:p w14:paraId="6FB66EF9" w14:textId="77777777" w:rsidR="00D57FD3" w:rsidRDefault="00D57FD3" w:rsidP="00D57FD3">
      <w:pPr>
        <w:pStyle w:val="ListParagraph"/>
        <w:numPr>
          <w:ilvl w:val="1"/>
          <w:numId w:val="12"/>
        </w:numPr>
        <w:rPr>
          <w:lang w:val="en-ZA"/>
        </w:rPr>
      </w:pPr>
      <w:r>
        <w:rPr>
          <w:lang w:val="en-ZA"/>
        </w:rPr>
        <w:t>Ensure that the service you provide is one of the services for which DSD is requesting applications. The list of services is available in Part B of the RFP.</w:t>
      </w:r>
    </w:p>
    <w:p w14:paraId="44CC44F0" w14:textId="77777777" w:rsidR="00D57FD3" w:rsidRDefault="00D57FD3" w:rsidP="00D57FD3">
      <w:pPr>
        <w:pStyle w:val="ListParagraph"/>
        <w:numPr>
          <w:ilvl w:val="1"/>
          <w:numId w:val="12"/>
        </w:numPr>
        <w:rPr>
          <w:lang w:val="en-ZA"/>
        </w:rPr>
      </w:pPr>
      <w:r>
        <w:rPr>
          <w:lang w:val="en-ZA"/>
        </w:rPr>
        <w:t>Ensure that you go through the application form well in advance of their due date. There are a number of requirements which may take a few days to compile. In particular, check Part A of the Application form for the Che</w:t>
      </w:r>
      <w:r w:rsidRPr="00C16AD2">
        <w:rPr>
          <w:i/>
          <w:lang w:val="en-ZA"/>
        </w:rPr>
        <w:t>cklist for the proposal</w:t>
      </w:r>
      <w:r>
        <w:rPr>
          <w:lang w:val="en-ZA"/>
        </w:rPr>
        <w:t xml:space="preserve"> and Part C of the RFP for the </w:t>
      </w:r>
      <w:r w:rsidRPr="00C16AD2">
        <w:rPr>
          <w:i/>
          <w:lang w:val="en-ZA"/>
        </w:rPr>
        <w:t>Proposal Evaluation Criteria</w:t>
      </w:r>
      <w:r>
        <w:rPr>
          <w:lang w:val="en-ZA"/>
        </w:rPr>
        <w:t xml:space="preserve"> for the supporting documents that are required to be submitted with the application form.</w:t>
      </w:r>
    </w:p>
    <w:p w14:paraId="6B7D760A" w14:textId="77777777" w:rsidR="00D57FD3" w:rsidRDefault="00D57FD3" w:rsidP="00D57FD3">
      <w:pPr>
        <w:pStyle w:val="ListParagraph"/>
        <w:numPr>
          <w:ilvl w:val="1"/>
          <w:numId w:val="12"/>
        </w:numPr>
        <w:rPr>
          <w:lang w:val="en-ZA"/>
        </w:rPr>
      </w:pPr>
      <w:r>
        <w:rPr>
          <w:lang w:val="en-ZA"/>
        </w:rPr>
        <w:t>Ensure that you have the correct application form from the correct provincial Department.</w:t>
      </w:r>
    </w:p>
    <w:p w14:paraId="47264914" w14:textId="77777777" w:rsidR="00D57FD3" w:rsidRDefault="00D57FD3" w:rsidP="00D57FD3">
      <w:pPr>
        <w:rPr>
          <w:lang w:val="en-ZA"/>
        </w:rPr>
      </w:pPr>
    </w:p>
    <w:p w14:paraId="22CE7064" w14:textId="77777777" w:rsidR="00D57FD3" w:rsidRDefault="00D57FD3" w:rsidP="00D57FD3">
      <w:pPr>
        <w:pStyle w:val="ListParagraph"/>
        <w:numPr>
          <w:ilvl w:val="0"/>
          <w:numId w:val="12"/>
        </w:numPr>
        <w:rPr>
          <w:lang w:val="en-ZA"/>
        </w:rPr>
      </w:pPr>
      <w:r w:rsidRPr="00612C3E">
        <w:rPr>
          <w:b/>
          <w:lang w:val="en-ZA"/>
        </w:rPr>
        <w:t>During</w:t>
      </w:r>
      <w:r>
        <w:rPr>
          <w:lang w:val="en-ZA"/>
        </w:rPr>
        <w:t xml:space="preserve"> completion of the application form:</w:t>
      </w:r>
    </w:p>
    <w:p w14:paraId="64BA63EC" w14:textId="77777777" w:rsidR="00D57FD3" w:rsidRDefault="00D57FD3" w:rsidP="00D57FD3">
      <w:pPr>
        <w:pStyle w:val="ListParagraph"/>
        <w:numPr>
          <w:ilvl w:val="1"/>
          <w:numId w:val="12"/>
        </w:numPr>
        <w:rPr>
          <w:lang w:val="en-ZA"/>
        </w:rPr>
      </w:pPr>
      <w:r>
        <w:rPr>
          <w:lang w:val="en-ZA"/>
        </w:rPr>
        <w:t>Refer to this guideline as you work through the application form to ensure an understanding of what is required.</w:t>
      </w:r>
    </w:p>
    <w:p w14:paraId="5D984C65" w14:textId="77777777" w:rsidR="00D57FD3" w:rsidRDefault="00D57FD3" w:rsidP="00D57FD3">
      <w:pPr>
        <w:pStyle w:val="ListParagraph"/>
        <w:numPr>
          <w:ilvl w:val="1"/>
          <w:numId w:val="12"/>
        </w:numPr>
        <w:rPr>
          <w:lang w:val="en-ZA"/>
        </w:rPr>
      </w:pPr>
      <w:r>
        <w:rPr>
          <w:lang w:val="en-ZA"/>
        </w:rPr>
        <w:t>The application should ideally be filled in using a computer. Where this is not possible, applications must be filled in neatly, in block capital letters with black ink.</w:t>
      </w:r>
    </w:p>
    <w:p w14:paraId="36B79B9A" w14:textId="77777777" w:rsidR="00D57FD3" w:rsidRDefault="00D57FD3" w:rsidP="00D57FD3">
      <w:pPr>
        <w:pStyle w:val="ListParagraph"/>
        <w:numPr>
          <w:ilvl w:val="1"/>
          <w:numId w:val="12"/>
        </w:numPr>
        <w:rPr>
          <w:lang w:val="en-ZA"/>
        </w:rPr>
      </w:pPr>
      <w:r>
        <w:rPr>
          <w:lang w:val="en-ZA"/>
        </w:rPr>
        <w:t>Read the requirements of each section carefully before completing it.</w:t>
      </w:r>
    </w:p>
    <w:p w14:paraId="3CD945C7" w14:textId="77777777" w:rsidR="00D57FD3" w:rsidRDefault="00D57FD3" w:rsidP="00D57FD3">
      <w:pPr>
        <w:pStyle w:val="ListParagraph"/>
        <w:numPr>
          <w:ilvl w:val="1"/>
          <w:numId w:val="12"/>
        </w:numPr>
        <w:rPr>
          <w:lang w:val="en-ZA"/>
        </w:rPr>
      </w:pPr>
      <w:r>
        <w:rPr>
          <w:lang w:val="en-ZA"/>
        </w:rPr>
        <w:t>Ensure that the information provided in the application is accurate.</w:t>
      </w:r>
    </w:p>
    <w:p w14:paraId="7656AD2B" w14:textId="77777777" w:rsidR="00D57FD3" w:rsidRDefault="00D57FD3" w:rsidP="00D57FD3">
      <w:pPr>
        <w:pStyle w:val="ListParagraph"/>
        <w:numPr>
          <w:ilvl w:val="1"/>
          <w:numId w:val="12"/>
        </w:numPr>
        <w:rPr>
          <w:lang w:val="en-ZA"/>
        </w:rPr>
      </w:pPr>
      <w:r>
        <w:rPr>
          <w:lang w:val="en-ZA"/>
        </w:rPr>
        <w:t xml:space="preserve">If you experience any challenges whilst completing the application that you are unable to address using this guideline, please be in contact with your provincial Department on the contact details provided in Part A – Section 4 of the RFP. </w:t>
      </w:r>
    </w:p>
    <w:p w14:paraId="763E4E91" w14:textId="77777777" w:rsidR="00D57FD3" w:rsidRDefault="00D57FD3" w:rsidP="00D57FD3">
      <w:pPr>
        <w:rPr>
          <w:lang w:val="en-ZA"/>
        </w:rPr>
      </w:pPr>
    </w:p>
    <w:p w14:paraId="4F590BEF" w14:textId="77777777" w:rsidR="00D57FD3" w:rsidRDefault="00D57FD3" w:rsidP="00D57FD3">
      <w:pPr>
        <w:pStyle w:val="ListParagraph"/>
        <w:numPr>
          <w:ilvl w:val="0"/>
          <w:numId w:val="13"/>
        </w:numPr>
        <w:rPr>
          <w:lang w:val="en-ZA"/>
        </w:rPr>
      </w:pPr>
      <w:r w:rsidRPr="00612C3E">
        <w:rPr>
          <w:b/>
          <w:lang w:val="en-ZA"/>
        </w:rPr>
        <w:t>After</w:t>
      </w:r>
      <w:r>
        <w:rPr>
          <w:lang w:val="en-ZA"/>
        </w:rPr>
        <w:t xml:space="preserve"> you have completed the application form:</w:t>
      </w:r>
    </w:p>
    <w:p w14:paraId="262BA206" w14:textId="77777777" w:rsidR="00D57FD3" w:rsidRDefault="00D57FD3" w:rsidP="00D57FD3">
      <w:pPr>
        <w:pStyle w:val="ListParagraph"/>
        <w:numPr>
          <w:ilvl w:val="1"/>
          <w:numId w:val="13"/>
        </w:numPr>
        <w:rPr>
          <w:lang w:val="en-ZA"/>
        </w:rPr>
      </w:pPr>
      <w:r>
        <w:rPr>
          <w:lang w:val="en-ZA"/>
        </w:rPr>
        <w:t>Use the checklists in Part A of the application form to ensure that you have fulfilled all the requirements of the application form.</w:t>
      </w:r>
    </w:p>
    <w:p w14:paraId="72F37D9E" w14:textId="77777777" w:rsidR="00D57FD3" w:rsidRDefault="00D57FD3" w:rsidP="00D57FD3">
      <w:pPr>
        <w:pStyle w:val="ListParagraph"/>
        <w:numPr>
          <w:ilvl w:val="2"/>
          <w:numId w:val="13"/>
        </w:numPr>
        <w:rPr>
          <w:lang w:val="en-ZA"/>
        </w:rPr>
      </w:pPr>
      <w:r>
        <w:rPr>
          <w:lang w:val="en-ZA"/>
        </w:rPr>
        <w:t>Check that all sections of the application form have been completed (Application form – Part A)</w:t>
      </w:r>
    </w:p>
    <w:p w14:paraId="02271482" w14:textId="77777777" w:rsidR="00D57FD3" w:rsidRDefault="00D57FD3" w:rsidP="00D57FD3">
      <w:pPr>
        <w:pStyle w:val="ListParagraph"/>
        <w:numPr>
          <w:ilvl w:val="2"/>
          <w:numId w:val="13"/>
        </w:numPr>
        <w:rPr>
          <w:lang w:val="en-ZA"/>
        </w:rPr>
      </w:pPr>
      <w:r>
        <w:rPr>
          <w:lang w:val="en-ZA"/>
        </w:rPr>
        <w:t>Check that all supporting documentation has been included in the application (Application form – Part A)</w:t>
      </w:r>
    </w:p>
    <w:p w14:paraId="304A6751" w14:textId="77777777" w:rsidR="00D57FD3" w:rsidRDefault="00D57FD3" w:rsidP="00D57FD3">
      <w:pPr>
        <w:pStyle w:val="ListParagraph"/>
        <w:numPr>
          <w:ilvl w:val="2"/>
          <w:numId w:val="13"/>
        </w:numPr>
        <w:rPr>
          <w:lang w:val="en-ZA"/>
        </w:rPr>
      </w:pPr>
      <w:r>
        <w:rPr>
          <w:lang w:val="en-ZA"/>
        </w:rPr>
        <w:t>Verify that your organisation fulfils the eligibility criteria to submit a funding application and where necessary the proof of eligibility has been provided in the application (RFP – Part C)</w:t>
      </w:r>
    </w:p>
    <w:p w14:paraId="316A48B9" w14:textId="77777777" w:rsidR="00D57FD3" w:rsidRDefault="00D57FD3" w:rsidP="00D57FD3">
      <w:pPr>
        <w:pStyle w:val="ListParagraph"/>
        <w:numPr>
          <w:ilvl w:val="2"/>
          <w:numId w:val="13"/>
        </w:numPr>
        <w:rPr>
          <w:lang w:val="en-ZA"/>
        </w:rPr>
      </w:pPr>
      <w:r>
        <w:rPr>
          <w:lang w:val="en-ZA"/>
        </w:rPr>
        <w:t xml:space="preserve">Verify that you have fulfilled the administrative compliance criteria and included the relevant supporting documents (RFP – Part C) </w:t>
      </w:r>
    </w:p>
    <w:p w14:paraId="5574B7D3" w14:textId="77777777" w:rsidR="00D57FD3" w:rsidRPr="00330177" w:rsidRDefault="00D57FD3" w:rsidP="00D57FD3">
      <w:pPr>
        <w:pStyle w:val="ListParagraph"/>
        <w:numPr>
          <w:ilvl w:val="2"/>
          <w:numId w:val="13"/>
        </w:numPr>
        <w:rPr>
          <w:lang w:val="en-ZA"/>
        </w:rPr>
      </w:pPr>
      <w:r>
        <w:rPr>
          <w:lang w:val="en-ZA"/>
        </w:rPr>
        <w:t>Verify that you have provided sufficient information in your application to allow for the Department to adjudicate your application based on the technical criteria (RFP – Part C)</w:t>
      </w:r>
    </w:p>
    <w:p w14:paraId="22D70BDA" w14:textId="77777777" w:rsidR="009B5B8E" w:rsidRDefault="009B5B8E" w:rsidP="009B5B8E">
      <w:pPr>
        <w:pStyle w:val="Heading2"/>
      </w:pPr>
    </w:p>
    <w:p w14:paraId="4F39401B" w14:textId="77777777" w:rsidR="00D57FD3" w:rsidRDefault="00D57FD3">
      <w:pPr>
        <w:spacing w:before="0" w:after="160"/>
        <w:rPr>
          <w:sz w:val="44"/>
          <w:szCs w:val="44"/>
          <w:lang w:val="en-ZA"/>
        </w:rPr>
      </w:pPr>
      <w:r>
        <w:br w:type="page"/>
      </w:r>
    </w:p>
    <w:p w14:paraId="7056399C" w14:textId="38F2A1E2" w:rsidR="009B5B8E" w:rsidRDefault="009B5B8E" w:rsidP="009B5B8E">
      <w:pPr>
        <w:pStyle w:val="Heading2"/>
      </w:pPr>
      <w:bookmarkStart w:id="6" w:name="_Toc83167418"/>
      <w:r>
        <w:lastRenderedPageBreak/>
        <w:t>Structure of the Application Form</w:t>
      </w:r>
      <w:bookmarkEnd w:id="6"/>
    </w:p>
    <w:p w14:paraId="1172BBB7" w14:textId="7BB98BAE" w:rsidR="009B5B8E" w:rsidRDefault="000E4508" w:rsidP="009B5B8E">
      <w:pPr>
        <w:rPr>
          <w:lang w:val="en-ZA"/>
        </w:rPr>
      </w:pPr>
      <w:r>
        <w:rPr>
          <w:lang w:val="en-ZA"/>
        </w:rPr>
        <w:t>The appl</w:t>
      </w:r>
      <w:r w:rsidR="00D57FD3">
        <w:rPr>
          <w:lang w:val="en-ZA"/>
        </w:rPr>
        <w:t>ication form is made up of four</w:t>
      </w:r>
      <w:r>
        <w:rPr>
          <w:lang w:val="en-ZA"/>
        </w:rPr>
        <w:t xml:space="preserve"> parts – Part A,</w:t>
      </w:r>
      <w:r w:rsidR="00D57FD3">
        <w:rPr>
          <w:lang w:val="en-ZA"/>
        </w:rPr>
        <w:t xml:space="preserve"> B,</w:t>
      </w:r>
      <w:r>
        <w:rPr>
          <w:lang w:val="en-ZA"/>
        </w:rPr>
        <w:t xml:space="preserve"> C</w:t>
      </w:r>
      <w:r w:rsidR="00D57FD3">
        <w:rPr>
          <w:lang w:val="en-ZA"/>
        </w:rPr>
        <w:t xml:space="preserve"> and D</w:t>
      </w:r>
      <w:r>
        <w:rPr>
          <w:lang w:val="en-ZA"/>
        </w:rPr>
        <w:t>.</w:t>
      </w:r>
      <w:r w:rsidR="00D57EB7">
        <w:rPr>
          <w:lang w:val="en-ZA"/>
        </w:rPr>
        <w:t xml:space="preserve"> </w:t>
      </w:r>
    </w:p>
    <w:p w14:paraId="10B5455D" w14:textId="4AB4CCCC" w:rsidR="00D57FD3" w:rsidRPr="00D57FD3" w:rsidRDefault="000E4508" w:rsidP="00C47CF8">
      <w:pPr>
        <w:pStyle w:val="ListParagraph"/>
        <w:numPr>
          <w:ilvl w:val="0"/>
          <w:numId w:val="13"/>
        </w:numPr>
        <w:rPr>
          <w:lang w:val="en-ZA"/>
        </w:rPr>
      </w:pPr>
      <w:r w:rsidRPr="00C47CF8">
        <w:rPr>
          <w:lang w:val="en-ZA"/>
        </w:rPr>
        <w:t xml:space="preserve">Part A captures </w:t>
      </w:r>
      <w:r w:rsidRPr="00C47CF8">
        <w:rPr>
          <w:b/>
          <w:lang w:val="en-ZA"/>
        </w:rPr>
        <w:t xml:space="preserve">details of the </w:t>
      </w:r>
      <w:r w:rsidR="00D57FD3">
        <w:rPr>
          <w:b/>
          <w:lang w:val="en-ZA"/>
        </w:rPr>
        <w:t>RFP</w:t>
      </w:r>
    </w:p>
    <w:p w14:paraId="2AB04AAB" w14:textId="242247F3" w:rsidR="000E4508" w:rsidRPr="00C47CF8" w:rsidRDefault="00D57FD3" w:rsidP="00C47CF8">
      <w:pPr>
        <w:pStyle w:val="ListParagraph"/>
        <w:numPr>
          <w:ilvl w:val="0"/>
          <w:numId w:val="13"/>
        </w:numPr>
        <w:rPr>
          <w:lang w:val="en-ZA"/>
        </w:rPr>
      </w:pPr>
      <w:r w:rsidRPr="00D57FD3">
        <w:rPr>
          <w:lang w:val="en-ZA"/>
        </w:rPr>
        <w:t>Part B captures</w:t>
      </w:r>
      <w:r>
        <w:rPr>
          <w:b/>
          <w:lang w:val="en-ZA"/>
        </w:rPr>
        <w:t xml:space="preserve"> details of the </w:t>
      </w:r>
      <w:r w:rsidR="000E4508" w:rsidRPr="00C47CF8">
        <w:rPr>
          <w:b/>
          <w:lang w:val="en-ZA"/>
        </w:rPr>
        <w:t>NPO or other entity</w:t>
      </w:r>
      <w:r w:rsidR="000E4508" w:rsidRPr="00C47CF8">
        <w:rPr>
          <w:lang w:val="en-ZA"/>
        </w:rPr>
        <w:t>.</w:t>
      </w:r>
    </w:p>
    <w:p w14:paraId="0731D4EF" w14:textId="761BD996" w:rsidR="00C47CF8" w:rsidRPr="00C47CF8" w:rsidRDefault="00D57FD3" w:rsidP="00C47CF8">
      <w:pPr>
        <w:pStyle w:val="ListParagraph"/>
        <w:numPr>
          <w:ilvl w:val="0"/>
          <w:numId w:val="13"/>
        </w:numPr>
        <w:rPr>
          <w:lang w:val="en-ZA"/>
        </w:rPr>
      </w:pPr>
      <w:r>
        <w:rPr>
          <w:lang w:val="en-ZA"/>
        </w:rPr>
        <w:t>Part C</w:t>
      </w:r>
      <w:r w:rsidR="000E4508" w:rsidRPr="00C47CF8">
        <w:rPr>
          <w:lang w:val="en-ZA"/>
        </w:rPr>
        <w:t xml:space="preserve"> captures the </w:t>
      </w:r>
      <w:r w:rsidR="000E4508" w:rsidRPr="00C47CF8">
        <w:rPr>
          <w:b/>
          <w:lang w:val="en-ZA"/>
        </w:rPr>
        <w:t xml:space="preserve">plan for </w:t>
      </w:r>
      <w:r w:rsidR="00325F07" w:rsidRPr="00C47CF8">
        <w:rPr>
          <w:b/>
          <w:lang w:val="en-ZA"/>
        </w:rPr>
        <w:t>the project</w:t>
      </w:r>
      <w:r w:rsidR="000E4508" w:rsidRPr="00C47CF8">
        <w:rPr>
          <w:b/>
          <w:lang w:val="en-ZA"/>
        </w:rPr>
        <w:t>, programme or other intervention</w:t>
      </w:r>
      <w:r w:rsidR="00C47CF8" w:rsidRPr="00C47CF8">
        <w:rPr>
          <w:lang w:val="en-ZA"/>
        </w:rPr>
        <w:t xml:space="preserve"> for which the application is being submitted.</w:t>
      </w:r>
    </w:p>
    <w:p w14:paraId="6399C408" w14:textId="54843569" w:rsidR="000E4508" w:rsidRDefault="00D57FD3" w:rsidP="00C47CF8">
      <w:pPr>
        <w:pStyle w:val="ListParagraph"/>
        <w:numPr>
          <w:ilvl w:val="0"/>
          <w:numId w:val="13"/>
        </w:numPr>
        <w:rPr>
          <w:lang w:val="en-ZA"/>
        </w:rPr>
      </w:pPr>
      <w:r>
        <w:rPr>
          <w:lang w:val="en-ZA"/>
        </w:rPr>
        <w:t>Part D</w:t>
      </w:r>
      <w:r w:rsidR="00C47CF8" w:rsidRPr="00C47CF8">
        <w:rPr>
          <w:lang w:val="en-ZA"/>
        </w:rPr>
        <w:t xml:space="preserve"> includes all the relevant </w:t>
      </w:r>
      <w:r w:rsidR="00C47CF8" w:rsidRPr="00C47CF8">
        <w:rPr>
          <w:b/>
          <w:lang w:val="en-ZA"/>
        </w:rPr>
        <w:t>forms and declarations</w:t>
      </w:r>
      <w:r w:rsidR="00C47CF8" w:rsidRPr="00C47CF8">
        <w:rPr>
          <w:lang w:val="en-ZA"/>
        </w:rPr>
        <w:t xml:space="preserve"> which are required to complete the application.</w:t>
      </w:r>
      <w:r w:rsidR="00325F07" w:rsidRPr="00C47CF8">
        <w:rPr>
          <w:lang w:val="en-ZA"/>
        </w:rPr>
        <w:t xml:space="preserve"> </w:t>
      </w:r>
    </w:p>
    <w:p w14:paraId="77B90DC0" w14:textId="6B26DA39" w:rsidR="00B03910" w:rsidRDefault="00B03910" w:rsidP="00B03910">
      <w:pPr>
        <w:rPr>
          <w:lang w:val="en-ZA"/>
        </w:rPr>
      </w:pPr>
    </w:p>
    <w:tbl>
      <w:tblPr>
        <w:tblStyle w:val="TableGrid"/>
        <w:tblW w:w="9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62626" w:themeFill="text1" w:themeFillTint="D9"/>
        <w:tblLayout w:type="fixed"/>
        <w:tblLook w:val="04A0" w:firstRow="1" w:lastRow="0" w:firstColumn="1" w:lastColumn="0" w:noHBand="0" w:noVBand="1"/>
      </w:tblPr>
      <w:tblGrid>
        <w:gridCol w:w="669"/>
        <w:gridCol w:w="8799"/>
      </w:tblGrid>
      <w:tr w:rsidR="00B03910" w:rsidRPr="00697D01" w14:paraId="3E4D478D" w14:textId="77777777" w:rsidTr="00FF35AA">
        <w:trPr>
          <w:cantSplit/>
        </w:trPr>
        <w:tc>
          <w:tcPr>
            <w:tcW w:w="669" w:type="dxa"/>
            <w:tcBorders>
              <w:top w:val="single" w:sz="2" w:space="0" w:color="808080" w:themeColor="background1" w:themeShade="80"/>
              <w:bottom w:val="single" w:sz="2" w:space="0" w:color="808080" w:themeColor="background1" w:themeShade="80"/>
            </w:tcBorders>
            <w:shd w:val="clear" w:color="auto" w:fill="auto"/>
            <w:noWrap/>
          </w:tcPr>
          <w:p w14:paraId="73BBA575" w14:textId="77777777" w:rsidR="00B03910" w:rsidRPr="00F72CB3" w:rsidRDefault="00B03910" w:rsidP="00D57FD3">
            <w:pPr>
              <w:rPr>
                <w:noProof/>
                <w:lang w:val="en-US" w:eastAsia="en-AU"/>
              </w:rPr>
            </w:pPr>
            <w:r w:rsidRPr="00F72CB3">
              <w:rPr>
                <w:noProof/>
                <w:lang w:val="en-ZA" w:eastAsia="en-ZA"/>
              </w:rPr>
              <w:drawing>
                <wp:inline distT="0" distB="0" distL="0" distR="0" wp14:anchorId="35BED473" wp14:editId="74E90CA7">
                  <wp:extent cx="288000" cy="288000"/>
                  <wp:effectExtent l="0" t="0" r="0" b="0"/>
                  <wp:docPr id="1128" name="Graphic 2"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88000" cy="288000"/>
                          </a:xfrm>
                          <a:prstGeom prst="rect">
                            <a:avLst/>
                          </a:prstGeom>
                        </pic:spPr>
                      </pic:pic>
                    </a:graphicData>
                  </a:graphic>
                </wp:inline>
              </w:drawing>
            </w:r>
          </w:p>
        </w:tc>
        <w:tc>
          <w:tcPr>
            <w:tcW w:w="8799" w:type="dxa"/>
            <w:tcBorders>
              <w:top w:val="single" w:sz="2" w:space="0" w:color="808080" w:themeColor="background1" w:themeShade="80"/>
              <w:bottom w:val="single" w:sz="2" w:space="0" w:color="808080" w:themeColor="background1" w:themeShade="80"/>
            </w:tcBorders>
            <w:shd w:val="clear" w:color="auto" w:fill="auto"/>
            <w:vAlign w:val="center"/>
          </w:tcPr>
          <w:p w14:paraId="7B6A7667" w14:textId="3C5D709A" w:rsidR="00B03910" w:rsidRPr="00D57FD3" w:rsidRDefault="003A3969" w:rsidP="00D57FD3">
            <w:pPr>
              <w:rPr>
                <w:b/>
                <w:noProof/>
                <w:lang w:val="en-US" w:eastAsia="en-AU"/>
              </w:rPr>
            </w:pPr>
            <w:r w:rsidRPr="00D57FD3">
              <w:rPr>
                <w:b/>
                <w:lang w:val="en-US" w:eastAsia="en-AU"/>
              </w:rPr>
              <w:t xml:space="preserve">Wherever </w:t>
            </w:r>
            <w:r w:rsidR="00B03910" w:rsidRPr="00D57FD3">
              <w:rPr>
                <w:b/>
                <w:lang w:val="en-US" w:eastAsia="en-AU"/>
              </w:rPr>
              <w:t>this sign</w:t>
            </w:r>
            <w:r w:rsidRPr="00D57FD3">
              <w:rPr>
                <w:b/>
                <w:lang w:val="en-US" w:eastAsia="en-AU"/>
              </w:rPr>
              <w:t xml:space="preserve"> appears</w:t>
            </w:r>
            <w:r w:rsidR="00B03910" w:rsidRPr="00D57FD3">
              <w:rPr>
                <w:b/>
                <w:lang w:val="en-US" w:eastAsia="en-AU"/>
              </w:rPr>
              <w:t xml:space="preserve"> in the application form</w:t>
            </w:r>
            <w:r w:rsidRPr="00D57FD3">
              <w:rPr>
                <w:b/>
                <w:lang w:val="en-US" w:eastAsia="en-AU"/>
              </w:rPr>
              <w:t xml:space="preserve"> or in these guidelines</w:t>
            </w:r>
            <w:r w:rsidR="00B03910" w:rsidRPr="00D57FD3">
              <w:rPr>
                <w:b/>
                <w:lang w:val="en-US" w:eastAsia="en-AU"/>
              </w:rPr>
              <w:t xml:space="preserve"> – take special note of the information provided.</w:t>
            </w:r>
            <w:r w:rsidR="00D57EB7" w:rsidRPr="00D57FD3">
              <w:rPr>
                <w:b/>
                <w:lang w:val="en-US" w:eastAsia="en-AU"/>
              </w:rPr>
              <w:t xml:space="preserve"> </w:t>
            </w:r>
          </w:p>
        </w:tc>
      </w:tr>
    </w:tbl>
    <w:p w14:paraId="4C8EA621" w14:textId="1C6B6584" w:rsidR="00B03910" w:rsidRPr="00B03910" w:rsidRDefault="00B03910" w:rsidP="00B03910">
      <w:pPr>
        <w:rPr>
          <w:lang w:val="en-ZA"/>
        </w:rPr>
      </w:pPr>
    </w:p>
    <w:p w14:paraId="205691E0" w14:textId="2B354680" w:rsidR="00994356" w:rsidRDefault="00994356" w:rsidP="00C574FD">
      <w:pPr>
        <w:pStyle w:val="Heading1"/>
        <w:rPr>
          <w:lang w:val="en-ZA"/>
        </w:rPr>
      </w:pPr>
      <w:bookmarkStart w:id="7" w:name="_Toc83167419"/>
      <w:r>
        <w:rPr>
          <w:lang w:val="en-ZA"/>
        </w:rPr>
        <w:lastRenderedPageBreak/>
        <w:t>Instructions on completing the application form</w:t>
      </w:r>
      <w:bookmarkEnd w:id="7"/>
    </w:p>
    <w:p w14:paraId="7B5FD434" w14:textId="02A6D48B" w:rsidR="00D57FD3" w:rsidRDefault="00C47CF8" w:rsidP="00C574FD">
      <w:pPr>
        <w:pStyle w:val="Heading2"/>
      </w:pPr>
      <w:bookmarkStart w:id="8" w:name="_Toc83167420"/>
      <w:r>
        <w:t>Part A</w:t>
      </w:r>
      <w:r w:rsidR="00612C3E">
        <w:t xml:space="preserve"> – </w:t>
      </w:r>
      <w:r w:rsidR="00D57FD3">
        <w:t>RFP Details</w:t>
      </w:r>
      <w:bookmarkEnd w:id="8"/>
    </w:p>
    <w:p w14:paraId="7DD2E905" w14:textId="77777777" w:rsidR="00D57FD3" w:rsidRDefault="00D57FD3" w:rsidP="00D57FD3">
      <w:pPr>
        <w:pStyle w:val="Heading3"/>
      </w:pPr>
      <w:r>
        <w:t>Section A1: Checklist for proposal</w:t>
      </w:r>
    </w:p>
    <w:p w14:paraId="66B0503B" w14:textId="77777777" w:rsidR="00D57FD3" w:rsidRDefault="00D57FD3" w:rsidP="00D57FD3">
      <w:pPr>
        <w:rPr>
          <w:lang w:val="en-ZA"/>
        </w:rPr>
      </w:pPr>
      <w:r>
        <w:rPr>
          <w:lang w:val="en-ZA"/>
        </w:rPr>
        <w:t>The first table in this section lists each section of the application form. Applicants should use this checklist to ensure that they have completed every section of application. In the column “Verification by Organisation (Yes or No)” the applicant should indicate whether that section has been completed or not. Leave the last column open for official use.</w:t>
      </w:r>
    </w:p>
    <w:p w14:paraId="523B8B7E" w14:textId="343429DB" w:rsidR="00BD4978" w:rsidRDefault="008E2A3A" w:rsidP="00BD4978">
      <w:pPr>
        <w:jc w:val="center"/>
        <w:rPr>
          <w:lang w:val="en-ZA"/>
        </w:rPr>
      </w:pPr>
      <w:r>
        <w:rPr>
          <w:noProof/>
          <w:lang w:val="en-ZA" w:eastAsia="en-ZA"/>
        </w:rPr>
        <w:drawing>
          <wp:inline distT="0" distB="0" distL="0" distR="0" wp14:anchorId="50367BCB" wp14:editId="7DC38C0C">
            <wp:extent cx="3435927" cy="2527093"/>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ction A1.PNG"/>
                    <pic:cNvPicPr/>
                  </pic:nvPicPr>
                  <pic:blipFill>
                    <a:blip r:embed="rId16">
                      <a:extLst>
                        <a:ext uri="{28A0092B-C50C-407E-A947-70E740481C1C}">
                          <a14:useLocalDpi xmlns:a14="http://schemas.microsoft.com/office/drawing/2010/main" val="0"/>
                        </a:ext>
                      </a:extLst>
                    </a:blip>
                    <a:stretch>
                      <a:fillRect/>
                    </a:stretch>
                  </pic:blipFill>
                  <pic:spPr>
                    <a:xfrm>
                      <a:off x="0" y="0"/>
                      <a:ext cx="3455747" cy="2541670"/>
                    </a:xfrm>
                    <a:prstGeom prst="rect">
                      <a:avLst/>
                    </a:prstGeom>
                  </pic:spPr>
                </pic:pic>
              </a:graphicData>
            </a:graphic>
          </wp:inline>
        </w:drawing>
      </w:r>
    </w:p>
    <w:p w14:paraId="274FD9FF" w14:textId="53C1F0B1" w:rsidR="00D57FD3" w:rsidRDefault="00D57FD3" w:rsidP="00BD4978">
      <w:pPr>
        <w:jc w:val="both"/>
        <w:rPr>
          <w:lang w:val="en-ZA"/>
        </w:rPr>
      </w:pPr>
      <w:r>
        <w:rPr>
          <w:lang w:val="en-ZA"/>
        </w:rPr>
        <w:t>The second table in this section lists each of the required supporting documentation. It is essential that the applicant includes all the supporting documentation required of them and that each document is checked off in this list. Similarly, to the first table, mark either yes or no, under the “Verification by Organisation (Yes or No)” column, for each item.</w:t>
      </w:r>
    </w:p>
    <w:p w14:paraId="3D6AE387" w14:textId="77777777" w:rsidR="00D57FD3" w:rsidRDefault="00D57FD3" w:rsidP="00D57FD3">
      <w:pPr>
        <w:rPr>
          <w:lang w:val="en-ZA"/>
        </w:rPr>
      </w:pPr>
      <w:r>
        <w:rPr>
          <w:lang w:val="en-ZA"/>
        </w:rPr>
        <w:t xml:space="preserve">Note that some supporting documentation may not be relevant to all organisations and these can be excluded from the application. </w:t>
      </w:r>
    </w:p>
    <w:p w14:paraId="52B9D0A9" w14:textId="77777777" w:rsidR="00D57FD3" w:rsidRDefault="00D57FD3" w:rsidP="00D57FD3">
      <w:pPr>
        <w:pStyle w:val="Heading3"/>
      </w:pPr>
      <w:r>
        <w:t>Section A2: Request for Proposal Reference</w:t>
      </w:r>
    </w:p>
    <w:p w14:paraId="3D86CD58" w14:textId="1DB06CCE" w:rsidR="00D57FD3" w:rsidRPr="00472DD6" w:rsidRDefault="00D57FD3" w:rsidP="00D57FD3">
      <w:pPr>
        <w:rPr>
          <w:lang w:val="en-ZA"/>
        </w:rPr>
      </w:pPr>
      <w:r>
        <w:rPr>
          <w:lang w:val="en-ZA"/>
        </w:rPr>
        <w:t>Refer to the Request for Proposal Document published by the Department – the cover page contains the Title of Request for Proposal and the reference number. Use this information to complete section A2 of the application form.</w:t>
      </w:r>
      <w:r w:rsidR="00921919">
        <w:rPr>
          <w:lang w:val="en-ZA"/>
        </w:rPr>
        <w:t xml:space="preserve"> </w:t>
      </w:r>
    </w:p>
    <w:p w14:paraId="2B874721" w14:textId="144ADF79" w:rsidR="00F00E5E" w:rsidRPr="00C47CF8" w:rsidRDefault="008E2A3A" w:rsidP="00F00E5E">
      <w:pPr>
        <w:jc w:val="center"/>
        <w:rPr>
          <w:lang w:val="en-ZA"/>
        </w:rPr>
      </w:pPr>
      <w:r>
        <w:rPr>
          <w:noProof/>
          <w:lang w:val="en-ZA" w:eastAsia="en-ZA"/>
        </w:rPr>
        <w:drawing>
          <wp:inline distT="0" distB="0" distL="0" distR="0" wp14:anchorId="26632556" wp14:editId="6DAC8E04">
            <wp:extent cx="3399651" cy="1282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ction A2.PNG"/>
                    <pic:cNvPicPr/>
                  </pic:nvPicPr>
                  <pic:blipFill>
                    <a:blip r:embed="rId17">
                      <a:extLst>
                        <a:ext uri="{28A0092B-C50C-407E-A947-70E740481C1C}">
                          <a14:useLocalDpi xmlns:a14="http://schemas.microsoft.com/office/drawing/2010/main" val="0"/>
                        </a:ext>
                      </a:extLst>
                    </a:blip>
                    <a:stretch>
                      <a:fillRect/>
                    </a:stretch>
                  </pic:blipFill>
                  <pic:spPr>
                    <a:xfrm>
                      <a:off x="0" y="0"/>
                      <a:ext cx="3425861" cy="1292589"/>
                    </a:xfrm>
                    <a:prstGeom prst="rect">
                      <a:avLst/>
                    </a:prstGeom>
                  </pic:spPr>
                </pic:pic>
              </a:graphicData>
            </a:graphic>
          </wp:inline>
        </w:drawing>
      </w:r>
    </w:p>
    <w:p w14:paraId="6C058198" w14:textId="56D910F3" w:rsidR="00472DD6" w:rsidRDefault="00472DD6" w:rsidP="00D57FD3">
      <w:pPr>
        <w:jc w:val="center"/>
        <w:rPr>
          <w:lang w:val="en-ZA"/>
        </w:rPr>
      </w:pPr>
      <w:r w:rsidRPr="00472DD6">
        <w:rPr>
          <w:i/>
          <w:iCs/>
          <w:lang w:val="en-ZA"/>
        </w:rPr>
        <w:lastRenderedPageBreak/>
        <w:t>NB: For this Call for Proposal the Title and Ref</w:t>
      </w:r>
      <w:r w:rsidR="0034125B">
        <w:rPr>
          <w:i/>
          <w:iCs/>
          <w:lang w:val="en-ZA"/>
        </w:rPr>
        <w:t>erence</w:t>
      </w:r>
      <w:r w:rsidRPr="00472DD6">
        <w:rPr>
          <w:i/>
          <w:iCs/>
          <w:lang w:val="en-ZA"/>
        </w:rPr>
        <w:t xml:space="preserve"> N</w:t>
      </w:r>
      <w:r w:rsidR="0034125B">
        <w:rPr>
          <w:i/>
          <w:iCs/>
          <w:lang w:val="en-ZA"/>
        </w:rPr>
        <w:t>umber</w:t>
      </w:r>
      <w:r w:rsidRPr="00472DD6">
        <w:rPr>
          <w:i/>
          <w:iCs/>
          <w:lang w:val="en-ZA"/>
        </w:rPr>
        <w:t xml:space="preserve"> are:</w:t>
      </w:r>
    </w:p>
    <w:p w14:paraId="1289C742" w14:textId="218E52A6" w:rsidR="00D57FD3" w:rsidRDefault="00472DD6" w:rsidP="00D57FD3">
      <w:pPr>
        <w:jc w:val="center"/>
        <w:rPr>
          <w:lang w:val="en-ZA"/>
        </w:rPr>
      </w:pPr>
      <w:r w:rsidRPr="00472DD6">
        <w:rPr>
          <w:noProof/>
          <w:highlight w:val="yellow"/>
        </w:rPr>
        <w:drawing>
          <wp:inline distT="0" distB="0" distL="0" distR="0" wp14:anchorId="4DCFACDE" wp14:editId="37C18460">
            <wp:extent cx="5886450" cy="5448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886450" cy="544830"/>
                    </a:xfrm>
                    <a:prstGeom prst="rect">
                      <a:avLst/>
                    </a:prstGeom>
                    <a:noFill/>
                    <a:ln>
                      <a:noFill/>
                    </a:ln>
                  </pic:spPr>
                </pic:pic>
              </a:graphicData>
            </a:graphic>
          </wp:inline>
        </w:drawing>
      </w:r>
    </w:p>
    <w:p w14:paraId="77807CA9" w14:textId="18CEC2DC" w:rsidR="00D57FD3" w:rsidRDefault="00D57FD3" w:rsidP="00D57FD3">
      <w:pPr>
        <w:pStyle w:val="Heading3"/>
      </w:pPr>
      <w:r>
        <w:t>Section A3: Service Specification Reference(s)</w:t>
      </w:r>
    </w:p>
    <w:p w14:paraId="173B5B7B" w14:textId="5228779A" w:rsidR="00D57FD3" w:rsidRDefault="00D57FD3" w:rsidP="00D57FD3">
      <w:pPr>
        <w:rPr>
          <w:lang w:val="en-ZA"/>
        </w:rPr>
      </w:pPr>
      <w:r>
        <w:rPr>
          <w:lang w:val="en-ZA"/>
        </w:rPr>
        <w:t xml:space="preserve">Refer to the Request for Proposal Document published by the Department – </w:t>
      </w:r>
      <w:r w:rsidRPr="008F61FD">
        <w:rPr>
          <w:i/>
          <w:lang w:val="en-ZA"/>
        </w:rPr>
        <w:t>Part B</w:t>
      </w:r>
      <w:r w:rsidR="00472DD6">
        <w:rPr>
          <w:i/>
          <w:lang w:val="en-ZA"/>
        </w:rPr>
        <w:t>:</w:t>
      </w:r>
      <w:r w:rsidRPr="008F61FD">
        <w:rPr>
          <w:i/>
          <w:lang w:val="en-ZA"/>
        </w:rPr>
        <w:t xml:space="preserve"> </w:t>
      </w:r>
      <w:r w:rsidR="00472DD6">
        <w:rPr>
          <w:i/>
          <w:lang w:val="en-ZA"/>
        </w:rPr>
        <w:t xml:space="preserve">List of </w:t>
      </w:r>
      <w:r w:rsidRPr="008F61FD">
        <w:rPr>
          <w:i/>
          <w:lang w:val="en-ZA"/>
        </w:rPr>
        <w:t>Service Specifications</w:t>
      </w:r>
      <w:r>
        <w:rPr>
          <w:i/>
          <w:lang w:val="en-ZA"/>
        </w:rPr>
        <w:t xml:space="preserve">. </w:t>
      </w:r>
      <w:r>
        <w:rPr>
          <w:lang w:val="en-ZA"/>
        </w:rPr>
        <w:t>Only applications for these services will be considered by the Department. Your programme may deliver on more than one of the service specifications, in which case you can apply for funding for more than one service specification that is listed in the RFP.  In section A3 of the application, list all the Service specification reference numbers and the titles of the service specifications for which you are applying.</w:t>
      </w:r>
    </w:p>
    <w:p w14:paraId="77E644D1" w14:textId="1124CD3B" w:rsidR="00BD4978" w:rsidRDefault="00BD4978" w:rsidP="00BD4978">
      <w:pPr>
        <w:jc w:val="center"/>
        <w:rPr>
          <w:lang w:val="en-ZA"/>
        </w:rPr>
      </w:pPr>
    </w:p>
    <w:tbl>
      <w:tblPr>
        <w:tblStyle w:val="TableGrid"/>
        <w:tblW w:w="9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62626" w:themeFill="text1" w:themeFillTint="D9"/>
        <w:tblLayout w:type="fixed"/>
        <w:tblLook w:val="04A0" w:firstRow="1" w:lastRow="0" w:firstColumn="1" w:lastColumn="0" w:noHBand="0" w:noVBand="1"/>
      </w:tblPr>
      <w:tblGrid>
        <w:gridCol w:w="669"/>
        <w:gridCol w:w="8799"/>
      </w:tblGrid>
      <w:tr w:rsidR="00D57FD3" w:rsidRPr="00697D01" w14:paraId="4BFBFDC7" w14:textId="77777777" w:rsidTr="00D57FD3">
        <w:trPr>
          <w:cantSplit/>
        </w:trPr>
        <w:tc>
          <w:tcPr>
            <w:tcW w:w="669" w:type="dxa"/>
            <w:tcBorders>
              <w:top w:val="single" w:sz="2" w:space="0" w:color="808080" w:themeColor="background1" w:themeShade="80"/>
              <w:bottom w:val="single" w:sz="2" w:space="0" w:color="808080" w:themeColor="background1" w:themeShade="80"/>
            </w:tcBorders>
            <w:shd w:val="clear" w:color="auto" w:fill="auto"/>
            <w:noWrap/>
          </w:tcPr>
          <w:p w14:paraId="3411B863" w14:textId="77777777" w:rsidR="00D57FD3" w:rsidRPr="00F72CB3" w:rsidRDefault="00D57FD3" w:rsidP="00D57FD3">
            <w:pPr>
              <w:rPr>
                <w:noProof/>
                <w:lang w:val="en-US" w:eastAsia="en-AU"/>
              </w:rPr>
            </w:pPr>
            <w:r w:rsidRPr="00F72CB3">
              <w:rPr>
                <w:noProof/>
                <w:lang w:val="en-ZA" w:eastAsia="en-ZA"/>
              </w:rPr>
              <w:drawing>
                <wp:inline distT="0" distB="0" distL="0" distR="0" wp14:anchorId="1D43A698" wp14:editId="475ACCE4">
                  <wp:extent cx="288000" cy="288000"/>
                  <wp:effectExtent l="0" t="0" r="0" b="0"/>
                  <wp:docPr id="6" name="Graphic 2" descr="Informati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Information with solid fill"/>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88000" cy="288000"/>
                          </a:xfrm>
                          <a:prstGeom prst="rect">
                            <a:avLst/>
                          </a:prstGeom>
                        </pic:spPr>
                      </pic:pic>
                    </a:graphicData>
                  </a:graphic>
                </wp:inline>
              </w:drawing>
            </w:r>
          </w:p>
        </w:tc>
        <w:tc>
          <w:tcPr>
            <w:tcW w:w="8799" w:type="dxa"/>
            <w:tcBorders>
              <w:top w:val="single" w:sz="2" w:space="0" w:color="808080" w:themeColor="background1" w:themeShade="80"/>
              <w:bottom w:val="single" w:sz="2" w:space="0" w:color="808080" w:themeColor="background1" w:themeShade="80"/>
            </w:tcBorders>
            <w:shd w:val="clear" w:color="auto" w:fill="auto"/>
            <w:vAlign w:val="center"/>
          </w:tcPr>
          <w:p w14:paraId="26DB73F3" w14:textId="5654598E" w:rsidR="00D57FD3" w:rsidRPr="00D57FD3" w:rsidRDefault="00D57FD3" w:rsidP="00D57FD3">
            <w:pPr>
              <w:rPr>
                <w:b/>
                <w:lang w:val="en-ZA"/>
              </w:rPr>
            </w:pPr>
            <w:r w:rsidRPr="00D57FD3">
              <w:rPr>
                <w:b/>
                <w:lang w:val="en-ZA"/>
              </w:rPr>
              <w:t>Note that an applicant may apply for more than one service specification that is requested by the Department in the Request for Proposal. Where an applicant is applying for multiple service specifications, one application form c</w:t>
            </w:r>
            <w:r>
              <w:rPr>
                <w:b/>
                <w:lang w:val="en-ZA"/>
              </w:rPr>
              <w:t>an be submitted; however, Part C</w:t>
            </w:r>
            <w:r w:rsidRPr="00D57FD3">
              <w:rPr>
                <w:b/>
                <w:lang w:val="en-ZA"/>
              </w:rPr>
              <w:t xml:space="preserve"> of the application form must be completed separately for each service specification that the applicant is responding to. For example, if the applicant is applying for two service specifications – they would complete Part A</w:t>
            </w:r>
            <w:r>
              <w:rPr>
                <w:b/>
                <w:lang w:val="en-ZA"/>
              </w:rPr>
              <w:t xml:space="preserve"> and Part B</w:t>
            </w:r>
            <w:r w:rsidRPr="00D57FD3">
              <w:rPr>
                <w:b/>
                <w:lang w:val="en-ZA"/>
              </w:rPr>
              <w:t xml:space="preserve"> once and attach two versions of Part </w:t>
            </w:r>
            <w:r>
              <w:rPr>
                <w:b/>
                <w:lang w:val="en-ZA"/>
              </w:rPr>
              <w:t>C</w:t>
            </w:r>
            <w:r w:rsidRPr="00D57FD3">
              <w:rPr>
                <w:b/>
                <w:lang w:val="en-ZA"/>
              </w:rPr>
              <w:t xml:space="preserve"> to the application, one for each service specification.</w:t>
            </w:r>
          </w:p>
        </w:tc>
      </w:tr>
    </w:tbl>
    <w:p w14:paraId="62057454" w14:textId="6E62BC00" w:rsidR="00D57FD3" w:rsidRDefault="00D57FD3" w:rsidP="00F00E5E">
      <w:pPr>
        <w:jc w:val="center"/>
        <w:rPr>
          <w:lang w:val="en-ZA"/>
        </w:rPr>
      </w:pPr>
    </w:p>
    <w:p w14:paraId="55348DC5" w14:textId="77777777" w:rsidR="00D57FD3" w:rsidRPr="00D57FD3" w:rsidRDefault="00D57FD3" w:rsidP="00D57FD3">
      <w:pPr>
        <w:rPr>
          <w:lang w:val="en-ZA"/>
        </w:rPr>
      </w:pPr>
    </w:p>
    <w:p w14:paraId="35DE566C" w14:textId="43906D62" w:rsidR="00612C3E" w:rsidRDefault="00D57FD3" w:rsidP="00C574FD">
      <w:pPr>
        <w:pStyle w:val="Heading2"/>
      </w:pPr>
      <w:bookmarkStart w:id="9" w:name="_Toc83167421"/>
      <w:r>
        <w:t xml:space="preserve">Part B - </w:t>
      </w:r>
      <w:r w:rsidR="00C47CF8">
        <w:t>NPO or Other Entity Details</w:t>
      </w:r>
      <w:bookmarkEnd w:id="9"/>
    </w:p>
    <w:p w14:paraId="3654128E" w14:textId="77777777" w:rsidR="00D57FD3" w:rsidRDefault="00612C3E" w:rsidP="00D57FD3">
      <w:pPr>
        <w:pStyle w:val="Heading3"/>
      </w:pPr>
      <w:r>
        <w:t xml:space="preserve">Section </w:t>
      </w:r>
      <w:r w:rsidR="00D57FD3">
        <w:t>B</w:t>
      </w:r>
      <w:r>
        <w:t>1</w:t>
      </w:r>
      <w:r w:rsidR="00D57FD3">
        <w:t xml:space="preserve"> NPO or other entity details</w:t>
      </w:r>
    </w:p>
    <w:p w14:paraId="5295021D" w14:textId="3E73458A" w:rsidR="00B03910" w:rsidRDefault="00B03910" w:rsidP="00B03910">
      <w:pPr>
        <w:rPr>
          <w:lang w:val="en-ZA"/>
        </w:rPr>
      </w:pPr>
      <w:r>
        <w:rPr>
          <w:lang w:val="en-ZA"/>
        </w:rPr>
        <w:t xml:space="preserve">The purpose of this section is to capture the general details of the organisation. In completing this section of the </w:t>
      </w:r>
      <w:r w:rsidR="00571B29">
        <w:rPr>
          <w:lang w:val="en-ZA"/>
        </w:rPr>
        <w:t>application,</w:t>
      </w:r>
      <w:r>
        <w:rPr>
          <w:lang w:val="en-ZA"/>
        </w:rPr>
        <w:t xml:space="preserve"> it will be important </w:t>
      </w:r>
      <w:r w:rsidR="00571B29">
        <w:rPr>
          <w:lang w:val="en-ZA"/>
        </w:rPr>
        <w:t xml:space="preserve">to make use of the </w:t>
      </w:r>
      <w:r>
        <w:rPr>
          <w:lang w:val="en-ZA"/>
        </w:rPr>
        <w:t>organisations’ registration papers as a resource to complete this section of the application form.</w:t>
      </w:r>
    </w:p>
    <w:p w14:paraId="397F0267" w14:textId="51CA7B4F" w:rsidR="00B03910" w:rsidRDefault="00B03910" w:rsidP="00B03910">
      <w:pPr>
        <w:rPr>
          <w:lang w:val="en-ZA"/>
        </w:rPr>
      </w:pPr>
      <w:r>
        <w:rPr>
          <w:lang w:val="en-ZA"/>
        </w:rPr>
        <w:t xml:space="preserve">All entity details should be the same as </w:t>
      </w:r>
      <w:r w:rsidR="003A3969">
        <w:rPr>
          <w:lang w:val="en-ZA"/>
        </w:rPr>
        <w:t>those that are displayed on the organisation</w:t>
      </w:r>
      <w:r>
        <w:rPr>
          <w:lang w:val="en-ZA"/>
        </w:rPr>
        <w:t>s</w:t>
      </w:r>
      <w:r w:rsidR="003A3969">
        <w:rPr>
          <w:lang w:val="en-ZA"/>
        </w:rPr>
        <w:t>’</w:t>
      </w:r>
      <w:r>
        <w:rPr>
          <w:lang w:val="en-ZA"/>
        </w:rPr>
        <w:t xml:space="preserve"> certificate of reg</w:t>
      </w:r>
      <w:r w:rsidR="003A3969">
        <w:rPr>
          <w:lang w:val="en-ZA"/>
        </w:rPr>
        <w:t>istration. If the details on the</w:t>
      </w:r>
      <w:r>
        <w:rPr>
          <w:lang w:val="en-ZA"/>
        </w:rPr>
        <w:t xml:space="preserve"> certificate of registration are incorrect they need to be updated with the relevant authority.</w:t>
      </w:r>
    </w:p>
    <w:p w14:paraId="1C0FD381" w14:textId="21FDBFEA" w:rsidR="00B03910" w:rsidRPr="00B03910" w:rsidRDefault="00F00E5E" w:rsidP="00B03910">
      <w:pPr>
        <w:rPr>
          <w:lang w:val="en-ZA"/>
        </w:rPr>
      </w:pPr>
      <w:r>
        <w:rPr>
          <w:lang w:val="en-ZA"/>
        </w:rPr>
        <w:t>Section B1</w:t>
      </w:r>
      <w:r w:rsidR="00571B29">
        <w:rPr>
          <w:lang w:val="en-ZA"/>
        </w:rPr>
        <w:t>.1</w:t>
      </w:r>
    </w:p>
    <w:p w14:paraId="39A8EBA6" w14:textId="1494CA17" w:rsidR="007F1452" w:rsidRPr="007F1452" w:rsidRDefault="008E2A3A" w:rsidP="007F1452">
      <w:pPr>
        <w:jc w:val="center"/>
        <w:rPr>
          <w:lang w:val="en-ZA"/>
        </w:rPr>
      </w:pPr>
      <w:r>
        <w:rPr>
          <w:noProof/>
          <w:lang w:val="en-ZA" w:eastAsia="en-ZA"/>
        </w:rPr>
        <w:lastRenderedPageBreak/>
        <w:drawing>
          <wp:inline distT="0" distB="0" distL="0" distR="0" wp14:anchorId="2B19850F" wp14:editId="0D126CD7">
            <wp:extent cx="3609109" cy="2449678"/>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ction B1.1.PNG"/>
                    <pic:cNvPicPr/>
                  </pic:nvPicPr>
                  <pic:blipFill>
                    <a:blip r:embed="rId19">
                      <a:extLst>
                        <a:ext uri="{28A0092B-C50C-407E-A947-70E740481C1C}">
                          <a14:useLocalDpi xmlns:a14="http://schemas.microsoft.com/office/drawing/2010/main" val="0"/>
                        </a:ext>
                      </a:extLst>
                    </a:blip>
                    <a:stretch>
                      <a:fillRect/>
                    </a:stretch>
                  </pic:blipFill>
                  <pic:spPr>
                    <a:xfrm>
                      <a:off x="0" y="0"/>
                      <a:ext cx="3621878" cy="2458345"/>
                    </a:xfrm>
                    <a:prstGeom prst="rect">
                      <a:avLst/>
                    </a:prstGeom>
                  </pic:spPr>
                </pic:pic>
              </a:graphicData>
            </a:graphic>
          </wp:inline>
        </w:drawing>
      </w:r>
    </w:p>
    <w:p w14:paraId="44246AEB" w14:textId="418063D1" w:rsidR="006062E7" w:rsidRDefault="006062E7" w:rsidP="006062E7">
      <w:pPr>
        <w:jc w:val="center"/>
        <w:rPr>
          <w:lang w:val="en-ZA"/>
        </w:rPr>
      </w:pPr>
    </w:p>
    <w:p w14:paraId="11D2C7D4" w14:textId="5C0F4874" w:rsidR="00EE5B94" w:rsidRDefault="00571B29" w:rsidP="00EE5B94">
      <w:pPr>
        <w:rPr>
          <w:lang w:val="en-ZA"/>
        </w:rPr>
      </w:pPr>
      <w:r w:rsidRPr="00571B29">
        <w:rPr>
          <w:i/>
          <w:lang w:val="en-ZA"/>
        </w:rPr>
        <w:t>Name of entity:</w:t>
      </w:r>
      <w:r>
        <w:rPr>
          <w:lang w:val="en-ZA"/>
        </w:rPr>
        <w:t xml:space="preserve"> The </w:t>
      </w:r>
      <w:r w:rsidR="00EE5B94">
        <w:rPr>
          <w:lang w:val="en-ZA"/>
        </w:rPr>
        <w:t xml:space="preserve">name </w:t>
      </w:r>
      <w:r>
        <w:rPr>
          <w:lang w:val="en-ZA"/>
        </w:rPr>
        <w:t xml:space="preserve">of entity </w:t>
      </w:r>
      <w:r w:rsidR="00EE5B94">
        <w:rPr>
          <w:lang w:val="en-ZA"/>
        </w:rPr>
        <w:t xml:space="preserve">will be the name that will be </w:t>
      </w:r>
      <w:r w:rsidR="000E7AB8">
        <w:rPr>
          <w:lang w:val="en-ZA"/>
        </w:rPr>
        <w:t>used on the service level agreement (SLA)</w:t>
      </w:r>
      <w:r w:rsidR="00EE5B94">
        <w:rPr>
          <w:lang w:val="en-ZA"/>
        </w:rPr>
        <w:t>, shou</w:t>
      </w:r>
      <w:r>
        <w:rPr>
          <w:lang w:val="en-ZA"/>
        </w:rPr>
        <w:t>ld one be entered into with the applicant</w:t>
      </w:r>
      <w:r w:rsidR="00EE5B94">
        <w:rPr>
          <w:lang w:val="en-ZA"/>
        </w:rPr>
        <w:t>.</w:t>
      </w:r>
      <w:r w:rsidR="001E44CC">
        <w:rPr>
          <w:lang w:val="en-ZA"/>
        </w:rPr>
        <w:t xml:space="preserve"> </w:t>
      </w:r>
      <w:r>
        <w:rPr>
          <w:lang w:val="en-ZA"/>
        </w:rPr>
        <w:t>Please ensure that this name matches with that on the organisations registration document.</w:t>
      </w:r>
    </w:p>
    <w:p w14:paraId="2720B5DF" w14:textId="5FBEF69C" w:rsidR="000E7AB8" w:rsidRDefault="00571B29" w:rsidP="00EE5B94">
      <w:pPr>
        <w:rPr>
          <w:lang w:val="en-ZA"/>
        </w:rPr>
      </w:pPr>
      <w:r w:rsidRPr="00571B29">
        <w:rPr>
          <w:i/>
          <w:lang w:val="en-ZA"/>
        </w:rPr>
        <w:t xml:space="preserve">Physical address: </w:t>
      </w:r>
      <w:r w:rsidR="000E7AB8">
        <w:rPr>
          <w:lang w:val="en-ZA"/>
        </w:rPr>
        <w:t>If the organisation operates from more than one physical address, the physical address at which the administrative functions of the organisation take place or the primary service functions provided by the organisation take place should be used.</w:t>
      </w:r>
    </w:p>
    <w:p w14:paraId="3C079716" w14:textId="33AF539E" w:rsidR="00571B29" w:rsidRDefault="00571B29" w:rsidP="00EE5B94">
      <w:pPr>
        <w:rPr>
          <w:lang w:val="en-ZA"/>
        </w:rPr>
      </w:pPr>
      <w:r w:rsidRPr="00571B29">
        <w:rPr>
          <w:i/>
          <w:lang w:val="en-ZA"/>
        </w:rPr>
        <w:t>Postal address:</w:t>
      </w:r>
      <w:r>
        <w:rPr>
          <w:i/>
          <w:lang w:val="en-ZA"/>
        </w:rPr>
        <w:t xml:space="preserve"> </w:t>
      </w:r>
      <w:r>
        <w:rPr>
          <w:lang w:val="en-ZA"/>
        </w:rPr>
        <w:t>The postal address may be the same as the physical address.</w:t>
      </w:r>
      <w:r w:rsidR="00D57EB7">
        <w:rPr>
          <w:lang w:val="en-ZA"/>
        </w:rPr>
        <w:t xml:space="preserve"> </w:t>
      </w:r>
      <w:r>
        <w:rPr>
          <w:lang w:val="en-ZA"/>
        </w:rPr>
        <w:t>However, the organisation should ensure that the post can be reliably delivered to this address.</w:t>
      </w:r>
    </w:p>
    <w:p w14:paraId="7780136C" w14:textId="520CCB1B" w:rsidR="005F6C41" w:rsidRDefault="00571B29" w:rsidP="00EE5B94">
      <w:pPr>
        <w:rPr>
          <w:lang w:val="en-ZA"/>
        </w:rPr>
      </w:pPr>
      <w:r w:rsidRPr="00571B29">
        <w:rPr>
          <w:i/>
          <w:lang w:val="en-ZA"/>
        </w:rPr>
        <w:t xml:space="preserve">Telephone number: </w:t>
      </w:r>
      <w:r w:rsidR="00E67D2C">
        <w:rPr>
          <w:lang w:val="en-ZA"/>
        </w:rPr>
        <w:t>This should be the primary telephone number used for the organisation.</w:t>
      </w:r>
    </w:p>
    <w:p w14:paraId="4FD8A9E4" w14:textId="4E941D2D" w:rsidR="005F6C41" w:rsidRDefault="005F6C41" w:rsidP="00EE5B94">
      <w:pPr>
        <w:rPr>
          <w:lang w:val="en-ZA"/>
        </w:rPr>
      </w:pPr>
      <w:r w:rsidRPr="005F6C41">
        <w:rPr>
          <w:i/>
          <w:lang w:val="en-ZA"/>
        </w:rPr>
        <w:t>Email address:</w:t>
      </w:r>
      <w:r>
        <w:rPr>
          <w:lang w:val="en-ZA"/>
        </w:rPr>
        <w:t xml:space="preserve"> This should be the primary email address used for the organisation.</w:t>
      </w:r>
    </w:p>
    <w:p w14:paraId="5A2DD247" w14:textId="7B7445F6" w:rsidR="00483D7C" w:rsidRPr="00E67D2C" w:rsidRDefault="00E67D2C" w:rsidP="00EE5B94">
      <w:pPr>
        <w:rPr>
          <w:lang w:val="en-ZA"/>
        </w:rPr>
      </w:pPr>
      <w:r w:rsidRPr="005F6C41">
        <w:rPr>
          <w:i/>
          <w:lang w:val="en-ZA"/>
        </w:rPr>
        <w:t>Website address:</w:t>
      </w:r>
      <w:r>
        <w:rPr>
          <w:lang w:val="en-ZA"/>
        </w:rPr>
        <w:t xml:space="preserve"> </w:t>
      </w:r>
      <w:r w:rsidR="00483D7C">
        <w:rPr>
          <w:lang w:val="en-ZA"/>
        </w:rPr>
        <w:t>Provide a website address for the organisation if one is available.</w:t>
      </w:r>
    </w:p>
    <w:p w14:paraId="2DCC9890" w14:textId="702148EB" w:rsidR="00571B29" w:rsidRDefault="00571B29" w:rsidP="00EE5B94">
      <w:pPr>
        <w:rPr>
          <w:lang w:val="en-ZA"/>
        </w:rPr>
      </w:pPr>
    </w:p>
    <w:p w14:paraId="47F74619" w14:textId="3A92D887" w:rsidR="00483D7C" w:rsidRDefault="00F00E5E" w:rsidP="00EE5B94">
      <w:pPr>
        <w:rPr>
          <w:lang w:val="en-ZA"/>
        </w:rPr>
      </w:pPr>
      <w:r>
        <w:rPr>
          <w:lang w:val="en-ZA"/>
        </w:rPr>
        <w:t>Section B1</w:t>
      </w:r>
      <w:r w:rsidR="00483D7C">
        <w:rPr>
          <w:lang w:val="en-ZA"/>
        </w:rPr>
        <w:t>.2</w:t>
      </w:r>
    </w:p>
    <w:p w14:paraId="18F94D9C" w14:textId="3D556635" w:rsidR="007F1452" w:rsidRDefault="008E2A3A" w:rsidP="007F1452">
      <w:pPr>
        <w:jc w:val="center"/>
        <w:rPr>
          <w:lang w:val="en-ZA"/>
        </w:rPr>
      </w:pPr>
      <w:r>
        <w:rPr>
          <w:noProof/>
          <w:lang w:val="en-ZA" w:eastAsia="en-ZA"/>
        </w:rPr>
        <w:drawing>
          <wp:inline distT="0" distB="0" distL="0" distR="0" wp14:anchorId="103EC2FE" wp14:editId="148CBEB9">
            <wp:extent cx="4080164" cy="293578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ction B1.2.PNG"/>
                    <pic:cNvPicPr/>
                  </pic:nvPicPr>
                  <pic:blipFill>
                    <a:blip r:embed="rId20">
                      <a:extLst>
                        <a:ext uri="{28A0092B-C50C-407E-A947-70E740481C1C}">
                          <a14:useLocalDpi xmlns:a14="http://schemas.microsoft.com/office/drawing/2010/main" val="0"/>
                        </a:ext>
                      </a:extLst>
                    </a:blip>
                    <a:stretch>
                      <a:fillRect/>
                    </a:stretch>
                  </pic:blipFill>
                  <pic:spPr>
                    <a:xfrm>
                      <a:off x="0" y="0"/>
                      <a:ext cx="4087432" cy="2941010"/>
                    </a:xfrm>
                    <a:prstGeom prst="rect">
                      <a:avLst/>
                    </a:prstGeom>
                  </pic:spPr>
                </pic:pic>
              </a:graphicData>
            </a:graphic>
          </wp:inline>
        </w:drawing>
      </w:r>
    </w:p>
    <w:p w14:paraId="104C0080" w14:textId="547F7567" w:rsidR="000E7AB8" w:rsidRDefault="00483D7C" w:rsidP="00483D7C">
      <w:pPr>
        <w:rPr>
          <w:lang w:val="en-ZA"/>
        </w:rPr>
      </w:pPr>
      <w:r>
        <w:rPr>
          <w:lang w:val="en-ZA"/>
        </w:rPr>
        <w:lastRenderedPageBreak/>
        <w:t>Select the relevant legal structure of the applicant organisation.</w:t>
      </w:r>
      <w:r w:rsidR="00D57EB7">
        <w:rPr>
          <w:lang w:val="en-ZA"/>
        </w:rPr>
        <w:t xml:space="preserve"> </w:t>
      </w:r>
      <w:r>
        <w:rPr>
          <w:lang w:val="en-ZA"/>
        </w:rPr>
        <w:t>If the legal structure of the organisation is not listed, select “Other” and describe the legal nature of the organisation in the space provided.</w:t>
      </w:r>
    </w:p>
    <w:p w14:paraId="442C560C" w14:textId="4991DF75" w:rsidR="00C574FD" w:rsidRDefault="00483D7C" w:rsidP="00483D7C">
      <w:pPr>
        <w:rPr>
          <w:lang w:val="en-ZA"/>
        </w:rPr>
      </w:pPr>
      <w:r>
        <w:rPr>
          <w:lang w:val="en-ZA"/>
        </w:rPr>
        <w:t>Based on the selection in the first part of section 5.2, provide the relevant registration numbers for the organisation.</w:t>
      </w:r>
    </w:p>
    <w:p w14:paraId="7C3664E4" w14:textId="43C9BC36" w:rsidR="00483D7C" w:rsidRDefault="00483D7C" w:rsidP="00483D7C">
      <w:pPr>
        <w:rPr>
          <w:lang w:val="en-ZA"/>
        </w:rPr>
      </w:pPr>
    </w:p>
    <w:p w14:paraId="2116AF45" w14:textId="77777777" w:rsidR="008E2A3A" w:rsidRDefault="008E2A3A">
      <w:pPr>
        <w:spacing w:before="0" w:after="160"/>
        <w:rPr>
          <w:bCs/>
          <w:sz w:val="32"/>
          <w:szCs w:val="32"/>
          <w:lang w:val="en-ZA"/>
        </w:rPr>
      </w:pPr>
      <w:r>
        <w:br w:type="page"/>
      </w:r>
    </w:p>
    <w:p w14:paraId="2D463D28" w14:textId="4AF12B4B" w:rsidR="00483D7C" w:rsidRDefault="00F00E5E" w:rsidP="00483D7C">
      <w:pPr>
        <w:pStyle w:val="Heading3"/>
      </w:pPr>
      <w:r>
        <w:lastRenderedPageBreak/>
        <w:t>Section B2</w:t>
      </w:r>
      <w:r w:rsidR="00483D7C">
        <w:t>: NPO Registration Details</w:t>
      </w:r>
    </w:p>
    <w:p w14:paraId="63D725E9" w14:textId="78145A02" w:rsidR="00483D7C" w:rsidRDefault="008E2A3A" w:rsidP="00483D7C">
      <w:pPr>
        <w:jc w:val="center"/>
        <w:rPr>
          <w:lang w:val="en-ZA"/>
        </w:rPr>
      </w:pPr>
      <w:r>
        <w:rPr>
          <w:noProof/>
          <w:lang w:val="en-ZA" w:eastAsia="en-ZA"/>
        </w:rPr>
        <w:drawing>
          <wp:inline distT="0" distB="0" distL="0" distR="0" wp14:anchorId="3FCE08BB" wp14:editId="5A1B29BD">
            <wp:extent cx="3990109" cy="1803082"/>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ection B2.PNG"/>
                    <pic:cNvPicPr/>
                  </pic:nvPicPr>
                  <pic:blipFill>
                    <a:blip r:embed="rId21">
                      <a:extLst>
                        <a:ext uri="{28A0092B-C50C-407E-A947-70E740481C1C}">
                          <a14:useLocalDpi xmlns:a14="http://schemas.microsoft.com/office/drawing/2010/main" val="0"/>
                        </a:ext>
                      </a:extLst>
                    </a:blip>
                    <a:stretch>
                      <a:fillRect/>
                    </a:stretch>
                  </pic:blipFill>
                  <pic:spPr>
                    <a:xfrm>
                      <a:off x="0" y="0"/>
                      <a:ext cx="4005188" cy="1809896"/>
                    </a:xfrm>
                    <a:prstGeom prst="rect">
                      <a:avLst/>
                    </a:prstGeom>
                  </pic:spPr>
                </pic:pic>
              </a:graphicData>
            </a:graphic>
          </wp:inline>
        </w:drawing>
      </w:r>
    </w:p>
    <w:p w14:paraId="76F2C3FD" w14:textId="1E37909A" w:rsidR="00483D7C" w:rsidRDefault="00F00E5E" w:rsidP="00483D7C">
      <w:pPr>
        <w:rPr>
          <w:lang w:val="en-ZA"/>
        </w:rPr>
      </w:pPr>
      <w:r>
        <w:rPr>
          <w:lang w:val="en-ZA"/>
        </w:rPr>
        <w:t>Section B2</w:t>
      </w:r>
      <w:r w:rsidR="00483D7C">
        <w:rPr>
          <w:lang w:val="en-ZA"/>
        </w:rPr>
        <w:t xml:space="preserve"> should only be completed by applicants that are NPOs.</w:t>
      </w:r>
      <w:r w:rsidR="00D57EB7">
        <w:rPr>
          <w:lang w:val="en-ZA"/>
        </w:rPr>
        <w:t xml:space="preserve"> </w:t>
      </w:r>
      <w:r w:rsidR="00483D7C">
        <w:rPr>
          <w:lang w:val="en-ZA"/>
        </w:rPr>
        <w:t>If the applicant organisation is not an NPO, skip to</w:t>
      </w:r>
      <w:r>
        <w:rPr>
          <w:lang w:val="en-ZA"/>
        </w:rPr>
        <w:t xml:space="preserve"> section B3</w:t>
      </w:r>
      <w:r w:rsidR="00483D7C">
        <w:rPr>
          <w:lang w:val="en-ZA"/>
        </w:rPr>
        <w:t xml:space="preserve"> of the application form.</w:t>
      </w:r>
    </w:p>
    <w:p w14:paraId="70D5276F" w14:textId="1DC8DF21" w:rsidR="00483D7C" w:rsidRDefault="00483D7C" w:rsidP="00483D7C">
      <w:pPr>
        <w:rPr>
          <w:lang w:val="en-ZA"/>
        </w:rPr>
      </w:pPr>
      <w:r>
        <w:rPr>
          <w:lang w:val="en-ZA"/>
        </w:rPr>
        <w:t>Mark the relevant registration status. Ensure that the applicant has the relevant documentation to support the selected status.</w:t>
      </w:r>
    </w:p>
    <w:p w14:paraId="3E24B8F3" w14:textId="655C104E" w:rsidR="00483D7C" w:rsidRDefault="00483D7C" w:rsidP="00483D7C">
      <w:pPr>
        <w:rPr>
          <w:lang w:val="en-ZA"/>
        </w:rPr>
      </w:pPr>
      <w:r>
        <w:rPr>
          <w:lang w:val="en-ZA"/>
        </w:rPr>
        <w:t xml:space="preserve">Provide the NPO registration number as it is provided on the </w:t>
      </w:r>
      <w:r w:rsidR="00A137D0">
        <w:rPr>
          <w:lang w:val="en-ZA"/>
        </w:rPr>
        <w:t>organisations registration certificate.</w:t>
      </w:r>
    </w:p>
    <w:p w14:paraId="17EA6498" w14:textId="77777777" w:rsidR="00A137D0" w:rsidRPr="00483D7C" w:rsidRDefault="00A137D0" w:rsidP="00483D7C">
      <w:pPr>
        <w:rPr>
          <w:lang w:val="en-ZA"/>
        </w:rPr>
      </w:pPr>
    </w:p>
    <w:p w14:paraId="46893673" w14:textId="47E4072F" w:rsidR="00A137D0" w:rsidRDefault="00F00E5E" w:rsidP="00E00681">
      <w:pPr>
        <w:pStyle w:val="Heading3"/>
      </w:pPr>
      <w:r>
        <w:t>Section B3</w:t>
      </w:r>
      <w:r w:rsidR="00A137D0">
        <w:t>: Contact persons for NPO or other entity</w:t>
      </w:r>
    </w:p>
    <w:p w14:paraId="4CAFE390" w14:textId="097BF8DA" w:rsidR="00A137D0" w:rsidRDefault="008E2A3A" w:rsidP="00A137D0">
      <w:pPr>
        <w:jc w:val="center"/>
      </w:pPr>
      <w:r>
        <w:rPr>
          <w:noProof/>
          <w:lang w:val="en-ZA" w:eastAsia="en-ZA"/>
        </w:rPr>
        <w:drawing>
          <wp:inline distT="0" distB="0" distL="0" distR="0" wp14:anchorId="74067B17" wp14:editId="0FBF69A3">
            <wp:extent cx="3955473" cy="2361336"/>
            <wp:effectExtent l="0" t="0" r="6985"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ection B3.PNG"/>
                    <pic:cNvPicPr/>
                  </pic:nvPicPr>
                  <pic:blipFill>
                    <a:blip r:embed="rId22">
                      <a:extLst>
                        <a:ext uri="{28A0092B-C50C-407E-A947-70E740481C1C}">
                          <a14:useLocalDpi xmlns:a14="http://schemas.microsoft.com/office/drawing/2010/main" val="0"/>
                        </a:ext>
                      </a:extLst>
                    </a:blip>
                    <a:stretch>
                      <a:fillRect/>
                    </a:stretch>
                  </pic:blipFill>
                  <pic:spPr>
                    <a:xfrm>
                      <a:off x="0" y="0"/>
                      <a:ext cx="3965499" cy="2367321"/>
                    </a:xfrm>
                    <a:prstGeom prst="rect">
                      <a:avLst/>
                    </a:prstGeom>
                  </pic:spPr>
                </pic:pic>
              </a:graphicData>
            </a:graphic>
          </wp:inline>
        </w:drawing>
      </w:r>
    </w:p>
    <w:p w14:paraId="62105C3E" w14:textId="6AF3B866" w:rsidR="00A137D0" w:rsidRDefault="00A137D0" w:rsidP="00A137D0">
      <w:r>
        <w:t>Provide the details for at least two contact persons, with whom the Department can make contact during the application process.</w:t>
      </w:r>
      <w:r w:rsidR="00D57EB7">
        <w:t xml:space="preserve"> </w:t>
      </w:r>
      <w:r>
        <w:t>These individuals should be able to provide comprehensive responses to questions related to the application and the organisation in general.</w:t>
      </w:r>
    </w:p>
    <w:p w14:paraId="4A60D0CF" w14:textId="77777777" w:rsidR="00A137D0" w:rsidRDefault="00A137D0" w:rsidP="00A137D0"/>
    <w:p w14:paraId="3F575CBD" w14:textId="77777777" w:rsidR="008E2A3A" w:rsidRDefault="008E2A3A">
      <w:pPr>
        <w:spacing w:before="0" w:after="160"/>
        <w:rPr>
          <w:bCs/>
          <w:sz w:val="32"/>
          <w:szCs w:val="32"/>
          <w:lang w:val="en-ZA"/>
        </w:rPr>
      </w:pPr>
      <w:r>
        <w:br w:type="page"/>
      </w:r>
    </w:p>
    <w:p w14:paraId="1DE17F47" w14:textId="42E0A644" w:rsidR="00EE5B94" w:rsidRDefault="00F00E5E" w:rsidP="00E00681">
      <w:pPr>
        <w:pStyle w:val="Heading3"/>
      </w:pPr>
      <w:r>
        <w:lastRenderedPageBreak/>
        <w:t>Section B4: Authorised signatory</w:t>
      </w:r>
      <w:r w:rsidR="00E00681">
        <w:t xml:space="preserve"> of NPO or other entity</w:t>
      </w:r>
    </w:p>
    <w:p w14:paraId="15FE8065" w14:textId="59BF0C3C" w:rsidR="00E00681" w:rsidRPr="00E00681" w:rsidRDefault="008E2A3A" w:rsidP="00E00681">
      <w:pPr>
        <w:jc w:val="center"/>
        <w:rPr>
          <w:lang w:val="en-ZA"/>
        </w:rPr>
      </w:pPr>
      <w:r>
        <w:rPr>
          <w:noProof/>
          <w:lang w:val="en-ZA" w:eastAsia="en-ZA"/>
        </w:rPr>
        <w:drawing>
          <wp:inline distT="0" distB="0" distL="0" distR="0" wp14:anchorId="11454F70" wp14:editId="4AA740F1">
            <wp:extent cx="4045527" cy="2165033"/>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ection B4.PNG"/>
                    <pic:cNvPicPr/>
                  </pic:nvPicPr>
                  <pic:blipFill>
                    <a:blip r:embed="rId23">
                      <a:extLst>
                        <a:ext uri="{28A0092B-C50C-407E-A947-70E740481C1C}">
                          <a14:useLocalDpi xmlns:a14="http://schemas.microsoft.com/office/drawing/2010/main" val="0"/>
                        </a:ext>
                      </a:extLst>
                    </a:blip>
                    <a:stretch>
                      <a:fillRect/>
                    </a:stretch>
                  </pic:blipFill>
                  <pic:spPr>
                    <a:xfrm>
                      <a:off x="0" y="0"/>
                      <a:ext cx="4060136" cy="2172851"/>
                    </a:xfrm>
                    <a:prstGeom prst="rect">
                      <a:avLst/>
                    </a:prstGeom>
                  </pic:spPr>
                </pic:pic>
              </a:graphicData>
            </a:graphic>
          </wp:inline>
        </w:drawing>
      </w:r>
    </w:p>
    <w:p w14:paraId="3A6C3064" w14:textId="0D96FBE8" w:rsidR="00070B7B" w:rsidRDefault="00F00E5E" w:rsidP="00070B7B">
      <w:pPr>
        <w:rPr>
          <w:lang w:val="en-ZA"/>
        </w:rPr>
      </w:pPr>
      <w:r>
        <w:rPr>
          <w:lang w:val="en-ZA"/>
        </w:rPr>
        <w:t>The details of the signatory</w:t>
      </w:r>
      <w:r w:rsidR="00E00681">
        <w:rPr>
          <w:lang w:val="en-ZA"/>
        </w:rPr>
        <w:t xml:space="preserve"> for the organisation must be listed in this section of the application form.</w:t>
      </w:r>
      <w:r w:rsidR="001E44CC">
        <w:rPr>
          <w:lang w:val="en-ZA"/>
        </w:rPr>
        <w:t xml:space="preserve"> </w:t>
      </w:r>
    </w:p>
    <w:p w14:paraId="210AB9E0" w14:textId="77C4328F" w:rsidR="00444BCD" w:rsidRDefault="00F00E5E" w:rsidP="00070B7B">
      <w:pPr>
        <w:rPr>
          <w:lang w:val="en-ZA"/>
        </w:rPr>
      </w:pPr>
      <w:r>
        <w:rPr>
          <w:lang w:val="en-ZA"/>
        </w:rPr>
        <w:t>The signatory</w:t>
      </w:r>
      <w:r w:rsidR="00444BCD">
        <w:rPr>
          <w:lang w:val="en-ZA"/>
        </w:rPr>
        <w:t xml:space="preserve"> listed in the application will be required to sign any </w:t>
      </w:r>
      <w:r>
        <w:rPr>
          <w:lang w:val="en-ZA"/>
        </w:rPr>
        <w:t>transfer payment agreement (TPA)</w:t>
      </w:r>
      <w:r w:rsidR="00444BCD">
        <w:rPr>
          <w:lang w:val="en-ZA"/>
        </w:rPr>
        <w:t xml:space="preserve"> with the DSD, should the organisation enter into one.</w:t>
      </w:r>
    </w:p>
    <w:p w14:paraId="7BBF58B7" w14:textId="666B09C0" w:rsidR="00B11339" w:rsidRDefault="00B11339" w:rsidP="00B11339">
      <w:pPr>
        <w:rPr>
          <w:lang w:val="en-ZA"/>
        </w:rPr>
      </w:pPr>
      <w:r>
        <w:rPr>
          <w:lang w:val="en-ZA"/>
        </w:rPr>
        <w:t>In completing this section of the application, it would be advantageous to consult with an individual involved in the general management or financial management of the organisation.</w:t>
      </w:r>
    </w:p>
    <w:p w14:paraId="191849A2" w14:textId="376302A8" w:rsidR="00444BCD" w:rsidRDefault="00444BCD" w:rsidP="00070B7B">
      <w:pPr>
        <w:rPr>
          <w:lang w:val="en-ZA"/>
        </w:rPr>
      </w:pPr>
    </w:p>
    <w:p w14:paraId="6803647D" w14:textId="6A3E22F5" w:rsidR="00A137D0" w:rsidRDefault="00F00E5E" w:rsidP="00444BCD">
      <w:pPr>
        <w:pStyle w:val="Heading3"/>
      </w:pPr>
      <w:r>
        <w:t>Section B5</w:t>
      </w:r>
      <w:r w:rsidR="00444BCD">
        <w:t>:</w:t>
      </w:r>
      <w:r w:rsidR="00A137D0">
        <w:t xml:space="preserve"> Governance practices of NPO or other entity</w:t>
      </w:r>
    </w:p>
    <w:p w14:paraId="2DE96B11" w14:textId="3B5B183A" w:rsidR="008C3C8B" w:rsidRPr="008C3C8B" w:rsidRDefault="00F00E5E" w:rsidP="00C350F4">
      <w:pPr>
        <w:pStyle w:val="Heading4"/>
      </w:pPr>
      <w:r>
        <w:t>Section B5</w:t>
      </w:r>
      <w:r w:rsidR="008C3C8B">
        <w:t>.1</w:t>
      </w:r>
      <w:r>
        <w:t xml:space="preserve"> – Type of Governing Body</w:t>
      </w:r>
    </w:p>
    <w:p w14:paraId="0ECC3863" w14:textId="31FC0D47" w:rsidR="00A137D0" w:rsidRDefault="008E2A3A" w:rsidP="00A137D0">
      <w:pPr>
        <w:jc w:val="center"/>
        <w:rPr>
          <w:lang w:val="en-ZA"/>
        </w:rPr>
      </w:pPr>
      <w:r>
        <w:rPr>
          <w:noProof/>
          <w:lang w:val="en-ZA" w:eastAsia="en-ZA"/>
        </w:rPr>
        <w:drawing>
          <wp:inline distT="0" distB="0" distL="0" distR="0" wp14:anchorId="2D963582" wp14:editId="1A3D8252">
            <wp:extent cx="4315691" cy="1652253"/>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ection B5.1.PNG"/>
                    <pic:cNvPicPr/>
                  </pic:nvPicPr>
                  <pic:blipFill>
                    <a:blip r:embed="rId24">
                      <a:extLst>
                        <a:ext uri="{28A0092B-C50C-407E-A947-70E740481C1C}">
                          <a14:useLocalDpi xmlns:a14="http://schemas.microsoft.com/office/drawing/2010/main" val="0"/>
                        </a:ext>
                      </a:extLst>
                    </a:blip>
                    <a:stretch>
                      <a:fillRect/>
                    </a:stretch>
                  </pic:blipFill>
                  <pic:spPr>
                    <a:xfrm>
                      <a:off x="0" y="0"/>
                      <a:ext cx="4330060" cy="1657754"/>
                    </a:xfrm>
                    <a:prstGeom prst="rect">
                      <a:avLst/>
                    </a:prstGeom>
                  </pic:spPr>
                </pic:pic>
              </a:graphicData>
            </a:graphic>
          </wp:inline>
        </w:drawing>
      </w:r>
    </w:p>
    <w:p w14:paraId="070329C3" w14:textId="54EE4F2D" w:rsidR="008C3C8B" w:rsidRDefault="00A137D0" w:rsidP="00A137D0">
      <w:pPr>
        <w:rPr>
          <w:lang w:val="en-ZA"/>
        </w:rPr>
      </w:pPr>
      <w:r>
        <w:rPr>
          <w:lang w:val="en-ZA"/>
        </w:rPr>
        <w:t>Mark the relevant type of governing body</w:t>
      </w:r>
      <w:r w:rsidR="008C3C8B">
        <w:rPr>
          <w:lang w:val="en-ZA"/>
        </w:rPr>
        <w:t xml:space="preserve"> that the applicant organisation has in place.</w:t>
      </w:r>
      <w:r w:rsidR="00D57EB7">
        <w:rPr>
          <w:lang w:val="en-ZA"/>
        </w:rPr>
        <w:t xml:space="preserve"> </w:t>
      </w:r>
    </w:p>
    <w:p w14:paraId="4DE8C319" w14:textId="1F09DBBC" w:rsidR="00A137D0" w:rsidRDefault="008C3C8B" w:rsidP="00A137D0">
      <w:pPr>
        <w:rPr>
          <w:lang w:val="en-ZA"/>
        </w:rPr>
      </w:pPr>
      <w:r>
        <w:rPr>
          <w:lang w:val="en-ZA"/>
        </w:rPr>
        <w:t>If the applicant selects “Other governing body”, describe the type of governing body in the space provided.</w:t>
      </w:r>
    </w:p>
    <w:p w14:paraId="583F8793" w14:textId="2722C7D5" w:rsidR="008C3C8B" w:rsidRDefault="00F00E5E" w:rsidP="00C350F4">
      <w:pPr>
        <w:pStyle w:val="Heading4"/>
      </w:pPr>
      <w:r>
        <w:t>Section B5</w:t>
      </w:r>
      <w:r w:rsidR="008C3C8B">
        <w:t>.2</w:t>
      </w:r>
      <w:r>
        <w:t xml:space="preserve"> – Composition of Governing Body</w:t>
      </w:r>
    </w:p>
    <w:p w14:paraId="27529D2F" w14:textId="739C6EDF" w:rsidR="008C3C8B" w:rsidRDefault="008E2A3A" w:rsidP="008C3C8B">
      <w:pPr>
        <w:jc w:val="center"/>
        <w:rPr>
          <w:lang w:val="en-ZA"/>
        </w:rPr>
      </w:pPr>
      <w:r>
        <w:rPr>
          <w:noProof/>
          <w:lang w:val="en-ZA" w:eastAsia="en-ZA"/>
        </w:rPr>
        <w:drawing>
          <wp:inline distT="0" distB="0" distL="0" distR="0" wp14:anchorId="535660B0" wp14:editId="4EE481C8">
            <wp:extent cx="4239491" cy="105324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ection B5.2.PNG"/>
                    <pic:cNvPicPr/>
                  </pic:nvPicPr>
                  <pic:blipFill>
                    <a:blip r:embed="rId25">
                      <a:extLst>
                        <a:ext uri="{28A0092B-C50C-407E-A947-70E740481C1C}">
                          <a14:useLocalDpi xmlns:a14="http://schemas.microsoft.com/office/drawing/2010/main" val="0"/>
                        </a:ext>
                      </a:extLst>
                    </a:blip>
                    <a:stretch>
                      <a:fillRect/>
                    </a:stretch>
                  </pic:blipFill>
                  <pic:spPr>
                    <a:xfrm>
                      <a:off x="0" y="0"/>
                      <a:ext cx="4268258" cy="1060388"/>
                    </a:xfrm>
                    <a:prstGeom prst="rect">
                      <a:avLst/>
                    </a:prstGeom>
                  </pic:spPr>
                </pic:pic>
              </a:graphicData>
            </a:graphic>
          </wp:inline>
        </w:drawing>
      </w:r>
    </w:p>
    <w:p w14:paraId="46BEEDE0" w14:textId="690EEF2B" w:rsidR="008C3C8B" w:rsidRDefault="008C3C8B" w:rsidP="008C3C8B">
      <w:pPr>
        <w:rPr>
          <w:lang w:val="en-ZA"/>
        </w:rPr>
      </w:pPr>
      <w:r>
        <w:rPr>
          <w:lang w:val="en-ZA"/>
        </w:rPr>
        <w:lastRenderedPageBreak/>
        <w:t>Provide the number of persons who are on the governing body of the applicant organisation.</w:t>
      </w:r>
      <w:r w:rsidR="00D57EB7">
        <w:rPr>
          <w:lang w:val="en-ZA"/>
        </w:rPr>
        <w:t xml:space="preserve"> </w:t>
      </w:r>
    </w:p>
    <w:p w14:paraId="4B61F078" w14:textId="431A4D26" w:rsidR="008C3C8B" w:rsidRDefault="008C3C8B" w:rsidP="008C3C8B">
      <w:pPr>
        <w:rPr>
          <w:lang w:val="en-ZA"/>
        </w:rPr>
      </w:pPr>
      <w:r>
        <w:rPr>
          <w:lang w:val="en-ZA"/>
        </w:rPr>
        <w:t>The second question asks for the number of persons on the governing body, who also perform work for the organisation beyond their role as a member of the governing body. This includes people who are employed by the organisation or volunteer to do work for the organisation.</w:t>
      </w:r>
    </w:p>
    <w:p w14:paraId="5C9E2DEA" w14:textId="70063E01" w:rsidR="008C3C8B" w:rsidRPr="00C350F4" w:rsidRDefault="00F00E5E" w:rsidP="00C350F4">
      <w:pPr>
        <w:pStyle w:val="Heading4"/>
      </w:pPr>
      <w:r w:rsidRPr="00C350F4">
        <w:t>Section B5</w:t>
      </w:r>
      <w:r w:rsidR="008C3C8B" w:rsidRPr="00C350F4">
        <w:t>.3</w:t>
      </w:r>
      <w:r w:rsidRPr="00C350F4">
        <w:t xml:space="preserve"> – Meetings of the Governing Body</w:t>
      </w:r>
    </w:p>
    <w:p w14:paraId="6C4F4EBE" w14:textId="5F55E15A" w:rsidR="008C3C8B" w:rsidRDefault="00332460" w:rsidP="008C3C8B">
      <w:pPr>
        <w:jc w:val="center"/>
        <w:rPr>
          <w:lang w:val="en-ZA"/>
        </w:rPr>
      </w:pPr>
      <w:r>
        <w:rPr>
          <w:noProof/>
          <w:lang w:val="en-ZA" w:eastAsia="en-ZA"/>
        </w:rPr>
        <w:drawing>
          <wp:inline distT="0" distB="0" distL="0" distR="0" wp14:anchorId="7CB332B3" wp14:editId="0A7E5A84">
            <wp:extent cx="4447309" cy="82805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ection B5.3.PNG"/>
                    <pic:cNvPicPr/>
                  </pic:nvPicPr>
                  <pic:blipFill>
                    <a:blip r:embed="rId26">
                      <a:extLst>
                        <a:ext uri="{28A0092B-C50C-407E-A947-70E740481C1C}">
                          <a14:useLocalDpi xmlns:a14="http://schemas.microsoft.com/office/drawing/2010/main" val="0"/>
                        </a:ext>
                      </a:extLst>
                    </a:blip>
                    <a:stretch>
                      <a:fillRect/>
                    </a:stretch>
                  </pic:blipFill>
                  <pic:spPr>
                    <a:xfrm>
                      <a:off x="0" y="0"/>
                      <a:ext cx="4477581" cy="833689"/>
                    </a:xfrm>
                    <a:prstGeom prst="rect">
                      <a:avLst/>
                    </a:prstGeom>
                  </pic:spPr>
                </pic:pic>
              </a:graphicData>
            </a:graphic>
          </wp:inline>
        </w:drawing>
      </w:r>
    </w:p>
    <w:p w14:paraId="55F32D01" w14:textId="197200C6" w:rsidR="008C3C8B" w:rsidRDefault="0039281B" w:rsidP="008C3C8B">
      <w:pPr>
        <w:rPr>
          <w:lang w:val="en-ZA"/>
        </w:rPr>
      </w:pPr>
      <w:r>
        <w:rPr>
          <w:lang w:val="en-ZA"/>
        </w:rPr>
        <w:t xml:space="preserve">In section </w:t>
      </w:r>
      <w:r w:rsidR="00F00E5E">
        <w:rPr>
          <w:lang w:val="en-ZA"/>
        </w:rPr>
        <w:t>B5</w:t>
      </w:r>
      <w:r>
        <w:rPr>
          <w:lang w:val="en-ZA"/>
        </w:rPr>
        <w:t>.3, document the number of times the governing body has met during the most recent full financial year.</w:t>
      </w:r>
      <w:r w:rsidR="00D57EB7">
        <w:rPr>
          <w:lang w:val="en-ZA"/>
        </w:rPr>
        <w:t xml:space="preserve"> </w:t>
      </w:r>
      <w:r>
        <w:rPr>
          <w:lang w:val="en-ZA"/>
        </w:rPr>
        <w:t>These meetings may include meetings held physically and virtually – however, they must be considered official meetings of the governing body.</w:t>
      </w:r>
    </w:p>
    <w:p w14:paraId="5D419069" w14:textId="59034AC3" w:rsidR="0039281B" w:rsidRPr="00A137D0" w:rsidRDefault="0039281B" w:rsidP="008C3C8B">
      <w:pPr>
        <w:rPr>
          <w:lang w:val="en-ZA"/>
        </w:rPr>
      </w:pPr>
      <w:r>
        <w:rPr>
          <w:lang w:val="en-ZA"/>
        </w:rPr>
        <w:t>Mark the relevant box regarding the taking of minutes during the governing body meetings.</w:t>
      </w:r>
      <w:r w:rsidR="00D57EB7">
        <w:rPr>
          <w:lang w:val="en-ZA"/>
        </w:rPr>
        <w:t xml:space="preserve"> </w:t>
      </w:r>
      <w:r>
        <w:rPr>
          <w:lang w:val="en-ZA"/>
        </w:rPr>
        <w:t xml:space="preserve">Please note that the minutes of these meetings may be requested by the Department if deemed necessary. </w:t>
      </w:r>
    </w:p>
    <w:p w14:paraId="2E596250" w14:textId="373C0D3B" w:rsidR="0039281B" w:rsidRDefault="0039281B" w:rsidP="0039281B">
      <w:pPr>
        <w:rPr>
          <w:noProof/>
          <w:lang w:val="en-ZA" w:eastAsia="en-ZA"/>
        </w:rPr>
      </w:pPr>
    </w:p>
    <w:p w14:paraId="15D46016" w14:textId="566A93B9" w:rsidR="0039281B" w:rsidRDefault="00F00E5E" w:rsidP="00F00E5E">
      <w:pPr>
        <w:pStyle w:val="Heading3"/>
        <w:rPr>
          <w:noProof/>
          <w:lang w:eastAsia="en-ZA"/>
        </w:rPr>
      </w:pPr>
      <w:r>
        <w:rPr>
          <w:noProof/>
          <w:lang w:eastAsia="en-ZA"/>
        </w:rPr>
        <w:t>Section B6</w:t>
      </w:r>
      <w:r w:rsidR="0039281B">
        <w:rPr>
          <w:noProof/>
          <w:lang w:eastAsia="en-ZA"/>
        </w:rPr>
        <w:t>: Composition of Board or Management Committee</w:t>
      </w:r>
    </w:p>
    <w:p w14:paraId="4CFA94B5" w14:textId="2852B771" w:rsidR="0039281B" w:rsidRDefault="00332460" w:rsidP="0039281B">
      <w:pPr>
        <w:jc w:val="center"/>
        <w:rPr>
          <w:lang w:val="en-ZA"/>
        </w:rPr>
      </w:pPr>
      <w:r>
        <w:rPr>
          <w:noProof/>
          <w:lang w:val="en-ZA" w:eastAsia="en-ZA"/>
        </w:rPr>
        <w:drawing>
          <wp:inline distT="0" distB="0" distL="0" distR="0" wp14:anchorId="085433C9" wp14:editId="7FEA570A">
            <wp:extent cx="4565073" cy="1331110"/>
            <wp:effectExtent l="0" t="0" r="6985"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ection B6.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576525" cy="1334449"/>
                    </a:xfrm>
                    <a:prstGeom prst="rect">
                      <a:avLst/>
                    </a:prstGeom>
                  </pic:spPr>
                </pic:pic>
              </a:graphicData>
            </a:graphic>
          </wp:inline>
        </w:drawing>
      </w:r>
    </w:p>
    <w:p w14:paraId="3C600FD4" w14:textId="5F7BC9A6" w:rsidR="00444BCD" w:rsidRDefault="00444BCD" w:rsidP="00444BCD">
      <w:pPr>
        <w:rPr>
          <w:lang w:val="en-ZA"/>
        </w:rPr>
      </w:pPr>
      <w:r>
        <w:rPr>
          <w:lang w:val="en-ZA"/>
        </w:rPr>
        <w:t>The details of the board or management committee should be filled into the table provided in the application form.</w:t>
      </w:r>
      <w:r w:rsidR="001E44CC">
        <w:rPr>
          <w:lang w:val="en-ZA"/>
        </w:rPr>
        <w:t xml:space="preserve"> </w:t>
      </w:r>
      <w:r>
        <w:rPr>
          <w:lang w:val="en-ZA"/>
        </w:rPr>
        <w:t xml:space="preserve">If the application form does not provide sufficient space for the number of members </w:t>
      </w:r>
      <w:r w:rsidR="0039281B">
        <w:rPr>
          <w:lang w:val="en-ZA"/>
        </w:rPr>
        <w:t>o</w:t>
      </w:r>
      <w:r w:rsidR="003A3969">
        <w:rPr>
          <w:lang w:val="en-ZA"/>
        </w:rPr>
        <w:t>n the</w:t>
      </w:r>
      <w:r>
        <w:rPr>
          <w:lang w:val="en-ZA"/>
        </w:rPr>
        <w:t xml:space="preserve"> organisation</w:t>
      </w:r>
      <w:r w:rsidR="0039281B">
        <w:rPr>
          <w:lang w:val="en-ZA"/>
        </w:rPr>
        <w:t>s</w:t>
      </w:r>
      <w:r w:rsidR="003A3969">
        <w:rPr>
          <w:lang w:val="en-ZA"/>
        </w:rPr>
        <w:t>’</w:t>
      </w:r>
      <w:r w:rsidR="0039281B">
        <w:rPr>
          <w:lang w:val="en-ZA"/>
        </w:rPr>
        <w:t xml:space="preserve"> board</w:t>
      </w:r>
      <w:r>
        <w:rPr>
          <w:lang w:val="en-ZA"/>
        </w:rPr>
        <w:t>, please add additional pages as necessary.</w:t>
      </w:r>
    </w:p>
    <w:p w14:paraId="07024CBF" w14:textId="59C6F988" w:rsidR="00B11339" w:rsidRDefault="00B11339" w:rsidP="00444BCD">
      <w:pPr>
        <w:rPr>
          <w:lang w:val="en-ZA"/>
        </w:rPr>
      </w:pPr>
      <w:r>
        <w:rPr>
          <w:lang w:val="en-ZA"/>
        </w:rPr>
        <w:t>In completing this section of the application, it would be advantageous to consult with the organisations’ management or an individual responsible for human</w:t>
      </w:r>
      <w:r w:rsidR="0039281B">
        <w:rPr>
          <w:lang w:val="en-ZA"/>
        </w:rPr>
        <w:t xml:space="preserve"> resources in the organisation.</w:t>
      </w:r>
    </w:p>
    <w:p w14:paraId="4964DC31" w14:textId="0C91FEC5" w:rsidR="00444BCD" w:rsidRDefault="00444BCD" w:rsidP="00444BCD">
      <w:pPr>
        <w:rPr>
          <w:lang w:val="en-ZA"/>
        </w:rPr>
      </w:pPr>
      <w:r>
        <w:rPr>
          <w:lang w:val="en-ZA"/>
        </w:rPr>
        <w:t>The name and surname should be documented as per the individuals’ ID book or passport.</w:t>
      </w:r>
    </w:p>
    <w:p w14:paraId="4AC2F1FA" w14:textId="30582908" w:rsidR="00444BCD" w:rsidRDefault="00444BCD" w:rsidP="00444BCD">
      <w:pPr>
        <w:rPr>
          <w:lang w:val="en-ZA"/>
        </w:rPr>
      </w:pPr>
      <w:r>
        <w:rPr>
          <w:lang w:val="en-ZA"/>
        </w:rPr>
        <w:t>Where a member is not a South African Citizen, please use their passport number in place of an ID number and note their nat</w:t>
      </w:r>
      <w:r w:rsidR="005F6C41">
        <w:rPr>
          <w:lang w:val="en-ZA"/>
        </w:rPr>
        <w:t>ionality in the block alongside</w:t>
      </w:r>
      <w:r>
        <w:rPr>
          <w:lang w:val="en-ZA"/>
        </w:rPr>
        <w:t xml:space="preserve"> the passport number. </w:t>
      </w:r>
    </w:p>
    <w:p w14:paraId="640B0E78" w14:textId="29EA1AE6" w:rsidR="00444BCD" w:rsidRDefault="00444BCD" w:rsidP="00444BCD">
      <w:pPr>
        <w:rPr>
          <w:lang w:val="en-ZA"/>
        </w:rPr>
      </w:pPr>
      <w:r>
        <w:rPr>
          <w:lang w:val="en-ZA"/>
        </w:rPr>
        <w:t>The information on gender, rac</w:t>
      </w:r>
      <w:r w:rsidR="00A87258">
        <w:rPr>
          <w:lang w:val="en-ZA"/>
        </w:rPr>
        <w:t>e and disability is collected for</w:t>
      </w:r>
      <w:r>
        <w:rPr>
          <w:lang w:val="en-ZA"/>
        </w:rPr>
        <w:t xml:space="preserve"> statistical purposes and to contribute towards the</w:t>
      </w:r>
      <w:r w:rsidR="00A87258">
        <w:rPr>
          <w:lang w:val="en-ZA"/>
        </w:rPr>
        <w:t xml:space="preserve"> monitoring of</w:t>
      </w:r>
      <w:r>
        <w:rPr>
          <w:lang w:val="en-ZA"/>
        </w:rPr>
        <w:t xml:space="preserve"> DSD’</w:t>
      </w:r>
      <w:r w:rsidR="00A87258">
        <w:rPr>
          <w:lang w:val="en-ZA"/>
        </w:rPr>
        <w:t>s progress towards their</w:t>
      </w:r>
      <w:r>
        <w:rPr>
          <w:lang w:val="en-ZA"/>
        </w:rPr>
        <w:t xml:space="preserve"> transformation</w:t>
      </w:r>
      <w:r w:rsidR="00A87258">
        <w:rPr>
          <w:lang w:val="en-ZA"/>
        </w:rPr>
        <w:t xml:space="preserve"> goals</w:t>
      </w:r>
      <w:r>
        <w:rPr>
          <w:lang w:val="en-ZA"/>
        </w:rPr>
        <w:t>.</w:t>
      </w:r>
    </w:p>
    <w:p w14:paraId="1516BE60" w14:textId="049D5F69" w:rsidR="00A87258" w:rsidRPr="00362D2C" w:rsidRDefault="00A87258" w:rsidP="00362D2C">
      <w:pPr>
        <w:pStyle w:val="ListParagraph"/>
        <w:numPr>
          <w:ilvl w:val="0"/>
          <w:numId w:val="13"/>
        </w:numPr>
        <w:rPr>
          <w:lang w:val="en-ZA"/>
        </w:rPr>
      </w:pPr>
      <w:r w:rsidRPr="00362D2C">
        <w:rPr>
          <w:lang w:val="en-ZA"/>
        </w:rPr>
        <w:t>For gender, please select the gender</w:t>
      </w:r>
      <w:r w:rsidR="00362D2C" w:rsidRPr="00362D2C">
        <w:rPr>
          <w:lang w:val="en-ZA"/>
        </w:rPr>
        <w:t xml:space="preserve"> of an individual based on how that </w:t>
      </w:r>
      <w:r w:rsidRPr="00362D2C">
        <w:rPr>
          <w:lang w:val="en-ZA"/>
        </w:rPr>
        <w:t>individual identifies</w:t>
      </w:r>
      <w:r w:rsidR="00362D2C" w:rsidRPr="00362D2C">
        <w:rPr>
          <w:lang w:val="en-ZA"/>
        </w:rPr>
        <w:t>.</w:t>
      </w:r>
    </w:p>
    <w:p w14:paraId="153A8761" w14:textId="5E1D9D52" w:rsidR="00A87258" w:rsidRDefault="00A87258" w:rsidP="00362D2C">
      <w:pPr>
        <w:pStyle w:val="ListParagraph"/>
        <w:numPr>
          <w:ilvl w:val="0"/>
          <w:numId w:val="13"/>
        </w:numPr>
        <w:rPr>
          <w:lang w:val="en-ZA"/>
        </w:rPr>
      </w:pPr>
      <w:r w:rsidRPr="00362D2C">
        <w:rPr>
          <w:lang w:val="en-ZA"/>
        </w:rPr>
        <w:t>For race, in South Africa, the population is commonly divi</w:t>
      </w:r>
      <w:r w:rsidR="00362D2C">
        <w:rPr>
          <w:lang w:val="en-ZA"/>
        </w:rPr>
        <w:t>ded into Black, Coloured, Asian</w:t>
      </w:r>
      <w:r w:rsidRPr="00362D2C">
        <w:rPr>
          <w:lang w:val="en-ZA"/>
        </w:rPr>
        <w:t xml:space="preserve"> and White.</w:t>
      </w:r>
      <w:r w:rsidR="001E44CC">
        <w:rPr>
          <w:lang w:val="en-ZA"/>
        </w:rPr>
        <w:t xml:space="preserve"> </w:t>
      </w:r>
      <w:r w:rsidRPr="00362D2C">
        <w:rPr>
          <w:lang w:val="en-ZA"/>
        </w:rPr>
        <w:t>If an individual does not identify with any of these four races, please specify clearly the race of that individual.</w:t>
      </w:r>
    </w:p>
    <w:p w14:paraId="43BF332D" w14:textId="25129449" w:rsidR="007F1452" w:rsidRDefault="007F1452" w:rsidP="00362D2C">
      <w:pPr>
        <w:rPr>
          <w:lang w:val="en-ZA"/>
        </w:rPr>
      </w:pPr>
    </w:p>
    <w:p w14:paraId="7B9B03DB" w14:textId="420D251B" w:rsidR="0039281B" w:rsidRDefault="00C350F4" w:rsidP="007F1452">
      <w:pPr>
        <w:pStyle w:val="Heading3"/>
      </w:pPr>
      <w:r>
        <w:t>Section B7</w:t>
      </w:r>
      <w:r w:rsidR="007F1452">
        <w:t xml:space="preserve">: </w:t>
      </w:r>
      <w:r w:rsidR="0039281B">
        <w:t>Financial Matters of NPO or other entity</w:t>
      </w:r>
    </w:p>
    <w:p w14:paraId="3D8AA38C" w14:textId="51FE411F" w:rsidR="0039281B" w:rsidRDefault="00C350F4" w:rsidP="00C350F4">
      <w:pPr>
        <w:pStyle w:val="Heading4"/>
      </w:pPr>
      <w:r>
        <w:t>Section B7</w:t>
      </w:r>
      <w:r w:rsidR="0039281B">
        <w:t>.1</w:t>
      </w:r>
      <w:r>
        <w:t xml:space="preserve"> – Financial management arrangements</w:t>
      </w:r>
    </w:p>
    <w:p w14:paraId="566D0086" w14:textId="7FE854EF" w:rsidR="0039281B" w:rsidRDefault="00332460" w:rsidP="0039281B">
      <w:pPr>
        <w:jc w:val="center"/>
        <w:rPr>
          <w:lang w:val="en-ZA"/>
        </w:rPr>
      </w:pPr>
      <w:r>
        <w:rPr>
          <w:noProof/>
          <w:lang w:val="en-ZA" w:eastAsia="en-ZA"/>
        </w:rPr>
        <w:drawing>
          <wp:inline distT="0" distB="0" distL="0" distR="0" wp14:anchorId="0F0F5A46" wp14:editId="0AE7E840">
            <wp:extent cx="4426527" cy="224907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ection B7.1.PNG"/>
                    <pic:cNvPicPr/>
                  </pic:nvPicPr>
                  <pic:blipFill>
                    <a:blip r:embed="rId28">
                      <a:extLst>
                        <a:ext uri="{28A0092B-C50C-407E-A947-70E740481C1C}">
                          <a14:useLocalDpi xmlns:a14="http://schemas.microsoft.com/office/drawing/2010/main" val="0"/>
                        </a:ext>
                      </a:extLst>
                    </a:blip>
                    <a:stretch>
                      <a:fillRect/>
                    </a:stretch>
                  </pic:blipFill>
                  <pic:spPr>
                    <a:xfrm>
                      <a:off x="0" y="0"/>
                      <a:ext cx="4437051" cy="2254424"/>
                    </a:xfrm>
                    <a:prstGeom prst="rect">
                      <a:avLst/>
                    </a:prstGeom>
                  </pic:spPr>
                </pic:pic>
              </a:graphicData>
            </a:graphic>
          </wp:inline>
        </w:drawing>
      </w:r>
    </w:p>
    <w:p w14:paraId="3F90247F" w14:textId="1504B853" w:rsidR="0039281B" w:rsidRDefault="0039281B" w:rsidP="00DF31C9">
      <w:pPr>
        <w:rPr>
          <w:lang w:val="en-ZA"/>
        </w:rPr>
      </w:pPr>
      <w:r>
        <w:rPr>
          <w:lang w:val="en-ZA"/>
        </w:rPr>
        <w:t>Mark the applicable box</w:t>
      </w:r>
      <w:r w:rsidR="00DF31C9">
        <w:rPr>
          <w:lang w:val="en-ZA"/>
        </w:rPr>
        <w:t xml:space="preserve"> as it pertains to the financial management arrangements of the organisation.</w:t>
      </w:r>
    </w:p>
    <w:p w14:paraId="711FF781" w14:textId="402CFF0E" w:rsidR="00DF31C9" w:rsidRDefault="00DF31C9" w:rsidP="00DF31C9">
      <w:pPr>
        <w:pStyle w:val="ListParagraph"/>
        <w:numPr>
          <w:ilvl w:val="0"/>
          <w:numId w:val="24"/>
        </w:numPr>
        <w:rPr>
          <w:lang w:val="en-ZA"/>
        </w:rPr>
      </w:pPr>
      <w:r>
        <w:rPr>
          <w:lang w:val="en-ZA"/>
        </w:rPr>
        <w:t xml:space="preserve">If the organisation has an external organisation or individual maintaining their bookkeeping and/or financial reporting, select the first option of </w:t>
      </w:r>
      <w:r w:rsidRPr="00DF31C9">
        <w:rPr>
          <w:b/>
          <w:lang w:val="en-ZA"/>
        </w:rPr>
        <w:t>outsourced</w:t>
      </w:r>
      <w:r>
        <w:rPr>
          <w:lang w:val="en-ZA"/>
        </w:rPr>
        <w:t xml:space="preserve"> bookkeeping and/or financial reporting. I.e. the maintenance of the organisations accounting functions is NOT done by an individual employed by the organisation.</w:t>
      </w:r>
      <w:r w:rsidR="00D57EB7">
        <w:rPr>
          <w:lang w:val="en-ZA"/>
        </w:rPr>
        <w:t xml:space="preserve"> </w:t>
      </w:r>
      <w:r>
        <w:rPr>
          <w:lang w:val="en-ZA"/>
        </w:rPr>
        <w:t>The external accounting provider may or may not be remunerated for their services.</w:t>
      </w:r>
    </w:p>
    <w:p w14:paraId="3ED5C916" w14:textId="6DA64A71" w:rsidR="00DF31C9" w:rsidRDefault="00DF31C9" w:rsidP="00DF31C9">
      <w:pPr>
        <w:pStyle w:val="ListParagraph"/>
        <w:numPr>
          <w:ilvl w:val="0"/>
          <w:numId w:val="24"/>
        </w:numPr>
        <w:rPr>
          <w:lang w:val="en-ZA"/>
        </w:rPr>
      </w:pPr>
      <w:r>
        <w:rPr>
          <w:lang w:val="en-ZA"/>
        </w:rPr>
        <w:t xml:space="preserve">If the organisation has a member of staff who maintains their bookkeeping and/or financial reporting, select the second option of </w:t>
      </w:r>
      <w:r w:rsidRPr="00DF31C9">
        <w:rPr>
          <w:b/>
          <w:lang w:val="en-ZA"/>
        </w:rPr>
        <w:t>in-house staff member or resource</w:t>
      </w:r>
      <w:r>
        <w:rPr>
          <w:lang w:val="en-ZA"/>
        </w:rPr>
        <w:t>. I.e. the maintenance of the organisations accounting functions is done by an individual who is employed by the organisation. The internal resource is remunerated for their services.</w:t>
      </w:r>
    </w:p>
    <w:p w14:paraId="1F82C963" w14:textId="03248227" w:rsidR="00DF31C9" w:rsidRDefault="00DF31C9" w:rsidP="00DF31C9">
      <w:pPr>
        <w:pStyle w:val="ListParagraph"/>
        <w:numPr>
          <w:ilvl w:val="0"/>
          <w:numId w:val="24"/>
        </w:numPr>
        <w:rPr>
          <w:lang w:val="en-ZA"/>
        </w:rPr>
      </w:pPr>
      <w:r>
        <w:rPr>
          <w:lang w:val="en-ZA"/>
        </w:rPr>
        <w:t>If the organisation does not maintain a complete record of its accounting activities, the last option should be selected.</w:t>
      </w:r>
      <w:r w:rsidR="00D57EB7">
        <w:rPr>
          <w:lang w:val="en-ZA"/>
        </w:rPr>
        <w:t xml:space="preserve"> </w:t>
      </w:r>
      <w:r>
        <w:rPr>
          <w:lang w:val="en-ZA"/>
        </w:rPr>
        <w:t>If this option is selected, provide an explanation of why this is the case in the space provided.</w:t>
      </w:r>
    </w:p>
    <w:p w14:paraId="42BA15C0" w14:textId="46B045C9" w:rsidR="00DF31C9" w:rsidRDefault="00DF31C9" w:rsidP="00DF31C9">
      <w:pPr>
        <w:rPr>
          <w:lang w:val="en-ZA"/>
        </w:rPr>
      </w:pPr>
    </w:p>
    <w:p w14:paraId="7371FC25" w14:textId="4C89139F" w:rsidR="00DF31C9" w:rsidRDefault="00C350F4" w:rsidP="00C350F4">
      <w:pPr>
        <w:pStyle w:val="Heading4"/>
      </w:pPr>
      <w:r>
        <w:t>Section B7</w:t>
      </w:r>
      <w:r w:rsidR="00DF31C9">
        <w:t>.2</w:t>
      </w:r>
      <w:r>
        <w:t xml:space="preserve"> – Details of individuals responsible for financial management</w:t>
      </w:r>
    </w:p>
    <w:p w14:paraId="0B58D043" w14:textId="5841FC68" w:rsidR="00DF31C9" w:rsidRDefault="00C350F4" w:rsidP="00DF31C9">
      <w:pPr>
        <w:rPr>
          <w:lang w:val="en-ZA"/>
        </w:rPr>
      </w:pPr>
      <w:r>
        <w:rPr>
          <w:lang w:val="en-ZA"/>
        </w:rPr>
        <w:t>In section B7</w:t>
      </w:r>
      <w:r w:rsidR="00DF31C9">
        <w:rPr>
          <w:lang w:val="en-ZA"/>
        </w:rPr>
        <w:t xml:space="preserve">.2, the applicant is required to provide the details of the individual or organisation that is responsible for the bookkeeping or financial management of the applicants’ organisation. </w:t>
      </w:r>
    </w:p>
    <w:p w14:paraId="5C8BE15D" w14:textId="7CEE4086" w:rsidR="00A27E92" w:rsidRPr="00DF31C9" w:rsidRDefault="00332460" w:rsidP="00A27E92">
      <w:pPr>
        <w:jc w:val="center"/>
        <w:rPr>
          <w:lang w:val="en-ZA"/>
        </w:rPr>
      </w:pPr>
      <w:r>
        <w:rPr>
          <w:noProof/>
          <w:lang w:val="en-ZA" w:eastAsia="en-ZA"/>
        </w:rPr>
        <w:lastRenderedPageBreak/>
        <w:drawing>
          <wp:inline distT="0" distB="0" distL="0" distR="0" wp14:anchorId="5B2E3D5A" wp14:editId="732D0F8B">
            <wp:extent cx="4232564" cy="2222210"/>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ection B7.2.PNG"/>
                    <pic:cNvPicPr/>
                  </pic:nvPicPr>
                  <pic:blipFill>
                    <a:blip r:embed="rId29">
                      <a:extLst>
                        <a:ext uri="{28A0092B-C50C-407E-A947-70E740481C1C}">
                          <a14:useLocalDpi xmlns:a14="http://schemas.microsoft.com/office/drawing/2010/main" val="0"/>
                        </a:ext>
                      </a:extLst>
                    </a:blip>
                    <a:stretch>
                      <a:fillRect/>
                    </a:stretch>
                  </pic:blipFill>
                  <pic:spPr>
                    <a:xfrm>
                      <a:off x="0" y="0"/>
                      <a:ext cx="4257494" cy="2235299"/>
                    </a:xfrm>
                    <a:prstGeom prst="rect">
                      <a:avLst/>
                    </a:prstGeom>
                  </pic:spPr>
                </pic:pic>
              </a:graphicData>
            </a:graphic>
          </wp:inline>
        </w:drawing>
      </w:r>
    </w:p>
    <w:p w14:paraId="75E6A740" w14:textId="35015CD4" w:rsidR="0039281B" w:rsidRDefault="00A27E92" w:rsidP="00A27E92">
      <w:pPr>
        <w:pStyle w:val="ListParagraph"/>
        <w:numPr>
          <w:ilvl w:val="0"/>
          <w:numId w:val="25"/>
        </w:numPr>
        <w:rPr>
          <w:lang w:val="en-ZA"/>
        </w:rPr>
      </w:pPr>
      <w:r>
        <w:rPr>
          <w:lang w:val="en-ZA"/>
        </w:rPr>
        <w:t>The company name</w:t>
      </w:r>
      <w:r w:rsidR="005F6C41">
        <w:rPr>
          <w:lang w:val="en-ZA"/>
        </w:rPr>
        <w:t xml:space="preserve"> </w:t>
      </w:r>
      <w:r>
        <w:rPr>
          <w:lang w:val="en-ZA"/>
        </w:rPr>
        <w:t>is only relevant if there is an external organisation providing the bookkeeping or financial management services to the applicant.</w:t>
      </w:r>
    </w:p>
    <w:p w14:paraId="65AD099D" w14:textId="55267A20" w:rsidR="00A27E92" w:rsidRDefault="00A27E92" w:rsidP="00A27E92">
      <w:pPr>
        <w:ind w:left="360"/>
        <w:rPr>
          <w:lang w:val="en-ZA"/>
        </w:rPr>
      </w:pPr>
      <w:r w:rsidRPr="00A27E92">
        <w:rPr>
          <w:lang w:val="en-ZA"/>
        </w:rPr>
        <w:t xml:space="preserve">In completing this section of the application, it would be advantageous to consult with the </w:t>
      </w:r>
      <w:r>
        <w:rPr>
          <w:lang w:val="en-ZA"/>
        </w:rPr>
        <w:t xml:space="preserve">financial organisation providing the service (in the case of outsourcing) or with human resource records (in the case of an internal resource). </w:t>
      </w:r>
    </w:p>
    <w:p w14:paraId="4027F764" w14:textId="57F52BFA" w:rsidR="00A27E92" w:rsidRDefault="00A27E92" w:rsidP="00A27E92">
      <w:pPr>
        <w:ind w:left="360"/>
        <w:rPr>
          <w:lang w:val="en-ZA"/>
        </w:rPr>
      </w:pPr>
    </w:p>
    <w:p w14:paraId="73A50CBB" w14:textId="29B4285E" w:rsidR="00A27E92" w:rsidRDefault="00C350F4" w:rsidP="00C350F4">
      <w:pPr>
        <w:pStyle w:val="Heading4"/>
      </w:pPr>
      <w:r>
        <w:t>Section B7</w:t>
      </w:r>
      <w:r w:rsidR="00A27E92">
        <w:t>.3</w:t>
      </w:r>
      <w:r>
        <w:t xml:space="preserve"> – Size of NPO or other entity</w:t>
      </w:r>
    </w:p>
    <w:p w14:paraId="5C0CED6D" w14:textId="77777777" w:rsidR="00332460" w:rsidRDefault="00332460" w:rsidP="00332460">
      <w:pPr>
        <w:ind w:left="360"/>
        <w:jc w:val="center"/>
        <w:rPr>
          <w:lang w:val="en-ZA"/>
        </w:rPr>
      </w:pPr>
      <w:r>
        <w:rPr>
          <w:noProof/>
          <w:lang w:val="en-ZA" w:eastAsia="en-ZA"/>
        </w:rPr>
        <w:drawing>
          <wp:inline distT="0" distB="0" distL="0" distR="0" wp14:anchorId="0EF7DB01" wp14:editId="7D847DC3">
            <wp:extent cx="3900055" cy="1331572"/>
            <wp:effectExtent l="0" t="0" r="5715"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ection B7.3.PNG"/>
                    <pic:cNvPicPr/>
                  </pic:nvPicPr>
                  <pic:blipFill>
                    <a:blip r:embed="rId30">
                      <a:extLst>
                        <a:ext uri="{28A0092B-C50C-407E-A947-70E740481C1C}">
                          <a14:useLocalDpi xmlns:a14="http://schemas.microsoft.com/office/drawing/2010/main" val="0"/>
                        </a:ext>
                      </a:extLst>
                    </a:blip>
                    <a:stretch>
                      <a:fillRect/>
                    </a:stretch>
                  </pic:blipFill>
                  <pic:spPr>
                    <a:xfrm>
                      <a:off x="0" y="0"/>
                      <a:ext cx="3922706" cy="1339306"/>
                    </a:xfrm>
                    <a:prstGeom prst="rect">
                      <a:avLst/>
                    </a:prstGeom>
                  </pic:spPr>
                </pic:pic>
              </a:graphicData>
            </a:graphic>
          </wp:inline>
        </w:drawing>
      </w:r>
    </w:p>
    <w:p w14:paraId="51A5C53D" w14:textId="6CAEAB4E" w:rsidR="00A27E92" w:rsidRDefault="00A27E92" w:rsidP="00C47CE6">
      <w:pPr>
        <w:ind w:left="360"/>
        <w:rPr>
          <w:lang w:val="en-ZA"/>
        </w:rPr>
      </w:pPr>
      <w:r>
        <w:rPr>
          <w:lang w:val="en-ZA"/>
        </w:rPr>
        <w:t xml:space="preserve">To determine the size of the applicant </w:t>
      </w:r>
      <w:r w:rsidR="00C47CE6">
        <w:rPr>
          <w:lang w:val="en-ZA"/>
        </w:rPr>
        <w:t>organisation</w:t>
      </w:r>
      <w:r>
        <w:rPr>
          <w:lang w:val="en-ZA"/>
        </w:rPr>
        <w:t>, indicate, based on how much revenue the organisation received or earned in its most recent full financial year, the size of the organisation.</w:t>
      </w:r>
    </w:p>
    <w:p w14:paraId="225D3696" w14:textId="7C114EAF" w:rsidR="00A27E92" w:rsidRDefault="00A27E92" w:rsidP="00A27E92">
      <w:pPr>
        <w:ind w:left="360"/>
        <w:rPr>
          <w:lang w:val="en-ZA"/>
        </w:rPr>
      </w:pPr>
      <w:r>
        <w:rPr>
          <w:lang w:val="en-ZA"/>
        </w:rPr>
        <w:t>In order to determine the revenue of the organisation:</w:t>
      </w:r>
    </w:p>
    <w:p w14:paraId="3F04880F" w14:textId="77D01D20" w:rsidR="00A27E92" w:rsidRDefault="00A27E92" w:rsidP="00A27E92">
      <w:pPr>
        <w:pStyle w:val="ListParagraph"/>
        <w:numPr>
          <w:ilvl w:val="0"/>
          <w:numId w:val="25"/>
        </w:numPr>
        <w:rPr>
          <w:lang w:val="en-ZA"/>
        </w:rPr>
      </w:pPr>
      <w:r>
        <w:rPr>
          <w:lang w:val="en-ZA"/>
        </w:rPr>
        <w:t>Use the most recent Annual Financial Statements or Income and expenditure statement</w:t>
      </w:r>
      <w:r w:rsidR="00C350F4">
        <w:rPr>
          <w:lang w:val="en-ZA"/>
        </w:rPr>
        <w:t xml:space="preserve"> (see Form 1 in Part D of the application form)</w:t>
      </w:r>
    </w:p>
    <w:p w14:paraId="23D88208" w14:textId="49EF3EA8" w:rsidR="00A27E92" w:rsidRPr="00A27E92" w:rsidRDefault="00A27E92" w:rsidP="00A27E92">
      <w:pPr>
        <w:pStyle w:val="ListParagraph"/>
        <w:numPr>
          <w:ilvl w:val="0"/>
          <w:numId w:val="25"/>
        </w:numPr>
        <w:rPr>
          <w:lang w:val="en-ZA"/>
        </w:rPr>
      </w:pPr>
      <w:r>
        <w:rPr>
          <w:lang w:val="en-ZA"/>
        </w:rPr>
        <w:t xml:space="preserve">Where the organisation has an Annual financial statement, use the amount indicated as </w:t>
      </w:r>
      <w:r w:rsidRPr="00A27E92">
        <w:rPr>
          <w:b/>
          <w:lang w:val="en-ZA"/>
        </w:rPr>
        <w:t>REVENUE</w:t>
      </w:r>
      <w:r>
        <w:rPr>
          <w:b/>
          <w:lang w:val="en-ZA"/>
        </w:rPr>
        <w:t>.</w:t>
      </w:r>
    </w:p>
    <w:p w14:paraId="7A439077" w14:textId="4EEAE05E" w:rsidR="00A27E92" w:rsidRPr="00C47CE6" w:rsidRDefault="00A27E92" w:rsidP="00A27E92">
      <w:pPr>
        <w:pStyle w:val="ListParagraph"/>
        <w:numPr>
          <w:ilvl w:val="0"/>
          <w:numId w:val="25"/>
        </w:numPr>
        <w:rPr>
          <w:lang w:val="en-ZA"/>
        </w:rPr>
      </w:pPr>
      <w:r w:rsidRPr="00A27E92">
        <w:rPr>
          <w:lang w:val="en-ZA"/>
        </w:rPr>
        <w:t xml:space="preserve">Where the organisation has an Income and Expenditure Statement, use the amount indicated as </w:t>
      </w:r>
      <w:r>
        <w:rPr>
          <w:b/>
          <w:lang w:val="en-ZA"/>
        </w:rPr>
        <w:t>INCOME.</w:t>
      </w:r>
    </w:p>
    <w:p w14:paraId="23AE5024" w14:textId="2522F333" w:rsidR="00C47CE6" w:rsidRDefault="00C47CE6" w:rsidP="00C47CE6">
      <w:pPr>
        <w:ind w:left="284"/>
        <w:rPr>
          <w:lang w:val="en-ZA"/>
        </w:rPr>
      </w:pPr>
      <w:r>
        <w:rPr>
          <w:lang w:val="en-ZA"/>
        </w:rPr>
        <w:t xml:space="preserve">Based on the size of the organisation, include in the application the relevant financial statements as listed in </w:t>
      </w:r>
      <w:r w:rsidR="00C350F4">
        <w:rPr>
          <w:lang w:val="en-ZA"/>
        </w:rPr>
        <w:t>the table included in Section B7</w:t>
      </w:r>
      <w:r>
        <w:rPr>
          <w:lang w:val="en-ZA"/>
        </w:rPr>
        <w:t xml:space="preserve">.3 (see below). </w:t>
      </w:r>
    </w:p>
    <w:p w14:paraId="688419E0" w14:textId="0A35E887" w:rsidR="00A27E92" w:rsidRDefault="00332460" w:rsidP="00C350F4">
      <w:pPr>
        <w:jc w:val="center"/>
        <w:rPr>
          <w:lang w:val="en-ZA"/>
        </w:rPr>
      </w:pPr>
      <w:r>
        <w:rPr>
          <w:noProof/>
          <w:lang w:val="en-ZA" w:eastAsia="en-ZA"/>
        </w:rPr>
        <w:lastRenderedPageBreak/>
        <w:drawing>
          <wp:inline distT="0" distB="0" distL="0" distR="0" wp14:anchorId="512643B5" wp14:editId="4982399E">
            <wp:extent cx="4003964" cy="2301307"/>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ction B7.3 - 2.PNG"/>
                    <pic:cNvPicPr/>
                  </pic:nvPicPr>
                  <pic:blipFill>
                    <a:blip r:embed="rId31">
                      <a:extLst>
                        <a:ext uri="{28A0092B-C50C-407E-A947-70E740481C1C}">
                          <a14:useLocalDpi xmlns:a14="http://schemas.microsoft.com/office/drawing/2010/main" val="0"/>
                        </a:ext>
                      </a:extLst>
                    </a:blip>
                    <a:stretch>
                      <a:fillRect/>
                    </a:stretch>
                  </pic:blipFill>
                  <pic:spPr>
                    <a:xfrm>
                      <a:off x="0" y="0"/>
                      <a:ext cx="4024940" cy="2313363"/>
                    </a:xfrm>
                    <a:prstGeom prst="rect">
                      <a:avLst/>
                    </a:prstGeom>
                  </pic:spPr>
                </pic:pic>
              </a:graphicData>
            </a:graphic>
          </wp:inline>
        </w:drawing>
      </w:r>
    </w:p>
    <w:p w14:paraId="7D7BEFAF" w14:textId="47D935B9" w:rsidR="00A27E92" w:rsidRDefault="00C350F4" w:rsidP="00C350F4">
      <w:pPr>
        <w:pStyle w:val="Heading4"/>
      </w:pPr>
      <w:r>
        <w:t>Section B7</w:t>
      </w:r>
      <w:r w:rsidR="0092203A">
        <w:t>.4</w:t>
      </w:r>
    </w:p>
    <w:p w14:paraId="455D1922" w14:textId="3B825392" w:rsidR="0092203A" w:rsidRPr="00A27E92" w:rsidRDefault="00332460" w:rsidP="0092203A">
      <w:pPr>
        <w:ind w:left="360"/>
        <w:jc w:val="center"/>
        <w:rPr>
          <w:lang w:val="en-ZA"/>
        </w:rPr>
      </w:pPr>
      <w:r>
        <w:rPr>
          <w:noProof/>
          <w:lang w:val="en-ZA" w:eastAsia="en-ZA"/>
        </w:rPr>
        <w:drawing>
          <wp:inline distT="0" distB="0" distL="0" distR="0" wp14:anchorId="11CCDF55" wp14:editId="302D14FF">
            <wp:extent cx="4094018" cy="1757292"/>
            <wp:effectExtent l="0" t="0" r="190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ection B7.4.PNG"/>
                    <pic:cNvPicPr/>
                  </pic:nvPicPr>
                  <pic:blipFill>
                    <a:blip r:embed="rId32">
                      <a:extLst>
                        <a:ext uri="{28A0092B-C50C-407E-A947-70E740481C1C}">
                          <a14:useLocalDpi xmlns:a14="http://schemas.microsoft.com/office/drawing/2010/main" val="0"/>
                        </a:ext>
                      </a:extLst>
                    </a:blip>
                    <a:stretch>
                      <a:fillRect/>
                    </a:stretch>
                  </pic:blipFill>
                  <pic:spPr>
                    <a:xfrm>
                      <a:off x="0" y="0"/>
                      <a:ext cx="4109737" cy="1764039"/>
                    </a:xfrm>
                    <a:prstGeom prst="rect">
                      <a:avLst/>
                    </a:prstGeom>
                  </pic:spPr>
                </pic:pic>
              </a:graphicData>
            </a:graphic>
          </wp:inline>
        </w:drawing>
      </w:r>
    </w:p>
    <w:p w14:paraId="07C724CC" w14:textId="7FEC4184" w:rsidR="0092203A" w:rsidRPr="0092203A" w:rsidRDefault="0092203A" w:rsidP="00C350F4">
      <w:pPr>
        <w:ind w:left="360"/>
        <w:rPr>
          <w:lang w:val="en-ZA"/>
        </w:rPr>
      </w:pPr>
      <w:r>
        <w:rPr>
          <w:lang w:val="en-ZA"/>
        </w:rPr>
        <w:t>Provide the banking details for the appl</w:t>
      </w:r>
      <w:r w:rsidR="00C350F4">
        <w:rPr>
          <w:lang w:val="en-ZA"/>
        </w:rPr>
        <w:t>icant organisation in Section B7</w:t>
      </w:r>
      <w:r>
        <w:rPr>
          <w:lang w:val="en-ZA"/>
        </w:rPr>
        <w:t>.4 as they are required.</w:t>
      </w:r>
    </w:p>
    <w:p w14:paraId="4F3CE798" w14:textId="413E22BB" w:rsidR="0092203A" w:rsidRDefault="0092203A" w:rsidP="0092203A">
      <w:pPr>
        <w:pStyle w:val="ListParagraph"/>
        <w:numPr>
          <w:ilvl w:val="0"/>
          <w:numId w:val="20"/>
        </w:numPr>
        <w:rPr>
          <w:lang w:val="en-ZA"/>
        </w:rPr>
      </w:pPr>
      <w:r>
        <w:rPr>
          <w:lang w:val="en-ZA"/>
        </w:rPr>
        <w:t>Account name – the account MUST be in the name of the NPO or other entity. No third party payments are allowed.</w:t>
      </w:r>
    </w:p>
    <w:p w14:paraId="6E8D986B" w14:textId="77777777" w:rsidR="0092203A" w:rsidRDefault="0092203A" w:rsidP="0092203A">
      <w:pPr>
        <w:pStyle w:val="ListParagraph"/>
        <w:numPr>
          <w:ilvl w:val="0"/>
          <w:numId w:val="20"/>
        </w:numPr>
        <w:rPr>
          <w:lang w:val="en-ZA"/>
        </w:rPr>
      </w:pPr>
      <w:r>
        <w:rPr>
          <w:lang w:val="en-ZA"/>
        </w:rPr>
        <w:t>Bank Name</w:t>
      </w:r>
    </w:p>
    <w:p w14:paraId="491D37C8" w14:textId="77777777" w:rsidR="0092203A" w:rsidRDefault="0092203A" w:rsidP="0092203A">
      <w:pPr>
        <w:pStyle w:val="ListParagraph"/>
        <w:numPr>
          <w:ilvl w:val="0"/>
          <w:numId w:val="20"/>
        </w:numPr>
        <w:rPr>
          <w:lang w:val="en-ZA"/>
        </w:rPr>
      </w:pPr>
      <w:r>
        <w:rPr>
          <w:lang w:val="en-ZA"/>
        </w:rPr>
        <w:t>Account number</w:t>
      </w:r>
    </w:p>
    <w:p w14:paraId="00F1D7B1" w14:textId="77777777" w:rsidR="0092203A" w:rsidRDefault="0092203A" w:rsidP="0092203A">
      <w:pPr>
        <w:pStyle w:val="ListParagraph"/>
        <w:numPr>
          <w:ilvl w:val="0"/>
          <w:numId w:val="20"/>
        </w:numPr>
        <w:rPr>
          <w:lang w:val="en-ZA"/>
        </w:rPr>
      </w:pPr>
      <w:r>
        <w:rPr>
          <w:lang w:val="en-ZA"/>
        </w:rPr>
        <w:t>Branch name</w:t>
      </w:r>
    </w:p>
    <w:p w14:paraId="58EC4138" w14:textId="77777777" w:rsidR="0092203A" w:rsidRDefault="0092203A" w:rsidP="0092203A">
      <w:pPr>
        <w:pStyle w:val="ListParagraph"/>
        <w:numPr>
          <w:ilvl w:val="0"/>
          <w:numId w:val="20"/>
        </w:numPr>
        <w:rPr>
          <w:lang w:val="en-ZA"/>
        </w:rPr>
      </w:pPr>
      <w:r>
        <w:rPr>
          <w:lang w:val="en-ZA"/>
        </w:rPr>
        <w:t>Branch number</w:t>
      </w:r>
    </w:p>
    <w:p w14:paraId="7A8EE9B7" w14:textId="6DA1C8F8" w:rsidR="0092203A" w:rsidRDefault="0092203A" w:rsidP="0092203A">
      <w:pPr>
        <w:pStyle w:val="ListParagraph"/>
        <w:numPr>
          <w:ilvl w:val="0"/>
          <w:numId w:val="20"/>
        </w:numPr>
        <w:rPr>
          <w:lang w:val="en-ZA"/>
        </w:rPr>
      </w:pPr>
      <w:r>
        <w:rPr>
          <w:lang w:val="en-ZA"/>
        </w:rPr>
        <w:t>Account type – select the relevant option or specify if ‘other’ is selected</w:t>
      </w:r>
    </w:p>
    <w:p w14:paraId="28DBFD8F" w14:textId="0DCAA02E" w:rsidR="007F1452" w:rsidRDefault="0092203A" w:rsidP="0092203A">
      <w:pPr>
        <w:rPr>
          <w:lang w:val="en-ZA"/>
        </w:rPr>
      </w:pPr>
      <w:r>
        <w:rPr>
          <w:lang w:val="en-ZA"/>
        </w:rPr>
        <w:t>The Department requires supporting documentation in relation to the applicants’ banking details. Acceptable supporting documentation constitutes:</w:t>
      </w:r>
    </w:p>
    <w:p w14:paraId="6767F257" w14:textId="77777777" w:rsidR="0092203A" w:rsidRPr="009721C7" w:rsidRDefault="0092203A" w:rsidP="0092203A">
      <w:pPr>
        <w:pStyle w:val="Bullet1"/>
      </w:pPr>
      <w:r w:rsidRPr="009721C7">
        <w:rPr>
          <w:b/>
          <w:bCs/>
          <w:i/>
          <w:iCs/>
        </w:rPr>
        <w:t>FORM 3: DECLARATION OF NPO OR OTHER ENTITY BANK ACCOUNT DETAILS</w:t>
      </w:r>
      <w:r w:rsidRPr="009721C7">
        <w:t xml:space="preserve"> – signed and stamped by the relevant bank</w:t>
      </w:r>
      <w:r>
        <w:t>ing institution</w:t>
      </w:r>
      <w:r w:rsidRPr="009721C7">
        <w:t xml:space="preserve"> – confirming the details of the bank accoun</w:t>
      </w:r>
      <w:r>
        <w:t>t</w:t>
      </w:r>
      <w:r w:rsidRPr="009721C7">
        <w:t xml:space="preserve"> (the declaration must be dated less than three (3) months from the closing date for submitting the proposals) </w:t>
      </w:r>
    </w:p>
    <w:p w14:paraId="19C8E43A" w14:textId="77777777" w:rsidR="0092203A" w:rsidRPr="009721C7" w:rsidRDefault="0092203A" w:rsidP="0092203A">
      <w:pPr>
        <w:ind w:left="794"/>
        <w:rPr>
          <w:lang w:val="en-US" w:eastAsia="en-AU"/>
        </w:rPr>
      </w:pPr>
      <w:r w:rsidRPr="009721C7">
        <w:rPr>
          <w:lang w:val="en-US" w:eastAsia="en-AU"/>
        </w:rPr>
        <w:t>OR</w:t>
      </w:r>
    </w:p>
    <w:p w14:paraId="4AE838C5" w14:textId="77777777" w:rsidR="0092203A" w:rsidRPr="009721C7" w:rsidRDefault="0092203A" w:rsidP="0092203A">
      <w:pPr>
        <w:pStyle w:val="Bullet1"/>
      </w:pPr>
      <w:r w:rsidRPr="009721C7">
        <w:t xml:space="preserve">A </w:t>
      </w:r>
      <w:r w:rsidRPr="0092203A">
        <w:rPr>
          <w:b/>
        </w:rPr>
        <w:t>stamped confirmation letter</w:t>
      </w:r>
      <w:r w:rsidRPr="009721C7">
        <w:t xml:space="preserve"> from the relevant</w:t>
      </w:r>
      <w:r>
        <w:t xml:space="preserve"> banking institution</w:t>
      </w:r>
      <w:r w:rsidRPr="009721C7">
        <w:t xml:space="preserve"> – detailing:</w:t>
      </w:r>
    </w:p>
    <w:p w14:paraId="49D6C425" w14:textId="77777777" w:rsidR="0092203A" w:rsidRPr="009721C7" w:rsidRDefault="0092203A" w:rsidP="0092203A">
      <w:pPr>
        <w:pStyle w:val="BulletL2"/>
        <w:ind w:left="1078"/>
      </w:pPr>
      <w:r w:rsidRPr="009721C7">
        <w:t xml:space="preserve">The name of the NPO or other entity; </w:t>
      </w:r>
    </w:p>
    <w:p w14:paraId="4F2F8C78" w14:textId="77777777" w:rsidR="0092203A" w:rsidRPr="009721C7" w:rsidRDefault="0092203A" w:rsidP="0092203A">
      <w:pPr>
        <w:pStyle w:val="BulletL2"/>
        <w:ind w:left="1078"/>
      </w:pPr>
      <w:r w:rsidRPr="009721C7">
        <w:t>The banking details of the NPO or other entity;</w:t>
      </w:r>
    </w:p>
    <w:p w14:paraId="6E2CA6F1" w14:textId="77777777" w:rsidR="0092203A" w:rsidRPr="009721C7" w:rsidRDefault="0092203A" w:rsidP="0092203A">
      <w:pPr>
        <w:pStyle w:val="BulletL2"/>
        <w:ind w:left="1078"/>
      </w:pPr>
      <w:r w:rsidRPr="009721C7">
        <w:t>The company registration number, if applicable; and</w:t>
      </w:r>
    </w:p>
    <w:p w14:paraId="420D531A" w14:textId="77777777" w:rsidR="0092203A" w:rsidRPr="009721C7" w:rsidRDefault="0092203A" w:rsidP="0092203A">
      <w:pPr>
        <w:pStyle w:val="BulletL2"/>
        <w:spacing w:after="120"/>
        <w:ind w:left="1077"/>
      </w:pPr>
      <w:r w:rsidRPr="009721C7">
        <w:t>The fact that the bank account is active.</w:t>
      </w:r>
    </w:p>
    <w:p w14:paraId="316FC29A" w14:textId="1439E77C" w:rsidR="0092203A" w:rsidRPr="007F1452" w:rsidRDefault="0092203A" w:rsidP="0092203A">
      <w:pPr>
        <w:rPr>
          <w:lang w:val="en-ZA"/>
        </w:rPr>
      </w:pPr>
      <w:r w:rsidRPr="009721C7">
        <w:rPr>
          <w:lang w:val="en-US" w:eastAsia="en-AU"/>
        </w:rPr>
        <w:lastRenderedPageBreak/>
        <w:t>The confirmation letter must be dated less than three (3) months from the closing date for submitting the proposals</w:t>
      </w:r>
      <w:r>
        <w:rPr>
          <w:lang w:val="en-US" w:eastAsia="en-AU"/>
        </w:rPr>
        <w:t>.</w:t>
      </w:r>
    </w:p>
    <w:p w14:paraId="0811C172" w14:textId="31DFCC29" w:rsidR="007F1452" w:rsidRDefault="007F1452" w:rsidP="00362D2C">
      <w:pPr>
        <w:rPr>
          <w:lang w:val="en-ZA"/>
        </w:rPr>
      </w:pPr>
    </w:p>
    <w:p w14:paraId="71A80168" w14:textId="61F3D807" w:rsidR="0092203A" w:rsidRDefault="00C350F4" w:rsidP="00C350F4">
      <w:pPr>
        <w:pStyle w:val="Heading3"/>
      </w:pPr>
      <w:r>
        <w:t>Section B8</w:t>
      </w:r>
      <w:r w:rsidR="0092203A">
        <w:t>: Transformation</w:t>
      </w:r>
    </w:p>
    <w:p w14:paraId="6B063CE5" w14:textId="1DB1BF64" w:rsidR="001D11E0" w:rsidRDefault="001D11E0" w:rsidP="001D11E0">
      <w:r>
        <w:t>Transformation is a critical component of the Departments service provision.</w:t>
      </w:r>
      <w:r w:rsidR="00D57EB7">
        <w:t xml:space="preserve"> </w:t>
      </w:r>
      <w:r>
        <w:t xml:space="preserve">This includes transformation within the </w:t>
      </w:r>
      <w:proofErr w:type="spellStart"/>
      <w:r>
        <w:t>organsiations</w:t>
      </w:r>
      <w:proofErr w:type="spellEnd"/>
      <w:r>
        <w:t xml:space="preserve"> that they partner with to provide the required services, as well as transformation of the social development sector broadly.</w:t>
      </w:r>
    </w:p>
    <w:p w14:paraId="4A93BAFE" w14:textId="0CF2231A" w:rsidR="001D11E0" w:rsidRDefault="00C350F4" w:rsidP="001D11E0">
      <w:r>
        <w:t>Section B8</w:t>
      </w:r>
      <w:r w:rsidR="001D11E0">
        <w:t>.1</w:t>
      </w:r>
    </w:p>
    <w:p w14:paraId="7C476E61" w14:textId="6C72B2B4" w:rsidR="001D11E0" w:rsidRDefault="00C350F4" w:rsidP="001D11E0">
      <w:r>
        <w:t>In the first part of section B8</w:t>
      </w:r>
      <w:r w:rsidR="001D11E0">
        <w:t>, provide details related to the transformation of the applicant organisation. Provide details of how the applicant organisation currently is contributing towards transformation AND then how the applicant organisation intends or further improving transformation with the organisation.</w:t>
      </w:r>
      <w:r w:rsidR="00D57EB7">
        <w:t xml:space="preserve"> </w:t>
      </w:r>
      <w:r w:rsidR="001D11E0">
        <w:t>This includes transformation of staff within the entity to ensure adequate representation of various ethnic groups, abilities and gender.</w:t>
      </w:r>
    </w:p>
    <w:p w14:paraId="382530C1" w14:textId="77777777" w:rsidR="001D11E0" w:rsidRDefault="001D11E0" w:rsidP="001D11E0"/>
    <w:p w14:paraId="4187C754" w14:textId="3162AD6E" w:rsidR="001D11E0" w:rsidRDefault="00332460" w:rsidP="001D11E0">
      <w:pPr>
        <w:jc w:val="center"/>
        <w:rPr>
          <w:lang w:val="en-ZA"/>
        </w:rPr>
      </w:pPr>
      <w:r>
        <w:rPr>
          <w:noProof/>
          <w:lang w:val="en-ZA" w:eastAsia="en-ZA"/>
        </w:rPr>
        <w:drawing>
          <wp:inline distT="0" distB="0" distL="0" distR="0" wp14:anchorId="31A4237D" wp14:editId="2515D12C">
            <wp:extent cx="4350327" cy="1001467"/>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ection B8.1.PNG"/>
                    <pic:cNvPicPr/>
                  </pic:nvPicPr>
                  <pic:blipFill>
                    <a:blip r:embed="rId33">
                      <a:extLst>
                        <a:ext uri="{28A0092B-C50C-407E-A947-70E740481C1C}">
                          <a14:useLocalDpi xmlns:a14="http://schemas.microsoft.com/office/drawing/2010/main" val="0"/>
                        </a:ext>
                      </a:extLst>
                    </a:blip>
                    <a:stretch>
                      <a:fillRect/>
                    </a:stretch>
                  </pic:blipFill>
                  <pic:spPr>
                    <a:xfrm>
                      <a:off x="0" y="0"/>
                      <a:ext cx="4403603" cy="1013731"/>
                    </a:xfrm>
                    <a:prstGeom prst="rect">
                      <a:avLst/>
                    </a:prstGeom>
                  </pic:spPr>
                </pic:pic>
              </a:graphicData>
            </a:graphic>
          </wp:inline>
        </w:drawing>
      </w:r>
    </w:p>
    <w:p w14:paraId="35CF5687" w14:textId="5A9F8212" w:rsidR="001D11E0" w:rsidRDefault="00C350F4" w:rsidP="001D11E0">
      <w:r>
        <w:t>Section B8</w:t>
      </w:r>
      <w:r w:rsidR="001D11E0">
        <w:t>.2</w:t>
      </w:r>
    </w:p>
    <w:p w14:paraId="29EDCB51" w14:textId="141260EF" w:rsidR="001D11E0" w:rsidRDefault="00C350F4" w:rsidP="001D11E0">
      <w:r>
        <w:t>The second part of Section B8</w:t>
      </w:r>
      <w:r w:rsidR="001D11E0">
        <w:t xml:space="preserve"> requires details related to the applicant organisations’ transformation efforts within the social development sector more generally.</w:t>
      </w:r>
      <w:r w:rsidR="00D57EB7">
        <w:t xml:space="preserve"> </w:t>
      </w:r>
      <w:r w:rsidR="001D11E0">
        <w:t>Describe how the applicant organisation currently contributes towards transformation in the sector and how they intend on further contributing towards it in the future.</w:t>
      </w:r>
    </w:p>
    <w:p w14:paraId="752291AE" w14:textId="41690699" w:rsidR="001D11E0" w:rsidRDefault="00071B4C" w:rsidP="001D11E0">
      <w:r>
        <w:t>Consider how the organisation</w:t>
      </w:r>
      <w:r w:rsidR="001D11E0">
        <w:t xml:space="preserve"> is making an effort to reach the most vulnerable populations, including those in areas where services are scarce. </w:t>
      </w:r>
    </w:p>
    <w:p w14:paraId="65361C66" w14:textId="2DA8B874" w:rsidR="00071B4C" w:rsidRDefault="00332460" w:rsidP="00332460">
      <w:pPr>
        <w:jc w:val="center"/>
        <w:rPr>
          <w:bCs/>
          <w:sz w:val="32"/>
          <w:szCs w:val="32"/>
          <w:lang w:val="en-ZA"/>
        </w:rPr>
      </w:pPr>
      <w:r>
        <w:rPr>
          <w:bCs/>
          <w:noProof/>
          <w:sz w:val="32"/>
          <w:szCs w:val="32"/>
          <w:lang w:val="en-ZA" w:eastAsia="en-ZA"/>
        </w:rPr>
        <w:drawing>
          <wp:inline distT="0" distB="0" distL="0" distR="0" wp14:anchorId="3CB90F2F" wp14:editId="224B521C">
            <wp:extent cx="4301836" cy="927656"/>
            <wp:effectExtent l="0" t="0" r="381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ection B8.2.PNG"/>
                    <pic:cNvPicPr/>
                  </pic:nvPicPr>
                  <pic:blipFill>
                    <a:blip r:embed="rId34">
                      <a:extLst>
                        <a:ext uri="{28A0092B-C50C-407E-A947-70E740481C1C}">
                          <a14:useLocalDpi xmlns:a14="http://schemas.microsoft.com/office/drawing/2010/main" val="0"/>
                        </a:ext>
                      </a:extLst>
                    </a:blip>
                    <a:stretch>
                      <a:fillRect/>
                    </a:stretch>
                  </pic:blipFill>
                  <pic:spPr>
                    <a:xfrm>
                      <a:off x="0" y="0"/>
                      <a:ext cx="4370607" cy="942486"/>
                    </a:xfrm>
                    <a:prstGeom prst="rect">
                      <a:avLst/>
                    </a:prstGeom>
                  </pic:spPr>
                </pic:pic>
              </a:graphicData>
            </a:graphic>
          </wp:inline>
        </w:drawing>
      </w:r>
    </w:p>
    <w:p w14:paraId="67F6259D" w14:textId="3EE67B8F" w:rsidR="00071B4C" w:rsidRDefault="00C350F4" w:rsidP="00071B4C">
      <w:pPr>
        <w:rPr>
          <w:bCs/>
          <w:sz w:val="32"/>
          <w:szCs w:val="32"/>
          <w:lang w:val="en-ZA"/>
        </w:rPr>
      </w:pPr>
      <w:r>
        <w:rPr>
          <w:bCs/>
          <w:sz w:val="32"/>
          <w:szCs w:val="32"/>
          <w:lang w:val="en-ZA"/>
        </w:rPr>
        <w:t>Section B9</w:t>
      </w:r>
      <w:r w:rsidR="00071B4C">
        <w:rPr>
          <w:bCs/>
          <w:sz w:val="32"/>
          <w:szCs w:val="32"/>
          <w:lang w:val="en-ZA"/>
        </w:rPr>
        <w:t>: Declaration by NPO or other Entity</w:t>
      </w:r>
    </w:p>
    <w:p w14:paraId="4F040AED" w14:textId="37E23EE0" w:rsidR="00071B4C" w:rsidRDefault="00C350F4" w:rsidP="00071B4C">
      <w:pPr>
        <w:rPr>
          <w:lang w:val="en-ZA"/>
        </w:rPr>
      </w:pPr>
      <w:r>
        <w:rPr>
          <w:lang w:val="en-ZA"/>
        </w:rPr>
        <w:t>The final section of Part B</w:t>
      </w:r>
      <w:r w:rsidR="00071B4C">
        <w:rPr>
          <w:lang w:val="en-ZA"/>
        </w:rPr>
        <w:t xml:space="preserve"> of the application form is the declaration by the NPO or other entity. Before completing the declaration section of the application form – the form should be reviewed by relevant individuals in the organisation for accuracy and completeness. It is important to ensure that the application is a reflection of the organisation and not any single person who completed it.</w:t>
      </w:r>
    </w:p>
    <w:p w14:paraId="6923F73E" w14:textId="70ED8581" w:rsidR="00071B4C" w:rsidRDefault="00071B4C" w:rsidP="00071B4C">
      <w:pPr>
        <w:rPr>
          <w:lang w:val="en-ZA"/>
        </w:rPr>
      </w:pPr>
      <w:r>
        <w:rPr>
          <w:lang w:val="en-ZA"/>
        </w:rPr>
        <w:t>The declaration should be signed by an individual within the organisation with the authority to do so.</w:t>
      </w:r>
    </w:p>
    <w:p w14:paraId="6327A790" w14:textId="5ABFE8D8" w:rsidR="00071B4C" w:rsidRDefault="00332460" w:rsidP="00071B4C">
      <w:pPr>
        <w:jc w:val="center"/>
        <w:rPr>
          <w:lang w:val="en-ZA"/>
        </w:rPr>
      </w:pPr>
      <w:r>
        <w:rPr>
          <w:noProof/>
          <w:lang w:val="en-ZA" w:eastAsia="en-ZA"/>
        </w:rPr>
        <w:lastRenderedPageBreak/>
        <w:drawing>
          <wp:inline distT="0" distB="0" distL="0" distR="0" wp14:anchorId="0F548B67" wp14:editId="22C46E79">
            <wp:extent cx="3373582" cy="214253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ection B9.PNG"/>
                    <pic:cNvPicPr/>
                  </pic:nvPicPr>
                  <pic:blipFill>
                    <a:blip r:embed="rId35">
                      <a:extLst>
                        <a:ext uri="{28A0092B-C50C-407E-A947-70E740481C1C}">
                          <a14:useLocalDpi xmlns:a14="http://schemas.microsoft.com/office/drawing/2010/main" val="0"/>
                        </a:ext>
                      </a:extLst>
                    </a:blip>
                    <a:stretch>
                      <a:fillRect/>
                    </a:stretch>
                  </pic:blipFill>
                  <pic:spPr>
                    <a:xfrm>
                      <a:off x="0" y="0"/>
                      <a:ext cx="3382715" cy="2148339"/>
                    </a:xfrm>
                    <a:prstGeom prst="rect">
                      <a:avLst/>
                    </a:prstGeom>
                  </pic:spPr>
                </pic:pic>
              </a:graphicData>
            </a:graphic>
          </wp:inline>
        </w:drawing>
      </w:r>
    </w:p>
    <w:p w14:paraId="23D0FADD" w14:textId="750D6CF1" w:rsidR="00071B4C" w:rsidRDefault="00C350F4" w:rsidP="00071B4C">
      <w:pPr>
        <w:rPr>
          <w:lang w:val="en-ZA"/>
        </w:rPr>
      </w:pPr>
      <w:r>
        <w:rPr>
          <w:lang w:val="en-ZA"/>
        </w:rPr>
        <w:t>When completing Section B9</w:t>
      </w:r>
      <w:r w:rsidR="00071B4C">
        <w:rPr>
          <w:lang w:val="en-ZA"/>
        </w:rPr>
        <w:t>:</w:t>
      </w:r>
    </w:p>
    <w:p w14:paraId="077F1F12" w14:textId="77777777" w:rsidR="00C3561C" w:rsidRDefault="00C3561C" w:rsidP="00C3561C">
      <w:pPr>
        <w:pStyle w:val="ListParagraph"/>
        <w:numPr>
          <w:ilvl w:val="0"/>
          <w:numId w:val="13"/>
        </w:numPr>
        <w:rPr>
          <w:lang w:val="en-ZA"/>
        </w:rPr>
      </w:pPr>
      <w:r>
        <w:rPr>
          <w:lang w:val="en-ZA"/>
        </w:rPr>
        <w:t xml:space="preserve">Signed at </w:t>
      </w:r>
      <w:r w:rsidRPr="00AF43EE">
        <w:rPr>
          <w:i/>
          <w:lang w:val="en-ZA"/>
        </w:rPr>
        <w:t>&lt;insert the</w:t>
      </w:r>
      <w:r>
        <w:rPr>
          <w:i/>
          <w:lang w:val="en-ZA"/>
        </w:rPr>
        <w:t xml:space="preserve"> name of the town in which</w:t>
      </w:r>
      <w:r w:rsidRPr="00AF43EE">
        <w:rPr>
          <w:i/>
          <w:lang w:val="en-ZA"/>
        </w:rPr>
        <w:t xml:space="preserve"> the document</w:t>
      </w:r>
      <w:r>
        <w:rPr>
          <w:i/>
          <w:lang w:val="en-ZA"/>
        </w:rPr>
        <w:t xml:space="preserve"> is being signed</w:t>
      </w:r>
      <w:r w:rsidRPr="00AF43EE">
        <w:rPr>
          <w:i/>
          <w:lang w:val="en-ZA"/>
        </w:rPr>
        <w:t>&gt;</w:t>
      </w:r>
    </w:p>
    <w:p w14:paraId="381063C4" w14:textId="77777777" w:rsidR="00071B4C" w:rsidRDefault="00071B4C" w:rsidP="00071B4C">
      <w:pPr>
        <w:pStyle w:val="ListParagraph"/>
        <w:numPr>
          <w:ilvl w:val="0"/>
          <w:numId w:val="13"/>
        </w:numPr>
        <w:rPr>
          <w:lang w:val="en-ZA"/>
        </w:rPr>
      </w:pPr>
      <w:r>
        <w:rPr>
          <w:lang w:val="en-ZA"/>
        </w:rPr>
        <w:t>Insert day of the month followed by the name of the month (i.e. written in words not numbers e.g. January; not 01) and the year.</w:t>
      </w:r>
    </w:p>
    <w:p w14:paraId="67D03AD4" w14:textId="77777777" w:rsidR="00071B4C" w:rsidRDefault="00071B4C" w:rsidP="00071B4C">
      <w:pPr>
        <w:pStyle w:val="ListParagraph"/>
        <w:numPr>
          <w:ilvl w:val="0"/>
          <w:numId w:val="13"/>
        </w:numPr>
        <w:rPr>
          <w:lang w:val="en-ZA"/>
        </w:rPr>
      </w:pPr>
      <w:r>
        <w:rPr>
          <w:lang w:val="en-ZA"/>
        </w:rPr>
        <w:t>The signatory should sign their FULL signature and NOT just their initials or a shortened version of their signature.</w:t>
      </w:r>
    </w:p>
    <w:p w14:paraId="3A6DD50C" w14:textId="77777777" w:rsidR="00071B4C" w:rsidRDefault="00071B4C" w:rsidP="00071B4C">
      <w:pPr>
        <w:pStyle w:val="ListParagraph"/>
        <w:numPr>
          <w:ilvl w:val="0"/>
          <w:numId w:val="13"/>
        </w:numPr>
        <w:rPr>
          <w:lang w:val="en-ZA"/>
        </w:rPr>
      </w:pPr>
      <w:r>
        <w:rPr>
          <w:lang w:val="en-ZA"/>
        </w:rPr>
        <w:t>The full name and surname of the signatory should be provided. Do not fill in only the initials and the surname.</w:t>
      </w:r>
    </w:p>
    <w:p w14:paraId="255F180E" w14:textId="7B91E047" w:rsidR="00071B4C" w:rsidRPr="00E8464F" w:rsidRDefault="00071B4C" w:rsidP="00934B0C">
      <w:pPr>
        <w:pStyle w:val="ListParagraph"/>
        <w:numPr>
          <w:ilvl w:val="0"/>
          <w:numId w:val="13"/>
        </w:numPr>
        <w:rPr>
          <w:lang w:val="en-ZA"/>
        </w:rPr>
      </w:pPr>
      <w:r w:rsidRPr="00E8464F">
        <w:rPr>
          <w:lang w:val="en-ZA"/>
        </w:rPr>
        <w:t>Provide the position or designation of the individual signing the application as it is identified by the organisation.</w:t>
      </w:r>
    </w:p>
    <w:p w14:paraId="2C552A16" w14:textId="77777777" w:rsidR="00E91A2C" w:rsidRDefault="00E91A2C">
      <w:pPr>
        <w:spacing w:before="0" w:after="160"/>
        <w:rPr>
          <w:sz w:val="44"/>
          <w:szCs w:val="44"/>
          <w:lang w:val="en-ZA"/>
        </w:rPr>
      </w:pPr>
      <w:r>
        <w:br w:type="page"/>
      </w:r>
    </w:p>
    <w:p w14:paraId="67EEB7E7" w14:textId="5FE3A1C2" w:rsidR="00F277B9" w:rsidRDefault="00E8464F" w:rsidP="00F277B9">
      <w:pPr>
        <w:pStyle w:val="Heading2"/>
      </w:pPr>
      <w:bookmarkStart w:id="10" w:name="_Toc83167422"/>
      <w:r>
        <w:lastRenderedPageBreak/>
        <w:t>Part C</w:t>
      </w:r>
      <w:r w:rsidR="00F277B9">
        <w:t xml:space="preserve"> – Plan for Project, Programme or Other Intervention</w:t>
      </w:r>
      <w:bookmarkEnd w:id="10"/>
    </w:p>
    <w:p w14:paraId="51824D7F" w14:textId="1D04E8FE" w:rsidR="00A176C0" w:rsidRDefault="00534A79" w:rsidP="00A176C0">
      <w:pPr>
        <w:rPr>
          <w:lang w:val="en-ZA"/>
        </w:rPr>
      </w:pPr>
      <w:r>
        <w:rPr>
          <w:lang w:val="en-ZA"/>
        </w:rPr>
        <w:t>In Part C</w:t>
      </w:r>
      <w:r w:rsidR="00A176C0">
        <w:rPr>
          <w:lang w:val="en-ZA"/>
        </w:rPr>
        <w:t xml:space="preserve"> of the application, t</w:t>
      </w:r>
      <w:r w:rsidR="003A3969">
        <w:rPr>
          <w:lang w:val="en-ZA"/>
        </w:rPr>
        <w:t>he Department would like for the applicant</w:t>
      </w:r>
      <w:r w:rsidR="00A176C0">
        <w:rPr>
          <w:lang w:val="en-ZA"/>
        </w:rPr>
        <w:t xml:space="preserve"> to provide a detailed plan of the project, programm</w:t>
      </w:r>
      <w:r w:rsidR="003A3969">
        <w:rPr>
          <w:lang w:val="en-ZA"/>
        </w:rPr>
        <w:t>e or other intervention that</w:t>
      </w:r>
      <w:r w:rsidR="00A176C0">
        <w:rPr>
          <w:lang w:val="en-ZA"/>
        </w:rPr>
        <w:t xml:space="preserve"> will be offer</w:t>
      </w:r>
      <w:r w:rsidR="003A3969">
        <w:rPr>
          <w:lang w:val="en-ZA"/>
        </w:rPr>
        <w:t>ed</w:t>
      </w:r>
      <w:r w:rsidR="00A176C0">
        <w:rPr>
          <w:lang w:val="en-ZA"/>
        </w:rPr>
        <w:t xml:space="preserve"> with the funding provided by DSD. This is likely to be the Part of the application that will take the longest to complete.</w:t>
      </w:r>
      <w:r w:rsidR="00D57EB7">
        <w:rPr>
          <w:lang w:val="en-ZA"/>
        </w:rPr>
        <w:t xml:space="preserve"> </w:t>
      </w:r>
      <w:r w:rsidR="00A176C0">
        <w:rPr>
          <w:lang w:val="en-ZA"/>
        </w:rPr>
        <w:t>The applicant is encouraged to take time to complete it fully and accurately. A clear description of the project, programme or other service being offered will ensure that the DSD has sufficient information to adjudicate the application.</w:t>
      </w:r>
    </w:p>
    <w:p w14:paraId="248967A6" w14:textId="505239E2" w:rsidR="00A176C0" w:rsidRPr="00A176C0" w:rsidRDefault="00A176C0" w:rsidP="00A176C0">
      <w:pPr>
        <w:rPr>
          <w:lang w:val="en-ZA"/>
        </w:rPr>
      </w:pPr>
    </w:p>
    <w:p w14:paraId="6122CDBC" w14:textId="622568B2" w:rsidR="00F277B9" w:rsidRDefault="00534A79" w:rsidP="00C21713">
      <w:pPr>
        <w:pStyle w:val="Heading3"/>
      </w:pPr>
      <w:r>
        <w:t>Section C1</w:t>
      </w:r>
      <w:r w:rsidR="00F277B9">
        <w:t>: Service Specification Reference</w:t>
      </w:r>
    </w:p>
    <w:p w14:paraId="39B4A90A" w14:textId="12DFC89F" w:rsidR="00F277B9" w:rsidRDefault="00332460" w:rsidP="00E91A2C">
      <w:pPr>
        <w:jc w:val="center"/>
        <w:rPr>
          <w:lang w:val="en-ZA"/>
        </w:rPr>
      </w:pPr>
      <w:r>
        <w:rPr>
          <w:noProof/>
          <w:lang w:val="en-ZA" w:eastAsia="en-ZA"/>
        </w:rPr>
        <w:drawing>
          <wp:inline distT="0" distB="0" distL="0" distR="0" wp14:anchorId="2E204A5D" wp14:editId="0BCBBC60">
            <wp:extent cx="4378036" cy="1344109"/>
            <wp:effectExtent l="0" t="0" r="381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ection C1.PNG"/>
                    <pic:cNvPicPr/>
                  </pic:nvPicPr>
                  <pic:blipFill>
                    <a:blip r:embed="rId36">
                      <a:extLst>
                        <a:ext uri="{28A0092B-C50C-407E-A947-70E740481C1C}">
                          <a14:useLocalDpi xmlns:a14="http://schemas.microsoft.com/office/drawing/2010/main" val="0"/>
                        </a:ext>
                      </a:extLst>
                    </a:blip>
                    <a:stretch>
                      <a:fillRect/>
                    </a:stretch>
                  </pic:blipFill>
                  <pic:spPr>
                    <a:xfrm>
                      <a:off x="0" y="0"/>
                      <a:ext cx="4393396" cy="1348825"/>
                    </a:xfrm>
                    <a:prstGeom prst="rect">
                      <a:avLst/>
                    </a:prstGeom>
                  </pic:spPr>
                </pic:pic>
              </a:graphicData>
            </a:graphic>
          </wp:inline>
        </w:drawing>
      </w:r>
    </w:p>
    <w:p w14:paraId="7D5EBB8E" w14:textId="31BB6B73" w:rsidR="00E91A2C" w:rsidRDefault="00E91A2C" w:rsidP="00E91A2C">
      <w:r>
        <w:t>Provide the title and the reference number of the service specification relevant to this part of the application.</w:t>
      </w:r>
      <w:r w:rsidR="00D57EB7">
        <w:t xml:space="preserve"> </w:t>
      </w:r>
      <w:r>
        <w:t>Note that if the applicant is applying for funding for more than o</w:t>
      </w:r>
      <w:r w:rsidR="00534A79">
        <w:t>ne service specification, Part C</w:t>
      </w:r>
      <w:r>
        <w:t xml:space="preserve"> of the application needs to be completed for each service specification being applied for.</w:t>
      </w:r>
    </w:p>
    <w:p w14:paraId="76E2B0DB" w14:textId="77777777" w:rsidR="00E91A2C" w:rsidRDefault="00E91A2C" w:rsidP="00E91A2C"/>
    <w:p w14:paraId="548B66E9" w14:textId="71083A22" w:rsidR="00F277B9" w:rsidRDefault="00534A79" w:rsidP="00F277B9">
      <w:pPr>
        <w:pStyle w:val="Heading3"/>
      </w:pPr>
      <w:r>
        <w:t>Section C2</w:t>
      </w:r>
      <w:r w:rsidR="00F277B9">
        <w:t>: Description of Project, programme or other intervention</w:t>
      </w:r>
    </w:p>
    <w:p w14:paraId="0C014091" w14:textId="77777777" w:rsidR="00140D0F" w:rsidRDefault="00140D0F" w:rsidP="00140D0F">
      <w:pPr>
        <w:rPr>
          <w:lang w:val="en-ZA"/>
        </w:rPr>
      </w:pPr>
      <w:r>
        <w:rPr>
          <w:lang w:val="en-ZA"/>
        </w:rPr>
        <w:t>In completing this section of the application, it would be advantageous to consult with the individual/s responsible for the design and implementation of services, programmes and projects in the organisation.</w:t>
      </w:r>
    </w:p>
    <w:p w14:paraId="2716A816" w14:textId="612D67AB" w:rsidR="00140D0F" w:rsidRDefault="00534A79" w:rsidP="00534A79">
      <w:pPr>
        <w:pStyle w:val="Heading4"/>
      </w:pPr>
      <w:r>
        <w:t>Section C2.1 – Description of project, programme or other intervention and its components</w:t>
      </w:r>
    </w:p>
    <w:p w14:paraId="380001AC" w14:textId="385E43F9" w:rsidR="00A176C0" w:rsidRDefault="00332460" w:rsidP="002E5667">
      <w:pPr>
        <w:jc w:val="center"/>
        <w:rPr>
          <w:lang w:val="en-ZA"/>
        </w:rPr>
      </w:pPr>
      <w:r>
        <w:rPr>
          <w:noProof/>
          <w:lang w:val="en-ZA" w:eastAsia="en-ZA"/>
        </w:rPr>
        <w:drawing>
          <wp:inline distT="0" distB="0" distL="0" distR="0" wp14:anchorId="13626906" wp14:editId="31F1E648">
            <wp:extent cx="4010891" cy="1406624"/>
            <wp:effectExtent l="0" t="0" r="889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ection C2.1.PNG"/>
                    <pic:cNvPicPr/>
                  </pic:nvPicPr>
                  <pic:blipFill>
                    <a:blip r:embed="rId37">
                      <a:extLst>
                        <a:ext uri="{28A0092B-C50C-407E-A947-70E740481C1C}">
                          <a14:useLocalDpi xmlns:a14="http://schemas.microsoft.com/office/drawing/2010/main" val="0"/>
                        </a:ext>
                      </a:extLst>
                    </a:blip>
                    <a:stretch>
                      <a:fillRect/>
                    </a:stretch>
                  </pic:blipFill>
                  <pic:spPr>
                    <a:xfrm>
                      <a:off x="0" y="0"/>
                      <a:ext cx="4023783" cy="1411145"/>
                    </a:xfrm>
                    <a:prstGeom prst="rect">
                      <a:avLst/>
                    </a:prstGeom>
                  </pic:spPr>
                </pic:pic>
              </a:graphicData>
            </a:graphic>
          </wp:inline>
        </w:drawing>
      </w:r>
    </w:p>
    <w:p w14:paraId="1307935B" w14:textId="537DA36E" w:rsidR="00140D0F" w:rsidRDefault="00534A79" w:rsidP="00140D0F">
      <w:pPr>
        <w:rPr>
          <w:lang w:val="en-ZA"/>
        </w:rPr>
      </w:pPr>
      <w:r>
        <w:rPr>
          <w:lang w:val="en-ZA"/>
        </w:rPr>
        <w:t>The first part of section C</w:t>
      </w:r>
      <w:r w:rsidR="00A176C0">
        <w:rPr>
          <w:lang w:val="en-ZA"/>
        </w:rPr>
        <w:t xml:space="preserve"> </w:t>
      </w:r>
      <w:r w:rsidR="00140D0F">
        <w:rPr>
          <w:lang w:val="en-ZA"/>
        </w:rPr>
        <w:t xml:space="preserve">calls for a description of the service, project or programme that </w:t>
      </w:r>
      <w:r w:rsidR="00A176C0">
        <w:rPr>
          <w:lang w:val="en-ZA"/>
        </w:rPr>
        <w:t>the applicant w</w:t>
      </w:r>
      <w:r w:rsidR="00140D0F">
        <w:rPr>
          <w:lang w:val="en-ZA"/>
        </w:rPr>
        <w:t xml:space="preserve">ill be providing with the DSD funding. </w:t>
      </w:r>
      <w:r w:rsidR="00A176C0">
        <w:rPr>
          <w:lang w:val="en-ZA"/>
        </w:rPr>
        <w:t xml:space="preserve">Provide a high level description of the project, </w:t>
      </w:r>
      <w:r w:rsidR="00140D0F">
        <w:rPr>
          <w:lang w:val="en-ZA"/>
        </w:rPr>
        <w:lastRenderedPageBreak/>
        <w:t xml:space="preserve">programme </w:t>
      </w:r>
      <w:r w:rsidR="00A176C0">
        <w:rPr>
          <w:lang w:val="en-ZA"/>
        </w:rPr>
        <w:t>or other intervention,</w:t>
      </w:r>
      <w:r>
        <w:rPr>
          <w:lang w:val="en-ZA"/>
        </w:rPr>
        <w:t xml:space="preserve"> as it is related to the service specification,</w:t>
      </w:r>
      <w:r w:rsidR="00A176C0">
        <w:rPr>
          <w:lang w:val="en-ZA"/>
        </w:rPr>
        <w:t xml:space="preserve"> without repeating what</w:t>
      </w:r>
      <w:r w:rsidR="00140D0F">
        <w:rPr>
          <w:lang w:val="en-ZA"/>
        </w:rPr>
        <w:t xml:space="preserve"> will</w:t>
      </w:r>
      <w:r w:rsidR="00A176C0">
        <w:rPr>
          <w:lang w:val="en-ZA"/>
        </w:rPr>
        <w:t xml:space="preserve"> be</w:t>
      </w:r>
      <w:r w:rsidR="00140D0F">
        <w:rPr>
          <w:lang w:val="en-ZA"/>
        </w:rPr>
        <w:t xml:space="preserve"> include</w:t>
      </w:r>
      <w:r w:rsidR="00A176C0">
        <w:rPr>
          <w:lang w:val="en-ZA"/>
        </w:rPr>
        <w:t>d</w:t>
      </w:r>
      <w:r w:rsidR="00140D0F">
        <w:rPr>
          <w:lang w:val="en-ZA"/>
        </w:rPr>
        <w:t xml:space="preserve"> in the rest of this section (i.e. beneficiaries, location a</w:t>
      </w:r>
      <w:r w:rsidR="00A176C0">
        <w:rPr>
          <w:lang w:val="en-ZA"/>
        </w:rPr>
        <w:t xml:space="preserve">nd activities). </w:t>
      </w:r>
    </w:p>
    <w:p w14:paraId="6EEC9F20" w14:textId="77777777" w:rsidR="00A176C0" w:rsidRDefault="00A176C0" w:rsidP="00140D0F">
      <w:pPr>
        <w:rPr>
          <w:lang w:val="en-ZA"/>
        </w:rPr>
      </w:pPr>
      <w:r>
        <w:rPr>
          <w:lang w:val="en-ZA"/>
        </w:rPr>
        <w:t>The applicant should include a description of the different service components of their project, programme or other intervention, as they are set out in the relevant service specification.</w:t>
      </w:r>
    </w:p>
    <w:p w14:paraId="2114C8D6" w14:textId="6D04DF04" w:rsidR="00140D0F" w:rsidRDefault="00140D0F" w:rsidP="00140D0F">
      <w:pPr>
        <w:rPr>
          <w:lang w:val="en-ZA"/>
        </w:rPr>
      </w:pPr>
      <w:r>
        <w:rPr>
          <w:lang w:val="en-ZA"/>
        </w:rPr>
        <w:t>Please note, this section must be completed. Referring the reader to a section of the organisations constitution or other attachment is not adequate. The application will be considered incomplete and sent back to the organisation if this is done.</w:t>
      </w:r>
    </w:p>
    <w:tbl>
      <w:tblPr>
        <w:tblStyle w:val="TableGrid"/>
        <w:tblpPr w:leftFromText="180" w:rightFromText="180" w:vertAnchor="text" w:horzAnchor="margin" w:tblpY="50"/>
        <w:tblW w:w="0" w:type="auto"/>
        <w:tblBorders>
          <w:top w:val="dashed" w:sz="4" w:space="0" w:color="auto"/>
          <w:left w:val="none" w:sz="0" w:space="0" w:color="auto"/>
          <w:bottom w:val="dashed" w:sz="4"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8368"/>
      </w:tblGrid>
      <w:tr w:rsidR="00672604" w14:paraId="7A1CE38A" w14:textId="77777777" w:rsidTr="00672604">
        <w:trPr>
          <w:cantSplit/>
        </w:trPr>
        <w:tc>
          <w:tcPr>
            <w:tcW w:w="846" w:type="dxa"/>
          </w:tcPr>
          <w:p w14:paraId="48BD0D72" w14:textId="77777777" w:rsidR="00672604" w:rsidRDefault="00672604" w:rsidP="00672604">
            <w:pPr>
              <w:spacing w:before="180" w:after="240"/>
              <w:rPr>
                <w:b/>
                <w:bCs/>
                <w:sz w:val="24"/>
                <w:szCs w:val="24"/>
              </w:rPr>
            </w:pPr>
            <w:r>
              <w:rPr>
                <w:noProof/>
                <w:lang w:val="en-ZA" w:eastAsia="en-ZA"/>
              </w:rPr>
              <w:drawing>
                <wp:inline distT="0" distB="0" distL="0" distR="0" wp14:anchorId="41521FCA" wp14:editId="069A6F90">
                  <wp:extent cx="360000" cy="360000"/>
                  <wp:effectExtent l="0" t="0" r="2540" b="2540"/>
                  <wp:docPr id="27" name="Picture 27" descr="info-icon - Montgomery Plan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fo-icon - Montgomery Planning"/>
                          <pic:cNvPicPr>
                            <a:picLocks noChangeAspect="1" noChangeArrowheads="1"/>
                          </pic:cNvPicPr>
                        </pic:nvPicPr>
                        <pic:blipFill>
                          <a:blip r:embed="rId38" cstate="print">
                            <a:duotone>
                              <a:prstClr val="black"/>
                              <a:schemeClr val="accent2">
                                <a:lumMod val="75000"/>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8368" w:type="dxa"/>
          </w:tcPr>
          <w:p w14:paraId="17B9A4CF" w14:textId="77777777" w:rsidR="00672604" w:rsidRDefault="00672604" w:rsidP="00672604">
            <w:pPr>
              <w:spacing w:before="180" w:after="240"/>
              <w:rPr>
                <w:b/>
                <w:bCs/>
                <w:sz w:val="24"/>
                <w:szCs w:val="24"/>
              </w:rPr>
            </w:pPr>
            <w:r>
              <w:rPr>
                <w:b/>
                <w:bCs/>
                <w:sz w:val="24"/>
                <w:szCs w:val="24"/>
              </w:rPr>
              <w:t>TIP!</w:t>
            </w:r>
          </w:p>
          <w:p w14:paraId="47F45D3C" w14:textId="0A4F3842" w:rsidR="00672604" w:rsidRPr="00534A79" w:rsidRDefault="00672604" w:rsidP="00672604">
            <w:pPr>
              <w:spacing w:before="180" w:after="240"/>
              <w:rPr>
                <w:b/>
                <w:bCs/>
                <w:szCs w:val="24"/>
              </w:rPr>
            </w:pPr>
            <w:r w:rsidRPr="00534A79">
              <w:rPr>
                <w:b/>
                <w:bCs/>
                <w:szCs w:val="24"/>
              </w:rPr>
              <w:t xml:space="preserve">Consult with the service specifications to determine what the expectations are with regards to services, their objectives and expected outcomes. This will help </w:t>
            </w:r>
            <w:r w:rsidR="003A3969" w:rsidRPr="00534A79">
              <w:rPr>
                <w:b/>
                <w:bCs/>
                <w:szCs w:val="24"/>
              </w:rPr>
              <w:t>to highlight how the organisations’ project, programme or other intervention,</w:t>
            </w:r>
            <w:r w:rsidRPr="00534A79">
              <w:rPr>
                <w:b/>
                <w:bCs/>
                <w:szCs w:val="24"/>
              </w:rPr>
              <w:t xml:space="preserve"> in particular</w:t>
            </w:r>
            <w:r w:rsidR="003A3969" w:rsidRPr="00534A79">
              <w:rPr>
                <w:b/>
                <w:bCs/>
                <w:szCs w:val="24"/>
              </w:rPr>
              <w:t>,</w:t>
            </w:r>
            <w:r w:rsidRPr="00534A79">
              <w:rPr>
                <w:b/>
                <w:bCs/>
                <w:szCs w:val="24"/>
              </w:rPr>
              <w:t xml:space="preserve"> will contribute towards the achieving the objectives and expected outcomes of services for the DSD.</w:t>
            </w:r>
          </w:p>
          <w:p w14:paraId="04A99DF1" w14:textId="57F69365" w:rsidR="00672604" w:rsidRDefault="003A3969" w:rsidP="003A3969">
            <w:pPr>
              <w:spacing w:before="180" w:after="240"/>
              <w:rPr>
                <w:b/>
                <w:bCs/>
                <w:sz w:val="24"/>
                <w:szCs w:val="24"/>
              </w:rPr>
            </w:pPr>
            <w:r w:rsidRPr="00534A79">
              <w:rPr>
                <w:b/>
                <w:bCs/>
                <w:szCs w:val="24"/>
              </w:rPr>
              <w:t>(However, if the applicants’</w:t>
            </w:r>
            <w:r w:rsidR="00672604" w:rsidRPr="00534A79">
              <w:rPr>
                <w:b/>
                <w:bCs/>
                <w:szCs w:val="24"/>
              </w:rPr>
              <w:t xml:space="preserve"> services have benef</w:t>
            </w:r>
            <w:r w:rsidRPr="00534A79">
              <w:rPr>
                <w:b/>
                <w:bCs/>
                <w:szCs w:val="24"/>
              </w:rPr>
              <w:t>its beyond these, ensure that those are</w:t>
            </w:r>
            <w:r w:rsidR="00672604" w:rsidRPr="00534A79">
              <w:rPr>
                <w:b/>
                <w:bCs/>
                <w:szCs w:val="24"/>
              </w:rPr>
              <w:t xml:space="preserve"> include</w:t>
            </w:r>
            <w:r w:rsidRPr="00534A79">
              <w:rPr>
                <w:b/>
                <w:bCs/>
                <w:szCs w:val="24"/>
              </w:rPr>
              <w:t>d</w:t>
            </w:r>
            <w:r w:rsidR="00672604" w:rsidRPr="00534A79">
              <w:rPr>
                <w:b/>
                <w:bCs/>
                <w:szCs w:val="24"/>
              </w:rPr>
              <w:t xml:space="preserve"> as well)</w:t>
            </w:r>
          </w:p>
        </w:tc>
      </w:tr>
    </w:tbl>
    <w:p w14:paraId="35697D54" w14:textId="7975A56E" w:rsidR="00140D0F" w:rsidRDefault="00140D0F" w:rsidP="00140D0F">
      <w:pPr>
        <w:rPr>
          <w:lang w:val="en-ZA"/>
        </w:rPr>
      </w:pPr>
    </w:p>
    <w:p w14:paraId="2AF9D336" w14:textId="7CA59074" w:rsidR="00140D0F" w:rsidRDefault="00534A79" w:rsidP="00534A79">
      <w:pPr>
        <w:pStyle w:val="Heading4"/>
      </w:pPr>
      <w:r>
        <w:t>Section C2.2 – Target beneficiaries and service users</w:t>
      </w:r>
    </w:p>
    <w:p w14:paraId="73693F25" w14:textId="77AA9353" w:rsidR="00672604" w:rsidRDefault="00140D0F" w:rsidP="00140D0F">
      <w:pPr>
        <w:rPr>
          <w:lang w:val="en-ZA"/>
        </w:rPr>
      </w:pPr>
      <w:r>
        <w:rPr>
          <w:lang w:val="en-ZA"/>
        </w:rPr>
        <w:t>T</w:t>
      </w:r>
      <w:r w:rsidR="00534A79">
        <w:rPr>
          <w:lang w:val="en-ZA"/>
        </w:rPr>
        <w:t>he second part of section C</w:t>
      </w:r>
      <w:r>
        <w:rPr>
          <w:lang w:val="en-ZA"/>
        </w:rPr>
        <w:t xml:space="preserve"> requires details about t</w:t>
      </w:r>
      <w:r w:rsidR="00A176C0">
        <w:rPr>
          <w:lang w:val="en-ZA"/>
        </w:rPr>
        <w:t>he target beneficiaries</w:t>
      </w:r>
      <w:r w:rsidR="00AB206C">
        <w:rPr>
          <w:lang w:val="en-ZA"/>
        </w:rPr>
        <w:t xml:space="preserve"> and service users of the</w:t>
      </w:r>
      <w:r>
        <w:rPr>
          <w:lang w:val="en-ZA"/>
        </w:rPr>
        <w:t xml:space="preserve"> project</w:t>
      </w:r>
      <w:r w:rsidR="00A176C0">
        <w:rPr>
          <w:lang w:val="en-ZA"/>
        </w:rPr>
        <w:t>,</w:t>
      </w:r>
      <w:r>
        <w:rPr>
          <w:lang w:val="en-ZA"/>
        </w:rPr>
        <w:t xml:space="preserve"> programme</w:t>
      </w:r>
      <w:r w:rsidR="00A176C0">
        <w:rPr>
          <w:lang w:val="en-ZA"/>
        </w:rPr>
        <w:t xml:space="preserve"> or other intervention</w:t>
      </w:r>
      <w:r>
        <w:rPr>
          <w:lang w:val="en-ZA"/>
        </w:rPr>
        <w:t xml:space="preserve">. The table requires </w:t>
      </w:r>
      <w:r w:rsidR="00AB206C">
        <w:rPr>
          <w:lang w:val="en-ZA"/>
        </w:rPr>
        <w:t xml:space="preserve">the applicant to </w:t>
      </w:r>
      <w:r>
        <w:rPr>
          <w:lang w:val="en-ZA"/>
        </w:rPr>
        <w:t>list the category of beneficiary, the number of beneficia</w:t>
      </w:r>
      <w:r w:rsidR="00AB206C">
        <w:rPr>
          <w:lang w:val="en-ZA"/>
        </w:rPr>
        <w:t>ries that will benefit, and how they will benefit from the project,</w:t>
      </w:r>
      <w:r>
        <w:rPr>
          <w:lang w:val="en-ZA"/>
        </w:rPr>
        <w:t xml:space="preserve"> programme or </w:t>
      </w:r>
      <w:r w:rsidR="00AB206C">
        <w:rPr>
          <w:lang w:val="en-ZA"/>
        </w:rPr>
        <w:t>other intervention.</w:t>
      </w:r>
    </w:p>
    <w:p w14:paraId="495411B0" w14:textId="523D6E00" w:rsidR="00534A79" w:rsidRPr="00C47CF8" w:rsidRDefault="00332460" w:rsidP="00534A79">
      <w:pPr>
        <w:jc w:val="center"/>
        <w:rPr>
          <w:lang w:val="en-ZA"/>
        </w:rPr>
      </w:pPr>
      <w:r>
        <w:rPr>
          <w:noProof/>
          <w:lang w:val="en-ZA" w:eastAsia="en-ZA"/>
        </w:rPr>
        <w:drawing>
          <wp:inline distT="0" distB="0" distL="0" distR="0" wp14:anchorId="19B1D2EA" wp14:editId="1C0281FF">
            <wp:extent cx="4080164" cy="1577047"/>
            <wp:effectExtent l="0" t="0" r="0" b="4445"/>
            <wp:docPr id="897" name="Picture 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 name="Section C2.2.PNG"/>
                    <pic:cNvPicPr/>
                  </pic:nvPicPr>
                  <pic:blipFill>
                    <a:blip r:embed="rId39">
                      <a:extLst>
                        <a:ext uri="{28A0092B-C50C-407E-A947-70E740481C1C}">
                          <a14:useLocalDpi xmlns:a14="http://schemas.microsoft.com/office/drawing/2010/main" val="0"/>
                        </a:ext>
                      </a:extLst>
                    </a:blip>
                    <a:stretch>
                      <a:fillRect/>
                    </a:stretch>
                  </pic:blipFill>
                  <pic:spPr>
                    <a:xfrm>
                      <a:off x="0" y="0"/>
                      <a:ext cx="4099655" cy="1584581"/>
                    </a:xfrm>
                    <a:prstGeom prst="rect">
                      <a:avLst/>
                    </a:prstGeom>
                  </pic:spPr>
                </pic:pic>
              </a:graphicData>
            </a:graphic>
          </wp:inline>
        </w:drawing>
      </w:r>
    </w:p>
    <w:p w14:paraId="3A6CE1C0" w14:textId="39ABDEC6" w:rsidR="00140D0F" w:rsidRDefault="00140D0F" w:rsidP="00140D0F">
      <w:pPr>
        <w:rPr>
          <w:lang w:val="en-ZA"/>
        </w:rPr>
      </w:pPr>
      <w:r>
        <w:rPr>
          <w:lang w:val="en-ZA"/>
        </w:rPr>
        <w:t xml:space="preserve">When listing the category of beneficiaries that will benefit from </w:t>
      </w:r>
      <w:r w:rsidR="00AB206C">
        <w:rPr>
          <w:lang w:val="en-ZA"/>
        </w:rPr>
        <w:t xml:space="preserve">the project, </w:t>
      </w:r>
      <w:proofErr w:type="gramStart"/>
      <w:r w:rsidR="00AB206C">
        <w:rPr>
          <w:lang w:val="en-ZA"/>
        </w:rPr>
        <w:t>p</w:t>
      </w:r>
      <w:r>
        <w:rPr>
          <w:lang w:val="en-ZA"/>
        </w:rPr>
        <w:t>rogramme</w:t>
      </w:r>
      <w:proofErr w:type="gramEnd"/>
      <w:r>
        <w:rPr>
          <w:lang w:val="en-ZA"/>
        </w:rPr>
        <w:t xml:space="preserve"> or </w:t>
      </w:r>
      <w:r w:rsidR="00AB206C">
        <w:rPr>
          <w:lang w:val="en-ZA"/>
        </w:rPr>
        <w:t>other intervention</w:t>
      </w:r>
      <w:r>
        <w:rPr>
          <w:lang w:val="en-ZA"/>
        </w:rPr>
        <w:t xml:space="preserve">, </w:t>
      </w:r>
      <w:r w:rsidR="002B3BEE">
        <w:rPr>
          <w:lang w:val="en-ZA"/>
        </w:rPr>
        <w:t>provide</w:t>
      </w:r>
      <w:r>
        <w:rPr>
          <w:lang w:val="en-ZA"/>
        </w:rPr>
        <w:t xml:space="preserve"> list of beneficiaries to complete the table.</w:t>
      </w:r>
    </w:p>
    <w:p w14:paraId="6274A577" w14:textId="6DD619D4" w:rsidR="00140D0F" w:rsidRDefault="00AB206C" w:rsidP="00140D0F">
      <w:pPr>
        <w:rPr>
          <w:lang w:val="en-ZA"/>
        </w:rPr>
      </w:pPr>
      <w:r>
        <w:rPr>
          <w:lang w:val="en-ZA"/>
        </w:rPr>
        <w:t>P</w:t>
      </w:r>
      <w:r w:rsidR="00140D0F">
        <w:rPr>
          <w:lang w:val="en-ZA"/>
        </w:rPr>
        <w:t xml:space="preserve">rovide a description of how </w:t>
      </w:r>
      <w:r w:rsidR="00672604">
        <w:rPr>
          <w:lang w:val="en-ZA"/>
        </w:rPr>
        <w:t xml:space="preserve">each of </w:t>
      </w:r>
      <w:r w:rsidR="00140D0F">
        <w:rPr>
          <w:lang w:val="en-ZA"/>
        </w:rPr>
        <w:t>the beneficiaries would benefit from th</w:t>
      </w:r>
      <w:r>
        <w:rPr>
          <w:lang w:val="en-ZA"/>
        </w:rPr>
        <w:t xml:space="preserve">e project, </w:t>
      </w:r>
      <w:proofErr w:type="gramStart"/>
      <w:r>
        <w:rPr>
          <w:lang w:val="en-ZA"/>
        </w:rPr>
        <w:t>programme</w:t>
      </w:r>
      <w:proofErr w:type="gramEnd"/>
      <w:r>
        <w:rPr>
          <w:lang w:val="en-ZA"/>
        </w:rPr>
        <w:t xml:space="preserve"> or other intervention</w:t>
      </w:r>
      <w:r w:rsidR="00672604">
        <w:rPr>
          <w:lang w:val="en-ZA"/>
        </w:rPr>
        <w:t xml:space="preserve"> in the second column of the table</w:t>
      </w:r>
      <w:r w:rsidR="00140D0F">
        <w:rPr>
          <w:lang w:val="en-ZA"/>
        </w:rPr>
        <w:t xml:space="preserve">. </w:t>
      </w:r>
    </w:p>
    <w:p w14:paraId="2FFCB32D" w14:textId="3F458B48" w:rsidR="00140D0F" w:rsidRDefault="00140D0F" w:rsidP="00140D0F">
      <w:pPr>
        <w:rPr>
          <w:lang w:val="en-ZA"/>
        </w:rPr>
      </w:pPr>
    </w:p>
    <w:p w14:paraId="69FD1C66" w14:textId="2E376DB1" w:rsidR="002B3BEE" w:rsidRDefault="002B3BEE" w:rsidP="00140D0F">
      <w:pPr>
        <w:rPr>
          <w:lang w:val="en-ZA"/>
        </w:rPr>
      </w:pPr>
    </w:p>
    <w:p w14:paraId="1F77E3B6" w14:textId="556790BC" w:rsidR="002B3BEE" w:rsidRDefault="002B3BEE" w:rsidP="00140D0F">
      <w:pPr>
        <w:rPr>
          <w:lang w:val="en-ZA"/>
        </w:rPr>
      </w:pPr>
    </w:p>
    <w:p w14:paraId="0128716A" w14:textId="77777777" w:rsidR="002B3BEE" w:rsidRDefault="002B3BEE" w:rsidP="00140D0F">
      <w:pPr>
        <w:rPr>
          <w:lang w:val="en-ZA"/>
        </w:rPr>
      </w:pPr>
    </w:p>
    <w:p w14:paraId="3892B164" w14:textId="689AD4BA" w:rsidR="00140D0F" w:rsidRDefault="00140D0F" w:rsidP="00140D0F">
      <w:pPr>
        <w:rPr>
          <w:lang w:val="en-ZA"/>
        </w:rPr>
      </w:pPr>
    </w:p>
    <w:p w14:paraId="16DFD5D7" w14:textId="620833EC" w:rsidR="00AB206C" w:rsidRDefault="00534A79" w:rsidP="00534A79">
      <w:pPr>
        <w:pStyle w:val="Heading4"/>
      </w:pPr>
      <w:r>
        <w:lastRenderedPageBreak/>
        <w:t>Section C2.</w:t>
      </w:r>
      <w:r w:rsidR="00AB206C">
        <w:t>3</w:t>
      </w:r>
      <w:r>
        <w:t xml:space="preserve"> – Geographic coverage or location</w:t>
      </w:r>
    </w:p>
    <w:p w14:paraId="533692E1" w14:textId="26A8BD1C" w:rsidR="00AB206C" w:rsidRDefault="00332460" w:rsidP="00672604">
      <w:pPr>
        <w:jc w:val="center"/>
        <w:rPr>
          <w:lang w:val="en-ZA"/>
        </w:rPr>
      </w:pPr>
      <w:r>
        <w:rPr>
          <w:noProof/>
          <w:lang w:val="en-ZA" w:eastAsia="en-ZA"/>
        </w:rPr>
        <w:drawing>
          <wp:inline distT="0" distB="0" distL="0" distR="0" wp14:anchorId="326BAF2B" wp14:editId="28F0F6AF">
            <wp:extent cx="4336473" cy="1870718"/>
            <wp:effectExtent l="0" t="0" r="6985" b="0"/>
            <wp:docPr id="899" name="Picture 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 name="Section C2.3.PNG"/>
                    <pic:cNvPicPr/>
                  </pic:nvPicPr>
                  <pic:blipFill>
                    <a:blip r:embed="rId40">
                      <a:extLst>
                        <a:ext uri="{28A0092B-C50C-407E-A947-70E740481C1C}">
                          <a14:useLocalDpi xmlns:a14="http://schemas.microsoft.com/office/drawing/2010/main" val="0"/>
                        </a:ext>
                      </a:extLst>
                    </a:blip>
                    <a:stretch>
                      <a:fillRect/>
                    </a:stretch>
                  </pic:blipFill>
                  <pic:spPr>
                    <a:xfrm>
                      <a:off x="0" y="0"/>
                      <a:ext cx="4341737" cy="1872989"/>
                    </a:xfrm>
                    <a:prstGeom prst="rect">
                      <a:avLst/>
                    </a:prstGeom>
                  </pic:spPr>
                </pic:pic>
              </a:graphicData>
            </a:graphic>
          </wp:inline>
        </w:drawing>
      </w:r>
    </w:p>
    <w:p w14:paraId="5BC58631" w14:textId="1E3918B2" w:rsidR="00140D0F" w:rsidRDefault="00140D0F" w:rsidP="00140D0F">
      <w:pPr>
        <w:rPr>
          <w:lang w:val="en-ZA"/>
        </w:rPr>
      </w:pPr>
      <w:r>
        <w:rPr>
          <w:lang w:val="en-ZA"/>
        </w:rPr>
        <w:t xml:space="preserve">Outline where the </w:t>
      </w:r>
      <w:r w:rsidR="00534A79">
        <w:rPr>
          <w:lang w:val="en-ZA"/>
        </w:rPr>
        <w:t xml:space="preserve">project, </w:t>
      </w:r>
      <w:r w:rsidR="00672604">
        <w:rPr>
          <w:lang w:val="en-ZA"/>
        </w:rPr>
        <w:t xml:space="preserve">programme or </w:t>
      </w:r>
      <w:r w:rsidR="00534A79">
        <w:rPr>
          <w:lang w:val="en-ZA"/>
        </w:rPr>
        <w:t>other intervention</w:t>
      </w:r>
      <w:r w:rsidR="00672604">
        <w:rPr>
          <w:lang w:val="en-ZA"/>
        </w:rPr>
        <w:t xml:space="preserve"> that the applicant</w:t>
      </w:r>
      <w:r>
        <w:rPr>
          <w:lang w:val="en-ZA"/>
        </w:rPr>
        <w:t xml:space="preserve"> organisation will be implementing will be geographically. Provide details such as the name of the districts and towns in which the service, programme or project will be implemented. </w:t>
      </w:r>
    </w:p>
    <w:p w14:paraId="43B9DAD8" w14:textId="72587613" w:rsidR="00140D0F" w:rsidRDefault="00140D0F" w:rsidP="00140D0F">
      <w:pPr>
        <w:rPr>
          <w:lang w:val="en-ZA"/>
        </w:rPr>
      </w:pPr>
      <w:r>
        <w:rPr>
          <w:lang w:val="en-ZA"/>
        </w:rPr>
        <w:t xml:space="preserve">It would also be valuable to describe the area in terms of settlement type. </w:t>
      </w:r>
      <w:r w:rsidR="00672604">
        <w:rPr>
          <w:lang w:val="en-ZA"/>
        </w:rPr>
        <w:t>D</w:t>
      </w:r>
      <w:r>
        <w:rPr>
          <w:lang w:val="en-ZA"/>
        </w:rPr>
        <w:t>escribe the area as urban or rural; a township, farming area, suburban area; an informal settlement or</w:t>
      </w:r>
      <w:r w:rsidR="00672604">
        <w:rPr>
          <w:lang w:val="en-ZA"/>
        </w:rPr>
        <w:t xml:space="preserve"> other relevant descriptors. The applicant</w:t>
      </w:r>
      <w:r>
        <w:rPr>
          <w:lang w:val="en-ZA"/>
        </w:rPr>
        <w:t xml:space="preserve"> may also provide additional information, regarding the accessibility of the area or the nature of service provision in the area (e.g. healthcare services, refuse removal etc.).</w:t>
      </w:r>
    </w:p>
    <w:p w14:paraId="4C0D7087" w14:textId="00CC1BE3" w:rsidR="00140D0F" w:rsidRDefault="00140D0F" w:rsidP="00140D0F">
      <w:pPr>
        <w:rPr>
          <w:lang w:val="en-ZA"/>
        </w:rPr>
      </w:pPr>
      <w:r>
        <w:rPr>
          <w:lang w:val="en-ZA"/>
        </w:rPr>
        <w:t>The needs for services vary across different geographic areas and settlement types. Describing the geographic area in the applicatio</w:t>
      </w:r>
      <w:r w:rsidR="00672604">
        <w:rPr>
          <w:lang w:val="en-ZA"/>
        </w:rPr>
        <w:t>n for funding allows for the Department</w:t>
      </w:r>
      <w:r>
        <w:rPr>
          <w:lang w:val="en-ZA"/>
        </w:rPr>
        <w:t xml:space="preserve"> to understand the potential need for services in those areas. </w:t>
      </w:r>
    </w:p>
    <w:p w14:paraId="58439DA6" w14:textId="47DB144C" w:rsidR="00AB206C" w:rsidRDefault="00534A79" w:rsidP="00534A79">
      <w:pPr>
        <w:pStyle w:val="Heading4"/>
      </w:pPr>
      <w:r>
        <w:t>Section C2.</w:t>
      </w:r>
      <w:r w:rsidR="00AB206C">
        <w:t>4</w:t>
      </w:r>
      <w:r>
        <w:t xml:space="preserve"> – Time-related elements of your project, programme or other intervention</w:t>
      </w:r>
    </w:p>
    <w:p w14:paraId="1FC13BFA" w14:textId="0C01AD09" w:rsidR="00AB206C" w:rsidRDefault="00534A79" w:rsidP="00140D0F">
      <w:pPr>
        <w:rPr>
          <w:lang w:val="en-ZA"/>
        </w:rPr>
      </w:pPr>
      <w:r>
        <w:rPr>
          <w:lang w:val="en-ZA"/>
        </w:rPr>
        <w:t>In this final part of Section C</w:t>
      </w:r>
      <w:r w:rsidR="00AB206C">
        <w:rPr>
          <w:lang w:val="en-ZA"/>
        </w:rPr>
        <w:t>, consider any time related elements of the project, programme or other intervention.</w:t>
      </w:r>
      <w:r w:rsidR="00D57EB7">
        <w:rPr>
          <w:lang w:val="en-ZA"/>
        </w:rPr>
        <w:t xml:space="preserve"> </w:t>
      </w:r>
      <w:r w:rsidR="00AB206C">
        <w:rPr>
          <w:lang w:val="en-ZA"/>
        </w:rPr>
        <w:t>These time related elements may impact on when implementation may occur.</w:t>
      </w:r>
    </w:p>
    <w:p w14:paraId="5BD6F800" w14:textId="28B113CA" w:rsidR="00534A79" w:rsidRPr="00C47CF8" w:rsidRDefault="00F220BF" w:rsidP="00534A79">
      <w:pPr>
        <w:jc w:val="center"/>
        <w:rPr>
          <w:lang w:val="en-ZA"/>
        </w:rPr>
      </w:pPr>
      <w:r>
        <w:rPr>
          <w:noProof/>
          <w:lang w:val="en-ZA" w:eastAsia="en-ZA"/>
        </w:rPr>
        <w:t xml:space="preserve"> </w:t>
      </w:r>
      <w:r w:rsidR="00332460">
        <w:rPr>
          <w:noProof/>
          <w:lang w:val="en-ZA" w:eastAsia="en-ZA"/>
        </w:rPr>
        <w:drawing>
          <wp:inline distT="0" distB="0" distL="0" distR="0" wp14:anchorId="2C50F42A" wp14:editId="599AC336">
            <wp:extent cx="4745182" cy="1032986"/>
            <wp:effectExtent l="0" t="0" r="0" b="0"/>
            <wp:docPr id="900" name="Picture 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 name="Section C2.4.PNG"/>
                    <pic:cNvPicPr/>
                  </pic:nvPicPr>
                  <pic:blipFill>
                    <a:blip r:embed="rId41">
                      <a:extLst>
                        <a:ext uri="{28A0092B-C50C-407E-A947-70E740481C1C}">
                          <a14:useLocalDpi xmlns:a14="http://schemas.microsoft.com/office/drawing/2010/main" val="0"/>
                        </a:ext>
                      </a:extLst>
                    </a:blip>
                    <a:stretch>
                      <a:fillRect/>
                    </a:stretch>
                  </pic:blipFill>
                  <pic:spPr>
                    <a:xfrm>
                      <a:off x="0" y="0"/>
                      <a:ext cx="4814261" cy="1048024"/>
                    </a:xfrm>
                    <a:prstGeom prst="rect">
                      <a:avLst/>
                    </a:prstGeom>
                  </pic:spPr>
                </pic:pic>
              </a:graphicData>
            </a:graphic>
          </wp:inline>
        </w:drawing>
      </w:r>
    </w:p>
    <w:p w14:paraId="30F13438" w14:textId="79E4BCCA" w:rsidR="00672604" w:rsidRDefault="00672604" w:rsidP="00672604">
      <w:pPr>
        <w:jc w:val="center"/>
        <w:rPr>
          <w:lang w:val="en-ZA"/>
        </w:rPr>
      </w:pPr>
    </w:p>
    <w:p w14:paraId="23802487" w14:textId="1DDFE216" w:rsidR="00AB206C" w:rsidRDefault="00AB206C" w:rsidP="00140D0F">
      <w:pPr>
        <w:rPr>
          <w:lang w:val="en-ZA"/>
        </w:rPr>
      </w:pPr>
      <w:r>
        <w:rPr>
          <w:lang w:val="en-ZA"/>
        </w:rPr>
        <w:t>Consider the following time related elements:</w:t>
      </w:r>
    </w:p>
    <w:p w14:paraId="47B5B8F0" w14:textId="5C0E2343" w:rsidR="00AB206C" w:rsidRDefault="00AB206C" w:rsidP="00AB206C">
      <w:pPr>
        <w:pStyle w:val="ListParagraph"/>
        <w:numPr>
          <w:ilvl w:val="0"/>
          <w:numId w:val="27"/>
        </w:numPr>
        <w:rPr>
          <w:lang w:val="en-ZA"/>
        </w:rPr>
      </w:pPr>
      <w:r>
        <w:rPr>
          <w:lang w:val="en-ZA"/>
        </w:rPr>
        <w:t>Time of day (morning, afternoon, evening)</w:t>
      </w:r>
    </w:p>
    <w:p w14:paraId="256BABBD" w14:textId="03F00084" w:rsidR="00AB206C" w:rsidRDefault="00AB206C" w:rsidP="00AB206C">
      <w:pPr>
        <w:pStyle w:val="ListParagraph"/>
        <w:numPr>
          <w:ilvl w:val="0"/>
          <w:numId w:val="27"/>
        </w:numPr>
        <w:rPr>
          <w:lang w:val="en-ZA"/>
        </w:rPr>
      </w:pPr>
      <w:r>
        <w:rPr>
          <w:lang w:val="en-ZA"/>
        </w:rPr>
        <w:t>Time of week (</w:t>
      </w:r>
      <w:r w:rsidR="00702251">
        <w:rPr>
          <w:lang w:val="en-ZA"/>
        </w:rPr>
        <w:t>week, weekend</w:t>
      </w:r>
      <w:r>
        <w:rPr>
          <w:lang w:val="en-ZA"/>
        </w:rPr>
        <w:t>)</w:t>
      </w:r>
    </w:p>
    <w:p w14:paraId="7E655A8A" w14:textId="43B1FFE6" w:rsidR="00AB206C" w:rsidRDefault="00AB206C" w:rsidP="00AB206C">
      <w:pPr>
        <w:pStyle w:val="ListParagraph"/>
        <w:numPr>
          <w:ilvl w:val="0"/>
          <w:numId w:val="27"/>
        </w:numPr>
        <w:rPr>
          <w:lang w:val="en-ZA"/>
        </w:rPr>
      </w:pPr>
      <w:r>
        <w:rPr>
          <w:lang w:val="en-ZA"/>
        </w:rPr>
        <w:t>Time of month (</w:t>
      </w:r>
      <w:r w:rsidR="00702251">
        <w:rPr>
          <w:lang w:val="en-ZA"/>
        </w:rPr>
        <w:t>possibly related to pay-day)</w:t>
      </w:r>
    </w:p>
    <w:p w14:paraId="1EB30149" w14:textId="67AE4968" w:rsidR="00702251" w:rsidRDefault="00702251" w:rsidP="00AB206C">
      <w:pPr>
        <w:pStyle w:val="ListParagraph"/>
        <w:numPr>
          <w:ilvl w:val="0"/>
          <w:numId w:val="27"/>
        </w:numPr>
        <w:rPr>
          <w:lang w:val="en-ZA"/>
        </w:rPr>
      </w:pPr>
      <w:r>
        <w:rPr>
          <w:lang w:val="en-ZA"/>
        </w:rPr>
        <w:t>Seasonal (related to temperature, daylight hours, seasonal work hours)</w:t>
      </w:r>
    </w:p>
    <w:p w14:paraId="24431BE2" w14:textId="32E0B800" w:rsidR="00702251" w:rsidRDefault="00702251" w:rsidP="00AB206C">
      <w:pPr>
        <w:pStyle w:val="ListParagraph"/>
        <w:numPr>
          <w:ilvl w:val="0"/>
          <w:numId w:val="27"/>
        </w:numPr>
        <w:rPr>
          <w:lang w:val="en-ZA"/>
        </w:rPr>
      </w:pPr>
      <w:r>
        <w:rPr>
          <w:lang w:val="en-ZA"/>
        </w:rPr>
        <w:t>School calendars (school holidays)</w:t>
      </w:r>
    </w:p>
    <w:p w14:paraId="71FFAA91" w14:textId="23CFF8F0" w:rsidR="00702251" w:rsidRPr="00AB206C" w:rsidRDefault="00702251" w:rsidP="00AB206C">
      <w:pPr>
        <w:pStyle w:val="ListParagraph"/>
        <w:numPr>
          <w:ilvl w:val="0"/>
          <w:numId w:val="27"/>
        </w:numPr>
        <w:rPr>
          <w:lang w:val="en-ZA"/>
        </w:rPr>
      </w:pPr>
      <w:r>
        <w:rPr>
          <w:lang w:val="en-ZA"/>
        </w:rPr>
        <w:t>Public holidays and commemorative events (public holidays, religious holidays, awareness days etc.)</w:t>
      </w:r>
    </w:p>
    <w:p w14:paraId="432AF86E" w14:textId="037DD830" w:rsidR="00F277B9" w:rsidRDefault="00F277B9" w:rsidP="00F277B9">
      <w:pPr>
        <w:rPr>
          <w:lang w:val="en-ZA"/>
        </w:rPr>
      </w:pPr>
    </w:p>
    <w:p w14:paraId="38B389AC" w14:textId="63C51765" w:rsidR="00F277B9" w:rsidRDefault="00F277B9" w:rsidP="00534A79">
      <w:pPr>
        <w:pStyle w:val="Heading3"/>
      </w:pPr>
      <w:r>
        <w:lastRenderedPageBreak/>
        <w:t>Section C</w:t>
      </w:r>
      <w:r w:rsidR="00534A79">
        <w:t>3</w:t>
      </w:r>
      <w:r>
        <w:t>: Implementation plan for project, programme or other intervention</w:t>
      </w:r>
    </w:p>
    <w:p w14:paraId="6C540A21" w14:textId="687C7896" w:rsidR="00702251" w:rsidRDefault="00702251" w:rsidP="00702251">
      <w:pPr>
        <w:rPr>
          <w:lang w:val="en-ZA"/>
        </w:rPr>
      </w:pPr>
      <w:r>
        <w:rPr>
          <w:lang w:val="en-ZA"/>
        </w:rPr>
        <w:t>In this section of the application form, the applicant should provide details about HOW they will implement their project, programme or other intervention.</w:t>
      </w:r>
      <w:r w:rsidR="00D57EB7">
        <w:rPr>
          <w:lang w:val="en-ZA"/>
        </w:rPr>
        <w:t xml:space="preserve"> </w:t>
      </w:r>
      <w:r>
        <w:rPr>
          <w:lang w:val="en-ZA"/>
        </w:rPr>
        <w:t xml:space="preserve">Applicants should </w:t>
      </w:r>
      <w:r w:rsidR="00C63860">
        <w:rPr>
          <w:lang w:val="en-ZA"/>
        </w:rPr>
        <w:t>provide sufficient det</w:t>
      </w:r>
      <w:r>
        <w:rPr>
          <w:lang w:val="en-ZA"/>
        </w:rPr>
        <w:t>ail to ensure that the Department has an adequate understanding of how their project, programme or other intervention will be implemented</w:t>
      </w:r>
      <w:r w:rsidR="00A260A0">
        <w:rPr>
          <w:lang w:val="en-ZA"/>
        </w:rPr>
        <w:t xml:space="preserve"> in order to deliver on the service specification being dealt with</w:t>
      </w:r>
      <w:r>
        <w:rPr>
          <w:lang w:val="en-ZA"/>
        </w:rPr>
        <w:t>.</w:t>
      </w:r>
    </w:p>
    <w:p w14:paraId="7B3B16B7" w14:textId="5ED25161" w:rsidR="00702251" w:rsidRDefault="00702251" w:rsidP="00702251">
      <w:pPr>
        <w:rPr>
          <w:lang w:val="en-ZA"/>
        </w:rPr>
      </w:pPr>
    </w:p>
    <w:p w14:paraId="41F90320" w14:textId="7E7D4D04" w:rsidR="006F54E7" w:rsidRDefault="006F54E7" w:rsidP="00A260A0">
      <w:pPr>
        <w:pStyle w:val="Heading4"/>
      </w:pPr>
      <w:r>
        <w:t>Section C</w:t>
      </w:r>
      <w:r w:rsidR="00534A79">
        <w:t>3.</w:t>
      </w:r>
      <w:r>
        <w:t>1</w:t>
      </w:r>
      <w:r w:rsidR="00534A79">
        <w:t xml:space="preserve"> – Activities and expected results of project, programme or other intervention</w:t>
      </w:r>
    </w:p>
    <w:p w14:paraId="3D4A2537" w14:textId="6554F0B8" w:rsidR="00140D0F" w:rsidRDefault="006F54E7" w:rsidP="00140D0F">
      <w:pPr>
        <w:rPr>
          <w:lang w:val="en-ZA"/>
        </w:rPr>
      </w:pPr>
      <w:r>
        <w:rPr>
          <w:lang w:val="en-ZA"/>
        </w:rPr>
        <w:t>U</w:t>
      </w:r>
      <w:r w:rsidR="00140D0F">
        <w:rPr>
          <w:lang w:val="en-ZA"/>
        </w:rPr>
        <w:t>sing the table provided, describe the nature of the activities</w:t>
      </w:r>
      <w:r w:rsidR="00356BEC">
        <w:rPr>
          <w:lang w:val="en-ZA"/>
        </w:rPr>
        <w:t xml:space="preserve"> and the expected results of the project, programme or other intervention</w:t>
      </w:r>
      <w:r w:rsidR="00140D0F">
        <w:rPr>
          <w:lang w:val="en-ZA"/>
        </w:rPr>
        <w:t xml:space="preserve"> for which </w:t>
      </w:r>
      <w:r>
        <w:rPr>
          <w:lang w:val="en-ZA"/>
        </w:rPr>
        <w:t>the applicant is</w:t>
      </w:r>
      <w:r w:rsidR="00140D0F">
        <w:rPr>
          <w:lang w:val="en-ZA"/>
        </w:rPr>
        <w:t xml:space="preserve"> requesting funding. It is only necessary to describe the activities related to the specific service, programme or project for which </w:t>
      </w:r>
      <w:r>
        <w:rPr>
          <w:lang w:val="en-ZA"/>
        </w:rPr>
        <w:t xml:space="preserve">the applicant is </w:t>
      </w:r>
      <w:r w:rsidR="00140D0F">
        <w:rPr>
          <w:lang w:val="en-ZA"/>
        </w:rPr>
        <w:t xml:space="preserve">applying for funding. It is not necessary to describe ALL the activities performed by </w:t>
      </w:r>
      <w:r w:rsidR="003A3969">
        <w:rPr>
          <w:lang w:val="en-ZA"/>
        </w:rPr>
        <w:t>the</w:t>
      </w:r>
      <w:r w:rsidR="00140D0F">
        <w:rPr>
          <w:lang w:val="en-ZA"/>
        </w:rPr>
        <w:t xml:space="preserve"> </w:t>
      </w:r>
      <w:r>
        <w:rPr>
          <w:lang w:val="en-ZA"/>
        </w:rPr>
        <w:t>organisation if they are not ALL</w:t>
      </w:r>
      <w:r w:rsidR="00140D0F">
        <w:rPr>
          <w:lang w:val="en-ZA"/>
        </w:rPr>
        <w:t xml:space="preserve"> related to </w:t>
      </w:r>
      <w:r>
        <w:rPr>
          <w:lang w:val="en-ZA"/>
        </w:rPr>
        <w:t>this specific service specification.</w:t>
      </w:r>
    </w:p>
    <w:p w14:paraId="60827EC7" w14:textId="18CC4BB3" w:rsidR="00140D0F" w:rsidRDefault="00332460" w:rsidP="00332460">
      <w:pPr>
        <w:jc w:val="center"/>
        <w:rPr>
          <w:lang w:val="en-ZA"/>
        </w:rPr>
      </w:pPr>
      <w:r>
        <w:rPr>
          <w:noProof/>
          <w:lang w:val="en-ZA" w:eastAsia="en-ZA"/>
        </w:rPr>
        <w:drawing>
          <wp:inline distT="0" distB="0" distL="0" distR="0" wp14:anchorId="7080C4E7" wp14:editId="2771F3A1">
            <wp:extent cx="4426527" cy="1104483"/>
            <wp:effectExtent l="0" t="0" r="0" b="635"/>
            <wp:docPr id="901" name="Picture 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 name="Section C3.1.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453569" cy="1111230"/>
                    </a:xfrm>
                    <a:prstGeom prst="rect">
                      <a:avLst/>
                    </a:prstGeom>
                  </pic:spPr>
                </pic:pic>
              </a:graphicData>
            </a:graphic>
          </wp:inline>
        </w:drawing>
      </w:r>
    </w:p>
    <w:p w14:paraId="4C7639A8" w14:textId="630DECF8" w:rsidR="00FA7E56" w:rsidRDefault="00FA7E56" w:rsidP="00140D0F">
      <w:pPr>
        <w:rPr>
          <w:lang w:val="en-ZA"/>
        </w:rPr>
      </w:pPr>
      <w:r>
        <w:rPr>
          <w:lang w:val="en-ZA"/>
        </w:rPr>
        <w:t>In the table, list each of the objectives of the project, programme or other intervention, the related activities which help to achieve that objective and then the expected or desired results related to those activities.</w:t>
      </w:r>
    </w:p>
    <w:p w14:paraId="43052DD3" w14:textId="28FEA7C0" w:rsidR="00FA7E56" w:rsidRDefault="00FA7E56" w:rsidP="00140D0F">
      <w:pPr>
        <w:rPr>
          <w:lang w:val="en-ZA"/>
        </w:rPr>
      </w:pPr>
      <w:r>
        <w:rPr>
          <w:lang w:val="en-ZA"/>
        </w:rPr>
        <w:t>The applicant may add additional pages for this section as required.</w:t>
      </w:r>
    </w:p>
    <w:p w14:paraId="7710668D" w14:textId="7608F9EF" w:rsidR="00FA7E56" w:rsidRDefault="00FA7E56" w:rsidP="00140D0F">
      <w:pPr>
        <w:rPr>
          <w:lang w:val="en-ZA"/>
        </w:rPr>
      </w:pPr>
    </w:p>
    <w:p w14:paraId="51693B3C" w14:textId="549F9783" w:rsidR="00FA7E56" w:rsidRDefault="00FA7E56" w:rsidP="00A260A0">
      <w:pPr>
        <w:pStyle w:val="Heading4"/>
      </w:pPr>
      <w:r>
        <w:t>Section C</w:t>
      </w:r>
      <w:r w:rsidR="00A260A0">
        <w:t>3.</w:t>
      </w:r>
      <w:r>
        <w:t>2</w:t>
      </w:r>
      <w:r w:rsidR="00A260A0">
        <w:t xml:space="preserve"> – Activities and expected results of project, programme or other intervention</w:t>
      </w:r>
    </w:p>
    <w:p w14:paraId="1704BD66" w14:textId="0A67C09B" w:rsidR="00FA7E56" w:rsidRDefault="00FA7E56" w:rsidP="00140D0F">
      <w:pPr>
        <w:rPr>
          <w:lang w:val="en-ZA"/>
        </w:rPr>
      </w:pPr>
      <w:r>
        <w:rPr>
          <w:lang w:val="en-ZA"/>
        </w:rPr>
        <w:t>In this section, the applicant should provide information related to the measurement of progress and performance of the project, programme or other intervention.</w:t>
      </w:r>
    </w:p>
    <w:p w14:paraId="2DA4D915" w14:textId="41E714AF" w:rsidR="00A260A0" w:rsidRPr="00C47CF8" w:rsidRDefault="00332460" w:rsidP="00A260A0">
      <w:pPr>
        <w:jc w:val="center"/>
        <w:rPr>
          <w:lang w:val="en-ZA"/>
        </w:rPr>
      </w:pPr>
      <w:r>
        <w:rPr>
          <w:noProof/>
          <w:lang w:val="en-ZA" w:eastAsia="en-ZA"/>
        </w:rPr>
        <w:drawing>
          <wp:inline distT="0" distB="0" distL="0" distR="0" wp14:anchorId="5911614D" wp14:editId="1FF2FA34">
            <wp:extent cx="4287982" cy="1155951"/>
            <wp:effectExtent l="0" t="0" r="0" b="6350"/>
            <wp:docPr id="902" name="Picture 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 name="Section C3.2.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311639" cy="1162328"/>
                    </a:xfrm>
                    <a:prstGeom prst="rect">
                      <a:avLst/>
                    </a:prstGeom>
                  </pic:spPr>
                </pic:pic>
              </a:graphicData>
            </a:graphic>
          </wp:inline>
        </w:drawing>
      </w:r>
    </w:p>
    <w:p w14:paraId="4954A1F2" w14:textId="50F36089" w:rsidR="00FA7E56" w:rsidRDefault="00FA7E56" w:rsidP="00C63860">
      <w:pPr>
        <w:jc w:val="center"/>
        <w:rPr>
          <w:lang w:val="en-ZA"/>
        </w:rPr>
      </w:pPr>
    </w:p>
    <w:p w14:paraId="562F5972" w14:textId="6E57EA07" w:rsidR="00FA7E56" w:rsidRDefault="00C63860" w:rsidP="00140D0F">
      <w:pPr>
        <w:rPr>
          <w:lang w:val="en-ZA"/>
        </w:rPr>
      </w:pPr>
      <w:r>
        <w:rPr>
          <w:lang w:val="en-ZA"/>
        </w:rPr>
        <w:t xml:space="preserve">In the first column, list the names of the indicators most useful to measure the progress or performance of the project, programme or intervention. </w:t>
      </w:r>
      <w:r w:rsidR="00FA7E56">
        <w:rPr>
          <w:lang w:val="en-ZA"/>
        </w:rPr>
        <w:t>For the indicators, consider inp</w:t>
      </w:r>
      <w:r>
        <w:rPr>
          <w:lang w:val="en-ZA"/>
        </w:rPr>
        <w:t xml:space="preserve">ut, output and </w:t>
      </w:r>
      <w:r w:rsidR="00FA7E56">
        <w:rPr>
          <w:lang w:val="en-ZA"/>
        </w:rPr>
        <w:t>outcome indicators.</w:t>
      </w:r>
    </w:p>
    <w:tbl>
      <w:tblPr>
        <w:tblStyle w:val="TableGrid"/>
        <w:tblpPr w:leftFromText="180" w:rightFromText="180" w:vertAnchor="text" w:horzAnchor="margin" w:tblpY="-52"/>
        <w:tblW w:w="96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54"/>
        <w:gridCol w:w="340"/>
        <w:gridCol w:w="2154"/>
        <w:gridCol w:w="340"/>
        <w:gridCol w:w="2154"/>
        <w:gridCol w:w="340"/>
        <w:gridCol w:w="2154"/>
      </w:tblGrid>
      <w:tr w:rsidR="00C63860" w14:paraId="5A431D49" w14:textId="77777777" w:rsidTr="00C63860">
        <w:trPr>
          <w:trHeight w:val="1984"/>
        </w:trPr>
        <w:tc>
          <w:tcPr>
            <w:tcW w:w="2154" w:type="dxa"/>
            <w:vAlign w:val="center"/>
          </w:tcPr>
          <w:p w14:paraId="27C837FC" w14:textId="77777777" w:rsidR="00C63860" w:rsidRDefault="00C63860" w:rsidP="00C63860">
            <w:pPr>
              <w:spacing w:after="120"/>
              <w:jc w:val="center"/>
              <w:rPr>
                <w:highlight w:val="green"/>
              </w:rPr>
            </w:pPr>
            <w:r w:rsidRPr="00D37469">
              <w:rPr>
                <w:noProof/>
                <w:lang w:val="en-ZA" w:eastAsia="en-ZA"/>
              </w:rPr>
              <w:lastRenderedPageBreak/>
              <mc:AlternateContent>
                <mc:Choice Requires="wps">
                  <w:drawing>
                    <wp:inline distT="0" distB="0" distL="0" distR="0" wp14:anchorId="5BC76D6F" wp14:editId="0CBE1517">
                      <wp:extent cx="1080000" cy="1008000"/>
                      <wp:effectExtent l="0" t="0" r="25400" b="20955"/>
                      <wp:docPr id="957" name="Rectangle: Rounded Corners 957"/>
                      <wp:cNvGraphicFramePr/>
                      <a:graphic xmlns:a="http://schemas.openxmlformats.org/drawingml/2006/main">
                        <a:graphicData uri="http://schemas.microsoft.com/office/word/2010/wordprocessingShape">
                          <wps:wsp>
                            <wps:cNvSpPr/>
                            <wps:spPr>
                              <a:xfrm>
                                <a:off x="0" y="0"/>
                                <a:ext cx="1080000" cy="1008000"/>
                              </a:xfrm>
                              <a:prstGeom prst="roundRect">
                                <a:avLst/>
                              </a:prstGeom>
                              <a:solidFill>
                                <a:sysClr val="window" lastClr="FFFFFF">
                                  <a:lumMod val="95000"/>
                                </a:sysClr>
                              </a:solidFill>
                              <a:ln w="9525" cap="flat" cmpd="sng" algn="ctr">
                                <a:solidFill>
                                  <a:sysClr val="window" lastClr="FFFFFF">
                                    <a:lumMod val="75000"/>
                                  </a:sysClr>
                                </a:solidFill>
                                <a:prstDash val="solid"/>
                                <a:miter lim="800000"/>
                              </a:ln>
                              <a:effectLst/>
                            </wps:spPr>
                            <wps:txbx>
                              <w:txbxContent>
                                <w:p w14:paraId="3FA45131" w14:textId="77777777" w:rsidR="008E2A3A" w:rsidRPr="00FA1612" w:rsidRDefault="008E2A3A" w:rsidP="00C63860">
                                  <w:pPr>
                                    <w:spacing w:before="0" w:after="0" w:line="240" w:lineRule="auto"/>
                                    <w:jc w:val="center"/>
                                    <w:rPr>
                                      <w:b/>
                                      <w:lang w:val="en-US"/>
                                    </w:rPr>
                                  </w:pPr>
                                  <w:r w:rsidRPr="00FA1612">
                                    <w:rPr>
                                      <w:b/>
                                      <w:lang w:val="en-US"/>
                                    </w:rPr>
                                    <w:t>Inputs</w:t>
                                  </w:r>
                                </w:p>
                                <w:p w14:paraId="1DCB8A90" w14:textId="77777777" w:rsidR="008E2A3A" w:rsidRPr="00E3429A" w:rsidRDefault="008E2A3A" w:rsidP="00C63860">
                                  <w:pPr>
                                    <w:spacing w:before="0" w:after="0" w:line="240" w:lineRule="auto"/>
                                    <w:jc w:val="center"/>
                                    <w:rPr>
                                      <w:lang w:val="en-US"/>
                                    </w:rPr>
                                  </w:pPr>
                                  <w:r>
                                    <w:rPr>
                                      <w:lang w:val="en-US"/>
                                    </w:rPr>
                                    <w:t>What are the things I need to carry out the activities?</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inline>
                  </w:drawing>
                </mc:Choice>
                <mc:Fallback>
                  <w:pict>
                    <v:roundrect w14:anchorId="5BC76D6F" id="Rectangle: Rounded Corners 957" o:spid="_x0000_s1026" style="width:85.05pt;height:79.3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" fillcolor="#f2f2f2" strokecolor="#bfbfbf">
                      <v:stroke joinstyle="miter"/>
                      <v:textbox inset="0,,0">
                        <w:txbxContent>
                          <w:p w14:paraId="3FA45131" w14:textId="77777777" w:rsidR="008E2A3A" w:rsidRPr="00FA1612" w:rsidRDefault="008E2A3A" w:rsidP="00C63860">
                            <w:pPr>
                              <w:spacing w:before="0" w:after="0" w:line="240" w:lineRule="auto"/>
                              <w:jc w:val="center"/>
                              <w:rPr>
                                <w:b/>
                                <w:lang w:val="en-US"/>
                              </w:rPr>
                            </w:pPr>
                            <w:r w:rsidRPr="00FA1612">
                              <w:rPr>
                                <w:b/>
                                <w:lang w:val="en-US"/>
                              </w:rPr>
                              <w:t>Inputs</w:t>
                            </w:r>
                          </w:p>
                          <w:p w14:paraId="1DCB8A90" w14:textId="77777777" w:rsidR="008E2A3A" w:rsidRPr="00E3429A" w:rsidRDefault="008E2A3A" w:rsidP="00C63860">
                            <w:pPr>
                              <w:spacing w:before="0" w:after="0" w:line="240" w:lineRule="auto"/>
                              <w:jc w:val="center"/>
                              <w:rPr>
                                <w:lang w:val="en-US"/>
                              </w:rPr>
                            </w:pPr>
                            <w:r>
                              <w:rPr>
                                <w:lang w:val="en-US"/>
                              </w:rPr>
                              <w:t>What are the things I need to carry out the activities?</w:t>
                            </w:r>
                          </w:p>
                        </w:txbxContent>
                      </v:textbox>
                      <w10:anchorlock/>
                    </v:roundrect>
                  </w:pict>
                </mc:Fallback>
              </mc:AlternateContent>
            </w:r>
          </w:p>
        </w:tc>
        <w:tc>
          <w:tcPr>
            <w:tcW w:w="340" w:type="dxa"/>
            <w:tcMar>
              <w:left w:w="0" w:type="dxa"/>
              <w:right w:w="0" w:type="dxa"/>
            </w:tcMar>
            <w:vAlign w:val="center"/>
          </w:tcPr>
          <w:p w14:paraId="47187CD0" w14:textId="77777777" w:rsidR="00C63860" w:rsidRDefault="00C63860" w:rsidP="00C63860">
            <w:pPr>
              <w:spacing w:after="120"/>
              <w:jc w:val="center"/>
              <w:rPr>
                <w:highlight w:val="green"/>
              </w:rPr>
            </w:pPr>
          </w:p>
        </w:tc>
        <w:tc>
          <w:tcPr>
            <w:tcW w:w="2154" w:type="dxa"/>
            <w:shd w:val="clear" w:color="auto" w:fill="auto"/>
            <w:vAlign w:val="center"/>
          </w:tcPr>
          <w:p w14:paraId="11790F3B" w14:textId="77777777" w:rsidR="00C63860" w:rsidRDefault="00C63860" w:rsidP="00C63860">
            <w:pPr>
              <w:spacing w:before="60" w:after="0"/>
              <w:jc w:val="center"/>
              <w:rPr>
                <w:noProof/>
                <w:lang w:val="en-ZA" w:eastAsia="en-ZA"/>
              </w:rPr>
            </w:pPr>
          </w:p>
          <w:p w14:paraId="6C4A11D6" w14:textId="6800521E" w:rsidR="00C63860" w:rsidRPr="00D84534" w:rsidRDefault="00D57EB7" w:rsidP="00C63860">
            <w:pPr>
              <w:spacing w:before="60" w:after="0"/>
              <w:rPr>
                <w:b/>
                <w:bCs/>
                <w:color w:val="ED7D31" w:themeColor="accent2"/>
                <w:sz w:val="20"/>
                <w:szCs w:val="20"/>
              </w:rPr>
            </w:pPr>
            <w:r>
              <w:rPr>
                <w:b/>
                <w:bCs/>
                <w:color w:val="ED7D31" w:themeColor="accent2"/>
                <w:sz w:val="20"/>
                <w:szCs w:val="20"/>
              </w:rPr>
              <w:t xml:space="preserve"> </w:t>
            </w:r>
            <w:r w:rsidR="00C63860" w:rsidRPr="00D84534">
              <w:rPr>
                <w:b/>
                <w:bCs/>
                <w:color w:val="ED7D31" w:themeColor="accent2"/>
                <w:sz w:val="20"/>
                <w:szCs w:val="20"/>
              </w:rPr>
              <w:t>ACTIVITIES</w:t>
            </w:r>
          </w:p>
          <w:p w14:paraId="709B42EA" w14:textId="77777777" w:rsidR="00C63860" w:rsidRPr="00E3429A" w:rsidRDefault="00C63860" w:rsidP="00C63860">
            <w:pPr>
              <w:spacing w:before="60" w:after="60"/>
              <w:jc w:val="center"/>
              <w:rPr>
                <w:b/>
                <w:bCs/>
              </w:rPr>
            </w:pPr>
          </w:p>
        </w:tc>
        <w:tc>
          <w:tcPr>
            <w:tcW w:w="340" w:type="dxa"/>
            <w:tcMar>
              <w:left w:w="0" w:type="dxa"/>
              <w:right w:w="0" w:type="dxa"/>
            </w:tcMar>
            <w:vAlign w:val="center"/>
          </w:tcPr>
          <w:p w14:paraId="0F62F4BC" w14:textId="77777777" w:rsidR="00C63860" w:rsidRPr="00D37469" w:rsidRDefault="00C63860" w:rsidP="00C63860">
            <w:pPr>
              <w:spacing w:after="120"/>
              <w:jc w:val="center"/>
              <w:rPr>
                <w:noProof/>
                <w:lang w:val="en-US"/>
              </w:rPr>
            </w:pPr>
          </w:p>
        </w:tc>
        <w:tc>
          <w:tcPr>
            <w:tcW w:w="2154" w:type="dxa"/>
            <w:vAlign w:val="center"/>
          </w:tcPr>
          <w:p w14:paraId="62538F29" w14:textId="77777777" w:rsidR="00C63860" w:rsidRDefault="00C63860" w:rsidP="00C63860">
            <w:pPr>
              <w:spacing w:after="120"/>
              <w:jc w:val="center"/>
              <w:rPr>
                <w:highlight w:val="green"/>
              </w:rPr>
            </w:pPr>
            <w:r w:rsidRPr="00D37469">
              <w:rPr>
                <w:noProof/>
                <w:lang w:val="en-ZA" w:eastAsia="en-ZA"/>
              </w:rPr>
              <mc:AlternateContent>
                <mc:Choice Requires="wps">
                  <w:drawing>
                    <wp:inline distT="0" distB="0" distL="0" distR="0" wp14:anchorId="733BDE0E" wp14:editId="5AC2C2F5">
                      <wp:extent cx="1260000" cy="1080000"/>
                      <wp:effectExtent l="0" t="0" r="16510" b="25400"/>
                      <wp:docPr id="448" name="Rectangle: Rounded Corners 448"/>
                      <wp:cNvGraphicFramePr/>
                      <a:graphic xmlns:a="http://schemas.openxmlformats.org/drawingml/2006/main">
                        <a:graphicData uri="http://schemas.microsoft.com/office/word/2010/wordprocessingShape">
                          <wps:wsp>
                            <wps:cNvSpPr/>
                            <wps:spPr>
                              <a:xfrm>
                                <a:off x="0" y="0"/>
                                <a:ext cx="1260000" cy="1080000"/>
                              </a:xfrm>
                              <a:prstGeom prst="roundRect">
                                <a:avLst/>
                              </a:prstGeom>
                              <a:solidFill>
                                <a:sysClr val="window" lastClr="FFFFFF">
                                  <a:lumMod val="95000"/>
                                </a:sysClr>
                              </a:solidFill>
                              <a:ln w="9525" cap="flat" cmpd="sng" algn="ctr">
                                <a:solidFill>
                                  <a:sysClr val="window" lastClr="FFFFFF">
                                    <a:lumMod val="75000"/>
                                  </a:sysClr>
                                </a:solidFill>
                                <a:prstDash val="solid"/>
                                <a:miter lim="800000"/>
                              </a:ln>
                              <a:effectLst/>
                            </wps:spPr>
                            <wps:txbx>
                              <w:txbxContent>
                                <w:p w14:paraId="248F6DE9" w14:textId="77777777" w:rsidR="008E2A3A" w:rsidRPr="00D84534" w:rsidRDefault="008E2A3A" w:rsidP="00C63860">
                                  <w:pPr>
                                    <w:spacing w:before="0" w:after="0" w:line="240" w:lineRule="auto"/>
                                    <w:jc w:val="center"/>
                                    <w:rPr>
                                      <w:b/>
                                      <w:sz w:val="21"/>
                                      <w:szCs w:val="21"/>
                                      <w:lang w:val="en-US"/>
                                    </w:rPr>
                                  </w:pPr>
                                  <w:r w:rsidRPr="00D84534">
                                    <w:rPr>
                                      <w:b/>
                                      <w:sz w:val="21"/>
                                      <w:szCs w:val="21"/>
                                      <w:lang w:val="en-US"/>
                                    </w:rPr>
                                    <w:t>Outputs</w:t>
                                  </w:r>
                                </w:p>
                                <w:p w14:paraId="2D7854F1" w14:textId="77777777" w:rsidR="008E2A3A" w:rsidRPr="00E3429A" w:rsidRDefault="008E2A3A" w:rsidP="00C63860">
                                  <w:pPr>
                                    <w:spacing w:before="0" w:after="0" w:line="240" w:lineRule="auto"/>
                                    <w:jc w:val="center"/>
                                    <w:rPr>
                                      <w:sz w:val="21"/>
                                      <w:szCs w:val="21"/>
                                      <w:lang w:val="en-US"/>
                                    </w:rPr>
                                  </w:pPr>
                                  <w:r>
                                    <w:rPr>
                                      <w:sz w:val="21"/>
                                      <w:szCs w:val="21"/>
                                      <w:lang w:val="en-US"/>
                                    </w:rPr>
                                    <w:t>What are the direct outputs of performing the activiti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inline>
                  </w:drawing>
                </mc:Choice>
                <mc:Fallback>
                  <w:pict>
                    <v:roundrect w14:anchorId="733BDE0E" id="Rectangle: Rounded Corners 448" o:spid="_x0000_s1027" style="width:99.2pt;height:85.0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" fillcolor="#f2f2f2" strokecolor="#bfbfbf">
                      <v:stroke joinstyle="miter"/>
                      <v:textbox inset="0,0,0,0">
                        <w:txbxContent>
                          <w:p w14:paraId="248F6DE9" w14:textId="77777777" w:rsidR="008E2A3A" w:rsidRPr="00D84534" w:rsidRDefault="008E2A3A" w:rsidP="00C63860">
                            <w:pPr>
                              <w:spacing w:before="0" w:after="0" w:line="240" w:lineRule="auto"/>
                              <w:jc w:val="center"/>
                              <w:rPr>
                                <w:b/>
                                <w:sz w:val="21"/>
                                <w:szCs w:val="21"/>
                                <w:lang w:val="en-US"/>
                              </w:rPr>
                            </w:pPr>
                            <w:r w:rsidRPr="00D84534">
                              <w:rPr>
                                <w:b/>
                                <w:sz w:val="21"/>
                                <w:szCs w:val="21"/>
                                <w:lang w:val="en-US"/>
                              </w:rPr>
                              <w:t>Outputs</w:t>
                            </w:r>
                          </w:p>
                          <w:p w14:paraId="2D7854F1" w14:textId="77777777" w:rsidR="008E2A3A" w:rsidRPr="00E3429A" w:rsidRDefault="008E2A3A" w:rsidP="00C63860">
                            <w:pPr>
                              <w:spacing w:before="0" w:after="0" w:line="240" w:lineRule="auto"/>
                              <w:jc w:val="center"/>
                              <w:rPr>
                                <w:sz w:val="21"/>
                                <w:szCs w:val="21"/>
                                <w:lang w:val="en-US"/>
                              </w:rPr>
                            </w:pPr>
                            <w:r>
                              <w:rPr>
                                <w:sz w:val="21"/>
                                <w:szCs w:val="21"/>
                                <w:lang w:val="en-US"/>
                              </w:rPr>
                              <w:t>What are the direct outputs of performing the activities?</w:t>
                            </w:r>
                          </w:p>
                        </w:txbxContent>
                      </v:textbox>
                      <w10:anchorlock/>
                    </v:roundrect>
                  </w:pict>
                </mc:Fallback>
              </mc:AlternateContent>
            </w:r>
            <w:r w:rsidRPr="00EE3EF8">
              <w:rPr>
                <w:b/>
                <w:bCs/>
                <w:noProof/>
                <w:lang w:val="en-ZA" w:eastAsia="en-ZA"/>
              </w:rPr>
              <mc:AlternateContent>
                <mc:Choice Requires="wps">
                  <w:drawing>
                    <wp:anchor distT="0" distB="0" distL="114300" distR="114300" simplePos="0" relativeHeight="251700224" behindDoc="1" locked="0" layoutInCell="1" allowOverlap="1" wp14:anchorId="7CBE2537" wp14:editId="25A6A49F">
                      <wp:simplePos x="0" y="0"/>
                      <wp:positionH relativeFrom="column">
                        <wp:posOffset>-1980656</wp:posOffset>
                      </wp:positionH>
                      <wp:positionV relativeFrom="paragraph">
                        <wp:posOffset>478609</wp:posOffset>
                      </wp:positionV>
                      <wp:extent cx="3599815" cy="323850"/>
                      <wp:effectExtent l="0" t="19050" r="38735" b="38100"/>
                      <wp:wrapNone/>
                      <wp:docPr id="451" name="Arrow: Right 451"/>
                      <wp:cNvGraphicFramePr/>
                      <a:graphic xmlns:a="http://schemas.openxmlformats.org/drawingml/2006/main">
                        <a:graphicData uri="http://schemas.microsoft.com/office/word/2010/wordprocessingShape">
                          <wps:wsp>
                            <wps:cNvSpPr/>
                            <wps:spPr>
                              <a:xfrm>
                                <a:off x="0" y="0"/>
                                <a:ext cx="3599815" cy="323850"/>
                              </a:xfrm>
                              <a:prstGeom prst="rightArrow">
                                <a:avLst/>
                              </a:prstGeom>
                              <a:solidFill>
                                <a:schemeClr val="bg1">
                                  <a:lumMod val="85000"/>
                                </a:schemeClr>
                              </a:solidFill>
                              <a:ln w="12700" cap="flat" cmpd="sng" algn="ctr">
                                <a:solidFill>
                                  <a:schemeClr val="bg1">
                                    <a:lumMod val="5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3E89D98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51" o:spid="_x0000_s1026" type="#_x0000_t13" style="position:absolute;margin-left:-155.95pt;margin-top:37.7pt;width:283.45pt;height:25.5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" adj="20628" fillcolor="#d8d8d8 [2732]" strokecolor="#7f7f7f [1612]" strokeweight="1pt"/>
                  </w:pict>
                </mc:Fallback>
              </mc:AlternateContent>
            </w:r>
          </w:p>
        </w:tc>
        <w:tc>
          <w:tcPr>
            <w:tcW w:w="340" w:type="dxa"/>
            <w:tcMar>
              <w:left w:w="0" w:type="dxa"/>
              <w:right w:w="0" w:type="dxa"/>
            </w:tcMar>
            <w:vAlign w:val="center"/>
          </w:tcPr>
          <w:p w14:paraId="3AA800F2" w14:textId="77777777" w:rsidR="00C63860" w:rsidRPr="00D37469" w:rsidRDefault="00C63860" w:rsidP="00C63860">
            <w:pPr>
              <w:spacing w:after="120"/>
              <w:jc w:val="center"/>
              <w:rPr>
                <w:noProof/>
                <w:lang w:val="en-US"/>
              </w:rPr>
            </w:pPr>
          </w:p>
        </w:tc>
        <w:tc>
          <w:tcPr>
            <w:tcW w:w="2154" w:type="dxa"/>
            <w:vAlign w:val="center"/>
          </w:tcPr>
          <w:p w14:paraId="5A3910B7" w14:textId="77777777" w:rsidR="00C63860" w:rsidRPr="00D37469" w:rsidRDefault="00C63860" w:rsidP="00C63860">
            <w:pPr>
              <w:spacing w:after="120"/>
              <w:jc w:val="center"/>
              <w:rPr>
                <w:noProof/>
                <w:lang w:val="en-US"/>
              </w:rPr>
            </w:pPr>
            <w:r w:rsidRPr="00D37469">
              <w:rPr>
                <w:noProof/>
                <w:lang w:val="en-ZA" w:eastAsia="en-ZA"/>
              </w:rPr>
              <mc:AlternateContent>
                <mc:Choice Requires="wps">
                  <w:drawing>
                    <wp:inline distT="0" distB="0" distL="0" distR="0" wp14:anchorId="05062223" wp14:editId="575838EF">
                      <wp:extent cx="1260000" cy="1080000"/>
                      <wp:effectExtent l="0" t="0" r="16510" b="25400"/>
                      <wp:docPr id="28" name="Rectangle: Rounded Corners 448"/>
                      <wp:cNvGraphicFramePr/>
                      <a:graphic xmlns:a="http://schemas.openxmlformats.org/drawingml/2006/main">
                        <a:graphicData uri="http://schemas.microsoft.com/office/word/2010/wordprocessingShape">
                          <wps:wsp>
                            <wps:cNvSpPr/>
                            <wps:spPr>
                              <a:xfrm>
                                <a:off x="0" y="0"/>
                                <a:ext cx="1260000" cy="1080000"/>
                              </a:xfrm>
                              <a:prstGeom prst="roundRect">
                                <a:avLst/>
                              </a:prstGeom>
                              <a:solidFill>
                                <a:sysClr val="window" lastClr="FFFFFF">
                                  <a:lumMod val="95000"/>
                                </a:sysClr>
                              </a:solidFill>
                              <a:ln w="9525" cap="flat" cmpd="sng" algn="ctr">
                                <a:solidFill>
                                  <a:sysClr val="window" lastClr="FFFFFF">
                                    <a:lumMod val="75000"/>
                                  </a:sysClr>
                                </a:solidFill>
                                <a:prstDash val="solid"/>
                                <a:miter lim="800000"/>
                              </a:ln>
                              <a:effectLst/>
                            </wps:spPr>
                            <wps:txbx>
                              <w:txbxContent>
                                <w:p w14:paraId="7C5F7E75" w14:textId="77777777" w:rsidR="008E2A3A" w:rsidRPr="00D84534" w:rsidRDefault="008E2A3A" w:rsidP="00C63860">
                                  <w:pPr>
                                    <w:spacing w:before="0" w:after="0" w:line="240" w:lineRule="auto"/>
                                    <w:jc w:val="center"/>
                                    <w:rPr>
                                      <w:b/>
                                      <w:sz w:val="21"/>
                                      <w:szCs w:val="21"/>
                                      <w:lang w:val="en-US"/>
                                    </w:rPr>
                                  </w:pPr>
                                  <w:r>
                                    <w:rPr>
                                      <w:b/>
                                      <w:sz w:val="21"/>
                                      <w:szCs w:val="21"/>
                                      <w:lang w:val="en-US"/>
                                    </w:rPr>
                                    <w:t>Outcomes</w:t>
                                  </w:r>
                                </w:p>
                                <w:p w14:paraId="768357B2" w14:textId="77777777" w:rsidR="008E2A3A" w:rsidRPr="00E3429A" w:rsidRDefault="008E2A3A" w:rsidP="00C63860">
                                  <w:pPr>
                                    <w:spacing w:before="0" w:after="0" w:line="240" w:lineRule="auto"/>
                                    <w:jc w:val="center"/>
                                    <w:rPr>
                                      <w:sz w:val="21"/>
                                      <w:szCs w:val="21"/>
                                      <w:lang w:val="en-US"/>
                                    </w:rPr>
                                  </w:pPr>
                                  <w:r>
                                    <w:rPr>
                                      <w:sz w:val="21"/>
                                      <w:szCs w:val="21"/>
                                      <w:lang w:val="en-US"/>
                                    </w:rPr>
                                    <w:t>What are the resultant changes from performing the activiti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inline>
                  </w:drawing>
                </mc:Choice>
                <mc:Fallback>
                  <w:pict>
                    <v:roundrect w14:anchorId="05062223" id="_x0000_s1028" style="width:99.2pt;height:85.0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" fillcolor="#f2f2f2" strokecolor="#bfbfbf">
                      <v:stroke joinstyle="miter"/>
                      <v:textbox inset="0,0,0,0">
                        <w:txbxContent>
                          <w:p w14:paraId="7C5F7E75" w14:textId="77777777" w:rsidR="008E2A3A" w:rsidRPr="00D84534" w:rsidRDefault="008E2A3A" w:rsidP="00C63860">
                            <w:pPr>
                              <w:spacing w:before="0" w:after="0" w:line="240" w:lineRule="auto"/>
                              <w:jc w:val="center"/>
                              <w:rPr>
                                <w:b/>
                                <w:sz w:val="21"/>
                                <w:szCs w:val="21"/>
                                <w:lang w:val="en-US"/>
                              </w:rPr>
                            </w:pPr>
                            <w:r>
                              <w:rPr>
                                <w:b/>
                                <w:sz w:val="21"/>
                                <w:szCs w:val="21"/>
                                <w:lang w:val="en-US"/>
                              </w:rPr>
                              <w:t>Outcomes</w:t>
                            </w:r>
                          </w:p>
                          <w:p w14:paraId="768357B2" w14:textId="77777777" w:rsidR="008E2A3A" w:rsidRPr="00E3429A" w:rsidRDefault="008E2A3A" w:rsidP="00C63860">
                            <w:pPr>
                              <w:spacing w:before="0" w:after="0" w:line="240" w:lineRule="auto"/>
                              <w:jc w:val="center"/>
                              <w:rPr>
                                <w:sz w:val="21"/>
                                <w:szCs w:val="21"/>
                                <w:lang w:val="en-US"/>
                              </w:rPr>
                            </w:pPr>
                            <w:r>
                              <w:rPr>
                                <w:sz w:val="21"/>
                                <w:szCs w:val="21"/>
                                <w:lang w:val="en-US"/>
                              </w:rPr>
                              <w:t>What are the resultant changes from performing the activities?</w:t>
                            </w:r>
                          </w:p>
                        </w:txbxContent>
                      </v:textbox>
                      <w10:anchorlock/>
                    </v:roundrect>
                  </w:pict>
                </mc:Fallback>
              </mc:AlternateContent>
            </w:r>
          </w:p>
        </w:tc>
      </w:tr>
    </w:tbl>
    <w:p w14:paraId="3A87B20D" w14:textId="18980415" w:rsidR="00FA7E56" w:rsidRDefault="00FA7E56" w:rsidP="00140D0F">
      <w:pPr>
        <w:rPr>
          <w:lang w:val="en-ZA"/>
        </w:rPr>
      </w:pPr>
      <w:r>
        <w:rPr>
          <w:lang w:val="en-ZA"/>
        </w:rPr>
        <w:t>In the second column, provide an indication of the target that the organisation intends to achieve for that indicator.</w:t>
      </w:r>
      <w:r w:rsidR="00D57EB7">
        <w:rPr>
          <w:lang w:val="en-ZA"/>
        </w:rPr>
        <w:t xml:space="preserve"> </w:t>
      </w:r>
      <w:r>
        <w:rPr>
          <w:lang w:val="en-ZA"/>
        </w:rPr>
        <w:t>It is important that these targets are informed by previous experience or relevant research to ensure that they are accurate and realistic.</w:t>
      </w:r>
    </w:p>
    <w:p w14:paraId="28579DB0" w14:textId="7F79C6EC" w:rsidR="00F277B9" w:rsidRDefault="00F277B9" w:rsidP="00F277B9">
      <w:pPr>
        <w:rPr>
          <w:lang w:val="en-ZA"/>
        </w:rPr>
      </w:pPr>
    </w:p>
    <w:p w14:paraId="7DD142A4" w14:textId="6042E032" w:rsidR="00A260A0" w:rsidRDefault="00A260A0" w:rsidP="00A260A0">
      <w:pPr>
        <w:pStyle w:val="Heading4"/>
      </w:pPr>
      <w:r>
        <w:t>Section C3.3 – Indicators and targets for Project, programme or other intervention</w:t>
      </w:r>
    </w:p>
    <w:p w14:paraId="009FD78D" w14:textId="263C3867" w:rsidR="00A260A0" w:rsidRDefault="00A260A0" w:rsidP="00F277B9">
      <w:pPr>
        <w:rPr>
          <w:lang w:val="en-ZA"/>
        </w:rPr>
      </w:pPr>
      <w:r w:rsidRPr="00A260A0">
        <w:t>In the table provided</w:t>
      </w:r>
      <w:r>
        <w:rPr>
          <w:lang w:val="en-ZA"/>
        </w:rPr>
        <w:t>, list the indicators to measure the progress and performance of the programme in relation to the service specification being dealt with.  When listing the indicators, ensure that they are SMART indicators.  The definition of SMART indicators is provided below:</w:t>
      </w:r>
    </w:p>
    <w:tbl>
      <w:tblPr>
        <w:tblStyle w:val="TableGrid"/>
        <w:tblW w:w="8080" w:type="dxa"/>
        <w:tblInd w:w="562" w:type="dxa"/>
        <w:tblLook w:val="04A0" w:firstRow="1" w:lastRow="0" w:firstColumn="1" w:lastColumn="0" w:noHBand="0" w:noVBand="1"/>
      </w:tblPr>
      <w:tblGrid>
        <w:gridCol w:w="992"/>
        <w:gridCol w:w="1890"/>
        <w:gridCol w:w="5198"/>
      </w:tblGrid>
      <w:tr w:rsidR="00944356" w14:paraId="291A11A8" w14:textId="5D3E6A1B" w:rsidTr="00D956DC">
        <w:tc>
          <w:tcPr>
            <w:tcW w:w="992" w:type="dxa"/>
          </w:tcPr>
          <w:p w14:paraId="3A866EB5" w14:textId="15C3EFDA" w:rsidR="00944356" w:rsidRDefault="00944356" w:rsidP="00F277B9">
            <w:pPr>
              <w:rPr>
                <w:lang w:val="en-ZA"/>
              </w:rPr>
            </w:pPr>
            <w:r>
              <w:rPr>
                <w:lang w:val="en-ZA"/>
              </w:rPr>
              <w:t>S</w:t>
            </w:r>
          </w:p>
        </w:tc>
        <w:tc>
          <w:tcPr>
            <w:tcW w:w="1890" w:type="dxa"/>
          </w:tcPr>
          <w:p w14:paraId="5251D9B7" w14:textId="2C9C8827" w:rsidR="00944356" w:rsidRDefault="00944356" w:rsidP="00F277B9">
            <w:pPr>
              <w:rPr>
                <w:lang w:val="en-ZA"/>
              </w:rPr>
            </w:pPr>
            <w:r>
              <w:rPr>
                <w:lang w:val="en-ZA"/>
              </w:rPr>
              <w:t>Specific</w:t>
            </w:r>
          </w:p>
        </w:tc>
        <w:tc>
          <w:tcPr>
            <w:tcW w:w="5198" w:type="dxa"/>
          </w:tcPr>
          <w:p w14:paraId="3E7977E8" w14:textId="343401C6" w:rsidR="00944356" w:rsidRDefault="00AC356C" w:rsidP="00F277B9">
            <w:pPr>
              <w:rPr>
                <w:lang w:val="en-ZA"/>
              </w:rPr>
            </w:pPr>
            <w:r>
              <w:rPr>
                <w:lang w:val="en-ZA"/>
              </w:rPr>
              <w:t>The indicator must be narrow and accurately describe what needs to be measured.</w:t>
            </w:r>
          </w:p>
        </w:tc>
      </w:tr>
      <w:tr w:rsidR="00944356" w14:paraId="3C296A0C" w14:textId="54F9E0E9" w:rsidTr="00D956DC">
        <w:tc>
          <w:tcPr>
            <w:tcW w:w="992" w:type="dxa"/>
          </w:tcPr>
          <w:p w14:paraId="68241B24" w14:textId="6FB23104" w:rsidR="00944356" w:rsidRDefault="00944356" w:rsidP="00F277B9">
            <w:pPr>
              <w:rPr>
                <w:lang w:val="en-ZA"/>
              </w:rPr>
            </w:pPr>
            <w:r>
              <w:rPr>
                <w:lang w:val="en-ZA"/>
              </w:rPr>
              <w:t>M</w:t>
            </w:r>
          </w:p>
        </w:tc>
        <w:tc>
          <w:tcPr>
            <w:tcW w:w="1890" w:type="dxa"/>
          </w:tcPr>
          <w:p w14:paraId="4C322E5C" w14:textId="087848D2" w:rsidR="00944356" w:rsidRDefault="00944356" w:rsidP="00F277B9">
            <w:pPr>
              <w:rPr>
                <w:lang w:val="en-ZA"/>
              </w:rPr>
            </w:pPr>
            <w:r>
              <w:rPr>
                <w:lang w:val="en-ZA"/>
              </w:rPr>
              <w:t>Measurable</w:t>
            </w:r>
          </w:p>
        </w:tc>
        <w:tc>
          <w:tcPr>
            <w:tcW w:w="5198" w:type="dxa"/>
          </w:tcPr>
          <w:p w14:paraId="11363E7D" w14:textId="5700BBDC" w:rsidR="00944356" w:rsidRDefault="00AC356C" w:rsidP="00AC356C">
            <w:pPr>
              <w:rPr>
                <w:lang w:val="en-ZA"/>
              </w:rPr>
            </w:pPr>
            <w:r>
              <w:rPr>
                <w:lang w:val="en-ZA"/>
              </w:rPr>
              <w:t>You must be ABLE to measure the indicator i.e. it can be counted, observed, analysed, tested or challenged.</w:t>
            </w:r>
          </w:p>
        </w:tc>
      </w:tr>
      <w:tr w:rsidR="00944356" w14:paraId="69B77F54" w14:textId="6907EDD7" w:rsidTr="00D956DC">
        <w:tc>
          <w:tcPr>
            <w:tcW w:w="992" w:type="dxa"/>
          </w:tcPr>
          <w:p w14:paraId="1BD6140C" w14:textId="1B8E359C" w:rsidR="00944356" w:rsidRDefault="00944356" w:rsidP="00F277B9">
            <w:pPr>
              <w:rPr>
                <w:lang w:val="en-ZA"/>
              </w:rPr>
            </w:pPr>
            <w:r>
              <w:rPr>
                <w:lang w:val="en-ZA"/>
              </w:rPr>
              <w:t>A</w:t>
            </w:r>
          </w:p>
        </w:tc>
        <w:tc>
          <w:tcPr>
            <w:tcW w:w="1890" w:type="dxa"/>
          </w:tcPr>
          <w:p w14:paraId="7ECBC0FC" w14:textId="6BB47C08" w:rsidR="00944356" w:rsidRDefault="00AC356C" w:rsidP="00F277B9">
            <w:pPr>
              <w:rPr>
                <w:lang w:val="en-ZA"/>
              </w:rPr>
            </w:pPr>
            <w:r>
              <w:rPr>
                <w:lang w:val="en-ZA"/>
              </w:rPr>
              <w:t>Achievable</w:t>
            </w:r>
          </w:p>
        </w:tc>
        <w:tc>
          <w:tcPr>
            <w:tcW w:w="5198" w:type="dxa"/>
          </w:tcPr>
          <w:p w14:paraId="703C464A" w14:textId="4E5F0CFF" w:rsidR="00944356" w:rsidRDefault="00AC356C" w:rsidP="00AC356C">
            <w:pPr>
              <w:rPr>
                <w:lang w:val="en-ZA"/>
              </w:rPr>
            </w:pPr>
            <w:r>
              <w:rPr>
                <w:lang w:val="en-ZA"/>
              </w:rPr>
              <w:t>Is the indicator achievable through the programme and is the target attached to the indicator achievable (realistic).</w:t>
            </w:r>
          </w:p>
        </w:tc>
      </w:tr>
      <w:tr w:rsidR="00944356" w14:paraId="1A5A5264" w14:textId="53618862" w:rsidTr="00D956DC">
        <w:tc>
          <w:tcPr>
            <w:tcW w:w="992" w:type="dxa"/>
          </w:tcPr>
          <w:p w14:paraId="3F9C960D" w14:textId="45C75295" w:rsidR="00944356" w:rsidRDefault="00944356" w:rsidP="00F277B9">
            <w:pPr>
              <w:rPr>
                <w:lang w:val="en-ZA"/>
              </w:rPr>
            </w:pPr>
            <w:r>
              <w:rPr>
                <w:lang w:val="en-ZA"/>
              </w:rPr>
              <w:t>R</w:t>
            </w:r>
          </w:p>
        </w:tc>
        <w:tc>
          <w:tcPr>
            <w:tcW w:w="1890" w:type="dxa"/>
          </w:tcPr>
          <w:p w14:paraId="75355712" w14:textId="311A213A" w:rsidR="00944356" w:rsidRDefault="00944356" w:rsidP="00F277B9">
            <w:pPr>
              <w:rPr>
                <w:lang w:val="en-ZA"/>
              </w:rPr>
            </w:pPr>
            <w:r>
              <w:rPr>
                <w:lang w:val="en-ZA"/>
              </w:rPr>
              <w:t>Re</w:t>
            </w:r>
            <w:r w:rsidR="00AC356C">
              <w:rPr>
                <w:lang w:val="en-ZA"/>
              </w:rPr>
              <w:t>levant</w:t>
            </w:r>
          </w:p>
        </w:tc>
        <w:tc>
          <w:tcPr>
            <w:tcW w:w="5198" w:type="dxa"/>
          </w:tcPr>
          <w:p w14:paraId="5FB9E90C" w14:textId="081C4061" w:rsidR="00944356" w:rsidRDefault="00AC356C" w:rsidP="00F277B9">
            <w:pPr>
              <w:rPr>
                <w:lang w:val="en-ZA"/>
              </w:rPr>
            </w:pPr>
            <w:r>
              <w:rPr>
                <w:lang w:val="en-ZA"/>
              </w:rPr>
              <w:t xml:space="preserve">Is the indicator relevant to the project, programme or intervention? Can the indicator </w:t>
            </w:r>
            <w:r w:rsidR="00D956DC">
              <w:rPr>
                <w:lang w:val="en-ZA"/>
              </w:rPr>
              <w:t xml:space="preserve">measures </w:t>
            </w:r>
            <w:r>
              <w:rPr>
                <w:lang w:val="en-ZA"/>
              </w:rPr>
              <w:t>be linked</w:t>
            </w:r>
            <w:r w:rsidR="00D956DC">
              <w:rPr>
                <w:lang w:val="en-ZA"/>
              </w:rPr>
              <w:t xml:space="preserve"> to the theories underpinning the programme?</w:t>
            </w:r>
            <w:r>
              <w:rPr>
                <w:lang w:val="en-ZA"/>
              </w:rPr>
              <w:t xml:space="preserve"> </w:t>
            </w:r>
          </w:p>
        </w:tc>
      </w:tr>
      <w:tr w:rsidR="00944356" w14:paraId="1D0906C7" w14:textId="7A2E5C34" w:rsidTr="00D956DC">
        <w:tc>
          <w:tcPr>
            <w:tcW w:w="992" w:type="dxa"/>
          </w:tcPr>
          <w:p w14:paraId="16177BC1" w14:textId="0FCA6842" w:rsidR="00944356" w:rsidRDefault="00944356" w:rsidP="00F277B9">
            <w:pPr>
              <w:rPr>
                <w:lang w:val="en-ZA"/>
              </w:rPr>
            </w:pPr>
            <w:r>
              <w:rPr>
                <w:lang w:val="en-ZA"/>
              </w:rPr>
              <w:t>T</w:t>
            </w:r>
          </w:p>
        </w:tc>
        <w:tc>
          <w:tcPr>
            <w:tcW w:w="1890" w:type="dxa"/>
          </w:tcPr>
          <w:p w14:paraId="1DF36226" w14:textId="5801DF4C" w:rsidR="00944356" w:rsidRDefault="00944356" w:rsidP="00F277B9">
            <w:pPr>
              <w:rPr>
                <w:lang w:val="en-ZA"/>
              </w:rPr>
            </w:pPr>
            <w:r>
              <w:rPr>
                <w:lang w:val="en-ZA"/>
              </w:rPr>
              <w:t>Time-bound</w:t>
            </w:r>
          </w:p>
        </w:tc>
        <w:tc>
          <w:tcPr>
            <w:tcW w:w="5198" w:type="dxa"/>
          </w:tcPr>
          <w:p w14:paraId="5F9437D7" w14:textId="07B5B596" w:rsidR="00944356" w:rsidRDefault="00D956DC" w:rsidP="00F277B9">
            <w:pPr>
              <w:rPr>
                <w:lang w:val="en-ZA"/>
              </w:rPr>
            </w:pPr>
            <w:r>
              <w:rPr>
                <w:lang w:val="en-ZA"/>
              </w:rPr>
              <w:t>Indicators must have a component of time.</w:t>
            </w:r>
          </w:p>
        </w:tc>
      </w:tr>
    </w:tbl>
    <w:p w14:paraId="6F4C8023" w14:textId="77777777" w:rsidR="00A260A0" w:rsidRDefault="00A260A0" w:rsidP="00F277B9">
      <w:pPr>
        <w:rPr>
          <w:lang w:val="en-ZA"/>
        </w:rPr>
      </w:pPr>
    </w:p>
    <w:p w14:paraId="0AA0873E" w14:textId="39294F35" w:rsidR="00F277B9" w:rsidRDefault="00D956DC" w:rsidP="00140D0F">
      <w:pPr>
        <w:pStyle w:val="Heading3"/>
      </w:pPr>
      <w:r>
        <w:t>Section C4</w:t>
      </w:r>
      <w:r w:rsidR="00F277B9">
        <w:t>: Staffing plan for project, programme or other intervention</w:t>
      </w:r>
    </w:p>
    <w:p w14:paraId="2E9DFFF9" w14:textId="2B90D88C" w:rsidR="00140D0F" w:rsidRDefault="00D956DC" w:rsidP="00140D0F">
      <w:pPr>
        <w:rPr>
          <w:lang w:val="en-ZA"/>
        </w:rPr>
      </w:pPr>
      <w:r>
        <w:rPr>
          <w:lang w:val="en-ZA"/>
        </w:rPr>
        <w:t>The table in section C4</w:t>
      </w:r>
      <w:r w:rsidR="00140D0F">
        <w:rPr>
          <w:lang w:val="en-ZA"/>
        </w:rPr>
        <w:t xml:space="preserve"> needs to be completed with the requested details of ALL individuals working for the organisation at the time of completing the </w:t>
      </w:r>
      <w:r w:rsidR="00C63860">
        <w:rPr>
          <w:lang w:val="en-ZA"/>
        </w:rPr>
        <w:t>application</w:t>
      </w:r>
      <w:r w:rsidR="00140D0F">
        <w:rPr>
          <w:lang w:val="en-ZA"/>
        </w:rPr>
        <w:t xml:space="preserve">. The purpose of this table </w:t>
      </w:r>
      <w:r w:rsidR="009C33E1">
        <w:rPr>
          <w:lang w:val="en-ZA"/>
        </w:rPr>
        <w:t xml:space="preserve">is </w:t>
      </w:r>
      <w:r w:rsidR="00140D0F">
        <w:rPr>
          <w:lang w:val="en-ZA"/>
        </w:rPr>
        <w:t xml:space="preserve">to determine the range of expertise and skills accessible to the NPO and to document demographic and transformational statistics. </w:t>
      </w:r>
    </w:p>
    <w:p w14:paraId="7E71B9A9" w14:textId="4AA72F6B" w:rsidR="00140D0F" w:rsidRDefault="00140D0F" w:rsidP="00140D0F">
      <w:pPr>
        <w:rPr>
          <w:lang w:val="en-ZA"/>
        </w:rPr>
      </w:pPr>
      <w:r>
        <w:rPr>
          <w:lang w:val="en-ZA"/>
        </w:rPr>
        <w:t>Please note that ALL staff working for the organisation must be documented here, even if they do not have any involvement in the programme or service for which funding</w:t>
      </w:r>
      <w:r w:rsidR="00AB0911">
        <w:rPr>
          <w:lang w:val="en-ZA"/>
        </w:rPr>
        <w:t xml:space="preserve"> is being requested</w:t>
      </w:r>
      <w:r>
        <w:rPr>
          <w:lang w:val="en-ZA"/>
        </w:rPr>
        <w:t>.</w:t>
      </w:r>
    </w:p>
    <w:p w14:paraId="6BEC902A" w14:textId="65AAB34D" w:rsidR="00140D0F" w:rsidRDefault="00140D0F" w:rsidP="00140D0F">
      <w:pPr>
        <w:rPr>
          <w:lang w:val="en-ZA"/>
        </w:rPr>
      </w:pPr>
      <w:r>
        <w:rPr>
          <w:lang w:val="en-ZA"/>
        </w:rPr>
        <w:t>In completing this section of the application, it would be advantageous to consult with the individual/s responsible for the management of human resources in</w:t>
      </w:r>
      <w:r w:rsidR="00AB0911">
        <w:rPr>
          <w:lang w:val="en-ZA"/>
        </w:rPr>
        <w:t xml:space="preserve"> the</w:t>
      </w:r>
      <w:r>
        <w:rPr>
          <w:lang w:val="en-ZA"/>
        </w:rPr>
        <w:t xml:space="preserve"> organisation.</w:t>
      </w:r>
    </w:p>
    <w:p w14:paraId="18FA240F" w14:textId="07639986" w:rsidR="009C33E1" w:rsidRDefault="009C33E1" w:rsidP="00140D0F">
      <w:pPr>
        <w:rPr>
          <w:lang w:val="en-ZA"/>
        </w:rPr>
      </w:pPr>
      <w:r>
        <w:rPr>
          <w:lang w:val="en-ZA"/>
        </w:rPr>
        <w:lastRenderedPageBreak/>
        <w:t>The applicant may include additional pages as required.</w:t>
      </w:r>
    </w:p>
    <w:p w14:paraId="1FE6F8A1" w14:textId="71A418AF" w:rsidR="00140D0F" w:rsidRDefault="00332460" w:rsidP="00C63860">
      <w:pPr>
        <w:jc w:val="center"/>
        <w:rPr>
          <w:lang w:val="en-ZA"/>
        </w:rPr>
      </w:pPr>
      <w:r>
        <w:rPr>
          <w:noProof/>
          <w:lang w:val="en-ZA" w:eastAsia="en-ZA"/>
        </w:rPr>
        <w:drawing>
          <wp:inline distT="0" distB="0" distL="0" distR="0" wp14:anchorId="3F53DA19" wp14:editId="5978134F">
            <wp:extent cx="4322618" cy="889238"/>
            <wp:effectExtent l="0" t="0" r="1905" b="6350"/>
            <wp:docPr id="903" name="Picture 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 name="Section C4.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355696" cy="896043"/>
                    </a:xfrm>
                    <a:prstGeom prst="rect">
                      <a:avLst/>
                    </a:prstGeom>
                  </pic:spPr>
                </pic:pic>
              </a:graphicData>
            </a:graphic>
          </wp:inline>
        </w:drawing>
      </w:r>
    </w:p>
    <w:p w14:paraId="0AD63791" w14:textId="77777777" w:rsidR="00140D0F" w:rsidRDefault="00140D0F" w:rsidP="00140D0F">
      <w:pPr>
        <w:rPr>
          <w:lang w:val="en-ZA"/>
        </w:rPr>
      </w:pPr>
    </w:p>
    <w:p w14:paraId="69F53E4C" w14:textId="1DB6192E" w:rsidR="00F277B9" w:rsidRDefault="00D956DC" w:rsidP="00140D0F">
      <w:pPr>
        <w:pStyle w:val="Heading3"/>
      </w:pPr>
      <w:r>
        <w:t>Section C5</w:t>
      </w:r>
      <w:r w:rsidR="00F277B9">
        <w:t>: Previous experience carrying out the same or similar projects, programmes or other interventions</w:t>
      </w:r>
    </w:p>
    <w:p w14:paraId="03BCC074" w14:textId="13A5B261" w:rsidR="00C6191D" w:rsidRDefault="00332460" w:rsidP="00C6191D">
      <w:pPr>
        <w:jc w:val="center"/>
        <w:rPr>
          <w:lang w:val="en-ZA"/>
        </w:rPr>
      </w:pPr>
      <w:r>
        <w:rPr>
          <w:noProof/>
          <w:lang w:val="en-ZA" w:eastAsia="en-ZA"/>
        </w:rPr>
        <w:drawing>
          <wp:inline distT="0" distB="0" distL="0" distR="0" wp14:anchorId="56B8FDCA" wp14:editId="1E93FAB1">
            <wp:extent cx="4142509" cy="1446973"/>
            <wp:effectExtent l="0" t="0" r="0" b="1270"/>
            <wp:docPr id="904" name="Picture 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 name="Section C5.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185981" cy="1462158"/>
                    </a:xfrm>
                    <a:prstGeom prst="rect">
                      <a:avLst/>
                    </a:prstGeom>
                  </pic:spPr>
                </pic:pic>
              </a:graphicData>
            </a:graphic>
          </wp:inline>
        </w:drawing>
      </w:r>
    </w:p>
    <w:p w14:paraId="4D52C41D" w14:textId="3507F1A5" w:rsidR="00140D0F" w:rsidRDefault="00D956DC" w:rsidP="00140D0F">
      <w:pPr>
        <w:rPr>
          <w:lang w:val="en-ZA"/>
        </w:rPr>
      </w:pPr>
      <w:r>
        <w:rPr>
          <w:lang w:val="en-ZA"/>
        </w:rPr>
        <w:t>Section C5</w:t>
      </w:r>
      <w:r w:rsidR="00140D0F">
        <w:rPr>
          <w:lang w:val="en-ZA"/>
        </w:rPr>
        <w:t xml:space="preserve"> is intended to gain an understanding of </w:t>
      </w:r>
      <w:r w:rsidR="009C33E1">
        <w:rPr>
          <w:lang w:val="en-ZA"/>
        </w:rPr>
        <w:t xml:space="preserve">the </w:t>
      </w:r>
      <w:r w:rsidR="00C6191D">
        <w:rPr>
          <w:lang w:val="en-ZA"/>
        </w:rPr>
        <w:t>applicant organisations’</w:t>
      </w:r>
      <w:r w:rsidR="00140D0F">
        <w:rPr>
          <w:lang w:val="en-ZA"/>
        </w:rPr>
        <w:t xml:space="preserve"> previous experience in offering the</w:t>
      </w:r>
      <w:r w:rsidR="009C33E1">
        <w:rPr>
          <w:lang w:val="en-ZA"/>
        </w:rPr>
        <w:t xml:space="preserve"> project, programme or other intervention </w:t>
      </w:r>
      <w:r w:rsidR="00140D0F">
        <w:rPr>
          <w:lang w:val="en-ZA"/>
        </w:rPr>
        <w:t xml:space="preserve">that </w:t>
      </w:r>
      <w:r w:rsidR="009C33E1">
        <w:rPr>
          <w:lang w:val="en-ZA"/>
        </w:rPr>
        <w:t xml:space="preserve">they are </w:t>
      </w:r>
      <w:r w:rsidR="00140D0F">
        <w:rPr>
          <w:lang w:val="en-ZA"/>
        </w:rPr>
        <w:t xml:space="preserve">requesting funding for. </w:t>
      </w:r>
    </w:p>
    <w:p w14:paraId="7B3A5D61" w14:textId="795CDD60" w:rsidR="00140D0F" w:rsidRDefault="00140D0F" w:rsidP="00140D0F">
      <w:pPr>
        <w:rPr>
          <w:lang w:val="en-ZA"/>
        </w:rPr>
      </w:pPr>
      <w:r>
        <w:rPr>
          <w:lang w:val="en-ZA"/>
        </w:rPr>
        <w:t xml:space="preserve">In completing this section of the application, it would be advantageous to consult with the individual/s responsible for the design and implementation of </w:t>
      </w:r>
      <w:r w:rsidR="009C33E1">
        <w:rPr>
          <w:lang w:val="en-ZA"/>
        </w:rPr>
        <w:t>projects</w:t>
      </w:r>
      <w:r>
        <w:rPr>
          <w:lang w:val="en-ZA"/>
        </w:rPr>
        <w:t xml:space="preserve">, programmes and </w:t>
      </w:r>
      <w:r w:rsidR="009C33E1">
        <w:rPr>
          <w:lang w:val="en-ZA"/>
        </w:rPr>
        <w:t>other interventions</w:t>
      </w:r>
      <w:r>
        <w:rPr>
          <w:lang w:val="en-ZA"/>
        </w:rPr>
        <w:t xml:space="preserve"> in the organ</w:t>
      </w:r>
      <w:r w:rsidR="009C33E1">
        <w:rPr>
          <w:lang w:val="en-ZA"/>
        </w:rPr>
        <w:t>isation. Individuals within the</w:t>
      </w:r>
      <w:r>
        <w:rPr>
          <w:lang w:val="en-ZA"/>
        </w:rPr>
        <w:t xml:space="preserve"> organisation who have been there the longest will be able to provide institutional memory which will also be valuable to this section of the application form.</w:t>
      </w:r>
    </w:p>
    <w:p w14:paraId="091D5212" w14:textId="1E440425" w:rsidR="00140D0F" w:rsidRPr="009C33E1" w:rsidRDefault="009C33E1" w:rsidP="009C33E1">
      <w:pPr>
        <w:pStyle w:val="ListParagraph"/>
        <w:numPr>
          <w:ilvl w:val="0"/>
          <w:numId w:val="28"/>
        </w:numPr>
        <w:rPr>
          <w:lang w:val="en-ZA"/>
        </w:rPr>
      </w:pPr>
      <w:r w:rsidRPr="009C33E1">
        <w:rPr>
          <w:lang w:val="en-ZA"/>
        </w:rPr>
        <w:t>Provide a description of the project, programme or other interventions that the organisation has provided previously that are RELEVANT to the service specification in</w:t>
      </w:r>
      <w:r w:rsidR="00140D0F" w:rsidRPr="009C33E1">
        <w:rPr>
          <w:lang w:val="en-ZA"/>
        </w:rPr>
        <w:t xml:space="preserve"> this particular application. </w:t>
      </w:r>
    </w:p>
    <w:p w14:paraId="325FD157" w14:textId="1EF19A6C" w:rsidR="009C33E1" w:rsidRPr="009C33E1" w:rsidRDefault="009C33E1" w:rsidP="009C33E1">
      <w:pPr>
        <w:pStyle w:val="ListParagraph"/>
        <w:numPr>
          <w:ilvl w:val="0"/>
          <w:numId w:val="28"/>
        </w:numPr>
        <w:rPr>
          <w:lang w:val="en-ZA"/>
        </w:rPr>
      </w:pPr>
      <w:r w:rsidRPr="009C33E1">
        <w:rPr>
          <w:lang w:val="en-ZA"/>
        </w:rPr>
        <w:t>List the persons, includ</w:t>
      </w:r>
      <w:r w:rsidR="00D956DC">
        <w:rPr>
          <w:lang w:val="en-ZA"/>
        </w:rPr>
        <w:t>ed in Section C4</w:t>
      </w:r>
      <w:r w:rsidRPr="009C33E1">
        <w:rPr>
          <w:lang w:val="en-ZA"/>
        </w:rPr>
        <w:t xml:space="preserve"> of the application, that were involved in the previous project, programme or other intervention. </w:t>
      </w:r>
    </w:p>
    <w:p w14:paraId="32CBA518" w14:textId="3B0BCFBD" w:rsidR="009C33E1" w:rsidRPr="009C33E1" w:rsidRDefault="009C33E1" w:rsidP="009C33E1">
      <w:pPr>
        <w:pStyle w:val="ListParagraph"/>
        <w:numPr>
          <w:ilvl w:val="0"/>
          <w:numId w:val="28"/>
        </w:numPr>
        <w:rPr>
          <w:lang w:val="en-ZA"/>
        </w:rPr>
      </w:pPr>
      <w:r w:rsidRPr="009C33E1">
        <w:rPr>
          <w:lang w:val="en-ZA"/>
        </w:rPr>
        <w:t>Indicate the duration of the programme.</w:t>
      </w:r>
    </w:p>
    <w:p w14:paraId="4AF64B93" w14:textId="77777777" w:rsidR="009C33E1" w:rsidRDefault="009C33E1" w:rsidP="009C33E1">
      <w:pPr>
        <w:pStyle w:val="ListParagraph"/>
        <w:numPr>
          <w:ilvl w:val="0"/>
          <w:numId w:val="28"/>
        </w:numPr>
        <w:rPr>
          <w:lang w:val="en-ZA"/>
        </w:rPr>
      </w:pPr>
      <w:r>
        <w:rPr>
          <w:lang w:val="en-ZA"/>
        </w:rPr>
        <w:t xml:space="preserve">The contactable </w:t>
      </w:r>
      <w:r w:rsidR="00140D0F" w:rsidRPr="009C33E1">
        <w:rPr>
          <w:lang w:val="en-ZA"/>
        </w:rPr>
        <w:t>reference person sho</w:t>
      </w:r>
      <w:r>
        <w:rPr>
          <w:lang w:val="en-ZA"/>
        </w:rPr>
        <w:t>uld be an individual who the Department</w:t>
      </w:r>
      <w:r w:rsidR="00140D0F" w:rsidRPr="009C33E1">
        <w:rPr>
          <w:lang w:val="en-ZA"/>
        </w:rPr>
        <w:t xml:space="preserve"> can contact as a refe</w:t>
      </w:r>
      <w:r>
        <w:rPr>
          <w:lang w:val="en-ZA"/>
        </w:rPr>
        <w:t>rence for the applicant</w:t>
      </w:r>
      <w:r w:rsidR="00140D0F" w:rsidRPr="009C33E1">
        <w:rPr>
          <w:lang w:val="en-ZA"/>
        </w:rPr>
        <w:t xml:space="preserve"> organisation. </w:t>
      </w:r>
    </w:p>
    <w:p w14:paraId="5BDA0484" w14:textId="77777777" w:rsidR="009C33E1" w:rsidRDefault="00140D0F" w:rsidP="009C33E1">
      <w:pPr>
        <w:pStyle w:val="ListParagraph"/>
        <w:numPr>
          <w:ilvl w:val="1"/>
          <w:numId w:val="28"/>
        </w:numPr>
        <w:rPr>
          <w:lang w:val="en-ZA"/>
        </w:rPr>
      </w:pPr>
      <w:r w:rsidRPr="009C33E1">
        <w:rPr>
          <w:lang w:val="en-ZA"/>
        </w:rPr>
        <w:t xml:space="preserve">If the </w:t>
      </w:r>
      <w:r w:rsidR="009C33E1">
        <w:rPr>
          <w:lang w:val="en-ZA"/>
        </w:rPr>
        <w:t xml:space="preserve">project, programme or other intervention that the applicant offered was </w:t>
      </w:r>
      <w:r w:rsidRPr="009C33E1">
        <w:rPr>
          <w:lang w:val="en-ZA"/>
        </w:rPr>
        <w:t xml:space="preserve">for another organisation – the reference person would be the individual who was in charge of the programme </w:t>
      </w:r>
      <w:r w:rsidR="009C33E1">
        <w:rPr>
          <w:lang w:val="en-ZA"/>
        </w:rPr>
        <w:t>on behalf of that organisation</w:t>
      </w:r>
      <w:r w:rsidRPr="009C33E1">
        <w:rPr>
          <w:lang w:val="en-ZA"/>
        </w:rPr>
        <w:t xml:space="preserve">. </w:t>
      </w:r>
    </w:p>
    <w:p w14:paraId="44E22B85" w14:textId="609D548C" w:rsidR="00140D0F" w:rsidRPr="009C33E1" w:rsidRDefault="00140D0F" w:rsidP="009C33E1">
      <w:pPr>
        <w:pStyle w:val="ListParagraph"/>
        <w:numPr>
          <w:ilvl w:val="1"/>
          <w:numId w:val="28"/>
        </w:numPr>
        <w:rPr>
          <w:lang w:val="en-ZA"/>
        </w:rPr>
      </w:pPr>
      <w:r w:rsidRPr="009C33E1">
        <w:rPr>
          <w:lang w:val="en-ZA"/>
        </w:rPr>
        <w:t xml:space="preserve">If </w:t>
      </w:r>
      <w:r w:rsidR="009C33E1">
        <w:rPr>
          <w:lang w:val="en-ZA"/>
        </w:rPr>
        <w:t>the project,</w:t>
      </w:r>
      <w:r w:rsidRPr="009C33E1">
        <w:rPr>
          <w:lang w:val="en-ZA"/>
        </w:rPr>
        <w:t xml:space="preserve"> programme</w:t>
      </w:r>
      <w:r w:rsidR="009C33E1">
        <w:rPr>
          <w:lang w:val="en-ZA"/>
        </w:rPr>
        <w:t xml:space="preserve"> or other intervention</w:t>
      </w:r>
      <w:r w:rsidRPr="009C33E1">
        <w:rPr>
          <w:lang w:val="en-ZA"/>
        </w:rPr>
        <w:t xml:space="preserve"> was funded by a particular entity, the reference person would be the individual who was responsible for </w:t>
      </w:r>
      <w:r w:rsidR="00423B64">
        <w:rPr>
          <w:lang w:val="en-ZA"/>
        </w:rPr>
        <w:t xml:space="preserve">managing the applicant </w:t>
      </w:r>
      <w:r w:rsidRPr="009C33E1">
        <w:rPr>
          <w:lang w:val="en-ZA"/>
        </w:rPr>
        <w:t>organisation</w:t>
      </w:r>
      <w:r w:rsidR="00423B64">
        <w:rPr>
          <w:lang w:val="en-ZA"/>
        </w:rPr>
        <w:t xml:space="preserve"> on behalf of the funding organisation</w:t>
      </w:r>
      <w:r w:rsidRPr="009C33E1">
        <w:rPr>
          <w:lang w:val="en-ZA"/>
        </w:rPr>
        <w:t>.</w:t>
      </w:r>
    </w:p>
    <w:p w14:paraId="78803A05" w14:textId="14ACD20C" w:rsidR="001507CE" w:rsidRDefault="00140D0F" w:rsidP="00D956DC">
      <w:pPr>
        <w:rPr>
          <w:lang w:val="en-ZA"/>
        </w:rPr>
      </w:pPr>
      <w:r>
        <w:rPr>
          <w:lang w:val="en-ZA"/>
        </w:rPr>
        <w:t xml:space="preserve">Ensure that the contact details </w:t>
      </w:r>
      <w:r w:rsidR="00423B64">
        <w:rPr>
          <w:lang w:val="en-ZA"/>
        </w:rPr>
        <w:t>p</w:t>
      </w:r>
      <w:r>
        <w:rPr>
          <w:lang w:val="en-ZA"/>
        </w:rPr>
        <w:t>rovide</w:t>
      </w:r>
      <w:r w:rsidR="00423B64">
        <w:rPr>
          <w:lang w:val="en-ZA"/>
        </w:rPr>
        <w:t xml:space="preserve">d are </w:t>
      </w:r>
      <w:r>
        <w:rPr>
          <w:lang w:val="en-ZA"/>
        </w:rPr>
        <w:t xml:space="preserve">correct. It is also </w:t>
      </w:r>
      <w:r w:rsidR="00423B64">
        <w:rPr>
          <w:lang w:val="en-ZA"/>
        </w:rPr>
        <w:t>a</w:t>
      </w:r>
      <w:r>
        <w:rPr>
          <w:lang w:val="en-ZA"/>
        </w:rPr>
        <w:t xml:space="preserve">dvisable to ensure that the reference person </w:t>
      </w:r>
      <w:r w:rsidR="00423B64">
        <w:rPr>
          <w:lang w:val="en-ZA"/>
        </w:rPr>
        <w:t>l</w:t>
      </w:r>
      <w:r>
        <w:rPr>
          <w:lang w:val="en-ZA"/>
        </w:rPr>
        <w:t>ist</w:t>
      </w:r>
      <w:r w:rsidR="00423B64">
        <w:rPr>
          <w:lang w:val="en-ZA"/>
        </w:rPr>
        <w:t>ed</w:t>
      </w:r>
      <w:r>
        <w:rPr>
          <w:lang w:val="en-ZA"/>
        </w:rPr>
        <w:t xml:space="preserve"> is aware that </w:t>
      </w:r>
      <w:r w:rsidR="00423B64">
        <w:rPr>
          <w:lang w:val="en-ZA"/>
        </w:rPr>
        <w:t>they</w:t>
      </w:r>
      <w:r>
        <w:rPr>
          <w:lang w:val="en-ZA"/>
        </w:rPr>
        <w:t xml:space="preserve"> have</w:t>
      </w:r>
      <w:r w:rsidR="00423B64">
        <w:rPr>
          <w:lang w:val="en-ZA"/>
        </w:rPr>
        <w:t xml:space="preserve"> been</w:t>
      </w:r>
      <w:r>
        <w:rPr>
          <w:lang w:val="en-ZA"/>
        </w:rPr>
        <w:t xml:space="preserve"> listed </w:t>
      </w:r>
      <w:r w:rsidR="00423B64">
        <w:rPr>
          <w:lang w:val="en-ZA"/>
        </w:rPr>
        <w:t>a</w:t>
      </w:r>
      <w:r w:rsidR="00D956DC">
        <w:rPr>
          <w:lang w:val="en-ZA"/>
        </w:rPr>
        <w:t>s a reference.</w:t>
      </w:r>
    </w:p>
    <w:p w14:paraId="4502D91F" w14:textId="77777777" w:rsidR="00D956DC" w:rsidRPr="00D956DC" w:rsidRDefault="00D956DC" w:rsidP="00D956DC">
      <w:pPr>
        <w:rPr>
          <w:lang w:val="en-ZA"/>
        </w:rPr>
      </w:pPr>
    </w:p>
    <w:p w14:paraId="745C672A" w14:textId="77777777" w:rsidR="00332460" w:rsidRDefault="00332460">
      <w:pPr>
        <w:spacing w:before="0" w:after="160"/>
        <w:rPr>
          <w:bCs/>
          <w:sz w:val="32"/>
          <w:szCs w:val="32"/>
          <w:lang w:val="en-ZA"/>
        </w:rPr>
      </w:pPr>
      <w:r>
        <w:br w:type="page"/>
      </w:r>
    </w:p>
    <w:p w14:paraId="79F8D541" w14:textId="404A1034" w:rsidR="00F277B9" w:rsidRDefault="00F277B9" w:rsidP="00140D0F">
      <w:pPr>
        <w:pStyle w:val="Heading3"/>
      </w:pPr>
      <w:r>
        <w:lastRenderedPageBreak/>
        <w:t>S</w:t>
      </w:r>
      <w:r w:rsidR="00D956DC">
        <w:t>ection C6</w:t>
      </w:r>
      <w:r>
        <w:t>: Budget for project, programme or other intervention</w:t>
      </w:r>
    </w:p>
    <w:p w14:paraId="7CA31D9D" w14:textId="1CF9F33D" w:rsidR="00C6191D" w:rsidRDefault="00140D0F" w:rsidP="00140D0F">
      <w:pPr>
        <w:rPr>
          <w:lang w:val="en-ZA"/>
        </w:rPr>
      </w:pPr>
      <w:r>
        <w:rPr>
          <w:lang w:val="en-ZA"/>
        </w:rPr>
        <w:t xml:space="preserve">This section will provide DSD with an idea of </w:t>
      </w:r>
      <w:r w:rsidR="00AB0911">
        <w:rPr>
          <w:lang w:val="en-ZA"/>
        </w:rPr>
        <w:t>the applicants</w:t>
      </w:r>
      <w:r>
        <w:rPr>
          <w:lang w:val="en-ZA"/>
        </w:rPr>
        <w:t xml:space="preserve"> expected expenditure in implementing the </w:t>
      </w:r>
      <w:r w:rsidR="00C6191D">
        <w:rPr>
          <w:lang w:val="en-ZA"/>
        </w:rPr>
        <w:t>project</w:t>
      </w:r>
      <w:r>
        <w:rPr>
          <w:lang w:val="en-ZA"/>
        </w:rPr>
        <w:t xml:space="preserve">, programme or </w:t>
      </w:r>
      <w:r w:rsidR="00C6191D">
        <w:rPr>
          <w:lang w:val="en-ZA"/>
        </w:rPr>
        <w:t>intervention</w:t>
      </w:r>
      <w:r>
        <w:rPr>
          <w:lang w:val="en-ZA"/>
        </w:rPr>
        <w:t xml:space="preserve"> for which funding</w:t>
      </w:r>
      <w:r w:rsidR="00AB0911">
        <w:rPr>
          <w:lang w:val="en-ZA"/>
        </w:rPr>
        <w:t xml:space="preserve"> is being requested</w:t>
      </w:r>
      <w:r>
        <w:rPr>
          <w:lang w:val="en-ZA"/>
        </w:rPr>
        <w:t>. In completing this section of the application, it would be advantageous to consult with individual’s responsible for the financial management of the project</w:t>
      </w:r>
      <w:r w:rsidR="00C6191D">
        <w:rPr>
          <w:lang w:val="en-ZA"/>
        </w:rPr>
        <w:t>, programme or intervention</w:t>
      </w:r>
      <w:r>
        <w:rPr>
          <w:lang w:val="en-ZA"/>
        </w:rPr>
        <w:t>.</w:t>
      </w:r>
    </w:p>
    <w:p w14:paraId="07A17784" w14:textId="77777777" w:rsidR="00C6191D" w:rsidRDefault="00C6191D" w:rsidP="00140D0F">
      <w:pPr>
        <w:rPr>
          <w:lang w:val="en-ZA"/>
        </w:rPr>
      </w:pPr>
    </w:p>
    <w:p w14:paraId="0770CC39" w14:textId="0A7D78BF" w:rsidR="00140D0F" w:rsidRDefault="00D956DC" w:rsidP="002D55DF">
      <w:pPr>
        <w:pStyle w:val="Heading4"/>
      </w:pPr>
      <w:r>
        <w:t>Section C6.</w:t>
      </w:r>
      <w:r w:rsidR="00C6191D">
        <w:t>1</w:t>
      </w:r>
      <w:r>
        <w:t xml:space="preserve"> – Duration of funding for project, programme or other intervention</w:t>
      </w:r>
    </w:p>
    <w:p w14:paraId="3319B8C1" w14:textId="2F3BF84F" w:rsidR="00C6191D" w:rsidRDefault="00D956DC" w:rsidP="00C6191D">
      <w:pPr>
        <w:rPr>
          <w:lang w:val="en-ZA"/>
        </w:rPr>
      </w:pPr>
      <w:r>
        <w:rPr>
          <w:lang w:val="en-ZA"/>
        </w:rPr>
        <w:t>In section C6.</w:t>
      </w:r>
      <w:r w:rsidR="00C6191D">
        <w:rPr>
          <w:lang w:val="en-ZA"/>
        </w:rPr>
        <w:t>1, provide the duration of funding that is required for the project, programme or intervention.</w:t>
      </w:r>
      <w:r w:rsidR="00D57EB7">
        <w:rPr>
          <w:lang w:val="en-ZA"/>
        </w:rPr>
        <w:t xml:space="preserve"> </w:t>
      </w:r>
    </w:p>
    <w:p w14:paraId="7B39DFCB" w14:textId="32CBCE4B" w:rsidR="00C6191D" w:rsidRDefault="00C6191D" w:rsidP="00C6191D">
      <w:pPr>
        <w:rPr>
          <w:lang w:val="en-ZA"/>
        </w:rPr>
      </w:pPr>
      <w:r>
        <w:rPr>
          <w:lang w:val="en-ZA"/>
        </w:rPr>
        <w:t>Please consider that the Department can offer an agreement for a maximum of three years, which may be extended based on the performance of the organisation in implementing the project, programme or intervention.</w:t>
      </w:r>
    </w:p>
    <w:p w14:paraId="548F09F4" w14:textId="5E92BA72" w:rsidR="00A260A0" w:rsidRPr="00C47CF8" w:rsidRDefault="002D55DF" w:rsidP="00A260A0">
      <w:pPr>
        <w:jc w:val="center"/>
        <w:rPr>
          <w:lang w:val="en-ZA"/>
        </w:rPr>
      </w:pPr>
      <w:r>
        <w:rPr>
          <w:noProof/>
          <w:lang w:val="en-ZA" w:eastAsia="en-ZA"/>
        </w:rPr>
        <w:drawing>
          <wp:inline distT="0" distB="0" distL="0" distR="0" wp14:anchorId="05C46969" wp14:editId="5B0C92AC">
            <wp:extent cx="4454236" cy="870666"/>
            <wp:effectExtent l="0" t="0" r="3810" b="5715"/>
            <wp:docPr id="905" name="Picture 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 name="Section C6.1.PNG"/>
                    <pic:cNvPicPr/>
                  </pic:nvPicPr>
                  <pic:blipFill>
                    <a:blip r:embed="rId46">
                      <a:extLst>
                        <a:ext uri="{28A0092B-C50C-407E-A947-70E740481C1C}">
                          <a14:useLocalDpi xmlns:a14="http://schemas.microsoft.com/office/drawing/2010/main" val="0"/>
                        </a:ext>
                      </a:extLst>
                    </a:blip>
                    <a:stretch>
                      <a:fillRect/>
                    </a:stretch>
                  </pic:blipFill>
                  <pic:spPr>
                    <a:xfrm>
                      <a:off x="0" y="0"/>
                      <a:ext cx="4471969" cy="874132"/>
                    </a:xfrm>
                    <a:prstGeom prst="rect">
                      <a:avLst/>
                    </a:prstGeom>
                  </pic:spPr>
                </pic:pic>
              </a:graphicData>
            </a:graphic>
          </wp:inline>
        </w:drawing>
      </w:r>
    </w:p>
    <w:p w14:paraId="0D576739" w14:textId="5B44339B" w:rsidR="00140D0F" w:rsidRDefault="00140D0F" w:rsidP="00140D0F">
      <w:pPr>
        <w:jc w:val="center"/>
        <w:rPr>
          <w:lang w:val="en-ZA"/>
        </w:rPr>
      </w:pPr>
    </w:p>
    <w:p w14:paraId="1F9B343A" w14:textId="30B21B2F" w:rsidR="00D956DC" w:rsidRDefault="00D956DC" w:rsidP="00D956DC">
      <w:pPr>
        <w:pStyle w:val="Heading4"/>
      </w:pPr>
      <w:r>
        <w:t>Section C6.2 – Operational budget for project, programme or other intervention</w:t>
      </w:r>
    </w:p>
    <w:p w14:paraId="6D1FB83E" w14:textId="2FB3CBB9" w:rsidR="00140D0F" w:rsidRDefault="00140D0F" w:rsidP="00140D0F">
      <w:pPr>
        <w:rPr>
          <w:lang w:val="en-ZA"/>
        </w:rPr>
      </w:pPr>
      <w:r>
        <w:rPr>
          <w:lang w:val="en-ZA"/>
        </w:rPr>
        <w:t xml:space="preserve">Each budget item should be listed in the table provided together with the expected amount in rands, each year for three years. This budget is specific to the </w:t>
      </w:r>
      <w:r w:rsidR="005B36D7">
        <w:rPr>
          <w:lang w:val="en-ZA"/>
        </w:rPr>
        <w:t>project</w:t>
      </w:r>
      <w:r>
        <w:rPr>
          <w:lang w:val="en-ZA"/>
        </w:rPr>
        <w:t xml:space="preserve">, programme or </w:t>
      </w:r>
      <w:r w:rsidR="005B36D7">
        <w:rPr>
          <w:lang w:val="en-ZA"/>
        </w:rPr>
        <w:t>intervention</w:t>
      </w:r>
      <w:r>
        <w:rPr>
          <w:lang w:val="en-ZA"/>
        </w:rPr>
        <w:t xml:space="preserve"> for which funding is being requested in this application. Expenditure related to other services, programmes or projects should not be included in this application.</w:t>
      </w:r>
    </w:p>
    <w:p w14:paraId="74EC07C0" w14:textId="77777777" w:rsidR="00140D0F" w:rsidRDefault="00140D0F" w:rsidP="00140D0F">
      <w:pPr>
        <w:rPr>
          <w:lang w:val="en-ZA"/>
        </w:rPr>
      </w:pPr>
      <w:r>
        <w:rPr>
          <w:lang w:val="en-ZA"/>
        </w:rPr>
        <w:t>Ensure that the figures included in this budget are as accurate a reflection as possible of the expenditure for the service, programme or project. Annual inflation should be reflected in the figures across the three years.</w:t>
      </w:r>
    </w:p>
    <w:p w14:paraId="1DF239E0" w14:textId="77777777" w:rsidR="00140D0F" w:rsidRDefault="00140D0F" w:rsidP="00140D0F">
      <w:pPr>
        <w:rPr>
          <w:lang w:val="en-ZA"/>
        </w:rPr>
      </w:pPr>
      <w:r>
        <w:rPr>
          <w:lang w:val="en-ZA"/>
        </w:rPr>
        <w:t>Total each row and each column of the table. I.e. there should be a total for each budget item for all three years and there should be a total for each year of all the budget items. Also ensure that the totals of both the rows and columns add up to the grand total.</w:t>
      </w:r>
    </w:p>
    <w:p w14:paraId="70A31A38" w14:textId="6EA3FDDB" w:rsidR="00140D0F" w:rsidRDefault="00140D0F" w:rsidP="00140D0F">
      <w:pPr>
        <w:rPr>
          <w:lang w:val="en-ZA"/>
        </w:rPr>
      </w:pPr>
      <w:r>
        <w:rPr>
          <w:lang w:val="en-ZA"/>
        </w:rPr>
        <w:t>Keep in mind that the DSD funds organisation to provide services based on a minimum funding standard. Therefore, it is unlikely that DSD will fund the exact amount document</w:t>
      </w:r>
      <w:r w:rsidR="00AB0911">
        <w:rPr>
          <w:lang w:val="en-ZA"/>
        </w:rPr>
        <w:t>ed</w:t>
      </w:r>
      <w:r>
        <w:rPr>
          <w:lang w:val="en-ZA"/>
        </w:rPr>
        <w:t xml:space="preserve"> in this budget. However, it is important for DSD to ha</w:t>
      </w:r>
      <w:r w:rsidR="005923CA">
        <w:rPr>
          <w:lang w:val="en-ZA"/>
        </w:rPr>
        <w:t>ve an understanding of what the</w:t>
      </w:r>
      <w:r>
        <w:rPr>
          <w:lang w:val="en-ZA"/>
        </w:rPr>
        <w:t xml:space="preserve"> expectations are in terms of expenditure. </w:t>
      </w:r>
    </w:p>
    <w:p w14:paraId="244EB465" w14:textId="5EDF2E3D" w:rsidR="002D55DF" w:rsidRDefault="002D55DF" w:rsidP="002D55DF">
      <w:pPr>
        <w:jc w:val="center"/>
        <w:rPr>
          <w:lang w:val="en-ZA"/>
        </w:rPr>
      </w:pPr>
      <w:r>
        <w:rPr>
          <w:noProof/>
          <w:lang w:val="en-ZA" w:eastAsia="en-ZA"/>
        </w:rPr>
        <w:drawing>
          <wp:inline distT="0" distB="0" distL="0" distR="0" wp14:anchorId="32FDCE3A" wp14:editId="592F404C">
            <wp:extent cx="4080164" cy="1442802"/>
            <wp:effectExtent l="0" t="0" r="0" b="5080"/>
            <wp:docPr id="906" name="Picture 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 name="Section C6.2.PNG"/>
                    <pic:cNvPicPr/>
                  </pic:nvPicPr>
                  <pic:blipFill>
                    <a:blip r:embed="rId47">
                      <a:extLst>
                        <a:ext uri="{28A0092B-C50C-407E-A947-70E740481C1C}">
                          <a14:useLocalDpi xmlns:a14="http://schemas.microsoft.com/office/drawing/2010/main" val="0"/>
                        </a:ext>
                      </a:extLst>
                    </a:blip>
                    <a:stretch>
                      <a:fillRect/>
                    </a:stretch>
                  </pic:blipFill>
                  <pic:spPr>
                    <a:xfrm>
                      <a:off x="0" y="0"/>
                      <a:ext cx="4104414" cy="1451377"/>
                    </a:xfrm>
                    <a:prstGeom prst="rect">
                      <a:avLst/>
                    </a:prstGeom>
                  </pic:spPr>
                </pic:pic>
              </a:graphicData>
            </a:graphic>
          </wp:inline>
        </w:drawing>
      </w:r>
    </w:p>
    <w:p w14:paraId="40D71FCA" w14:textId="77777777" w:rsidR="002D55DF" w:rsidRDefault="002D55DF" w:rsidP="00140D0F">
      <w:pPr>
        <w:rPr>
          <w:lang w:val="en-ZA"/>
        </w:rPr>
      </w:pPr>
    </w:p>
    <w:p w14:paraId="0EAF581D" w14:textId="74BC9297" w:rsidR="00F277B9" w:rsidRDefault="00D956DC" w:rsidP="00F277B9">
      <w:pPr>
        <w:rPr>
          <w:lang w:val="en-ZA"/>
        </w:rPr>
      </w:pPr>
      <w:r>
        <w:rPr>
          <w:lang w:val="en-ZA"/>
        </w:rPr>
        <w:t>Section C6.</w:t>
      </w:r>
      <w:r w:rsidR="005923CA">
        <w:rPr>
          <w:lang w:val="en-ZA"/>
        </w:rPr>
        <w:t>3</w:t>
      </w:r>
      <w:r>
        <w:rPr>
          <w:lang w:val="en-ZA"/>
        </w:rPr>
        <w:t xml:space="preserve"> – Narrative for operational budget</w:t>
      </w:r>
    </w:p>
    <w:p w14:paraId="4B07B2CE" w14:textId="14409A60" w:rsidR="005923CA" w:rsidRDefault="005923CA" w:rsidP="00F277B9">
      <w:pPr>
        <w:rPr>
          <w:lang w:val="en-ZA"/>
        </w:rPr>
      </w:pPr>
      <w:r>
        <w:rPr>
          <w:lang w:val="en-ZA"/>
        </w:rPr>
        <w:t>Please provide a narrative for the operational budget in</w:t>
      </w:r>
      <w:r w:rsidR="00D956DC">
        <w:rPr>
          <w:lang w:val="en-ZA"/>
        </w:rPr>
        <w:t xml:space="preserve"> the space provided in Section C6.</w:t>
      </w:r>
      <w:r>
        <w:rPr>
          <w:lang w:val="en-ZA"/>
        </w:rPr>
        <w:t>3.</w:t>
      </w:r>
      <w:r w:rsidR="00D57EB7">
        <w:rPr>
          <w:lang w:val="en-ZA"/>
        </w:rPr>
        <w:t xml:space="preserve"> </w:t>
      </w:r>
      <w:r>
        <w:rPr>
          <w:lang w:val="en-ZA"/>
        </w:rPr>
        <w:t>The narrative can be at a high level.</w:t>
      </w:r>
      <w:r w:rsidR="00D57EB7">
        <w:rPr>
          <w:lang w:val="en-ZA"/>
        </w:rPr>
        <w:t xml:space="preserve"> </w:t>
      </w:r>
      <w:r>
        <w:rPr>
          <w:lang w:val="en-ZA"/>
        </w:rPr>
        <w:t>Focus on the main costs included in the budget. Also include explanations for significant changes in costs from one year to the next.</w:t>
      </w:r>
    </w:p>
    <w:p w14:paraId="49C00854" w14:textId="6DDEBF9C" w:rsidR="005923CA" w:rsidRDefault="002D55DF" w:rsidP="005923CA">
      <w:pPr>
        <w:jc w:val="center"/>
        <w:rPr>
          <w:lang w:val="en-ZA"/>
        </w:rPr>
      </w:pPr>
      <w:r>
        <w:rPr>
          <w:noProof/>
          <w:lang w:val="en-ZA" w:eastAsia="en-ZA"/>
        </w:rPr>
        <w:drawing>
          <wp:inline distT="0" distB="0" distL="0" distR="0" wp14:anchorId="1569C6E0" wp14:editId="629703D0">
            <wp:extent cx="4572000" cy="1081596"/>
            <wp:effectExtent l="0" t="0" r="0" b="4445"/>
            <wp:docPr id="907" name="Picture 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 name="Section C6.3.PNG"/>
                    <pic:cNvPicPr/>
                  </pic:nvPicPr>
                  <pic:blipFill>
                    <a:blip r:embed="rId48">
                      <a:extLst>
                        <a:ext uri="{28A0092B-C50C-407E-A947-70E740481C1C}">
                          <a14:useLocalDpi xmlns:a14="http://schemas.microsoft.com/office/drawing/2010/main" val="0"/>
                        </a:ext>
                      </a:extLst>
                    </a:blip>
                    <a:stretch>
                      <a:fillRect/>
                    </a:stretch>
                  </pic:blipFill>
                  <pic:spPr>
                    <a:xfrm>
                      <a:off x="0" y="0"/>
                      <a:ext cx="4598149" cy="1087782"/>
                    </a:xfrm>
                    <a:prstGeom prst="rect">
                      <a:avLst/>
                    </a:prstGeom>
                  </pic:spPr>
                </pic:pic>
              </a:graphicData>
            </a:graphic>
          </wp:inline>
        </w:drawing>
      </w:r>
    </w:p>
    <w:p w14:paraId="6EE11902" w14:textId="77777777" w:rsidR="005923CA" w:rsidRDefault="005923CA" w:rsidP="005923CA">
      <w:pPr>
        <w:jc w:val="center"/>
        <w:rPr>
          <w:lang w:val="en-ZA"/>
        </w:rPr>
      </w:pPr>
    </w:p>
    <w:p w14:paraId="2A62FCB5" w14:textId="204D7DD9" w:rsidR="00F277B9" w:rsidRDefault="00D956DC" w:rsidP="00140D0F">
      <w:pPr>
        <w:pStyle w:val="Heading3"/>
      </w:pPr>
      <w:r>
        <w:t>Section C7</w:t>
      </w:r>
      <w:r w:rsidR="00140D0F">
        <w:t>: Funding request for project, programme or other intervention</w:t>
      </w:r>
    </w:p>
    <w:p w14:paraId="2BF1EB60" w14:textId="560056FB" w:rsidR="005923CA" w:rsidRPr="005923CA" w:rsidRDefault="00D956DC" w:rsidP="005923CA">
      <w:pPr>
        <w:rPr>
          <w:lang w:val="en-ZA"/>
        </w:rPr>
      </w:pPr>
      <w:r>
        <w:rPr>
          <w:lang w:val="en-ZA"/>
        </w:rPr>
        <w:t>In section C7</w:t>
      </w:r>
      <w:r w:rsidR="005923CA">
        <w:rPr>
          <w:lang w:val="en-ZA"/>
        </w:rPr>
        <w:t xml:space="preserve">, include the total funding that is being requested for each year that the organisation is requesting funding. </w:t>
      </w:r>
    </w:p>
    <w:p w14:paraId="13BAE1A0" w14:textId="3FBD0B7D" w:rsidR="005923CA" w:rsidRPr="005923CA" w:rsidRDefault="002D55DF" w:rsidP="005923CA">
      <w:pPr>
        <w:jc w:val="center"/>
        <w:rPr>
          <w:lang w:val="en-ZA"/>
        </w:rPr>
      </w:pPr>
      <w:r>
        <w:rPr>
          <w:noProof/>
          <w:lang w:val="en-ZA" w:eastAsia="en-ZA"/>
        </w:rPr>
        <w:drawing>
          <wp:inline distT="0" distB="0" distL="0" distR="0" wp14:anchorId="526E8C4E" wp14:editId="593E4141">
            <wp:extent cx="4391891" cy="1828770"/>
            <wp:effectExtent l="0" t="0" r="0" b="635"/>
            <wp:docPr id="908" name="Picture 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 name="Section C7.PNG"/>
                    <pic:cNvPicPr/>
                  </pic:nvPicPr>
                  <pic:blipFill>
                    <a:blip r:embed="rId49">
                      <a:extLst>
                        <a:ext uri="{28A0092B-C50C-407E-A947-70E740481C1C}">
                          <a14:useLocalDpi xmlns:a14="http://schemas.microsoft.com/office/drawing/2010/main" val="0"/>
                        </a:ext>
                      </a:extLst>
                    </a:blip>
                    <a:stretch>
                      <a:fillRect/>
                    </a:stretch>
                  </pic:blipFill>
                  <pic:spPr>
                    <a:xfrm>
                      <a:off x="0" y="0"/>
                      <a:ext cx="4409863" cy="1836253"/>
                    </a:xfrm>
                    <a:prstGeom prst="rect">
                      <a:avLst/>
                    </a:prstGeom>
                  </pic:spPr>
                </pic:pic>
              </a:graphicData>
            </a:graphic>
          </wp:inline>
        </w:drawing>
      </w:r>
    </w:p>
    <w:p w14:paraId="32517916" w14:textId="77777777" w:rsidR="00F277B9" w:rsidRPr="00F277B9" w:rsidRDefault="00F277B9" w:rsidP="00F277B9">
      <w:pPr>
        <w:rPr>
          <w:lang w:val="en-ZA"/>
        </w:rPr>
      </w:pPr>
    </w:p>
    <w:p w14:paraId="12C9AB41" w14:textId="4A0BA335" w:rsidR="005923CA" w:rsidRDefault="00D956DC" w:rsidP="005923CA">
      <w:pPr>
        <w:pStyle w:val="Heading2"/>
      </w:pPr>
      <w:bookmarkStart w:id="11" w:name="_Toc83167423"/>
      <w:bookmarkEnd w:id="4"/>
      <w:r>
        <w:t>Part D</w:t>
      </w:r>
      <w:r w:rsidR="005923CA">
        <w:t xml:space="preserve"> – Forms and Declarations</w:t>
      </w:r>
      <w:bookmarkEnd w:id="11"/>
    </w:p>
    <w:p w14:paraId="27C6BEA6" w14:textId="07C41FA2" w:rsidR="005923CA" w:rsidRDefault="00D956DC" w:rsidP="005923CA">
      <w:r>
        <w:t>Part D</w:t>
      </w:r>
      <w:r w:rsidR="005923CA">
        <w:t xml:space="preserve"> of the application form includes all the forms and declarations which are required to complete the application form.</w:t>
      </w:r>
      <w:r w:rsidR="00D57EB7">
        <w:t xml:space="preserve"> </w:t>
      </w:r>
      <w:r w:rsidR="005923CA">
        <w:t>Ensure that these templates are used as requested throughout the application form.</w:t>
      </w:r>
    </w:p>
    <w:p w14:paraId="237ABEB4" w14:textId="65D2CE01" w:rsidR="005923CA" w:rsidRDefault="005923CA" w:rsidP="00FF4828">
      <w:pPr>
        <w:pStyle w:val="Heading3"/>
      </w:pPr>
      <w:r>
        <w:t>Form 1: NPO or other entity statement of income and expenditure</w:t>
      </w:r>
    </w:p>
    <w:p w14:paraId="2FD4BB99" w14:textId="7A687267" w:rsidR="000104F3" w:rsidRDefault="000104F3" w:rsidP="000104F3">
      <w:pPr>
        <w:rPr>
          <w:lang w:val="en-ZA"/>
        </w:rPr>
      </w:pPr>
      <w:r>
        <w:rPr>
          <w:lang w:val="en-ZA"/>
        </w:rPr>
        <w:t>Form 1 is the template for the Statement of Income and Expenditure. This template should only be used by emerging entities who do not have audited financial statements available to submit with the application.</w:t>
      </w:r>
    </w:p>
    <w:p w14:paraId="13F9C744" w14:textId="13125FB5" w:rsidR="000104F3" w:rsidRDefault="000104F3" w:rsidP="000104F3">
      <w:pPr>
        <w:rPr>
          <w:lang w:val="en-ZA"/>
        </w:rPr>
      </w:pPr>
      <w:r>
        <w:rPr>
          <w:lang w:val="en-ZA"/>
        </w:rPr>
        <w:t>This form should be completed by the person responsible for managing the financial affairs of the organisation.</w:t>
      </w:r>
    </w:p>
    <w:p w14:paraId="6916679E" w14:textId="16F8AAD9" w:rsidR="00A260A0" w:rsidRPr="00C47CF8" w:rsidRDefault="002D55DF" w:rsidP="00A260A0">
      <w:pPr>
        <w:jc w:val="center"/>
        <w:rPr>
          <w:lang w:val="en-ZA"/>
        </w:rPr>
      </w:pPr>
      <w:r>
        <w:rPr>
          <w:noProof/>
          <w:lang w:val="en-ZA" w:eastAsia="en-ZA"/>
        </w:rPr>
        <w:lastRenderedPageBreak/>
        <w:drawing>
          <wp:inline distT="0" distB="0" distL="0" distR="0" wp14:anchorId="5CBF0B2A" wp14:editId="42D9D3FC">
            <wp:extent cx="4322618" cy="1703867"/>
            <wp:effectExtent l="0" t="0" r="1905" b="0"/>
            <wp:docPr id="909" name="Picture 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 name="Section D Form 1 - 1.PNG"/>
                    <pic:cNvPicPr/>
                  </pic:nvPicPr>
                  <pic:blipFill>
                    <a:blip r:embed="rId50">
                      <a:extLst>
                        <a:ext uri="{28A0092B-C50C-407E-A947-70E740481C1C}">
                          <a14:useLocalDpi xmlns:a14="http://schemas.microsoft.com/office/drawing/2010/main" val="0"/>
                        </a:ext>
                      </a:extLst>
                    </a:blip>
                    <a:stretch>
                      <a:fillRect/>
                    </a:stretch>
                  </pic:blipFill>
                  <pic:spPr>
                    <a:xfrm>
                      <a:off x="0" y="0"/>
                      <a:ext cx="4341312" cy="1711236"/>
                    </a:xfrm>
                    <a:prstGeom prst="rect">
                      <a:avLst/>
                    </a:prstGeom>
                  </pic:spPr>
                </pic:pic>
              </a:graphicData>
            </a:graphic>
          </wp:inline>
        </w:drawing>
      </w:r>
    </w:p>
    <w:p w14:paraId="0F2DA830" w14:textId="65638786" w:rsidR="000104F3" w:rsidRDefault="000104F3" w:rsidP="000104F3">
      <w:pPr>
        <w:jc w:val="center"/>
        <w:rPr>
          <w:lang w:val="en-ZA"/>
        </w:rPr>
      </w:pPr>
    </w:p>
    <w:p w14:paraId="6599F77A" w14:textId="6DF7EE46" w:rsidR="000104F3" w:rsidRDefault="000104F3" w:rsidP="000104F3">
      <w:pPr>
        <w:rPr>
          <w:lang w:val="en-ZA"/>
        </w:rPr>
      </w:pPr>
      <w:r>
        <w:rPr>
          <w:lang w:val="en-ZA"/>
        </w:rPr>
        <w:t>The first part of the statement of income and expendit</w:t>
      </w:r>
      <w:r w:rsidR="00AB0911">
        <w:rPr>
          <w:lang w:val="en-ZA"/>
        </w:rPr>
        <w:t>ure requires</w:t>
      </w:r>
      <w:r>
        <w:rPr>
          <w:lang w:val="en-ZA"/>
        </w:rPr>
        <w:t>:</w:t>
      </w:r>
    </w:p>
    <w:p w14:paraId="5EB7EC71" w14:textId="13B86CFA" w:rsidR="000104F3" w:rsidRPr="00F54768" w:rsidRDefault="00AB0911" w:rsidP="000104F3">
      <w:pPr>
        <w:pStyle w:val="ListParagraph"/>
        <w:numPr>
          <w:ilvl w:val="0"/>
          <w:numId w:val="14"/>
        </w:numPr>
        <w:rPr>
          <w:lang w:val="en-ZA"/>
        </w:rPr>
      </w:pPr>
      <w:r>
        <w:rPr>
          <w:lang w:val="en-ZA"/>
        </w:rPr>
        <w:t xml:space="preserve">the name of applicant </w:t>
      </w:r>
      <w:r w:rsidR="000104F3" w:rsidRPr="00F54768">
        <w:rPr>
          <w:lang w:val="en-ZA"/>
        </w:rPr>
        <w:t>organisation</w:t>
      </w:r>
      <w:r w:rsidR="000104F3">
        <w:rPr>
          <w:lang w:val="en-ZA"/>
        </w:rPr>
        <w:t xml:space="preserve"> – ensure that th</w:t>
      </w:r>
      <w:r>
        <w:rPr>
          <w:lang w:val="en-ZA"/>
        </w:rPr>
        <w:t>e name matches that used on the organisations’</w:t>
      </w:r>
      <w:r w:rsidR="000104F3">
        <w:rPr>
          <w:lang w:val="en-ZA"/>
        </w:rPr>
        <w:t xml:space="preserve"> registration documents;</w:t>
      </w:r>
    </w:p>
    <w:p w14:paraId="50F6A52F" w14:textId="6B53ABB0" w:rsidR="000104F3" w:rsidRDefault="000104F3" w:rsidP="000104F3">
      <w:pPr>
        <w:pStyle w:val="ListParagraph"/>
        <w:numPr>
          <w:ilvl w:val="0"/>
          <w:numId w:val="14"/>
        </w:numPr>
        <w:rPr>
          <w:lang w:val="en-ZA"/>
        </w:rPr>
      </w:pPr>
      <w:r w:rsidRPr="00F54768">
        <w:rPr>
          <w:lang w:val="en-ZA"/>
        </w:rPr>
        <w:t xml:space="preserve">the </w:t>
      </w:r>
      <w:r>
        <w:rPr>
          <w:lang w:val="en-ZA"/>
        </w:rPr>
        <w:t>financial year end for the NPO or other entity – mark the appropriate box with an X.</w:t>
      </w:r>
      <w:r w:rsidR="00D57EB7">
        <w:rPr>
          <w:lang w:val="en-ZA"/>
        </w:rPr>
        <w:t xml:space="preserve"> </w:t>
      </w:r>
      <w:r>
        <w:rPr>
          <w:lang w:val="en-ZA"/>
        </w:rPr>
        <w:t>Note that only one month should be selected as the year end;</w:t>
      </w:r>
    </w:p>
    <w:p w14:paraId="005920E1" w14:textId="700074DA" w:rsidR="000104F3" w:rsidRPr="000104F3" w:rsidRDefault="000104F3" w:rsidP="00AF43EE">
      <w:pPr>
        <w:pStyle w:val="ListParagraph"/>
        <w:numPr>
          <w:ilvl w:val="0"/>
          <w:numId w:val="14"/>
        </w:numPr>
        <w:rPr>
          <w:lang w:val="en-ZA"/>
        </w:rPr>
      </w:pPr>
      <w:r w:rsidRPr="000104F3">
        <w:rPr>
          <w:lang w:val="en-ZA"/>
        </w:rPr>
        <w:t>the reporting period for the state</w:t>
      </w:r>
      <w:r>
        <w:rPr>
          <w:lang w:val="en-ZA"/>
        </w:rPr>
        <w:t>ment of income and expenditure.</w:t>
      </w:r>
      <w:r w:rsidR="00D57EB7">
        <w:rPr>
          <w:lang w:val="en-ZA"/>
        </w:rPr>
        <w:t xml:space="preserve"> </w:t>
      </w:r>
      <w:r>
        <w:rPr>
          <w:lang w:val="en-ZA"/>
        </w:rPr>
        <w:t>Indicate a starting date and end date for the reporting period.</w:t>
      </w:r>
    </w:p>
    <w:p w14:paraId="7F0843B8" w14:textId="1502E325" w:rsidR="000104F3" w:rsidRDefault="000104F3" w:rsidP="000104F3">
      <w:pPr>
        <w:rPr>
          <w:lang w:val="en-ZA"/>
        </w:rPr>
      </w:pPr>
      <w:r>
        <w:rPr>
          <w:lang w:val="en-ZA"/>
        </w:rPr>
        <w:t xml:space="preserve">In the next table </w:t>
      </w:r>
      <w:r w:rsidR="00A52833">
        <w:rPr>
          <w:lang w:val="en-ZA"/>
        </w:rPr>
        <w:t>all the funds that have been received during the reporting period should be listed.</w:t>
      </w:r>
      <w:r w:rsidR="00D57EB7">
        <w:rPr>
          <w:lang w:val="en-ZA"/>
        </w:rPr>
        <w:t xml:space="preserve"> </w:t>
      </w:r>
      <w:r w:rsidR="00A52833">
        <w:rPr>
          <w:lang w:val="en-ZA"/>
        </w:rPr>
        <w:t xml:space="preserve">This includes incomes generated by the organisation, donations and funds received from funding institutions (e.g. banking institutions, government departments (including DSD), other funding institutions e.g. Lottery). </w:t>
      </w:r>
    </w:p>
    <w:p w14:paraId="4553CB0B" w14:textId="552452B3" w:rsidR="00A52833" w:rsidRDefault="00A52833" w:rsidP="000104F3">
      <w:pPr>
        <w:rPr>
          <w:lang w:val="en-ZA"/>
        </w:rPr>
      </w:pPr>
      <w:r>
        <w:rPr>
          <w:lang w:val="en-ZA"/>
        </w:rPr>
        <w:t>Provide a total amount received at the bottom of the second column – TOTAL FUNDS RECEIVED (A).</w:t>
      </w:r>
    </w:p>
    <w:p w14:paraId="7B1AED1D" w14:textId="03CEBEE0" w:rsidR="000104F3" w:rsidRDefault="002D55DF" w:rsidP="00A52833">
      <w:pPr>
        <w:jc w:val="center"/>
        <w:rPr>
          <w:lang w:val="en-ZA"/>
        </w:rPr>
      </w:pPr>
      <w:r>
        <w:rPr>
          <w:noProof/>
          <w:lang w:val="en-ZA" w:eastAsia="en-ZA"/>
        </w:rPr>
        <w:drawing>
          <wp:inline distT="0" distB="0" distL="0" distR="0" wp14:anchorId="2D7D4981" wp14:editId="35D586B3">
            <wp:extent cx="4371109" cy="1925268"/>
            <wp:effectExtent l="0" t="0" r="0" b="0"/>
            <wp:docPr id="910" name="Picture 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 name="Section D Form 1 - 2.PNG"/>
                    <pic:cNvPicPr/>
                  </pic:nvPicPr>
                  <pic:blipFill>
                    <a:blip r:embed="rId51">
                      <a:extLst>
                        <a:ext uri="{28A0092B-C50C-407E-A947-70E740481C1C}">
                          <a14:useLocalDpi xmlns:a14="http://schemas.microsoft.com/office/drawing/2010/main" val="0"/>
                        </a:ext>
                      </a:extLst>
                    </a:blip>
                    <a:stretch>
                      <a:fillRect/>
                    </a:stretch>
                  </pic:blipFill>
                  <pic:spPr>
                    <a:xfrm>
                      <a:off x="0" y="0"/>
                      <a:ext cx="4380414" cy="1929366"/>
                    </a:xfrm>
                    <a:prstGeom prst="rect">
                      <a:avLst/>
                    </a:prstGeom>
                  </pic:spPr>
                </pic:pic>
              </a:graphicData>
            </a:graphic>
          </wp:inline>
        </w:drawing>
      </w:r>
    </w:p>
    <w:p w14:paraId="74CD411E" w14:textId="77777777" w:rsidR="000104F3" w:rsidRDefault="000104F3" w:rsidP="000104F3">
      <w:pPr>
        <w:rPr>
          <w:lang w:val="en-ZA"/>
        </w:rPr>
      </w:pPr>
    </w:p>
    <w:p w14:paraId="01480926" w14:textId="2660CD35" w:rsidR="000104F3" w:rsidRDefault="00A52833" w:rsidP="000104F3">
      <w:pPr>
        <w:rPr>
          <w:lang w:val="en-ZA"/>
        </w:rPr>
      </w:pPr>
      <w:r>
        <w:rPr>
          <w:lang w:val="en-ZA"/>
        </w:rPr>
        <w:t>The following table requires a list of the payments made during the reporting period. In the first column the type of expenditure should be listed (e.g. water and electricity, rent, groceries etc.).</w:t>
      </w:r>
      <w:r w:rsidR="00D57EB7">
        <w:rPr>
          <w:lang w:val="en-ZA"/>
        </w:rPr>
        <w:t xml:space="preserve"> </w:t>
      </w:r>
      <w:r>
        <w:rPr>
          <w:lang w:val="en-ZA"/>
        </w:rPr>
        <w:t>In the second column, the total amount spent on that particular expense for the reporting period should be listed.</w:t>
      </w:r>
    </w:p>
    <w:p w14:paraId="36FD7061" w14:textId="61335DAB" w:rsidR="00A52833" w:rsidRDefault="00A52833" w:rsidP="00A52833">
      <w:pPr>
        <w:rPr>
          <w:lang w:val="en-ZA"/>
        </w:rPr>
      </w:pPr>
      <w:r>
        <w:rPr>
          <w:lang w:val="en-ZA"/>
        </w:rPr>
        <w:t>Provide a total amount paid at the bottom of the second column – TOTAL FUNDS PAID (B).</w:t>
      </w:r>
    </w:p>
    <w:p w14:paraId="0A9D4C08" w14:textId="4BD2D84D" w:rsidR="00A52833" w:rsidRDefault="002D55DF" w:rsidP="00A52833">
      <w:pPr>
        <w:jc w:val="center"/>
        <w:rPr>
          <w:lang w:val="en-ZA"/>
        </w:rPr>
      </w:pPr>
      <w:r>
        <w:rPr>
          <w:noProof/>
          <w:lang w:val="en-ZA" w:eastAsia="en-ZA"/>
        </w:rPr>
        <w:lastRenderedPageBreak/>
        <w:drawing>
          <wp:inline distT="0" distB="0" distL="0" distR="0" wp14:anchorId="72C0DC7C" wp14:editId="02A51A34">
            <wp:extent cx="4378036" cy="2636739"/>
            <wp:effectExtent l="0" t="0" r="3810" b="0"/>
            <wp:docPr id="911" name="Picture 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 name="Section D Form 1 - 3.PNG"/>
                    <pic:cNvPicPr/>
                  </pic:nvPicPr>
                  <pic:blipFill>
                    <a:blip r:embed="rId52">
                      <a:extLst>
                        <a:ext uri="{28A0092B-C50C-407E-A947-70E740481C1C}">
                          <a14:useLocalDpi xmlns:a14="http://schemas.microsoft.com/office/drawing/2010/main" val="0"/>
                        </a:ext>
                      </a:extLst>
                    </a:blip>
                    <a:stretch>
                      <a:fillRect/>
                    </a:stretch>
                  </pic:blipFill>
                  <pic:spPr>
                    <a:xfrm>
                      <a:off x="0" y="0"/>
                      <a:ext cx="4393178" cy="2645859"/>
                    </a:xfrm>
                    <a:prstGeom prst="rect">
                      <a:avLst/>
                    </a:prstGeom>
                  </pic:spPr>
                </pic:pic>
              </a:graphicData>
            </a:graphic>
          </wp:inline>
        </w:drawing>
      </w:r>
    </w:p>
    <w:p w14:paraId="7FADC8DF" w14:textId="382EA75C" w:rsidR="00AF43EE" w:rsidRDefault="007D32C0" w:rsidP="002D55DF">
      <w:pPr>
        <w:rPr>
          <w:lang w:val="en-ZA"/>
        </w:rPr>
      </w:pPr>
      <w:r>
        <w:rPr>
          <w:lang w:val="en-ZA"/>
        </w:rPr>
        <w:t>Ben</w:t>
      </w:r>
      <w:r w:rsidR="00AF43EE">
        <w:rPr>
          <w:lang w:val="en-ZA"/>
        </w:rPr>
        <w:t>eath the list of expenditures, calculate the difference between the Total funds received and the total funds paid (A)-(B).</w:t>
      </w:r>
      <w:r w:rsidR="00D57EB7">
        <w:rPr>
          <w:lang w:val="en-ZA"/>
        </w:rPr>
        <w:t xml:space="preserve"> </w:t>
      </w:r>
      <w:r w:rsidR="00AF43EE">
        <w:rPr>
          <w:lang w:val="en-ZA"/>
        </w:rPr>
        <w:t>If the funds received are more than those paid, then the amount will be a positive number (i.e. a surplus).</w:t>
      </w:r>
      <w:r w:rsidR="00D57EB7">
        <w:rPr>
          <w:lang w:val="en-ZA"/>
        </w:rPr>
        <w:t xml:space="preserve"> </w:t>
      </w:r>
      <w:r w:rsidR="00AF43EE">
        <w:rPr>
          <w:lang w:val="en-ZA"/>
        </w:rPr>
        <w:t>If the funds received are less than those paid, then the amount will be a negative number (i.e. a deficit).</w:t>
      </w:r>
    </w:p>
    <w:p w14:paraId="5693A34B" w14:textId="59D6EEDF" w:rsidR="00AF43EE" w:rsidRDefault="00AF43EE" w:rsidP="00AF43EE">
      <w:pPr>
        <w:rPr>
          <w:lang w:val="en-ZA"/>
        </w:rPr>
      </w:pPr>
      <w:r>
        <w:rPr>
          <w:lang w:val="en-ZA"/>
        </w:rPr>
        <w:t>In the space provided, elaborate, explain and or provide further information which can clarify the contents of the Statement of Income and Expenditure.</w:t>
      </w:r>
    </w:p>
    <w:p w14:paraId="121BCB7B" w14:textId="405A4089" w:rsidR="00AF43EE" w:rsidRDefault="00AF43EE" w:rsidP="00AF43EE">
      <w:pPr>
        <w:rPr>
          <w:lang w:val="en-ZA"/>
        </w:rPr>
      </w:pPr>
      <w:r>
        <w:rPr>
          <w:lang w:val="en-ZA"/>
        </w:rPr>
        <w:t>The final part of the Statement of Income and Expenditure requires for an individual with the relevant authority within the applicant organisation to confirm that the information provided in the Statement of Income and Expenditure is true and correct.</w:t>
      </w:r>
      <w:r w:rsidR="00D57EB7">
        <w:rPr>
          <w:lang w:val="en-ZA"/>
        </w:rPr>
        <w:t xml:space="preserve"> </w:t>
      </w:r>
    </w:p>
    <w:p w14:paraId="27A52889" w14:textId="37EDC08F" w:rsidR="00AF43EE" w:rsidRDefault="00AF43EE" w:rsidP="00AF43EE">
      <w:pPr>
        <w:rPr>
          <w:lang w:val="en-ZA"/>
        </w:rPr>
      </w:pPr>
      <w:r>
        <w:rPr>
          <w:lang w:val="en-ZA"/>
        </w:rPr>
        <w:t>The declaration should be completed as follows:</w:t>
      </w:r>
    </w:p>
    <w:p w14:paraId="38BD0EA1" w14:textId="4E077EE1" w:rsidR="00AF43EE" w:rsidRDefault="00AF43EE" w:rsidP="00AF43EE">
      <w:pPr>
        <w:pStyle w:val="ListParagraph"/>
        <w:numPr>
          <w:ilvl w:val="0"/>
          <w:numId w:val="13"/>
        </w:numPr>
        <w:rPr>
          <w:lang w:val="en-ZA"/>
        </w:rPr>
      </w:pPr>
      <w:r>
        <w:rPr>
          <w:lang w:val="en-ZA"/>
        </w:rPr>
        <w:t xml:space="preserve">Signed at </w:t>
      </w:r>
      <w:r w:rsidRPr="00AF43EE">
        <w:rPr>
          <w:i/>
          <w:lang w:val="en-ZA"/>
        </w:rPr>
        <w:t>&lt;insert the</w:t>
      </w:r>
      <w:r>
        <w:rPr>
          <w:i/>
          <w:lang w:val="en-ZA"/>
        </w:rPr>
        <w:t xml:space="preserve"> name of the town in which</w:t>
      </w:r>
      <w:r w:rsidRPr="00AF43EE">
        <w:rPr>
          <w:i/>
          <w:lang w:val="en-ZA"/>
        </w:rPr>
        <w:t xml:space="preserve"> the document</w:t>
      </w:r>
      <w:r>
        <w:rPr>
          <w:i/>
          <w:lang w:val="en-ZA"/>
        </w:rPr>
        <w:t xml:space="preserve"> is being signed</w:t>
      </w:r>
      <w:r w:rsidRPr="00AF43EE">
        <w:rPr>
          <w:i/>
          <w:lang w:val="en-ZA"/>
        </w:rPr>
        <w:t>&gt;</w:t>
      </w:r>
    </w:p>
    <w:p w14:paraId="47E7163F" w14:textId="77777777" w:rsidR="00AF43EE" w:rsidRDefault="00AF43EE" w:rsidP="00AF43EE">
      <w:pPr>
        <w:pStyle w:val="ListParagraph"/>
        <w:numPr>
          <w:ilvl w:val="0"/>
          <w:numId w:val="13"/>
        </w:numPr>
        <w:rPr>
          <w:lang w:val="en-ZA"/>
        </w:rPr>
      </w:pPr>
      <w:r>
        <w:rPr>
          <w:lang w:val="en-ZA"/>
        </w:rPr>
        <w:t>Insert day of the month followed by the name of the month (i.e. written in words not numbers e.g. January; not 01) and the year.</w:t>
      </w:r>
    </w:p>
    <w:p w14:paraId="074D4DF9" w14:textId="77777777" w:rsidR="00AF43EE" w:rsidRDefault="00AF43EE" w:rsidP="00AF43EE">
      <w:pPr>
        <w:pStyle w:val="ListParagraph"/>
        <w:numPr>
          <w:ilvl w:val="0"/>
          <w:numId w:val="13"/>
        </w:numPr>
        <w:rPr>
          <w:lang w:val="en-ZA"/>
        </w:rPr>
      </w:pPr>
      <w:r>
        <w:rPr>
          <w:lang w:val="en-ZA"/>
        </w:rPr>
        <w:t>The signatory should sign their FULL signature and NOT just their initials or a shortened version of their signature.</w:t>
      </w:r>
    </w:p>
    <w:p w14:paraId="3BB51031" w14:textId="77777777" w:rsidR="00AF43EE" w:rsidRDefault="00AF43EE" w:rsidP="00AF43EE">
      <w:pPr>
        <w:pStyle w:val="ListParagraph"/>
        <w:numPr>
          <w:ilvl w:val="0"/>
          <w:numId w:val="13"/>
        </w:numPr>
        <w:rPr>
          <w:lang w:val="en-ZA"/>
        </w:rPr>
      </w:pPr>
      <w:r>
        <w:rPr>
          <w:lang w:val="en-ZA"/>
        </w:rPr>
        <w:t>The full name and surname of the signatory should be provided. Do not fill in only the initials and the surname.</w:t>
      </w:r>
    </w:p>
    <w:p w14:paraId="2C3AED43" w14:textId="77777777" w:rsidR="00AF43EE" w:rsidRDefault="00AF43EE" w:rsidP="00AF43EE">
      <w:pPr>
        <w:pStyle w:val="ListParagraph"/>
        <w:numPr>
          <w:ilvl w:val="0"/>
          <w:numId w:val="13"/>
        </w:numPr>
        <w:rPr>
          <w:lang w:val="en-ZA"/>
        </w:rPr>
      </w:pPr>
      <w:r>
        <w:rPr>
          <w:lang w:val="en-ZA"/>
        </w:rPr>
        <w:t>Provide the position or designation of the individual signing the application as it is identified by the organisation.</w:t>
      </w:r>
    </w:p>
    <w:p w14:paraId="3700F834" w14:textId="77777777" w:rsidR="00AF43EE" w:rsidRDefault="00AF43EE" w:rsidP="00AF43EE">
      <w:pPr>
        <w:rPr>
          <w:lang w:val="en-ZA"/>
        </w:rPr>
      </w:pPr>
    </w:p>
    <w:p w14:paraId="0A8AD959" w14:textId="77777777" w:rsidR="000104F3" w:rsidRDefault="000104F3" w:rsidP="000104F3">
      <w:pPr>
        <w:spacing w:before="0" w:after="160"/>
        <w:rPr>
          <w:lang w:val="en-ZA"/>
        </w:rPr>
      </w:pPr>
      <w:r>
        <w:rPr>
          <w:lang w:val="en-ZA"/>
        </w:rPr>
        <w:br w:type="page"/>
      </w:r>
    </w:p>
    <w:p w14:paraId="040C95CC" w14:textId="755920D6" w:rsidR="00704B1B" w:rsidRDefault="00C3561C" w:rsidP="00C3561C">
      <w:pPr>
        <w:pStyle w:val="Heading3"/>
      </w:pPr>
      <w:r>
        <w:lastRenderedPageBreak/>
        <w:t>Form 2: NPO or other entity declaration regarding financial management and internal control systems</w:t>
      </w:r>
    </w:p>
    <w:p w14:paraId="1E5A25FD" w14:textId="33D86956" w:rsidR="002B56B9" w:rsidRDefault="002B56B9" w:rsidP="002B56B9">
      <w:r w:rsidRPr="008C1013">
        <w:t>In terms of section 38(1)(j) of the Public Finance Management Act</w:t>
      </w:r>
      <w:r>
        <w:t xml:space="preserve"> (PFMA),</w:t>
      </w:r>
      <w:r w:rsidRPr="008C1013">
        <w:t xml:space="preserve"> the Department of Social Development</w:t>
      </w:r>
      <w:r>
        <w:t xml:space="preserve"> (the Department)</w:t>
      </w:r>
      <w:r w:rsidRPr="008C1013">
        <w:t xml:space="preserve"> requ</w:t>
      </w:r>
      <w:r w:rsidR="00AB0911">
        <w:t>ires written assurance that an</w:t>
      </w:r>
      <w:r w:rsidRPr="008C1013">
        <w:t xml:space="preserve"> organisation implements effective, efficient and transparent financial management and internal control systems. </w:t>
      </w:r>
      <w:r w:rsidR="00C3561C">
        <w:t>Form 2</w:t>
      </w:r>
      <w:r>
        <w:t xml:space="preserve"> is the declaration template that should be used by all organisations submitting a funding application.</w:t>
      </w:r>
    </w:p>
    <w:p w14:paraId="6E02116C" w14:textId="77777777" w:rsidR="002B56B9" w:rsidRPr="008C1013" w:rsidRDefault="002B56B9" w:rsidP="002B56B9">
      <w:pPr>
        <w:spacing w:after="120"/>
      </w:pPr>
      <w:r w:rsidRPr="008C1013">
        <w:rPr>
          <w:b/>
          <w:bCs/>
        </w:rPr>
        <w:t>Part</w:t>
      </w:r>
      <w:r>
        <w:rPr>
          <w:b/>
          <w:bCs/>
        </w:rPr>
        <w:t>s</w:t>
      </w:r>
      <w:r w:rsidRPr="008C1013">
        <w:rPr>
          <w:b/>
          <w:bCs/>
        </w:rPr>
        <w:t xml:space="preserve"> A</w:t>
      </w:r>
      <w:r>
        <w:rPr>
          <w:b/>
          <w:bCs/>
        </w:rPr>
        <w:t xml:space="preserve"> and B</w:t>
      </w:r>
      <w:r w:rsidRPr="008C1013">
        <w:rPr>
          <w:b/>
          <w:bCs/>
        </w:rPr>
        <w:t xml:space="preserve"> </w:t>
      </w:r>
      <w:r w:rsidRPr="008C1013">
        <w:t xml:space="preserve">should be completed by those </w:t>
      </w:r>
      <w:r>
        <w:t>NPOs or other entities</w:t>
      </w:r>
      <w:r w:rsidRPr="008C1013">
        <w:t xml:space="preserve"> that implement effective, efficient and transparent financial management and internal control systems.</w:t>
      </w:r>
    </w:p>
    <w:p w14:paraId="234EA520" w14:textId="247852D2" w:rsidR="002B56B9" w:rsidRDefault="002B56B9" w:rsidP="002B56B9">
      <w:r w:rsidRPr="008C1013">
        <w:rPr>
          <w:b/>
          <w:bCs/>
        </w:rPr>
        <w:t>Part</w:t>
      </w:r>
      <w:r>
        <w:rPr>
          <w:b/>
          <w:bCs/>
        </w:rPr>
        <w:t>s A and</w:t>
      </w:r>
      <w:r w:rsidRPr="008C1013">
        <w:rPr>
          <w:b/>
          <w:bCs/>
        </w:rPr>
        <w:t xml:space="preserve"> </w:t>
      </w:r>
      <w:r>
        <w:rPr>
          <w:b/>
          <w:bCs/>
        </w:rPr>
        <w:t>C</w:t>
      </w:r>
      <w:r w:rsidRPr="008C1013">
        <w:t xml:space="preserve"> should be completed by those NPO</w:t>
      </w:r>
      <w:r>
        <w:t>s</w:t>
      </w:r>
      <w:r w:rsidRPr="008C1013">
        <w:t xml:space="preserve"> or other entities that </w:t>
      </w:r>
      <w:r w:rsidR="00C3561C">
        <w:rPr>
          <w:b/>
          <w:bCs/>
        </w:rPr>
        <w:t>DO NOT</w:t>
      </w:r>
      <w:r w:rsidRPr="008C1013">
        <w:rPr>
          <w:b/>
          <w:bCs/>
        </w:rPr>
        <w:t xml:space="preserve"> </w:t>
      </w:r>
      <w:r w:rsidRPr="008C1013">
        <w:t>implement effective, efficient and transparent financial management and internal control systems.</w:t>
      </w:r>
    </w:p>
    <w:p w14:paraId="14B73C97" w14:textId="77777777" w:rsidR="00C3561C" w:rsidRDefault="00C3561C" w:rsidP="002B56B9"/>
    <w:p w14:paraId="50E3A92A" w14:textId="7D46805C" w:rsidR="002B56B9" w:rsidRDefault="002B56B9" w:rsidP="002B56B9">
      <w:r>
        <w:t>Part A</w:t>
      </w:r>
      <w:r w:rsidR="007E47E8">
        <w:t xml:space="preserve"> is made up of two sections.</w:t>
      </w:r>
      <w:r w:rsidR="001E44CC">
        <w:t xml:space="preserve"> </w:t>
      </w:r>
      <w:r w:rsidR="007E47E8">
        <w:t xml:space="preserve">The first section requires the general organisation details as </w:t>
      </w:r>
      <w:r>
        <w:t>was done in the application form.</w:t>
      </w:r>
      <w:r w:rsidR="001E44CC">
        <w:t xml:space="preserve"> </w:t>
      </w:r>
      <w:r>
        <w:t>The information required includes:</w:t>
      </w:r>
    </w:p>
    <w:p w14:paraId="3920815A" w14:textId="1D0C142C" w:rsidR="002B56B9" w:rsidRDefault="002B56B9" w:rsidP="002B56B9">
      <w:pPr>
        <w:pStyle w:val="ListParagraph"/>
        <w:numPr>
          <w:ilvl w:val="0"/>
          <w:numId w:val="17"/>
        </w:numPr>
      </w:pPr>
      <w:r>
        <w:t>Name of entity</w:t>
      </w:r>
    </w:p>
    <w:p w14:paraId="736EAFD4" w14:textId="438BCADF" w:rsidR="002B56B9" w:rsidRDefault="002B56B9" w:rsidP="002B56B9">
      <w:pPr>
        <w:pStyle w:val="ListParagraph"/>
        <w:numPr>
          <w:ilvl w:val="0"/>
          <w:numId w:val="17"/>
        </w:numPr>
      </w:pPr>
      <w:r>
        <w:t>Physical address</w:t>
      </w:r>
    </w:p>
    <w:p w14:paraId="64F2A114" w14:textId="0523913E" w:rsidR="002B56B9" w:rsidRDefault="002B56B9" w:rsidP="002B56B9">
      <w:pPr>
        <w:pStyle w:val="ListParagraph"/>
        <w:numPr>
          <w:ilvl w:val="0"/>
          <w:numId w:val="17"/>
        </w:numPr>
      </w:pPr>
      <w:r>
        <w:t>Postal addres</w:t>
      </w:r>
      <w:r w:rsidR="007E47E8">
        <w:t>s</w:t>
      </w:r>
    </w:p>
    <w:p w14:paraId="0E3EFFA0" w14:textId="65244BEC" w:rsidR="002B56B9" w:rsidRDefault="002B56B9" w:rsidP="002B56B9">
      <w:pPr>
        <w:pStyle w:val="ListParagraph"/>
        <w:numPr>
          <w:ilvl w:val="0"/>
          <w:numId w:val="17"/>
        </w:numPr>
      </w:pPr>
      <w:r>
        <w:t>Telephone number</w:t>
      </w:r>
    </w:p>
    <w:p w14:paraId="59B3A610" w14:textId="47B4D2B0" w:rsidR="002B56B9" w:rsidRDefault="002B56B9" w:rsidP="002B56B9">
      <w:pPr>
        <w:pStyle w:val="ListParagraph"/>
        <w:numPr>
          <w:ilvl w:val="0"/>
          <w:numId w:val="17"/>
        </w:numPr>
      </w:pPr>
      <w:r>
        <w:t>Cell phone number</w:t>
      </w:r>
    </w:p>
    <w:p w14:paraId="7F03802D" w14:textId="6519367A" w:rsidR="002B56B9" w:rsidRDefault="002B56B9" w:rsidP="002B56B9">
      <w:pPr>
        <w:pStyle w:val="ListParagraph"/>
        <w:numPr>
          <w:ilvl w:val="0"/>
          <w:numId w:val="17"/>
        </w:numPr>
      </w:pPr>
      <w:r>
        <w:t>Email address</w:t>
      </w:r>
    </w:p>
    <w:p w14:paraId="134BCBC7" w14:textId="61232F4A" w:rsidR="002B56B9" w:rsidRDefault="002B56B9" w:rsidP="002B56B9">
      <w:pPr>
        <w:pStyle w:val="ListParagraph"/>
        <w:numPr>
          <w:ilvl w:val="0"/>
          <w:numId w:val="17"/>
        </w:numPr>
      </w:pPr>
      <w:r>
        <w:t>Contact person</w:t>
      </w:r>
    </w:p>
    <w:p w14:paraId="1DDA1B1A" w14:textId="764C4AEC" w:rsidR="002B56B9" w:rsidRDefault="002D55DF" w:rsidP="007E47E8">
      <w:pPr>
        <w:jc w:val="center"/>
      </w:pPr>
      <w:r>
        <w:rPr>
          <w:noProof/>
          <w:lang w:val="en-ZA" w:eastAsia="en-ZA"/>
        </w:rPr>
        <w:drawing>
          <wp:inline distT="0" distB="0" distL="0" distR="0" wp14:anchorId="67E3493A" wp14:editId="278733B1">
            <wp:extent cx="4287981" cy="2779247"/>
            <wp:effectExtent l="0" t="0" r="0" b="2540"/>
            <wp:docPr id="913" name="Picture 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 name="Section D Form 2 - 1.PNG"/>
                    <pic:cNvPicPr/>
                  </pic:nvPicPr>
                  <pic:blipFill>
                    <a:blip r:embed="rId53">
                      <a:extLst>
                        <a:ext uri="{28A0092B-C50C-407E-A947-70E740481C1C}">
                          <a14:useLocalDpi xmlns:a14="http://schemas.microsoft.com/office/drawing/2010/main" val="0"/>
                        </a:ext>
                      </a:extLst>
                    </a:blip>
                    <a:stretch>
                      <a:fillRect/>
                    </a:stretch>
                  </pic:blipFill>
                  <pic:spPr>
                    <a:xfrm>
                      <a:off x="0" y="0"/>
                      <a:ext cx="4297355" cy="2785323"/>
                    </a:xfrm>
                    <a:prstGeom prst="rect">
                      <a:avLst/>
                    </a:prstGeom>
                  </pic:spPr>
                </pic:pic>
              </a:graphicData>
            </a:graphic>
          </wp:inline>
        </w:drawing>
      </w:r>
    </w:p>
    <w:p w14:paraId="6FA704B5" w14:textId="5358FB34" w:rsidR="007E47E8" w:rsidRDefault="007E47E8" w:rsidP="002B56B9">
      <w:r>
        <w:t>The s</w:t>
      </w:r>
      <w:r w:rsidR="005F6C41">
        <w:t xml:space="preserve">econd section is required to be completed and stamped </w:t>
      </w:r>
      <w:r>
        <w:t>by the bank.</w:t>
      </w:r>
      <w:r w:rsidR="001E44CC">
        <w:t xml:space="preserve"> </w:t>
      </w:r>
      <w:r>
        <w:t>The information that is required includes:</w:t>
      </w:r>
    </w:p>
    <w:p w14:paraId="22CE742B" w14:textId="6BCF1EA7" w:rsidR="007E47E8" w:rsidRDefault="007E47E8" w:rsidP="007E47E8">
      <w:pPr>
        <w:pStyle w:val="ListParagraph"/>
        <w:numPr>
          <w:ilvl w:val="0"/>
          <w:numId w:val="18"/>
        </w:numPr>
      </w:pPr>
      <w:r>
        <w:t>Date of the entity’s financial year-end</w:t>
      </w:r>
    </w:p>
    <w:p w14:paraId="03D7D62C" w14:textId="40F8A912" w:rsidR="007E47E8" w:rsidRDefault="007E47E8" w:rsidP="007E47E8">
      <w:pPr>
        <w:pStyle w:val="ListParagraph"/>
        <w:numPr>
          <w:ilvl w:val="0"/>
          <w:numId w:val="18"/>
        </w:numPr>
      </w:pPr>
      <w:r>
        <w:t>Total annual revenue/income for the most recent financial year-end</w:t>
      </w:r>
    </w:p>
    <w:p w14:paraId="1E7AE7A4" w14:textId="510919C5" w:rsidR="007E47E8" w:rsidRDefault="007E47E8" w:rsidP="007E47E8">
      <w:r>
        <w:t>In the nex</w:t>
      </w:r>
      <w:r w:rsidR="00AB0911">
        <w:t>t part of the table, select which size category the</w:t>
      </w:r>
      <w:r>
        <w:t xml:space="preserve"> organisation falls into. This size category is based on the total annual revenue. Place an X in the relevant box (only one box should be marked).</w:t>
      </w:r>
    </w:p>
    <w:p w14:paraId="148D7B16" w14:textId="77777777" w:rsidR="00C3561C" w:rsidRDefault="00C3561C" w:rsidP="00C3561C">
      <w:pPr>
        <w:ind w:left="360"/>
        <w:rPr>
          <w:lang w:val="en-ZA"/>
        </w:rPr>
      </w:pPr>
      <w:r>
        <w:rPr>
          <w:lang w:val="en-ZA"/>
        </w:rPr>
        <w:lastRenderedPageBreak/>
        <w:t>In order to determine the revenue of the organisation:</w:t>
      </w:r>
    </w:p>
    <w:p w14:paraId="12B7B930" w14:textId="77777777" w:rsidR="00C3561C" w:rsidRDefault="00C3561C" w:rsidP="00C3561C">
      <w:pPr>
        <w:pStyle w:val="ListParagraph"/>
        <w:numPr>
          <w:ilvl w:val="0"/>
          <w:numId w:val="25"/>
        </w:numPr>
        <w:rPr>
          <w:lang w:val="en-ZA"/>
        </w:rPr>
      </w:pPr>
      <w:r>
        <w:rPr>
          <w:lang w:val="en-ZA"/>
        </w:rPr>
        <w:t>Use the most recent Annual Financial Statements or Income and expenditure statement</w:t>
      </w:r>
    </w:p>
    <w:p w14:paraId="2D4810C6" w14:textId="77777777" w:rsidR="00C3561C" w:rsidRPr="00A27E92" w:rsidRDefault="00C3561C" w:rsidP="00C3561C">
      <w:pPr>
        <w:pStyle w:val="ListParagraph"/>
        <w:numPr>
          <w:ilvl w:val="0"/>
          <w:numId w:val="25"/>
        </w:numPr>
        <w:rPr>
          <w:lang w:val="en-ZA"/>
        </w:rPr>
      </w:pPr>
      <w:r>
        <w:rPr>
          <w:lang w:val="en-ZA"/>
        </w:rPr>
        <w:t xml:space="preserve">Where the organisation has an Annual financial statement, use the amount indicated as </w:t>
      </w:r>
      <w:r w:rsidRPr="00A27E92">
        <w:rPr>
          <w:b/>
          <w:lang w:val="en-ZA"/>
        </w:rPr>
        <w:t>REVENUE</w:t>
      </w:r>
      <w:r>
        <w:rPr>
          <w:b/>
          <w:lang w:val="en-ZA"/>
        </w:rPr>
        <w:t>.</w:t>
      </w:r>
    </w:p>
    <w:p w14:paraId="068A6A59" w14:textId="6F28B4AB" w:rsidR="00C3561C" w:rsidRPr="002D55DF" w:rsidRDefault="00C3561C" w:rsidP="007E47E8">
      <w:pPr>
        <w:pStyle w:val="ListParagraph"/>
        <w:numPr>
          <w:ilvl w:val="0"/>
          <w:numId w:val="25"/>
        </w:numPr>
        <w:rPr>
          <w:lang w:val="en-ZA"/>
        </w:rPr>
      </w:pPr>
      <w:r w:rsidRPr="00A27E92">
        <w:rPr>
          <w:lang w:val="en-ZA"/>
        </w:rPr>
        <w:t xml:space="preserve">Where the organisation has an Income and Expenditure Statement, use the amount indicated as </w:t>
      </w:r>
      <w:r>
        <w:rPr>
          <w:b/>
          <w:lang w:val="en-ZA"/>
        </w:rPr>
        <w:t>INCOME.</w:t>
      </w:r>
    </w:p>
    <w:p w14:paraId="09294D6B" w14:textId="32919372" w:rsidR="00A260A0" w:rsidRPr="00C47CF8" w:rsidRDefault="002D55DF" w:rsidP="00A260A0">
      <w:pPr>
        <w:jc w:val="center"/>
        <w:rPr>
          <w:lang w:val="en-ZA"/>
        </w:rPr>
      </w:pPr>
      <w:r>
        <w:rPr>
          <w:noProof/>
          <w:lang w:val="en-ZA" w:eastAsia="en-ZA"/>
        </w:rPr>
        <w:drawing>
          <wp:inline distT="0" distB="0" distL="0" distR="0" wp14:anchorId="15D25C53" wp14:editId="75756BBE">
            <wp:extent cx="4357255" cy="1854301"/>
            <wp:effectExtent l="0" t="0" r="5715" b="0"/>
            <wp:docPr id="914" name="Picture 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 name="Section D Form 2 - 2.PNG"/>
                    <pic:cNvPicPr/>
                  </pic:nvPicPr>
                  <pic:blipFill>
                    <a:blip r:embed="rId54">
                      <a:extLst>
                        <a:ext uri="{28A0092B-C50C-407E-A947-70E740481C1C}">
                          <a14:useLocalDpi xmlns:a14="http://schemas.microsoft.com/office/drawing/2010/main" val="0"/>
                        </a:ext>
                      </a:extLst>
                    </a:blip>
                    <a:stretch>
                      <a:fillRect/>
                    </a:stretch>
                  </pic:blipFill>
                  <pic:spPr>
                    <a:xfrm>
                      <a:off x="0" y="0"/>
                      <a:ext cx="4371688" cy="1860443"/>
                    </a:xfrm>
                    <a:prstGeom prst="rect">
                      <a:avLst/>
                    </a:prstGeom>
                  </pic:spPr>
                </pic:pic>
              </a:graphicData>
            </a:graphic>
          </wp:inline>
        </w:drawing>
      </w:r>
    </w:p>
    <w:p w14:paraId="060C8908" w14:textId="2D900BE6" w:rsidR="002B56B9" w:rsidRDefault="002B56B9" w:rsidP="002B56B9">
      <w:pPr>
        <w:rPr>
          <w:lang w:val="en-ZA"/>
        </w:rPr>
      </w:pPr>
    </w:p>
    <w:p w14:paraId="6AAF05EE" w14:textId="096E4FA0" w:rsidR="007E47E8" w:rsidRDefault="007E47E8" w:rsidP="007E47E8">
      <w:r w:rsidRPr="008C1013">
        <w:rPr>
          <w:b/>
          <w:bCs/>
        </w:rPr>
        <w:t xml:space="preserve">Part </w:t>
      </w:r>
      <w:r>
        <w:rPr>
          <w:b/>
          <w:bCs/>
        </w:rPr>
        <w:t>B</w:t>
      </w:r>
      <w:r w:rsidRPr="008C1013">
        <w:rPr>
          <w:b/>
          <w:bCs/>
        </w:rPr>
        <w:t xml:space="preserve"> </w:t>
      </w:r>
      <w:r w:rsidRPr="008C1013">
        <w:t xml:space="preserve">should be completed by those </w:t>
      </w:r>
      <w:r>
        <w:t>NPOs or other entities</w:t>
      </w:r>
      <w:r w:rsidRPr="008C1013">
        <w:t xml:space="preserve"> that implement effective, efficient and transparent financial management and internal control systems.</w:t>
      </w:r>
      <w:r w:rsidR="001E44CC">
        <w:t xml:space="preserve"> </w:t>
      </w:r>
      <w:r>
        <w:t>This part of the document is the actual declaration and must be signed by a person of authority.</w:t>
      </w:r>
      <w:r w:rsidR="001E44CC">
        <w:t xml:space="preserve"> </w:t>
      </w:r>
      <w:r>
        <w:t>It must also be witnessed by two independent individuals.</w:t>
      </w:r>
    </w:p>
    <w:p w14:paraId="76CCD703" w14:textId="1BE49C1B" w:rsidR="007E47E8" w:rsidRDefault="002D55DF" w:rsidP="007E47E8">
      <w:pPr>
        <w:jc w:val="center"/>
      </w:pPr>
      <w:r>
        <w:rPr>
          <w:noProof/>
          <w:lang w:val="en-ZA" w:eastAsia="en-ZA"/>
        </w:rPr>
        <w:drawing>
          <wp:inline distT="0" distB="0" distL="0" distR="0" wp14:anchorId="2C457314" wp14:editId="214F47E3">
            <wp:extent cx="4442459" cy="1892267"/>
            <wp:effectExtent l="0" t="0" r="0" b="0"/>
            <wp:docPr id="915" name="Picture 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 name="Section D Form 2 - 3.PNG"/>
                    <pic:cNvPicPr/>
                  </pic:nvPicPr>
                  <pic:blipFill>
                    <a:blip r:embed="rId55">
                      <a:extLst>
                        <a:ext uri="{28A0092B-C50C-407E-A947-70E740481C1C}">
                          <a14:useLocalDpi xmlns:a14="http://schemas.microsoft.com/office/drawing/2010/main" val="0"/>
                        </a:ext>
                      </a:extLst>
                    </a:blip>
                    <a:stretch>
                      <a:fillRect/>
                    </a:stretch>
                  </pic:blipFill>
                  <pic:spPr>
                    <a:xfrm>
                      <a:off x="0" y="0"/>
                      <a:ext cx="4471037" cy="1904440"/>
                    </a:xfrm>
                    <a:prstGeom prst="rect">
                      <a:avLst/>
                    </a:prstGeom>
                  </pic:spPr>
                </pic:pic>
              </a:graphicData>
            </a:graphic>
          </wp:inline>
        </w:drawing>
      </w:r>
    </w:p>
    <w:p w14:paraId="03D3C340" w14:textId="4D2E41D6" w:rsidR="00F309ED" w:rsidRDefault="00F309ED" w:rsidP="00F309ED">
      <w:r>
        <w:t>The declaration should be completed as follows:</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6237"/>
      </w:tblGrid>
      <w:tr w:rsidR="00F309ED" w14:paraId="22464745" w14:textId="77777777" w:rsidTr="00EF6E0A">
        <w:tc>
          <w:tcPr>
            <w:tcW w:w="2835" w:type="dxa"/>
          </w:tcPr>
          <w:p w14:paraId="2D74D156" w14:textId="4458EDA4" w:rsidR="00F309ED" w:rsidRDefault="00F309ED" w:rsidP="00F309ED">
            <w:r>
              <w:t>I, the undersigned</w:t>
            </w:r>
          </w:p>
        </w:tc>
        <w:tc>
          <w:tcPr>
            <w:tcW w:w="6237" w:type="dxa"/>
          </w:tcPr>
          <w:p w14:paraId="758FA1FC" w14:textId="30AA4C18" w:rsidR="00F309ED" w:rsidRPr="00C3561C" w:rsidRDefault="00F309ED" w:rsidP="00F309ED">
            <w:pPr>
              <w:rPr>
                <w:i/>
              </w:rPr>
            </w:pPr>
            <w:r w:rsidRPr="00F309ED">
              <w:rPr>
                <w:i/>
              </w:rPr>
              <w:t>&lt;insert the sign</w:t>
            </w:r>
            <w:r w:rsidR="00C3561C">
              <w:rPr>
                <w:i/>
              </w:rPr>
              <w:t>atories’ full name and surname&gt;</w:t>
            </w:r>
          </w:p>
        </w:tc>
      </w:tr>
      <w:tr w:rsidR="00F309ED" w14:paraId="3DDE94EC" w14:textId="77777777" w:rsidTr="00EF6E0A">
        <w:tc>
          <w:tcPr>
            <w:tcW w:w="2835" w:type="dxa"/>
          </w:tcPr>
          <w:p w14:paraId="7D28EC51" w14:textId="7AB0DB6C" w:rsidR="00F309ED" w:rsidRDefault="00F309ED" w:rsidP="00F309ED">
            <w:r>
              <w:t>In my capacity as</w:t>
            </w:r>
          </w:p>
        </w:tc>
        <w:tc>
          <w:tcPr>
            <w:tcW w:w="6237" w:type="dxa"/>
          </w:tcPr>
          <w:p w14:paraId="25FEDFDB" w14:textId="5E77EC05" w:rsidR="00F309ED" w:rsidRDefault="00F309ED" w:rsidP="00F309ED">
            <w:r w:rsidRPr="00F309ED">
              <w:rPr>
                <w:i/>
              </w:rPr>
              <w:t>&lt;insert the signatories’ role or designation within the organisation&gt;</w:t>
            </w:r>
          </w:p>
        </w:tc>
      </w:tr>
      <w:tr w:rsidR="00F309ED" w14:paraId="287DCEA7" w14:textId="77777777" w:rsidTr="00EF6E0A">
        <w:tc>
          <w:tcPr>
            <w:tcW w:w="2835" w:type="dxa"/>
          </w:tcPr>
          <w:p w14:paraId="1F03FCB3" w14:textId="5D75390B" w:rsidR="00F309ED" w:rsidRDefault="00F309ED" w:rsidP="00F309ED">
            <w:r>
              <w:t>Of the entity with the name</w:t>
            </w:r>
          </w:p>
        </w:tc>
        <w:tc>
          <w:tcPr>
            <w:tcW w:w="6237" w:type="dxa"/>
          </w:tcPr>
          <w:p w14:paraId="77022622" w14:textId="1D1C5A0E" w:rsidR="00F309ED" w:rsidRPr="00F309ED" w:rsidRDefault="00F309ED" w:rsidP="00F309ED">
            <w:pPr>
              <w:rPr>
                <w:i/>
              </w:rPr>
            </w:pPr>
            <w:r w:rsidRPr="00F309ED">
              <w:rPr>
                <w:i/>
              </w:rPr>
              <w:t>&lt;insert the name of the organisation as per the registration documents&gt;</w:t>
            </w:r>
          </w:p>
        </w:tc>
      </w:tr>
      <w:tr w:rsidR="00F309ED" w14:paraId="0FB3BBD8" w14:textId="77777777" w:rsidTr="00EF6E0A">
        <w:tc>
          <w:tcPr>
            <w:tcW w:w="2835" w:type="dxa"/>
          </w:tcPr>
          <w:p w14:paraId="7D6DB082" w14:textId="4E1CAEFB" w:rsidR="00F309ED" w:rsidRDefault="00F309ED" w:rsidP="00F309ED">
            <w:r>
              <w:t>Hereby declare that the entity with the name</w:t>
            </w:r>
          </w:p>
        </w:tc>
        <w:tc>
          <w:tcPr>
            <w:tcW w:w="6237" w:type="dxa"/>
          </w:tcPr>
          <w:p w14:paraId="7419753E" w14:textId="7A542432" w:rsidR="00F309ED" w:rsidRPr="00C3561C" w:rsidRDefault="00F309ED" w:rsidP="00F309ED">
            <w:pPr>
              <w:rPr>
                <w:i/>
              </w:rPr>
            </w:pPr>
            <w:r w:rsidRPr="00F309ED">
              <w:rPr>
                <w:i/>
              </w:rPr>
              <w:t xml:space="preserve">&lt;insert the name of the organisation as </w:t>
            </w:r>
            <w:r w:rsidR="00C3561C">
              <w:rPr>
                <w:i/>
              </w:rPr>
              <w:t>per the registration documents&gt;</w:t>
            </w:r>
          </w:p>
        </w:tc>
      </w:tr>
      <w:tr w:rsidR="00F309ED" w14:paraId="713B8549" w14:textId="77777777" w:rsidTr="00EF6E0A">
        <w:tc>
          <w:tcPr>
            <w:tcW w:w="9072" w:type="dxa"/>
            <w:gridSpan w:val="2"/>
          </w:tcPr>
          <w:p w14:paraId="36E102F7" w14:textId="1E6FD31C" w:rsidR="00EF6E0A" w:rsidRDefault="00F309ED" w:rsidP="00F309ED">
            <w:r>
              <w:t>Implements effective, efficient and transparent financial managemen</w:t>
            </w:r>
            <w:r w:rsidR="00C3561C">
              <w:t>t and internal control systems.</w:t>
            </w:r>
          </w:p>
        </w:tc>
      </w:tr>
      <w:tr w:rsidR="00F309ED" w14:paraId="3B608FB8" w14:textId="77777777" w:rsidTr="00EF6E0A">
        <w:tc>
          <w:tcPr>
            <w:tcW w:w="2835" w:type="dxa"/>
          </w:tcPr>
          <w:p w14:paraId="13752D45" w14:textId="6D70C8B6" w:rsidR="00F309ED" w:rsidRDefault="00F309ED" w:rsidP="00F309ED">
            <w:r>
              <w:lastRenderedPageBreak/>
              <w:t xml:space="preserve">Signed at </w:t>
            </w:r>
          </w:p>
        </w:tc>
        <w:tc>
          <w:tcPr>
            <w:tcW w:w="6237" w:type="dxa"/>
          </w:tcPr>
          <w:p w14:paraId="11566B56" w14:textId="02C091B8" w:rsidR="00F309ED" w:rsidRPr="00F309ED" w:rsidRDefault="00F309ED" w:rsidP="00F309ED">
            <w:pPr>
              <w:rPr>
                <w:i/>
              </w:rPr>
            </w:pPr>
            <w:r w:rsidRPr="00F309ED">
              <w:rPr>
                <w:i/>
              </w:rPr>
              <w:t>&lt;insert name of town where the declaration is being signed&gt;</w:t>
            </w:r>
          </w:p>
        </w:tc>
      </w:tr>
      <w:tr w:rsidR="00F309ED" w14:paraId="79D2FB8D" w14:textId="77777777" w:rsidTr="00EF6E0A">
        <w:tc>
          <w:tcPr>
            <w:tcW w:w="9072" w:type="dxa"/>
            <w:gridSpan w:val="2"/>
          </w:tcPr>
          <w:p w14:paraId="12664E35" w14:textId="4721FD55" w:rsidR="00F309ED" w:rsidRPr="00F309ED" w:rsidRDefault="00F309ED" w:rsidP="00F309ED">
            <w:pPr>
              <w:rPr>
                <w:i/>
              </w:rPr>
            </w:pPr>
            <w:r>
              <w:t xml:space="preserve">On this the </w:t>
            </w:r>
            <w:r w:rsidRPr="00EF6E0A">
              <w:rPr>
                <w:i/>
              </w:rPr>
              <w:t>&lt;insert date&gt;</w:t>
            </w:r>
            <w:r>
              <w:t xml:space="preserve"> day of </w:t>
            </w:r>
            <w:r w:rsidRPr="00EF6E0A">
              <w:rPr>
                <w:i/>
              </w:rPr>
              <w:t>&lt;insert month in words&gt;</w:t>
            </w:r>
            <w:r>
              <w:t xml:space="preserve"> (month) </w:t>
            </w:r>
            <w:r w:rsidRPr="00EF6E0A">
              <w:rPr>
                <w:i/>
              </w:rPr>
              <w:t>&lt;insert year&gt;</w:t>
            </w:r>
            <w:r>
              <w:t xml:space="preserve"> (year)</w:t>
            </w:r>
          </w:p>
        </w:tc>
      </w:tr>
      <w:tr w:rsidR="00F309ED" w14:paraId="6A7884AB" w14:textId="77777777" w:rsidTr="00EF6E0A">
        <w:tc>
          <w:tcPr>
            <w:tcW w:w="2835" w:type="dxa"/>
          </w:tcPr>
          <w:p w14:paraId="0FEF6C90" w14:textId="726B4EA7" w:rsidR="00F309ED" w:rsidRDefault="00F309ED" w:rsidP="00F309ED">
            <w:r>
              <w:t>Signature</w:t>
            </w:r>
          </w:p>
        </w:tc>
        <w:tc>
          <w:tcPr>
            <w:tcW w:w="6237" w:type="dxa"/>
          </w:tcPr>
          <w:p w14:paraId="6F249BC3" w14:textId="49605CD9" w:rsidR="00F309ED" w:rsidRPr="00F309ED" w:rsidRDefault="00F309ED" w:rsidP="00F309ED">
            <w:pPr>
              <w:rPr>
                <w:i/>
              </w:rPr>
            </w:pPr>
            <w:r>
              <w:rPr>
                <w:i/>
              </w:rPr>
              <w:t>Signatory should sign their full signature, not a shortened version of their signature, nor just their initials.</w:t>
            </w:r>
          </w:p>
        </w:tc>
      </w:tr>
      <w:tr w:rsidR="00F309ED" w14:paraId="10F25B04" w14:textId="77777777" w:rsidTr="00EF6E0A">
        <w:tc>
          <w:tcPr>
            <w:tcW w:w="2835" w:type="dxa"/>
          </w:tcPr>
          <w:p w14:paraId="38009F77" w14:textId="031394B9" w:rsidR="00F309ED" w:rsidRDefault="00F309ED" w:rsidP="00F309ED">
            <w:r>
              <w:t>Witness 1</w:t>
            </w:r>
          </w:p>
        </w:tc>
        <w:tc>
          <w:tcPr>
            <w:tcW w:w="6237" w:type="dxa"/>
          </w:tcPr>
          <w:p w14:paraId="0AF26AA8" w14:textId="0C077B97" w:rsidR="00F309ED" w:rsidRDefault="00F309ED" w:rsidP="00F309ED">
            <w:pPr>
              <w:rPr>
                <w:i/>
              </w:rPr>
            </w:pPr>
            <w:r>
              <w:rPr>
                <w:i/>
              </w:rPr>
              <w:t>The witness should write their full name and surname and sign their full signature, not a shortened version of their signature, nor just their initials.</w:t>
            </w:r>
          </w:p>
        </w:tc>
      </w:tr>
      <w:tr w:rsidR="00F309ED" w14:paraId="66B226E0" w14:textId="77777777" w:rsidTr="00EF6E0A">
        <w:tc>
          <w:tcPr>
            <w:tcW w:w="2835" w:type="dxa"/>
          </w:tcPr>
          <w:p w14:paraId="5F423C31" w14:textId="2B5E2B42" w:rsidR="00F309ED" w:rsidRDefault="00F309ED" w:rsidP="00F309ED">
            <w:r>
              <w:t>Witness 2</w:t>
            </w:r>
          </w:p>
        </w:tc>
        <w:tc>
          <w:tcPr>
            <w:tcW w:w="6237" w:type="dxa"/>
          </w:tcPr>
          <w:p w14:paraId="0B0C01EA" w14:textId="129BA806" w:rsidR="00F309ED" w:rsidRDefault="00F309ED" w:rsidP="00F309ED">
            <w:pPr>
              <w:rPr>
                <w:i/>
              </w:rPr>
            </w:pPr>
            <w:r>
              <w:rPr>
                <w:i/>
              </w:rPr>
              <w:t>A second witness should write their full name and surname and sign their full signature, not a shortened version of their signature, nor just their initials.</w:t>
            </w:r>
          </w:p>
        </w:tc>
      </w:tr>
    </w:tbl>
    <w:p w14:paraId="5E0004FE" w14:textId="77777777" w:rsidR="00F309ED" w:rsidRDefault="00F309ED" w:rsidP="00F309ED"/>
    <w:p w14:paraId="47EB2E6E" w14:textId="5CD6557D" w:rsidR="00EF6E0A" w:rsidRDefault="00EF6E0A" w:rsidP="00EF6E0A">
      <w:r w:rsidRPr="008C1013">
        <w:rPr>
          <w:b/>
          <w:bCs/>
        </w:rPr>
        <w:t xml:space="preserve">Part </w:t>
      </w:r>
      <w:r>
        <w:rPr>
          <w:b/>
          <w:bCs/>
        </w:rPr>
        <w:t>C</w:t>
      </w:r>
      <w:r w:rsidRPr="008C1013">
        <w:rPr>
          <w:b/>
          <w:bCs/>
        </w:rPr>
        <w:t xml:space="preserve"> </w:t>
      </w:r>
      <w:r w:rsidRPr="008C1013">
        <w:t xml:space="preserve">should be completed by those </w:t>
      </w:r>
      <w:r>
        <w:t>NPOs or other entities</w:t>
      </w:r>
      <w:r w:rsidRPr="008C1013">
        <w:t xml:space="preserve"> that</w:t>
      </w:r>
      <w:r w:rsidR="00C3561C">
        <w:t xml:space="preserve"> </w:t>
      </w:r>
      <w:r w:rsidR="00C3561C" w:rsidRPr="00C3561C">
        <w:rPr>
          <w:b/>
        </w:rPr>
        <w:t>DO NOT</w:t>
      </w:r>
      <w:r w:rsidRPr="008C1013">
        <w:t xml:space="preserve"> implement effective, efficient and transparent financial management and internal control systems.</w:t>
      </w:r>
      <w:r w:rsidR="001E44CC">
        <w:t xml:space="preserve"> </w:t>
      </w:r>
    </w:p>
    <w:p w14:paraId="12F4834C" w14:textId="56E757E6" w:rsidR="00EF6E0A" w:rsidRPr="006718A3" w:rsidRDefault="00EF6E0A" w:rsidP="00EF6E0A">
      <w:pPr>
        <w:spacing w:after="120"/>
      </w:pPr>
      <w:r w:rsidRPr="006718A3">
        <w:t xml:space="preserve">In instances where written assurance cannot be obtained that effective, efficient and transparent financial management and internal control systems are implemented, </w:t>
      </w:r>
      <w:r>
        <w:t xml:space="preserve">s 38(1)(j) of the PFMA requires that </w:t>
      </w:r>
      <w:r w:rsidRPr="0014406E">
        <w:t>the transfer must be subject</w:t>
      </w:r>
      <w:r>
        <w:t xml:space="preserve"> t</w:t>
      </w:r>
      <w:r w:rsidRPr="0014406E">
        <w:t>o conditions and remedial measures requiring the entity to establish</w:t>
      </w:r>
      <w:r>
        <w:t xml:space="preserve"> </w:t>
      </w:r>
      <w:r w:rsidRPr="0014406E">
        <w:t>and implement such system</w:t>
      </w:r>
      <w:r>
        <w:t>s. T</w:t>
      </w:r>
      <w:r w:rsidRPr="006718A3">
        <w:t>he following conditions and remedial measures</w:t>
      </w:r>
      <w:r>
        <w:t>, therefore,</w:t>
      </w:r>
      <w:r w:rsidRPr="006718A3">
        <w:t xml:space="preserve"> will apply:</w:t>
      </w:r>
      <w:r w:rsidR="001E44CC">
        <w:t xml:space="preserve"> </w:t>
      </w:r>
    </w:p>
    <w:p w14:paraId="495DB714" w14:textId="77777777" w:rsidR="00EF6E0A" w:rsidRPr="006718A3" w:rsidRDefault="00EF6E0A" w:rsidP="00EF6E0A">
      <w:pPr>
        <w:numPr>
          <w:ilvl w:val="0"/>
          <w:numId w:val="19"/>
        </w:numPr>
        <w:spacing w:after="120"/>
        <w:ind w:left="289" w:hanging="232"/>
      </w:pPr>
      <w:r>
        <w:t>M</w:t>
      </w:r>
      <w:r w:rsidRPr="006718A3">
        <w:t>anagement will implement and adhere to the financial control system prescribed by the Department</w:t>
      </w:r>
      <w:r>
        <w:t xml:space="preserve"> to maintain its financial records</w:t>
      </w:r>
      <w:r w:rsidRPr="006718A3">
        <w:t>.</w:t>
      </w:r>
    </w:p>
    <w:p w14:paraId="55926A3F" w14:textId="77777777" w:rsidR="00EF6E0A" w:rsidRDefault="00EF6E0A" w:rsidP="00FE797E">
      <w:pPr>
        <w:numPr>
          <w:ilvl w:val="0"/>
          <w:numId w:val="19"/>
        </w:numPr>
        <w:spacing w:after="120"/>
        <w:ind w:left="289" w:hanging="232"/>
      </w:pPr>
      <w:r>
        <w:t>M</w:t>
      </w:r>
      <w:r w:rsidRPr="006718A3">
        <w:t xml:space="preserve">anagement will subject itself to </w:t>
      </w:r>
      <w:r>
        <w:t xml:space="preserve">the </w:t>
      </w:r>
      <w:r w:rsidRPr="006718A3">
        <w:t>monitoring and inspection of financial records on a regular basis as conducted by officials of the Department or its representatives.</w:t>
      </w:r>
    </w:p>
    <w:p w14:paraId="0860A135" w14:textId="1BB98720" w:rsidR="00EF6E0A" w:rsidRDefault="00EF6E0A" w:rsidP="00FE797E">
      <w:pPr>
        <w:numPr>
          <w:ilvl w:val="0"/>
          <w:numId w:val="19"/>
        </w:numPr>
        <w:spacing w:after="120"/>
        <w:ind w:left="289" w:hanging="232"/>
      </w:pPr>
      <w:r>
        <w:t>M</w:t>
      </w:r>
      <w:r w:rsidRPr="006718A3">
        <w:t xml:space="preserve">anagement will submit </w:t>
      </w:r>
      <w:r>
        <w:t xml:space="preserve">the </w:t>
      </w:r>
      <w:r w:rsidRPr="006718A3">
        <w:t>financial</w:t>
      </w:r>
      <w:r>
        <w:t xml:space="preserve"> expenditure</w:t>
      </w:r>
      <w:r w:rsidRPr="006718A3">
        <w:t xml:space="preserve"> reports</w:t>
      </w:r>
      <w:r>
        <w:t xml:space="preserve"> and financial statements required </w:t>
      </w:r>
      <w:r w:rsidRPr="006718A3">
        <w:t>by the Department.</w:t>
      </w:r>
    </w:p>
    <w:p w14:paraId="37818442" w14:textId="4A9F483F" w:rsidR="00EF6E0A" w:rsidRDefault="00EF6E0A" w:rsidP="00EF6E0A">
      <w:pPr>
        <w:spacing w:after="120"/>
      </w:pPr>
    </w:p>
    <w:p w14:paraId="5BA37233" w14:textId="0DDEE3CD" w:rsidR="00EF6E0A" w:rsidRDefault="002D55DF" w:rsidP="00EF6E0A">
      <w:pPr>
        <w:spacing w:after="120"/>
        <w:jc w:val="center"/>
      </w:pPr>
      <w:r>
        <w:rPr>
          <w:noProof/>
          <w:lang w:val="en-ZA" w:eastAsia="en-ZA"/>
        </w:rPr>
        <w:drawing>
          <wp:inline distT="0" distB="0" distL="0" distR="0" wp14:anchorId="3AD5FA54" wp14:editId="6D160C94">
            <wp:extent cx="4287113" cy="2893521"/>
            <wp:effectExtent l="0" t="0" r="0" b="2540"/>
            <wp:docPr id="916" name="Picture 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 name="Section D Form 2 - 4.PNG"/>
                    <pic:cNvPicPr/>
                  </pic:nvPicPr>
                  <pic:blipFill>
                    <a:blip r:embed="rId56">
                      <a:extLst>
                        <a:ext uri="{28A0092B-C50C-407E-A947-70E740481C1C}">
                          <a14:useLocalDpi xmlns:a14="http://schemas.microsoft.com/office/drawing/2010/main" val="0"/>
                        </a:ext>
                      </a:extLst>
                    </a:blip>
                    <a:stretch>
                      <a:fillRect/>
                    </a:stretch>
                  </pic:blipFill>
                  <pic:spPr>
                    <a:xfrm>
                      <a:off x="0" y="0"/>
                      <a:ext cx="4295302" cy="2899048"/>
                    </a:xfrm>
                    <a:prstGeom prst="rect">
                      <a:avLst/>
                    </a:prstGeom>
                  </pic:spPr>
                </pic:pic>
              </a:graphicData>
            </a:graphic>
          </wp:inline>
        </w:drawing>
      </w:r>
    </w:p>
    <w:p w14:paraId="730CFE42" w14:textId="1608D72C" w:rsidR="00F309ED" w:rsidRDefault="00F309ED" w:rsidP="00F309ED"/>
    <w:p w14:paraId="6C336DE0" w14:textId="2375DC09" w:rsidR="00EF6E0A" w:rsidRDefault="00EF6E0A" w:rsidP="00F309ED">
      <w:r>
        <w:t>The declaration should be completed as follows:</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6237"/>
      </w:tblGrid>
      <w:tr w:rsidR="00EF6E0A" w14:paraId="09319DF4" w14:textId="77777777" w:rsidTr="00FE797E">
        <w:tc>
          <w:tcPr>
            <w:tcW w:w="2835" w:type="dxa"/>
          </w:tcPr>
          <w:p w14:paraId="17B0C193" w14:textId="77777777" w:rsidR="00EF6E0A" w:rsidRDefault="00EF6E0A" w:rsidP="00FE797E">
            <w:r>
              <w:t>I, the undersigned</w:t>
            </w:r>
          </w:p>
        </w:tc>
        <w:tc>
          <w:tcPr>
            <w:tcW w:w="6237" w:type="dxa"/>
          </w:tcPr>
          <w:p w14:paraId="3A2A70AE" w14:textId="23FBB92F" w:rsidR="00EF6E0A" w:rsidRPr="00E5597C" w:rsidRDefault="00EF6E0A" w:rsidP="00FE797E">
            <w:pPr>
              <w:rPr>
                <w:i/>
              </w:rPr>
            </w:pPr>
            <w:r w:rsidRPr="00F309ED">
              <w:rPr>
                <w:i/>
              </w:rPr>
              <w:t>&lt;insert the sign</w:t>
            </w:r>
            <w:r w:rsidR="00E5597C">
              <w:rPr>
                <w:i/>
              </w:rPr>
              <w:t>atories’ full name and surname&gt;</w:t>
            </w:r>
          </w:p>
        </w:tc>
      </w:tr>
      <w:tr w:rsidR="00EF6E0A" w14:paraId="7C223749" w14:textId="77777777" w:rsidTr="00FE797E">
        <w:tc>
          <w:tcPr>
            <w:tcW w:w="2835" w:type="dxa"/>
          </w:tcPr>
          <w:p w14:paraId="4F854BD8" w14:textId="77777777" w:rsidR="00EF6E0A" w:rsidRDefault="00EF6E0A" w:rsidP="00FE797E">
            <w:r>
              <w:t>In my capacity as</w:t>
            </w:r>
          </w:p>
        </w:tc>
        <w:tc>
          <w:tcPr>
            <w:tcW w:w="6237" w:type="dxa"/>
          </w:tcPr>
          <w:p w14:paraId="47BB6BC5" w14:textId="77777777" w:rsidR="00EF6E0A" w:rsidRDefault="00EF6E0A" w:rsidP="00FE797E">
            <w:r w:rsidRPr="00F309ED">
              <w:rPr>
                <w:i/>
              </w:rPr>
              <w:t>&lt;insert the signatories’ role or designation within the organisation&gt;</w:t>
            </w:r>
          </w:p>
        </w:tc>
      </w:tr>
      <w:tr w:rsidR="00EF6E0A" w14:paraId="1A02D03E" w14:textId="77777777" w:rsidTr="00FE797E">
        <w:tc>
          <w:tcPr>
            <w:tcW w:w="2835" w:type="dxa"/>
          </w:tcPr>
          <w:p w14:paraId="47AFD9BD" w14:textId="77777777" w:rsidR="00EF6E0A" w:rsidRDefault="00EF6E0A" w:rsidP="00FE797E">
            <w:r>
              <w:t>Of the entity with the name</w:t>
            </w:r>
          </w:p>
        </w:tc>
        <w:tc>
          <w:tcPr>
            <w:tcW w:w="6237" w:type="dxa"/>
          </w:tcPr>
          <w:p w14:paraId="404108FE" w14:textId="77777777" w:rsidR="00EF6E0A" w:rsidRPr="00F309ED" w:rsidRDefault="00EF6E0A" w:rsidP="00FE797E">
            <w:pPr>
              <w:rPr>
                <w:i/>
              </w:rPr>
            </w:pPr>
            <w:r w:rsidRPr="00F309ED">
              <w:rPr>
                <w:i/>
              </w:rPr>
              <w:t>&lt;insert the name of the organisation as per the registration documents&gt;</w:t>
            </w:r>
          </w:p>
        </w:tc>
      </w:tr>
      <w:tr w:rsidR="00EF6E0A" w14:paraId="63967B26" w14:textId="77777777" w:rsidTr="00FE797E">
        <w:tc>
          <w:tcPr>
            <w:tcW w:w="2835" w:type="dxa"/>
          </w:tcPr>
          <w:p w14:paraId="78FB9770" w14:textId="77777777" w:rsidR="00EF6E0A" w:rsidRDefault="00EF6E0A" w:rsidP="00FE797E">
            <w:r>
              <w:t>Hereby declare that the entity with the name</w:t>
            </w:r>
          </w:p>
        </w:tc>
        <w:tc>
          <w:tcPr>
            <w:tcW w:w="6237" w:type="dxa"/>
          </w:tcPr>
          <w:p w14:paraId="43D52919" w14:textId="1390829A" w:rsidR="00EF6E0A" w:rsidRPr="00E5597C" w:rsidRDefault="00EF6E0A" w:rsidP="00FE797E">
            <w:pPr>
              <w:rPr>
                <w:i/>
              </w:rPr>
            </w:pPr>
            <w:r w:rsidRPr="00F309ED">
              <w:rPr>
                <w:i/>
              </w:rPr>
              <w:t xml:space="preserve">&lt;insert the name of the organisation as </w:t>
            </w:r>
            <w:r w:rsidR="00E5597C">
              <w:rPr>
                <w:i/>
              </w:rPr>
              <w:t>per the registration documents&gt;</w:t>
            </w:r>
          </w:p>
        </w:tc>
      </w:tr>
      <w:tr w:rsidR="00EF6E0A" w14:paraId="39FA79B5" w14:textId="77777777" w:rsidTr="00FE797E">
        <w:tc>
          <w:tcPr>
            <w:tcW w:w="9072" w:type="dxa"/>
            <w:gridSpan w:val="2"/>
          </w:tcPr>
          <w:p w14:paraId="40DB5937" w14:textId="1DA56A96" w:rsidR="00EF6E0A" w:rsidRPr="00E5597C" w:rsidRDefault="00EF6E0A" w:rsidP="00FE797E">
            <w:pPr>
              <w:rPr>
                <w:rFonts w:cs="Arial"/>
              </w:rPr>
            </w:pPr>
            <w:r>
              <w:rPr>
                <w:rFonts w:cs="Arial"/>
              </w:rPr>
              <w:t>w</w:t>
            </w:r>
            <w:r w:rsidRPr="00160696">
              <w:rPr>
                <w:rFonts w:cs="Arial"/>
              </w:rPr>
              <w:t>ill adhere to the conditions as stipulated above in order to ensure effective, efficient and transparent financial management and internal control systems.</w:t>
            </w:r>
          </w:p>
        </w:tc>
      </w:tr>
      <w:tr w:rsidR="00EF6E0A" w14:paraId="5D714E93" w14:textId="77777777" w:rsidTr="00FE797E">
        <w:tc>
          <w:tcPr>
            <w:tcW w:w="2835" w:type="dxa"/>
          </w:tcPr>
          <w:p w14:paraId="591BEFB7" w14:textId="77777777" w:rsidR="00EF6E0A" w:rsidRDefault="00EF6E0A" w:rsidP="00FE797E">
            <w:r>
              <w:t xml:space="preserve">Signed at </w:t>
            </w:r>
          </w:p>
        </w:tc>
        <w:tc>
          <w:tcPr>
            <w:tcW w:w="6237" w:type="dxa"/>
          </w:tcPr>
          <w:p w14:paraId="1FC82CF4" w14:textId="77777777" w:rsidR="00EF6E0A" w:rsidRPr="00F309ED" w:rsidRDefault="00EF6E0A" w:rsidP="00FE797E">
            <w:pPr>
              <w:rPr>
                <w:i/>
              </w:rPr>
            </w:pPr>
            <w:r w:rsidRPr="00F309ED">
              <w:rPr>
                <w:i/>
              </w:rPr>
              <w:t>&lt;insert name of town where the declaration is being signed&gt;</w:t>
            </w:r>
          </w:p>
        </w:tc>
      </w:tr>
      <w:tr w:rsidR="00EF6E0A" w14:paraId="5F8DDF53" w14:textId="77777777" w:rsidTr="00FE797E">
        <w:tc>
          <w:tcPr>
            <w:tcW w:w="9072" w:type="dxa"/>
            <w:gridSpan w:val="2"/>
          </w:tcPr>
          <w:p w14:paraId="5EE0579C" w14:textId="77777777" w:rsidR="00EF6E0A" w:rsidRPr="00F309ED" w:rsidRDefault="00EF6E0A" w:rsidP="00FE797E">
            <w:pPr>
              <w:rPr>
                <w:i/>
              </w:rPr>
            </w:pPr>
            <w:r>
              <w:t xml:space="preserve">On this the </w:t>
            </w:r>
            <w:r w:rsidRPr="00EF6E0A">
              <w:rPr>
                <w:i/>
              </w:rPr>
              <w:t>&lt;insert date&gt;</w:t>
            </w:r>
            <w:r>
              <w:t xml:space="preserve"> day of </w:t>
            </w:r>
            <w:r w:rsidRPr="00EF6E0A">
              <w:rPr>
                <w:i/>
              </w:rPr>
              <w:t>&lt;insert month in words&gt;</w:t>
            </w:r>
            <w:r>
              <w:t xml:space="preserve"> (month) </w:t>
            </w:r>
            <w:r w:rsidRPr="00EF6E0A">
              <w:rPr>
                <w:i/>
              </w:rPr>
              <w:t>&lt;insert year&gt;</w:t>
            </w:r>
            <w:r>
              <w:t xml:space="preserve"> (year)</w:t>
            </w:r>
          </w:p>
        </w:tc>
      </w:tr>
      <w:tr w:rsidR="00EF6E0A" w14:paraId="51C6C9B8" w14:textId="77777777" w:rsidTr="00FE797E">
        <w:tc>
          <w:tcPr>
            <w:tcW w:w="2835" w:type="dxa"/>
          </w:tcPr>
          <w:p w14:paraId="60BD6351" w14:textId="77777777" w:rsidR="00EF6E0A" w:rsidRDefault="00EF6E0A" w:rsidP="00FE797E">
            <w:r>
              <w:t>Signature</w:t>
            </w:r>
          </w:p>
        </w:tc>
        <w:tc>
          <w:tcPr>
            <w:tcW w:w="6237" w:type="dxa"/>
          </w:tcPr>
          <w:p w14:paraId="5C981768" w14:textId="77777777" w:rsidR="00EF6E0A" w:rsidRPr="00F309ED" w:rsidRDefault="00EF6E0A" w:rsidP="00FE797E">
            <w:pPr>
              <w:rPr>
                <w:i/>
              </w:rPr>
            </w:pPr>
            <w:r>
              <w:rPr>
                <w:i/>
              </w:rPr>
              <w:t>Signatory should sign their full signature, not a shortened version of their signature, nor just their initials.</w:t>
            </w:r>
          </w:p>
        </w:tc>
      </w:tr>
      <w:tr w:rsidR="00EF6E0A" w14:paraId="0AD4A647" w14:textId="77777777" w:rsidTr="00FE797E">
        <w:tc>
          <w:tcPr>
            <w:tcW w:w="2835" w:type="dxa"/>
          </w:tcPr>
          <w:p w14:paraId="523588FC" w14:textId="77777777" w:rsidR="00EF6E0A" w:rsidRDefault="00EF6E0A" w:rsidP="00FE797E">
            <w:r>
              <w:t>Witness 1</w:t>
            </w:r>
          </w:p>
        </w:tc>
        <w:tc>
          <w:tcPr>
            <w:tcW w:w="6237" w:type="dxa"/>
          </w:tcPr>
          <w:p w14:paraId="6AD51006" w14:textId="77777777" w:rsidR="00EF6E0A" w:rsidRDefault="00EF6E0A" w:rsidP="00FE797E">
            <w:pPr>
              <w:rPr>
                <w:i/>
              </w:rPr>
            </w:pPr>
            <w:r>
              <w:rPr>
                <w:i/>
              </w:rPr>
              <w:t>The witness should write their full name and surname and sign their full signature, not a shortened version of their signature, nor just their initials.</w:t>
            </w:r>
          </w:p>
        </w:tc>
      </w:tr>
      <w:tr w:rsidR="00EF6E0A" w14:paraId="607FFFEB" w14:textId="77777777" w:rsidTr="00FE797E">
        <w:tc>
          <w:tcPr>
            <w:tcW w:w="2835" w:type="dxa"/>
          </w:tcPr>
          <w:p w14:paraId="1AFB9B15" w14:textId="77777777" w:rsidR="00EF6E0A" w:rsidRDefault="00EF6E0A" w:rsidP="00FE797E">
            <w:r>
              <w:t>Witness 2</w:t>
            </w:r>
          </w:p>
        </w:tc>
        <w:tc>
          <w:tcPr>
            <w:tcW w:w="6237" w:type="dxa"/>
          </w:tcPr>
          <w:p w14:paraId="41792B54" w14:textId="77777777" w:rsidR="00EF6E0A" w:rsidRDefault="00EF6E0A" w:rsidP="00FE797E">
            <w:pPr>
              <w:rPr>
                <w:i/>
              </w:rPr>
            </w:pPr>
            <w:r>
              <w:rPr>
                <w:i/>
              </w:rPr>
              <w:t>A second witness should write their full name and surname and sign their full signature, not a shortened version of their signature, nor just their initials.</w:t>
            </w:r>
          </w:p>
        </w:tc>
      </w:tr>
    </w:tbl>
    <w:p w14:paraId="7314B267" w14:textId="1D23DD97" w:rsidR="007E47E8" w:rsidRDefault="007E47E8" w:rsidP="007E47E8">
      <w:pPr>
        <w:rPr>
          <w:lang w:val="en-ZA"/>
        </w:rPr>
      </w:pPr>
    </w:p>
    <w:p w14:paraId="6CE5FBB9" w14:textId="77777777" w:rsidR="00EF6E0A" w:rsidRDefault="00EF6E0A">
      <w:pPr>
        <w:spacing w:before="0" w:after="160"/>
        <w:rPr>
          <w:bCs/>
          <w:sz w:val="32"/>
          <w:szCs w:val="32"/>
          <w:lang w:val="en-ZA"/>
        </w:rPr>
      </w:pPr>
      <w:r>
        <w:br w:type="page"/>
      </w:r>
    </w:p>
    <w:p w14:paraId="03F8B1DE" w14:textId="3913E61D" w:rsidR="00EF6E0A" w:rsidRDefault="00E5597C" w:rsidP="00EF6E0A">
      <w:pPr>
        <w:pStyle w:val="Heading3"/>
      </w:pPr>
      <w:r>
        <w:lastRenderedPageBreak/>
        <w:t>Form 3</w:t>
      </w:r>
      <w:r w:rsidR="00EF6E0A">
        <w:t>: Declaration of NPO or other entity bank account details</w:t>
      </w:r>
    </w:p>
    <w:p w14:paraId="72680015" w14:textId="34EF046E" w:rsidR="00EF6E0A" w:rsidRDefault="00EF6E0A" w:rsidP="00EF6E0A">
      <w:pPr>
        <w:rPr>
          <w:lang w:val="en-ZA"/>
        </w:rPr>
      </w:pPr>
      <w:r>
        <w:rPr>
          <w:lang w:val="en-ZA"/>
        </w:rPr>
        <w:t>Each organisation that submits an application for funding to the DSD is required to submit a declaration of bank account details.</w:t>
      </w:r>
      <w:r w:rsidR="001E44CC">
        <w:rPr>
          <w:lang w:val="en-ZA"/>
        </w:rPr>
        <w:t xml:space="preserve"> </w:t>
      </w:r>
      <w:r w:rsidR="00E5597C">
        <w:rPr>
          <w:lang w:val="en-ZA"/>
        </w:rPr>
        <w:t>Form 3</w:t>
      </w:r>
      <w:r w:rsidR="00AB0911">
        <w:rPr>
          <w:lang w:val="en-ZA"/>
        </w:rPr>
        <w:t xml:space="preserve"> serves as the template the applicant</w:t>
      </w:r>
      <w:r>
        <w:rPr>
          <w:lang w:val="en-ZA"/>
        </w:rPr>
        <w:t xml:space="preserve"> organisation can use for the declaration.</w:t>
      </w:r>
    </w:p>
    <w:p w14:paraId="5288F291" w14:textId="110173C8" w:rsidR="00EF6E0A" w:rsidRDefault="00EF6E0A" w:rsidP="00EF6E0A">
      <w:pPr>
        <w:rPr>
          <w:lang w:val="en-ZA"/>
        </w:rPr>
      </w:pPr>
      <w:r>
        <w:rPr>
          <w:lang w:val="en-ZA"/>
        </w:rPr>
        <w:t>The declaration is divided into three sections:</w:t>
      </w:r>
    </w:p>
    <w:p w14:paraId="7FC38244" w14:textId="3011089F" w:rsidR="00EF6E0A" w:rsidRDefault="00EF6E0A" w:rsidP="00EF6E0A">
      <w:pPr>
        <w:rPr>
          <w:lang w:val="en-ZA"/>
        </w:rPr>
      </w:pPr>
      <w:r>
        <w:rPr>
          <w:lang w:val="en-ZA"/>
        </w:rPr>
        <w:t>Section 1: NPO or other entity banking details</w:t>
      </w:r>
    </w:p>
    <w:p w14:paraId="18849514" w14:textId="14902156" w:rsidR="00523377" w:rsidRDefault="002D55DF" w:rsidP="00523377">
      <w:pPr>
        <w:jc w:val="center"/>
        <w:rPr>
          <w:lang w:val="en-ZA"/>
        </w:rPr>
      </w:pPr>
      <w:r>
        <w:rPr>
          <w:noProof/>
          <w:lang w:val="en-ZA" w:eastAsia="en-ZA"/>
        </w:rPr>
        <w:drawing>
          <wp:inline distT="0" distB="0" distL="0" distR="0" wp14:anchorId="785BA6E5" wp14:editId="72BCFD52">
            <wp:extent cx="3550227" cy="3608953"/>
            <wp:effectExtent l="0" t="0" r="0" b="0"/>
            <wp:docPr id="917" name="Picture 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 name="Section D Form 3 -1.PNG"/>
                    <pic:cNvPicPr/>
                  </pic:nvPicPr>
                  <pic:blipFill>
                    <a:blip r:embed="rId57">
                      <a:extLst>
                        <a:ext uri="{28A0092B-C50C-407E-A947-70E740481C1C}">
                          <a14:useLocalDpi xmlns:a14="http://schemas.microsoft.com/office/drawing/2010/main" val="0"/>
                        </a:ext>
                      </a:extLst>
                    </a:blip>
                    <a:stretch>
                      <a:fillRect/>
                    </a:stretch>
                  </pic:blipFill>
                  <pic:spPr>
                    <a:xfrm>
                      <a:off x="0" y="0"/>
                      <a:ext cx="3559932" cy="3618818"/>
                    </a:xfrm>
                    <a:prstGeom prst="rect">
                      <a:avLst/>
                    </a:prstGeom>
                  </pic:spPr>
                </pic:pic>
              </a:graphicData>
            </a:graphic>
          </wp:inline>
        </w:drawing>
      </w:r>
    </w:p>
    <w:p w14:paraId="475AE575" w14:textId="7DB0F8B9" w:rsidR="00EF6E0A" w:rsidRDefault="00EF6E0A" w:rsidP="00EF6E0A">
      <w:pPr>
        <w:pStyle w:val="ListParagraph"/>
        <w:numPr>
          <w:ilvl w:val="0"/>
          <w:numId w:val="20"/>
        </w:numPr>
        <w:rPr>
          <w:lang w:val="en-ZA"/>
        </w:rPr>
      </w:pPr>
      <w:r>
        <w:rPr>
          <w:lang w:val="en-ZA"/>
        </w:rPr>
        <w:t>Account name – the account MUST be in the name of the NPO or other entity.</w:t>
      </w:r>
      <w:r w:rsidR="001E44CC">
        <w:rPr>
          <w:lang w:val="en-ZA"/>
        </w:rPr>
        <w:t xml:space="preserve"> </w:t>
      </w:r>
      <w:r>
        <w:rPr>
          <w:lang w:val="en-ZA"/>
        </w:rPr>
        <w:t>No third party payments are allowed.</w:t>
      </w:r>
    </w:p>
    <w:p w14:paraId="2E642942" w14:textId="46F924A9" w:rsidR="00EF6E0A" w:rsidRDefault="00EF6E0A" w:rsidP="00EF6E0A">
      <w:pPr>
        <w:pStyle w:val="ListParagraph"/>
        <w:numPr>
          <w:ilvl w:val="0"/>
          <w:numId w:val="20"/>
        </w:numPr>
        <w:rPr>
          <w:lang w:val="en-ZA"/>
        </w:rPr>
      </w:pPr>
      <w:r>
        <w:rPr>
          <w:lang w:val="en-ZA"/>
        </w:rPr>
        <w:t>Bank Name</w:t>
      </w:r>
    </w:p>
    <w:p w14:paraId="5F003B8A" w14:textId="0E4E0938" w:rsidR="00EF6E0A" w:rsidRDefault="00EF6E0A" w:rsidP="00EF6E0A">
      <w:pPr>
        <w:pStyle w:val="ListParagraph"/>
        <w:numPr>
          <w:ilvl w:val="0"/>
          <w:numId w:val="20"/>
        </w:numPr>
        <w:rPr>
          <w:lang w:val="en-ZA"/>
        </w:rPr>
      </w:pPr>
      <w:r>
        <w:rPr>
          <w:lang w:val="en-ZA"/>
        </w:rPr>
        <w:t>Account number</w:t>
      </w:r>
    </w:p>
    <w:p w14:paraId="62C458C6" w14:textId="6822D3EC" w:rsidR="00EF6E0A" w:rsidRDefault="00EF6E0A" w:rsidP="00EF6E0A">
      <w:pPr>
        <w:pStyle w:val="ListParagraph"/>
        <w:numPr>
          <w:ilvl w:val="0"/>
          <w:numId w:val="20"/>
        </w:numPr>
        <w:rPr>
          <w:lang w:val="en-ZA"/>
        </w:rPr>
      </w:pPr>
      <w:r>
        <w:rPr>
          <w:lang w:val="en-ZA"/>
        </w:rPr>
        <w:t>Branch name</w:t>
      </w:r>
    </w:p>
    <w:p w14:paraId="1B28F907" w14:textId="1DD3D5CA" w:rsidR="00EF6E0A" w:rsidRDefault="00EF6E0A" w:rsidP="00EF6E0A">
      <w:pPr>
        <w:pStyle w:val="ListParagraph"/>
        <w:numPr>
          <w:ilvl w:val="0"/>
          <w:numId w:val="20"/>
        </w:numPr>
        <w:rPr>
          <w:lang w:val="en-ZA"/>
        </w:rPr>
      </w:pPr>
      <w:r>
        <w:rPr>
          <w:lang w:val="en-ZA"/>
        </w:rPr>
        <w:t>Branch number</w:t>
      </w:r>
    </w:p>
    <w:p w14:paraId="62BD6BFD" w14:textId="5EF3D345" w:rsidR="00EF6E0A" w:rsidRDefault="00EF6E0A" w:rsidP="00EF6E0A">
      <w:pPr>
        <w:pStyle w:val="ListParagraph"/>
        <w:numPr>
          <w:ilvl w:val="0"/>
          <w:numId w:val="20"/>
        </w:numPr>
        <w:rPr>
          <w:lang w:val="en-ZA"/>
        </w:rPr>
      </w:pPr>
      <w:r>
        <w:rPr>
          <w:lang w:val="en-ZA"/>
        </w:rPr>
        <w:t>Account type – select the relevant option</w:t>
      </w:r>
    </w:p>
    <w:p w14:paraId="4AFCE997" w14:textId="0FFF4749" w:rsidR="00EF6E0A" w:rsidRDefault="00EF6E0A" w:rsidP="00EF6E0A">
      <w:pPr>
        <w:pStyle w:val="ListParagraph"/>
        <w:numPr>
          <w:ilvl w:val="0"/>
          <w:numId w:val="20"/>
        </w:numPr>
        <w:rPr>
          <w:lang w:val="en-ZA"/>
        </w:rPr>
      </w:pPr>
      <w:r>
        <w:rPr>
          <w:lang w:val="en-ZA"/>
        </w:rPr>
        <w:t>Name of account signatory – if there is more than one account signatory, please include the details of all signatories</w:t>
      </w:r>
    </w:p>
    <w:p w14:paraId="4F5E628E" w14:textId="5BFA41FD" w:rsidR="00523377" w:rsidRDefault="00523377" w:rsidP="00EF6E0A">
      <w:pPr>
        <w:pStyle w:val="ListParagraph"/>
        <w:numPr>
          <w:ilvl w:val="0"/>
          <w:numId w:val="20"/>
        </w:numPr>
        <w:rPr>
          <w:lang w:val="en-ZA"/>
        </w:rPr>
      </w:pPr>
      <w:r>
        <w:rPr>
          <w:lang w:val="en-ZA"/>
        </w:rPr>
        <w:t>ID number of signatories</w:t>
      </w:r>
    </w:p>
    <w:p w14:paraId="2AC27BE0" w14:textId="78AC9543" w:rsidR="00523377" w:rsidRDefault="00523377" w:rsidP="00EF6E0A">
      <w:pPr>
        <w:pStyle w:val="ListParagraph"/>
        <w:numPr>
          <w:ilvl w:val="0"/>
          <w:numId w:val="20"/>
        </w:numPr>
        <w:rPr>
          <w:lang w:val="en-ZA"/>
        </w:rPr>
      </w:pPr>
      <w:r>
        <w:rPr>
          <w:lang w:val="en-ZA"/>
        </w:rPr>
        <w:t>NPO registration number – as per the organisations NPO registration certificate (if applicable)</w:t>
      </w:r>
    </w:p>
    <w:p w14:paraId="749CC236" w14:textId="653AF6EE" w:rsidR="00523377" w:rsidRDefault="00523377" w:rsidP="00523377">
      <w:pPr>
        <w:pStyle w:val="ListParagraph"/>
        <w:numPr>
          <w:ilvl w:val="0"/>
          <w:numId w:val="20"/>
        </w:numPr>
        <w:rPr>
          <w:lang w:val="en-ZA"/>
        </w:rPr>
      </w:pPr>
      <w:r>
        <w:rPr>
          <w:lang w:val="en-ZA"/>
        </w:rPr>
        <w:t>Company registration number - as per the organisations company registration certificate (if applicable)</w:t>
      </w:r>
    </w:p>
    <w:p w14:paraId="71989FDF" w14:textId="746D3EC6" w:rsidR="00523377" w:rsidRDefault="00523377" w:rsidP="00523377">
      <w:pPr>
        <w:pStyle w:val="ListParagraph"/>
        <w:numPr>
          <w:ilvl w:val="0"/>
          <w:numId w:val="20"/>
        </w:numPr>
        <w:rPr>
          <w:lang w:val="en-ZA"/>
        </w:rPr>
      </w:pPr>
      <w:r>
        <w:rPr>
          <w:lang w:val="en-ZA"/>
        </w:rPr>
        <w:t>Co-operative registration number - as per the organisations registration certificate (if applicable)</w:t>
      </w:r>
    </w:p>
    <w:p w14:paraId="287C51BB" w14:textId="4D4AECA5" w:rsidR="00523377" w:rsidRDefault="00523377" w:rsidP="00523377">
      <w:pPr>
        <w:rPr>
          <w:lang w:val="en-ZA"/>
        </w:rPr>
      </w:pPr>
    </w:p>
    <w:p w14:paraId="4E655566" w14:textId="5D20C724" w:rsidR="00523377" w:rsidRDefault="00523377" w:rsidP="00523377">
      <w:pPr>
        <w:rPr>
          <w:lang w:val="en-ZA"/>
        </w:rPr>
      </w:pPr>
      <w:r>
        <w:rPr>
          <w:lang w:val="en-ZA"/>
        </w:rPr>
        <w:t>Section 2: Confirmation by bank</w:t>
      </w:r>
    </w:p>
    <w:p w14:paraId="4D849B13" w14:textId="75DDC9F7" w:rsidR="00523377" w:rsidRDefault="00523377" w:rsidP="00523377">
      <w:pPr>
        <w:rPr>
          <w:lang w:val="en-ZA"/>
        </w:rPr>
      </w:pPr>
      <w:r>
        <w:rPr>
          <w:lang w:val="en-ZA"/>
        </w:rPr>
        <w:lastRenderedPageBreak/>
        <w:t xml:space="preserve">This form must be </w:t>
      </w:r>
      <w:r w:rsidR="00AB0911">
        <w:rPr>
          <w:lang w:val="en-ZA"/>
        </w:rPr>
        <w:t>taken to the organisations’</w:t>
      </w:r>
      <w:r>
        <w:rPr>
          <w:lang w:val="en-ZA"/>
        </w:rPr>
        <w:t xml:space="preserve"> bank to be stamped and signed.</w:t>
      </w:r>
      <w:r w:rsidR="001E44CC">
        <w:rPr>
          <w:lang w:val="en-ZA"/>
        </w:rPr>
        <w:t xml:space="preserve"> </w:t>
      </w:r>
      <w:r>
        <w:rPr>
          <w:lang w:val="en-ZA"/>
        </w:rPr>
        <w:t>The bank official must stamp the form with the official bank stamp and provide their details in the space provided.</w:t>
      </w:r>
    </w:p>
    <w:p w14:paraId="56D42987" w14:textId="59F82D63" w:rsidR="00523377" w:rsidRDefault="002D55DF" w:rsidP="00523377">
      <w:pPr>
        <w:jc w:val="center"/>
        <w:rPr>
          <w:lang w:val="en-ZA"/>
        </w:rPr>
      </w:pPr>
      <w:r>
        <w:rPr>
          <w:noProof/>
          <w:lang w:val="en-ZA" w:eastAsia="en-ZA"/>
        </w:rPr>
        <w:drawing>
          <wp:inline distT="0" distB="0" distL="0" distR="0" wp14:anchorId="20F222CE" wp14:editId="791E41E1">
            <wp:extent cx="3228800" cy="1546109"/>
            <wp:effectExtent l="0" t="0" r="0" b="0"/>
            <wp:docPr id="918" name="Picture 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 name="Section D Form 3 -2.PNG"/>
                    <pic:cNvPicPr/>
                  </pic:nvPicPr>
                  <pic:blipFill>
                    <a:blip r:embed="rId58">
                      <a:extLst>
                        <a:ext uri="{28A0092B-C50C-407E-A947-70E740481C1C}">
                          <a14:useLocalDpi xmlns:a14="http://schemas.microsoft.com/office/drawing/2010/main" val="0"/>
                        </a:ext>
                      </a:extLst>
                    </a:blip>
                    <a:stretch>
                      <a:fillRect/>
                    </a:stretch>
                  </pic:blipFill>
                  <pic:spPr>
                    <a:xfrm>
                      <a:off x="0" y="0"/>
                      <a:ext cx="3254453" cy="1558393"/>
                    </a:xfrm>
                    <a:prstGeom prst="rect">
                      <a:avLst/>
                    </a:prstGeom>
                  </pic:spPr>
                </pic:pic>
              </a:graphicData>
            </a:graphic>
          </wp:inline>
        </w:drawing>
      </w:r>
    </w:p>
    <w:p w14:paraId="64361739" w14:textId="77777777" w:rsidR="00523377" w:rsidRDefault="00523377" w:rsidP="00523377">
      <w:pPr>
        <w:rPr>
          <w:lang w:val="en-ZA"/>
        </w:rPr>
      </w:pPr>
    </w:p>
    <w:p w14:paraId="7F404675" w14:textId="4C048383" w:rsidR="00523377" w:rsidRDefault="00523377" w:rsidP="00523377">
      <w:pPr>
        <w:rPr>
          <w:lang w:val="en-ZA"/>
        </w:rPr>
      </w:pPr>
      <w:r>
        <w:rPr>
          <w:lang w:val="en-ZA"/>
        </w:rPr>
        <w:t>Section 3: NPO or other entity declaration</w:t>
      </w:r>
    </w:p>
    <w:p w14:paraId="1F9176E1" w14:textId="7E155147" w:rsidR="00523377" w:rsidRDefault="00523377" w:rsidP="00523377">
      <w:pPr>
        <w:rPr>
          <w:lang w:val="en-ZA"/>
        </w:rPr>
      </w:pPr>
      <w:r>
        <w:rPr>
          <w:lang w:val="en-ZA"/>
        </w:rPr>
        <w:t>The entity declaration should be signed by a person with t</w:t>
      </w:r>
      <w:r w:rsidR="00E5597C">
        <w:rPr>
          <w:lang w:val="en-ZA"/>
        </w:rPr>
        <w:t xml:space="preserve">he authority to do so from the applicant </w:t>
      </w:r>
      <w:r>
        <w:rPr>
          <w:lang w:val="en-ZA"/>
        </w:rPr>
        <w:t>organisation.</w:t>
      </w:r>
    </w:p>
    <w:p w14:paraId="6D794013" w14:textId="3CC2F6C2" w:rsidR="00523377" w:rsidRDefault="002D55DF" w:rsidP="00523377">
      <w:pPr>
        <w:jc w:val="center"/>
        <w:rPr>
          <w:lang w:val="en-ZA"/>
        </w:rPr>
      </w:pPr>
      <w:r>
        <w:rPr>
          <w:noProof/>
          <w:lang w:val="en-ZA" w:eastAsia="en-ZA"/>
        </w:rPr>
        <w:drawing>
          <wp:inline distT="0" distB="0" distL="0" distR="0" wp14:anchorId="1E814573" wp14:editId="3E0E314B">
            <wp:extent cx="3152601" cy="2160412"/>
            <wp:effectExtent l="0" t="0" r="0" b="0"/>
            <wp:docPr id="919" name="Picture 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 name="Section D Form 3 - 3.PNG"/>
                    <pic:cNvPicPr/>
                  </pic:nvPicPr>
                  <pic:blipFill>
                    <a:blip r:embed="rId59">
                      <a:extLst>
                        <a:ext uri="{28A0092B-C50C-407E-A947-70E740481C1C}">
                          <a14:useLocalDpi xmlns:a14="http://schemas.microsoft.com/office/drawing/2010/main" val="0"/>
                        </a:ext>
                      </a:extLst>
                    </a:blip>
                    <a:stretch>
                      <a:fillRect/>
                    </a:stretch>
                  </pic:blipFill>
                  <pic:spPr>
                    <a:xfrm>
                      <a:off x="0" y="0"/>
                      <a:ext cx="3161414" cy="2166452"/>
                    </a:xfrm>
                    <a:prstGeom prst="rect">
                      <a:avLst/>
                    </a:prstGeom>
                  </pic:spPr>
                </pic:pic>
              </a:graphicData>
            </a:graphic>
          </wp:inline>
        </w:drawing>
      </w:r>
    </w:p>
    <w:p w14:paraId="48DB0ADA" w14:textId="7494BC69" w:rsidR="00523377" w:rsidRDefault="00523377" w:rsidP="00523377">
      <w:pPr>
        <w:rPr>
          <w:lang w:val="en-ZA"/>
        </w:rPr>
      </w:pPr>
      <w:r>
        <w:rPr>
          <w:lang w:val="en-ZA"/>
        </w:rPr>
        <w:t>The declaration should be read carefully by the signatory before being completed as follows:</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6237"/>
      </w:tblGrid>
      <w:tr w:rsidR="00523377" w14:paraId="16F44C3B" w14:textId="77777777" w:rsidTr="00FE797E">
        <w:tc>
          <w:tcPr>
            <w:tcW w:w="2835" w:type="dxa"/>
          </w:tcPr>
          <w:p w14:paraId="419A541C" w14:textId="77777777" w:rsidR="00523377" w:rsidRDefault="00523377" w:rsidP="00FE797E">
            <w:r>
              <w:t xml:space="preserve">Signed at </w:t>
            </w:r>
          </w:p>
        </w:tc>
        <w:tc>
          <w:tcPr>
            <w:tcW w:w="6237" w:type="dxa"/>
          </w:tcPr>
          <w:p w14:paraId="589994F4" w14:textId="77777777" w:rsidR="00523377" w:rsidRPr="00F309ED" w:rsidRDefault="00523377" w:rsidP="00FE797E">
            <w:pPr>
              <w:rPr>
                <w:i/>
              </w:rPr>
            </w:pPr>
            <w:r w:rsidRPr="00F309ED">
              <w:rPr>
                <w:i/>
              </w:rPr>
              <w:t>&lt;insert name of town where the declaration is being signed&gt;</w:t>
            </w:r>
          </w:p>
        </w:tc>
      </w:tr>
      <w:tr w:rsidR="00523377" w14:paraId="39D5110B" w14:textId="77777777" w:rsidTr="00FE797E">
        <w:tc>
          <w:tcPr>
            <w:tcW w:w="9072" w:type="dxa"/>
            <w:gridSpan w:val="2"/>
          </w:tcPr>
          <w:p w14:paraId="351D2304" w14:textId="77777777" w:rsidR="00523377" w:rsidRPr="00F309ED" w:rsidRDefault="00523377" w:rsidP="00FE797E">
            <w:pPr>
              <w:rPr>
                <w:i/>
              </w:rPr>
            </w:pPr>
            <w:r>
              <w:t xml:space="preserve">On this the </w:t>
            </w:r>
            <w:r w:rsidRPr="00EF6E0A">
              <w:rPr>
                <w:i/>
              </w:rPr>
              <w:t>&lt;insert date&gt;</w:t>
            </w:r>
            <w:r>
              <w:t xml:space="preserve"> day of </w:t>
            </w:r>
            <w:r w:rsidRPr="00EF6E0A">
              <w:rPr>
                <w:i/>
              </w:rPr>
              <w:t>&lt;insert month in words&gt;</w:t>
            </w:r>
            <w:r>
              <w:t xml:space="preserve"> (month) </w:t>
            </w:r>
            <w:r w:rsidRPr="00EF6E0A">
              <w:rPr>
                <w:i/>
              </w:rPr>
              <w:t>&lt;insert year&gt;</w:t>
            </w:r>
            <w:r>
              <w:t xml:space="preserve"> (year)</w:t>
            </w:r>
          </w:p>
        </w:tc>
      </w:tr>
      <w:tr w:rsidR="00523377" w14:paraId="08BD12BD" w14:textId="77777777" w:rsidTr="00FE797E">
        <w:tc>
          <w:tcPr>
            <w:tcW w:w="2835" w:type="dxa"/>
          </w:tcPr>
          <w:p w14:paraId="3DFB9C80" w14:textId="77777777" w:rsidR="00523377" w:rsidRDefault="00523377" w:rsidP="00FE797E">
            <w:r>
              <w:t>Signature</w:t>
            </w:r>
          </w:p>
        </w:tc>
        <w:tc>
          <w:tcPr>
            <w:tcW w:w="6237" w:type="dxa"/>
          </w:tcPr>
          <w:p w14:paraId="78AFBB9B" w14:textId="77777777" w:rsidR="00523377" w:rsidRPr="00F309ED" w:rsidRDefault="00523377" w:rsidP="00FE797E">
            <w:pPr>
              <w:rPr>
                <w:i/>
              </w:rPr>
            </w:pPr>
            <w:r>
              <w:rPr>
                <w:i/>
              </w:rPr>
              <w:t>Signatory should sign their full signature, not a shortened version of their signature, nor just their initials.</w:t>
            </w:r>
          </w:p>
        </w:tc>
      </w:tr>
      <w:tr w:rsidR="00523377" w14:paraId="28ED8F69" w14:textId="77777777" w:rsidTr="00FE797E">
        <w:tc>
          <w:tcPr>
            <w:tcW w:w="2835" w:type="dxa"/>
          </w:tcPr>
          <w:p w14:paraId="58847FA7" w14:textId="7120C18C" w:rsidR="00523377" w:rsidRDefault="00523377" w:rsidP="00FE797E">
            <w:r>
              <w:t>Name</w:t>
            </w:r>
          </w:p>
        </w:tc>
        <w:tc>
          <w:tcPr>
            <w:tcW w:w="6237" w:type="dxa"/>
          </w:tcPr>
          <w:p w14:paraId="6E21FCD6" w14:textId="5687BF03" w:rsidR="00523377" w:rsidRDefault="00523377" w:rsidP="00FE797E">
            <w:pPr>
              <w:rPr>
                <w:i/>
              </w:rPr>
            </w:pPr>
            <w:r>
              <w:rPr>
                <w:i/>
              </w:rPr>
              <w:t>Full name and surname of the signatory</w:t>
            </w:r>
          </w:p>
        </w:tc>
      </w:tr>
      <w:tr w:rsidR="00523377" w14:paraId="3B1E03E2" w14:textId="77777777" w:rsidTr="00FE797E">
        <w:tc>
          <w:tcPr>
            <w:tcW w:w="2835" w:type="dxa"/>
          </w:tcPr>
          <w:p w14:paraId="3CA377C0" w14:textId="2E860ECA" w:rsidR="00523377" w:rsidRDefault="00523377" w:rsidP="00FE797E">
            <w:r>
              <w:t>Position</w:t>
            </w:r>
          </w:p>
        </w:tc>
        <w:tc>
          <w:tcPr>
            <w:tcW w:w="6237" w:type="dxa"/>
          </w:tcPr>
          <w:p w14:paraId="6635DAF6" w14:textId="53326654" w:rsidR="00523377" w:rsidRDefault="00523377" w:rsidP="00FE797E">
            <w:pPr>
              <w:rPr>
                <w:i/>
              </w:rPr>
            </w:pPr>
            <w:r>
              <w:rPr>
                <w:i/>
              </w:rPr>
              <w:t>Role or designation of the signatory in the organisation</w:t>
            </w:r>
          </w:p>
        </w:tc>
      </w:tr>
    </w:tbl>
    <w:p w14:paraId="325111A4" w14:textId="00C964F1" w:rsidR="00523377" w:rsidRDefault="00523377" w:rsidP="00D956DC">
      <w:pPr>
        <w:rPr>
          <w:lang w:val="en-ZA"/>
        </w:rPr>
      </w:pPr>
    </w:p>
    <w:sectPr w:rsidR="00523377" w:rsidSect="00994356">
      <w:headerReference w:type="even" r:id="rId60"/>
      <w:headerReference w:type="default" r:id="rId61"/>
      <w:headerReference w:type="first" r:id="rId62"/>
      <w:pgSz w:w="11907" w:h="16840" w:code="9"/>
      <w:pgMar w:top="1304" w:right="1276" w:bottom="1191" w:left="1361" w:header="720" w:footer="62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B2165" w14:textId="77777777" w:rsidR="00192CD3" w:rsidRDefault="00192CD3" w:rsidP="00F91B9C">
      <w:pPr>
        <w:spacing w:before="0" w:after="0" w:line="240" w:lineRule="auto"/>
      </w:pPr>
      <w:r>
        <w:separator/>
      </w:r>
    </w:p>
  </w:endnote>
  <w:endnote w:type="continuationSeparator" w:id="0">
    <w:p w14:paraId="400E4BB8" w14:textId="77777777" w:rsidR="00192CD3" w:rsidRDefault="00192CD3" w:rsidP="00F91B9C">
      <w:pPr>
        <w:spacing w:before="0" w:after="0" w:line="240" w:lineRule="auto"/>
      </w:pPr>
      <w:r>
        <w:continuationSeparator/>
      </w:r>
    </w:p>
  </w:endnote>
  <w:endnote w:type="continuationNotice" w:id="1">
    <w:p w14:paraId="4522F982" w14:textId="77777777" w:rsidR="00192CD3" w:rsidRDefault="00192CD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alkway UltraExpand SemiBold">
    <w:altName w:val="Courier New"/>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57EC776B-C2FC-4CA4-BA1B-709E8E5CA929}"/>
    <w:embedBold r:id="rId2" w:fontKey="{3D809241-748F-4810-B4CC-2A23B3DF654F}"/>
    <w:embedItalic r:id="rId3" w:fontKey="{35108507-6D99-40CF-8CD8-FDCD47EE8725}"/>
    <w:embedBoldItalic r:id="rId4" w:fontKey="{671F1D43-A481-43DD-9D32-620DB0FDEBB3}"/>
  </w:font>
  <w:font w:name="Arial Nova Light">
    <w:altName w:val="Arial"/>
    <w:charset w:val="00"/>
    <w:family w:val="swiss"/>
    <w:pitch w:val="variable"/>
    <w:sig w:usb0="0000028F" w:usb1="00000002" w:usb2="00000000" w:usb3="00000000" w:csb0="0000019F" w:csb1="00000000"/>
    <w:embedRegular r:id="rId5" w:fontKey="{5A572950-7FA4-4DF3-A981-433DCB4D6EDC}"/>
    <w:embedBold r:id="rId6" w:fontKey="{A57CAD1E-212D-4A6E-866F-A2746244CD7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embedRegular r:id="rId7" w:subsetted="1" w:fontKey="{15077430-BFDA-4F12-BD89-055814130EB6}"/>
    <w:embedBold r:id="rId8" w:subsetted="1" w:fontKey="{0ADDAEAB-58FB-48F0-AD97-58FD9A6A9BB2}"/>
  </w:font>
  <w:font w:name="Arial Bold">
    <w:altName w:val="Estrangelo Edessa"/>
    <w:panose1 w:val="020B0704020202020204"/>
    <w:charset w:val="00"/>
    <w:family w:val="roman"/>
    <w:notTrueType/>
    <w:pitch w:val="default"/>
    <w:sig w:usb0="00000000" w:usb1="005801CD" w:usb2="005B01E2" w:usb3="00000000" w:csb0="40000000" w:csb1="0000BDF7"/>
  </w:font>
  <w:font w:name="Verdana">
    <w:panose1 w:val="020B0604030504040204"/>
    <w:charset w:val="00"/>
    <w:family w:val="swiss"/>
    <w:pitch w:val="variable"/>
    <w:sig w:usb0="A00006FF" w:usb1="4000205B" w:usb2="00000010" w:usb3="00000000" w:csb0="0000019F" w:csb1="00000000"/>
  </w:font>
  <w:font w:name="Gill Sans MT">
    <w:panose1 w:val="020B0502020104020203"/>
    <w:charset w:val="00"/>
    <w:family w:val="swiss"/>
    <w:pitch w:val="variable"/>
    <w:sig w:usb0="00000007" w:usb1="00000000" w:usb2="00000000" w:usb3="00000000" w:csb0="00000003" w:csb1="00000000"/>
    <w:embedBold r:id="rId9" w:subsetted="1" w:fontKey="{C259B24C-2728-4439-95FA-32CD16AA8E9F}"/>
  </w:font>
  <w:font w:name="Kiona">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67EC9" w14:textId="77777777" w:rsidR="008E2A3A" w:rsidRPr="00CF5E10" w:rsidRDefault="008E2A3A" w:rsidP="00A047A1">
    <w:pPr>
      <w:pStyle w:val="Footer"/>
    </w:pPr>
    <w:r>
      <w:fldChar w:fldCharType="begin"/>
    </w:r>
    <w:r>
      <w:instrText xml:space="preserve"> PAGE </w:instrText>
    </w:r>
    <w:r>
      <w:fldChar w:fldCharType="separate"/>
    </w:r>
    <w:r>
      <w:rPr>
        <w:noProof/>
      </w:rPr>
      <w:t>25</w:t>
    </w:r>
    <w:r>
      <w:rPr>
        <w:noProof/>
      </w:rPr>
      <w:fldChar w:fldCharType="end"/>
    </w:r>
  </w:p>
  <w:p w14:paraId="0B1AAB88" w14:textId="77777777" w:rsidR="008E2A3A" w:rsidRPr="00CF5E10" w:rsidRDefault="008E2A3A" w:rsidP="00A047A1">
    <w:pPr>
      <w:pStyle w:val="Footer"/>
    </w:pPr>
    <w:r w:rsidRPr="00CF5E10">
      <w:t>© 2005 KPMG LLP, the U.K. member firm of KPMG International, a Swiss cooperative. All rights reserved. This document is confidential, and its circulation and use are restricted.</w:t>
    </w:r>
  </w:p>
  <w:p w14:paraId="193330F6" w14:textId="77777777" w:rsidR="008E2A3A" w:rsidRPr="00CF5E10" w:rsidRDefault="008E2A3A" w:rsidP="00A047A1">
    <w:pPr>
      <w:pStyle w:val="Footer"/>
    </w:pPr>
    <w:r w:rsidRPr="00CF5E10">
      <w:t>KPMG and the KPMG logo are registered trademarks of KPMG International, a Swiss cooperative.</w:t>
    </w:r>
  </w:p>
  <w:p w14:paraId="5BEA1BD1" w14:textId="77777777" w:rsidR="008E2A3A" w:rsidRDefault="008E2A3A" w:rsidP="00A047A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B971C" w14:textId="131E1C7F" w:rsidR="008E2A3A" w:rsidRPr="00C963AA" w:rsidRDefault="008E2A3A" w:rsidP="00E94F76">
    <w:pPr>
      <w:pStyle w:val="Footer"/>
      <w:spacing w:after="0"/>
      <w:ind w:right="312" w:firstLine="720"/>
      <w:rPr>
        <w:rFonts w:ascii="Arial" w:hAnsi="Arial"/>
        <w:color w:val="000000" w:themeColor="text1"/>
        <w:sz w:val="18"/>
        <w:szCs w:val="18"/>
      </w:rPr>
    </w:pPr>
    <w:r>
      <w:rPr>
        <w:rFonts w:asciiTheme="majorHAnsi" w:eastAsiaTheme="majorEastAsia" w:hAnsiTheme="majorHAnsi" w:cstheme="majorBidi"/>
        <w:color w:val="4472C4" w:themeColor="accent1"/>
        <w:sz w:val="20"/>
        <w:szCs w:val="20"/>
      </w:rPr>
      <w:t xml:space="preserve">pg. </w:t>
    </w:r>
    <w:r>
      <w:rPr>
        <w:rFonts w:asciiTheme="minorHAnsi" w:eastAsiaTheme="minorEastAsia" w:hAnsiTheme="minorHAnsi" w:cstheme="minorBidi"/>
        <w:color w:val="4472C4" w:themeColor="accent1"/>
        <w:sz w:val="20"/>
        <w:szCs w:val="20"/>
      </w:rPr>
      <w:fldChar w:fldCharType="begin"/>
    </w:r>
    <w:r>
      <w:rPr>
        <w:color w:val="4472C4" w:themeColor="accent1"/>
        <w:sz w:val="20"/>
        <w:szCs w:val="20"/>
      </w:rPr>
      <w:instrText xml:space="preserve"> PAGE    \* MERGEFORMAT </w:instrText>
    </w:r>
    <w:r>
      <w:rPr>
        <w:rFonts w:asciiTheme="minorHAnsi" w:eastAsiaTheme="minorEastAsia" w:hAnsiTheme="minorHAnsi" w:cstheme="minorBidi"/>
        <w:color w:val="4472C4" w:themeColor="accent1"/>
        <w:sz w:val="20"/>
        <w:szCs w:val="20"/>
      </w:rPr>
      <w:fldChar w:fldCharType="separate"/>
    </w:r>
    <w:r w:rsidR="002D55DF" w:rsidRPr="002D55DF">
      <w:rPr>
        <w:rFonts w:eastAsiaTheme="minorEastAsia"/>
        <w:noProof/>
        <w:color w:val="4472C4" w:themeColor="accent1"/>
        <w:sz w:val="20"/>
        <w:szCs w:val="20"/>
      </w:rPr>
      <w:t>33</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7E0B5A" w14:textId="77777777" w:rsidR="00192CD3" w:rsidRDefault="00192CD3" w:rsidP="00F91B9C">
      <w:pPr>
        <w:spacing w:before="0" w:after="0" w:line="240" w:lineRule="auto"/>
      </w:pPr>
      <w:r>
        <w:separator/>
      </w:r>
    </w:p>
  </w:footnote>
  <w:footnote w:type="continuationSeparator" w:id="0">
    <w:p w14:paraId="1B337579" w14:textId="77777777" w:rsidR="00192CD3" w:rsidRDefault="00192CD3" w:rsidP="00F91B9C">
      <w:pPr>
        <w:spacing w:before="0" w:after="0" w:line="240" w:lineRule="auto"/>
      </w:pPr>
      <w:r>
        <w:continuationSeparator/>
      </w:r>
    </w:p>
  </w:footnote>
  <w:footnote w:type="continuationNotice" w:id="1">
    <w:p w14:paraId="2F3D74E6" w14:textId="77777777" w:rsidR="00192CD3" w:rsidRDefault="00192CD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ACF4B" w14:textId="77777777" w:rsidR="008E2A3A" w:rsidRPr="002F0774" w:rsidRDefault="00192CD3" w:rsidP="00A047A1">
    <w:pPr>
      <w:pStyle w:val="Header"/>
    </w:pPr>
    <w:r>
      <w:rPr>
        <w:noProof/>
        <w:lang w:val="en-ZA" w:eastAsia="en-ZA"/>
      </w:rPr>
      <w:pict w14:anchorId="31FE74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1640110" o:spid="_x0000_s1026" type="#_x0000_t75" style="position:absolute;margin-left:0;margin-top:0;width:475.25pt;height:472.65pt;z-index:-251652096;mso-wrap-edited:f;mso-position-horizontal:center;mso-position-horizontal-relative:margin;mso-position-vertical:center;mso-position-vertical-relative:margin" o:allowincell="f">
          <v:imagedata r:id="rId1" o:title="Draft watermark (2)" gain="19661f" blacklevel="22938f"/>
          <w10:wrap anchorx="margin" anchory="margin"/>
        </v:shape>
      </w:pict>
    </w:r>
    <w:r w:rsidR="008E2A3A">
      <w:rPr>
        <w:noProof/>
        <w:lang w:val="en-ZA" w:eastAsia="en-ZA"/>
      </w:rPr>
      <w:drawing>
        <wp:inline distT="0" distB="0" distL="0" distR="0" wp14:anchorId="09C0456E" wp14:editId="30343AD1">
          <wp:extent cx="676275" cy="257175"/>
          <wp:effectExtent l="0" t="0" r="9525" b="9525"/>
          <wp:docPr id="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76275" cy="257175"/>
                  </a:xfrm>
                  <a:prstGeom prst="rect">
                    <a:avLst/>
                  </a:prstGeom>
                  <a:noFill/>
                  <a:ln>
                    <a:noFill/>
                  </a:ln>
                </pic:spPr>
              </pic:pic>
            </a:graphicData>
          </a:graphic>
        </wp:inline>
      </w:drawing>
    </w:r>
  </w:p>
  <w:p w14:paraId="3E4F3122" w14:textId="77777777" w:rsidR="008E2A3A" w:rsidRDefault="008E2A3A" w:rsidP="00A047A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A388F" w14:textId="77777777" w:rsidR="008E2A3A" w:rsidRPr="005F4F21" w:rsidRDefault="008E2A3A" w:rsidP="00A047A1">
    <w:pPr>
      <w:pStyle w:val="Header"/>
    </w:pPr>
    <w:r>
      <w:rPr>
        <w:noProof/>
        <w:color w:val="4472C4" w:themeColor="accent1"/>
        <w:lang w:val="en-ZA" w:eastAsia="en-ZA"/>
      </w:rPr>
      <mc:AlternateContent>
        <mc:Choice Requires="wps">
          <w:drawing>
            <wp:anchor distT="0" distB="0" distL="114300" distR="114300" simplePos="0" relativeHeight="251672576" behindDoc="0" locked="0" layoutInCell="1" allowOverlap="1" wp14:anchorId="5EC1440F" wp14:editId="375CCF03">
              <wp:simplePos x="0" y="0"/>
              <wp:positionH relativeFrom="page">
                <wp:posOffset>215900</wp:posOffset>
              </wp:positionH>
              <wp:positionV relativeFrom="page">
                <wp:posOffset>266700</wp:posOffset>
              </wp:positionV>
              <wp:extent cx="7364730" cy="9528810"/>
              <wp:effectExtent l="0" t="0" r="18415" b="1524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cap="flat" cmpd="sng" algn="ctr">
                        <a:solidFill>
                          <a:srgbClr val="E7E6E6">
                            <a:lumMod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oel="http://schemas.microsoft.com/office/2019/extlst">
          <w:pict>
            <v:rect w14:anchorId="10BE173A" id="Rectangle 452" o:spid="_x0000_s1026" style="position:absolute;margin-left:17pt;margin-top:21pt;width:579.9pt;height:750.3pt;z-index:251672576;visibility:visible;mso-wrap-style:square;mso-width-percent:950;mso-height-percent:950;mso-wrap-distance-left:9pt;mso-wrap-distance-top:0;mso-wrap-distance-right:9pt;mso-wrap-distance-bottom:0;mso-position-horizontal:absolute;mso-position-horizontal-relative:page;mso-position-vertical:absolute;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" filled="f" strokecolor="#767171" strokeweight="1.25pt">
              <w10:wrap anchorx="page" anchory="page"/>
            </v:rect>
          </w:pict>
        </mc:Fallback>
      </mc:AlternateContent>
    </w:r>
    <w:r w:rsidR="00192CD3">
      <w:rPr>
        <w:noProof/>
      </w:rPr>
      <w:pict w14:anchorId="7E7E7E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1640111" o:spid="_x0000_s1027" type="#_x0000_t75" style="position:absolute;margin-left:0;margin-top:0;width:475.25pt;height:472.65pt;z-index:-251651072;mso-wrap-edited:f;mso-position-horizontal:center;mso-position-horizontal-relative:margin;mso-position-vertical:center;mso-position-vertical-relative:margin" o:allowincell="f">
          <v:imagedata r:id="rId1" o:title="Draft watermark (2)" gain="19661f" blacklevel="22938f" grayscale="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4C3E1" w14:textId="18B4F0BD" w:rsidR="008E2A3A" w:rsidRDefault="008E2A3A">
    <w:pPr>
      <w:pStyle w:val="Header"/>
    </w:pPr>
    <w:r>
      <w:rPr>
        <w:noProof/>
        <w:color w:val="4472C4" w:themeColor="accent1"/>
        <w:lang w:val="en-ZA" w:eastAsia="en-ZA"/>
      </w:rPr>
      <mc:AlternateContent>
        <mc:Choice Requires="wps">
          <w:drawing>
            <wp:anchor distT="0" distB="0" distL="114300" distR="114300" simplePos="0" relativeHeight="251674624" behindDoc="0" locked="0" layoutInCell="1" allowOverlap="1" wp14:anchorId="55CAE176" wp14:editId="633842B5">
              <wp:simplePos x="0" y="0"/>
              <wp:positionH relativeFrom="page">
                <wp:posOffset>211243</wp:posOffset>
              </wp:positionH>
              <wp:positionV relativeFrom="page">
                <wp:posOffset>203200</wp:posOffset>
              </wp:positionV>
              <wp:extent cx="7364730" cy="10269643"/>
              <wp:effectExtent l="0" t="0" r="18415" b="17780"/>
              <wp:wrapNone/>
              <wp:docPr id="968" name="Rectangle 968"/>
              <wp:cNvGraphicFramePr/>
              <a:graphic xmlns:a="http://schemas.openxmlformats.org/drawingml/2006/main">
                <a:graphicData uri="http://schemas.microsoft.com/office/word/2010/wordprocessingShape">
                  <wps:wsp>
                    <wps:cNvSpPr/>
                    <wps:spPr>
                      <a:xfrm>
                        <a:off x="0" y="0"/>
                        <a:ext cx="7364730" cy="10269643"/>
                      </a:xfrm>
                      <a:prstGeom prst="rect">
                        <a:avLst/>
                      </a:prstGeom>
                      <a:noFill/>
                      <a:ln w="15875" cap="flat" cmpd="sng" algn="ctr">
                        <a:solidFill>
                          <a:srgbClr val="E7E6E6">
                            <a:lumMod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0</wp14:pctHeight>
              </wp14:sizeRelV>
            </wp:anchor>
          </w:drawing>
        </mc:Choice>
        <mc:Fallback xmlns:oel="http://schemas.microsoft.com/office/2019/extlst">
          <w:pict>
            <v:rect w14:anchorId="015B3337" id="Rectangle 968" o:spid="_x0000_s1026" style="position:absolute;margin-left:16.65pt;margin-top:16pt;width:579.9pt;height:808.65pt;z-index:251674624;visibility:visible;mso-wrap-style:square;mso-width-percent:950;mso-height-percent:0;mso-wrap-distance-left:9pt;mso-wrap-distance-top:0;mso-wrap-distance-right:9pt;mso-wrap-distance-bottom:0;mso-position-horizontal:absolute;mso-position-horizontal-relative:page;mso-position-vertical:absolute;mso-position-vertical-relative:page;mso-width-percent:95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" filled="f" strokecolor="#767171" strokeweight="1.25pt">
              <w10:wrap anchorx="page"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7058D" w14:textId="77777777" w:rsidR="008E2A3A" w:rsidRDefault="00192CD3" w:rsidP="00A047A1">
    <w:pPr>
      <w:pStyle w:val="Header"/>
    </w:pPr>
    <w:r>
      <w:rPr>
        <w:noProof/>
      </w:rPr>
      <w:pict w14:anchorId="3F6BB6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1640122" o:spid="_x0000_s1029" type="#_x0000_t75" style="position:absolute;margin-left:0;margin-top:0;width:475.25pt;height:472.65pt;z-index:-251649024;mso-wrap-edited:f;mso-position-horizontal:center;mso-position-horizontal-relative:margin;mso-position-vertical:center;mso-position-vertical-relative:margin" o:allowincell="f">
          <v:imagedata r:id="rId1" o:title="Draft watermark (2)" gain="19661f" blacklevel="22938f"/>
          <w10:wrap anchorx="margin" anchory="margin"/>
        </v:shape>
      </w:pict>
    </w:r>
    <w:r w:rsidR="008E2A3A">
      <w:rPr>
        <w:noProof/>
        <w:lang w:val="en-ZA" w:eastAsia="en-ZA"/>
      </w:rPr>
      <mc:AlternateContent>
        <mc:Choice Requires="wps">
          <w:drawing>
            <wp:anchor distT="0" distB="0" distL="114300" distR="114300" simplePos="0" relativeHeight="251662336" behindDoc="1" locked="0" layoutInCell="0" allowOverlap="1" wp14:anchorId="22394740" wp14:editId="0A6F26BD">
              <wp:simplePos x="0" y="0"/>
              <wp:positionH relativeFrom="margin">
                <wp:align>center</wp:align>
              </wp:positionH>
              <wp:positionV relativeFrom="margin">
                <wp:align>center</wp:align>
              </wp:positionV>
              <wp:extent cx="5772150" cy="2308860"/>
              <wp:effectExtent l="0" t="1562100" r="0" b="1263015"/>
              <wp:wrapNone/>
              <wp:docPr id="898" name="Text Box 8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72150" cy="23088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42F0DA8" w14:textId="77777777" w:rsidR="008E2A3A" w:rsidRDefault="008E2A3A" w:rsidP="00A047A1">
                          <w:pPr>
                            <w:rPr>
                              <w:sz w:val="24"/>
                            </w:rPr>
                          </w:pPr>
                          <w: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2394740" id="_x0000_t202" coordsize="21600,21600" o:spt="202" path="m,l,21600r21600,l21600,xe">
              <v:stroke joinstyle="miter"/>
              <v:path gradientshapeok="t" o:connecttype="rect"/>
            </v:shapetype>
            <v:shape id="Text Box 898" o:spid="_x0000_s1029" type="#_x0000_t202" style="position:absolute;margin-left:0;margin-top:0;width:454.5pt;height:181.8pt;rotation:-45;z-index:-25165414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" o:allowincell="f" filled="f" stroked="f">
              <v:stroke joinstyle="round"/>
              <o:lock v:ext="edit" shapetype="t"/>
              <v:textbox style="mso-fit-shape-to-text:t">
                <w:txbxContent>
                  <w:p w14:paraId="442F0DA8" w14:textId="77777777" w:rsidR="008E2A3A" w:rsidRDefault="008E2A3A" w:rsidP="00A047A1">
                    <w:pPr>
                      <w:rPr>
                        <w:sz w:val="24"/>
                      </w:rPr>
                    </w:pPr>
                    <w:r>
                      <w:t>DRAFT</w:t>
                    </w:r>
                  </w:p>
                </w:txbxContent>
              </v:textbox>
              <w10:wrap anchorx="margin" anchory="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B7CEC" w14:textId="1F481E69" w:rsidR="008E2A3A" w:rsidRPr="000F55D9" w:rsidRDefault="008E2A3A" w:rsidP="000F55D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6D91C" w14:textId="77777777" w:rsidR="008E2A3A" w:rsidRDefault="00192CD3" w:rsidP="00A047A1">
    <w:pPr>
      <w:pStyle w:val="Header"/>
    </w:pPr>
    <w:r>
      <w:rPr>
        <w:noProof/>
      </w:rPr>
      <w:pict w14:anchorId="2A4CD3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1640121" o:spid="_x0000_s1028" type="#_x0000_t75" style="position:absolute;margin-left:0;margin-top:0;width:475.25pt;height:472.65pt;z-index:-251650048;mso-wrap-edited:f;mso-position-horizontal:center;mso-position-horizontal-relative:margin;mso-position-vertical:center;mso-position-vertical-relative:margin" o:allowincell="f">
          <v:imagedata r:id="rId1" o:title="Draft watermark (2)" gain="19661f" blacklevel="22938f"/>
          <w10:wrap anchorx="margin" anchory="margin"/>
        </v:shape>
      </w:pict>
    </w:r>
    <w:r w:rsidR="008E2A3A">
      <w:rPr>
        <w:noProof/>
        <w:lang w:val="en-ZA" w:eastAsia="en-ZA"/>
      </w:rPr>
      <mc:AlternateContent>
        <mc:Choice Requires="wps">
          <w:drawing>
            <wp:anchor distT="0" distB="0" distL="114300" distR="114300" simplePos="0" relativeHeight="251661312" behindDoc="1" locked="0" layoutInCell="0" allowOverlap="1" wp14:anchorId="604B1642" wp14:editId="3BA1DA50">
              <wp:simplePos x="0" y="0"/>
              <wp:positionH relativeFrom="margin">
                <wp:align>center</wp:align>
              </wp:positionH>
              <wp:positionV relativeFrom="margin">
                <wp:align>center</wp:align>
              </wp:positionV>
              <wp:extent cx="5772150" cy="2308860"/>
              <wp:effectExtent l="0" t="1562100" r="0" b="1263015"/>
              <wp:wrapNone/>
              <wp:docPr id="896" name="Text Box 8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72150" cy="23088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44D2C9E" w14:textId="77777777" w:rsidR="008E2A3A" w:rsidRDefault="008E2A3A" w:rsidP="00A047A1">
                          <w:pPr>
                            <w:rPr>
                              <w:sz w:val="24"/>
                            </w:rPr>
                          </w:pPr>
                          <w: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04B1642" id="_x0000_t202" coordsize="21600,21600" o:spt="202" path="m,l,21600r21600,l21600,xe">
              <v:stroke joinstyle="miter"/>
              <v:path gradientshapeok="t" o:connecttype="rect"/>
            </v:shapetype>
            <v:shape id="Text Box 896" o:spid="_x0000_s1030" type="#_x0000_t202" style="position:absolute;margin-left:0;margin-top:0;width:454.5pt;height:181.8pt;rotation:-45;z-index:-251655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" o:allowincell="f" filled="f" stroked="f">
              <v:stroke joinstyle="round"/>
              <o:lock v:ext="edit" shapetype="t"/>
              <v:textbox style="mso-fit-shape-to-text:t">
                <w:txbxContent>
                  <w:p w14:paraId="144D2C9E" w14:textId="77777777" w:rsidR="008E2A3A" w:rsidRDefault="008E2A3A" w:rsidP="00A047A1">
                    <w:pPr>
                      <w:rPr>
                        <w:sz w:val="24"/>
                      </w:rPr>
                    </w:pPr>
                    <w:r>
                      <w:t>DRAFT</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67F2E"/>
    <w:multiLevelType w:val="hybridMultilevel"/>
    <w:tmpl w:val="A1FA83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6AE6B42"/>
    <w:multiLevelType w:val="hybridMultilevel"/>
    <w:tmpl w:val="2CB6CD2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7D075CD"/>
    <w:multiLevelType w:val="hybridMultilevel"/>
    <w:tmpl w:val="45926AC0"/>
    <w:lvl w:ilvl="0" w:tplc="15104E38">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C972108"/>
    <w:multiLevelType w:val="hybridMultilevel"/>
    <w:tmpl w:val="B21EAFC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0A948C1"/>
    <w:multiLevelType w:val="hybridMultilevel"/>
    <w:tmpl w:val="933CCE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3D047F6"/>
    <w:multiLevelType w:val="hybridMultilevel"/>
    <w:tmpl w:val="B7B410DE"/>
    <w:lvl w:ilvl="0" w:tplc="7128AF6C">
      <w:start w:val="1"/>
      <w:numFmt w:val="bullet"/>
      <w:pStyle w:val="ListBullet"/>
      <w:lvlText w:val="—"/>
      <w:lvlJc w:val="left"/>
      <w:pPr>
        <w:ind w:left="700" w:hanging="360"/>
      </w:pPr>
      <w:rPr>
        <w:rFonts w:ascii="Walkway UltraExpand SemiBold" w:hAnsi="Walkway UltraExpand SemiBold" w:hint="default"/>
        <w:b/>
        <w:i w:val="0"/>
        <w:color w:val="808080" w:themeColor="background1" w:themeShade="80"/>
      </w:rPr>
    </w:lvl>
    <w:lvl w:ilvl="1" w:tplc="1C090003" w:tentative="1">
      <w:start w:val="1"/>
      <w:numFmt w:val="bullet"/>
      <w:lvlText w:val="o"/>
      <w:lvlJc w:val="left"/>
      <w:pPr>
        <w:ind w:left="1420" w:hanging="360"/>
      </w:pPr>
      <w:rPr>
        <w:rFonts w:ascii="Courier New" w:hAnsi="Courier New" w:cs="Courier New" w:hint="default"/>
      </w:rPr>
    </w:lvl>
    <w:lvl w:ilvl="2" w:tplc="1C090005" w:tentative="1">
      <w:start w:val="1"/>
      <w:numFmt w:val="bullet"/>
      <w:lvlText w:val=""/>
      <w:lvlJc w:val="left"/>
      <w:pPr>
        <w:ind w:left="2140" w:hanging="360"/>
      </w:pPr>
      <w:rPr>
        <w:rFonts w:ascii="Wingdings" w:hAnsi="Wingdings" w:hint="default"/>
      </w:rPr>
    </w:lvl>
    <w:lvl w:ilvl="3" w:tplc="1C090001" w:tentative="1">
      <w:start w:val="1"/>
      <w:numFmt w:val="bullet"/>
      <w:lvlText w:val=""/>
      <w:lvlJc w:val="left"/>
      <w:pPr>
        <w:ind w:left="2860" w:hanging="360"/>
      </w:pPr>
      <w:rPr>
        <w:rFonts w:ascii="Symbol" w:hAnsi="Symbol" w:hint="default"/>
      </w:rPr>
    </w:lvl>
    <w:lvl w:ilvl="4" w:tplc="1C090003" w:tentative="1">
      <w:start w:val="1"/>
      <w:numFmt w:val="bullet"/>
      <w:lvlText w:val="o"/>
      <w:lvlJc w:val="left"/>
      <w:pPr>
        <w:ind w:left="3580" w:hanging="360"/>
      </w:pPr>
      <w:rPr>
        <w:rFonts w:ascii="Courier New" w:hAnsi="Courier New" w:cs="Courier New" w:hint="default"/>
      </w:rPr>
    </w:lvl>
    <w:lvl w:ilvl="5" w:tplc="1C090005" w:tentative="1">
      <w:start w:val="1"/>
      <w:numFmt w:val="bullet"/>
      <w:lvlText w:val=""/>
      <w:lvlJc w:val="left"/>
      <w:pPr>
        <w:ind w:left="4300" w:hanging="360"/>
      </w:pPr>
      <w:rPr>
        <w:rFonts w:ascii="Wingdings" w:hAnsi="Wingdings" w:hint="default"/>
      </w:rPr>
    </w:lvl>
    <w:lvl w:ilvl="6" w:tplc="1C090001" w:tentative="1">
      <w:start w:val="1"/>
      <w:numFmt w:val="bullet"/>
      <w:lvlText w:val=""/>
      <w:lvlJc w:val="left"/>
      <w:pPr>
        <w:ind w:left="5020" w:hanging="360"/>
      </w:pPr>
      <w:rPr>
        <w:rFonts w:ascii="Symbol" w:hAnsi="Symbol" w:hint="default"/>
      </w:rPr>
    </w:lvl>
    <w:lvl w:ilvl="7" w:tplc="1C090003" w:tentative="1">
      <w:start w:val="1"/>
      <w:numFmt w:val="bullet"/>
      <w:lvlText w:val="o"/>
      <w:lvlJc w:val="left"/>
      <w:pPr>
        <w:ind w:left="5740" w:hanging="360"/>
      </w:pPr>
      <w:rPr>
        <w:rFonts w:ascii="Courier New" w:hAnsi="Courier New" w:cs="Courier New" w:hint="default"/>
      </w:rPr>
    </w:lvl>
    <w:lvl w:ilvl="8" w:tplc="1C090005" w:tentative="1">
      <w:start w:val="1"/>
      <w:numFmt w:val="bullet"/>
      <w:lvlText w:val=""/>
      <w:lvlJc w:val="left"/>
      <w:pPr>
        <w:ind w:left="6460" w:hanging="360"/>
      </w:pPr>
      <w:rPr>
        <w:rFonts w:ascii="Wingdings" w:hAnsi="Wingdings" w:hint="default"/>
      </w:rPr>
    </w:lvl>
  </w:abstractNum>
  <w:abstractNum w:abstractNumId="6" w15:restartNumberingAfterBreak="0">
    <w:nsid w:val="142C1DE8"/>
    <w:multiLevelType w:val="hybridMultilevel"/>
    <w:tmpl w:val="250C83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8872844"/>
    <w:multiLevelType w:val="hybridMultilevel"/>
    <w:tmpl w:val="2ADE0BC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B827101"/>
    <w:multiLevelType w:val="hybridMultilevel"/>
    <w:tmpl w:val="F1B0B418"/>
    <w:lvl w:ilvl="0" w:tplc="FAA4E8F2">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745C70"/>
    <w:multiLevelType w:val="hybridMultilevel"/>
    <w:tmpl w:val="9716BFB4"/>
    <w:lvl w:ilvl="0" w:tplc="F1804EA2">
      <w:start w:val="1"/>
      <w:numFmt w:val="decimal"/>
      <w:pStyle w:val="Heading1"/>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8F87B35"/>
    <w:multiLevelType w:val="hybridMultilevel"/>
    <w:tmpl w:val="F9FAAF86"/>
    <w:lvl w:ilvl="0" w:tplc="FAA4E8F2">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260EF4"/>
    <w:multiLevelType w:val="hybridMultilevel"/>
    <w:tmpl w:val="6330B30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DDB66E9"/>
    <w:multiLevelType w:val="hybridMultilevel"/>
    <w:tmpl w:val="7BB4202A"/>
    <w:lvl w:ilvl="0" w:tplc="FAA4E8F2">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565F55"/>
    <w:multiLevelType w:val="hybridMultilevel"/>
    <w:tmpl w:val="25CEA8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7992650"/>
    <w:multiLevelType w:val="hybridMultilevel"/>
    <w:tmpl w:val="58D8E4FC"/>
    <w:lvl w:ilvl="0" w:tplc="1C090001">
      <w:start w:val="1"/>
      <w:numFmt w:val="bullet"/>
      <w:lvlText w:val=""/>
      <w:lvlJc w:val="left"/>
      <w:pPr>
        <w:ind w:left="720" w:hanging="360"/>
      </w:pPr>
      <w:rPr>
        <w:rFonts w:ascii="Symbol" w:hAnsi="Symbol" w:hint="default"/>
      </w:rPr>
    </w:lvl>
    <w:lvl w:ilvl="1" w:tplc="338AC022">
      <w:start w:val="1"/>
      <w:numFmt w:val="bullet"/>
      <w:pStyle w:val="BulletL2"/>
      <w:lvlText w:val="­"/>
      <w:lvlJc w:val="left"/>
      <w:pPr>
        <w:ind w:left="1440" w:hanging="360"/>
      </w:pPr>
      <w:rPr>
        <w:rFonts w:ascii="Courier New" w:hAnsi="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3E5E6A58"/>
    <w:multiLevelType w:val="hybridMultilevel"/>
    <w:tmpl w:val="EC74B82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41326694"/>
    <w:multiLevelType w:val="hybridMultilevel"/>
    <w:tmpl w:val="C6DA2AAC"/>
    <w:lvl w:ilvl="0" w:tplc="87067CFA">
      <w:start w:val="1"/>
      <w:numFmt w:val="bullet"/>
      <w:pStyle w:val="Bullet1"/>
      <w:lvlText w:val=""/>
      <w:lvlJc w:val="left"/>
      <w:pPr>
        <w:ind w:left="720" w:hanging="360"/>
      </w:pPr>
      <w:rPr>
        <w:rFonts w:ascii="Symbol" w:hAnsi="Symbol" w:hint="default"/>
        <w:color w:val="000000" w:themeColor="text1"/>
      </w:rPr>
    </w:lvl>
    <w:lvl w:ilvl="1" w:tplc="0C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0A17F85"/>
    <w:multiLevelType w:val="hybridMultilevel"/>
    <w:tmpl w:val="B3DA47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55D76356"/>
    <w:multiLevelType w:val="hybridMultilevel"/>
    <w:tmpl w:val="60E490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5CAE3908"/>
    <w:multiLevelType w:val="hybridMultilevel"/>
    <w:tmpl w:val="DE804E0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D04CB1D6">
      <w:start w:val="6"/>
      <w:numFmt w:val="bullet"/>
      <w:lvlText w:val="-"/>
      <w:lvlJc w:val="left"/>
      <w:pPr>
        <w:ind w:left="2160" w:hanging="360"/>
      </w:pPr>
      <w:rPr>
        <w:rFonts w:ascii="Arial" w:eastAsiaTheme="minorHAnsi" w:hAnsi="Arial" w:cs="Arial"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6B98683F"/>
    <w:multiLevelType w:val="hybridMultilevel"/>
    <w:tmpl w:val="2012A97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6E6311D0"/>
    <w:multiLevelType w:val="hybridMultilevel"/>
    <w:tmpl w:val="21646330"/>
    <w:lvl w:ilvl="0" w:tplc="FAA4E8F2">
      <w:start w:val="1"/>
      <w:numFmt w:val="bullet"/>
      <w:lvlText w:val=""/>
      <w:lvlJc w:val="left"/>
      <w:pPr>
        <w:ind w:left="789" w:hanging="360"/>
      </w:pPr>
      <w:rPr>
        <w:rFonts w:ascii="Symbol" w:hAnsi="Symbol" w:hint="default"/>
        <w:color w:val="000000" w:themeColor="text1"/>
      </w:rPr>
    </w:lvl>
    <w:lvl w:ilvl="1" w:tplc="08090003" w:tentative="1">
      <w:start w:val="1"/>
      <w:numFmt w:val="bullet"/>
      <w:lvlText w:val="o"/>
      <w:lvlJc w:val="left"/>
      <w:pPr>
        <w:ind w:left="1509" w:hanging="360"/>
      </w:pPr>
      <w:rPr>
        <w:rFonts w:ascii="Courier New" w:hAnsi="Courier New" w:cs="Courier New" w:hint="default"/>
      </w:rPr>
    </w:lvl>
    <w:lvl w:ilvl="2" w:tplc="08090005" w:tentative="1">
      <w:start w:val="1"/>
      <w:numFmt w:val="bullet"/>
      <w:lvlText w:val=""/>
      <w:lvlJc w:val="left"/>
      <w:pPr>
        <w:ind w:left="2229" w:hanging="360"/>
      </w:pPr>
      <w:rPr>
        <w:rFonts w:ascii="Wingdings" w:hAnsi="Wingdings" w:hint="default"/>
      </w:rPr>
    </w:lvl>
    <w:lvl w:ilvl="3" w:tplc="08090001" w:tentative="1">
      <w:start w:val="1"/>
      <w:numFmt w:val="bullet"/>
      <w:lvlText w:val=""/>
      <w:lvlJc w:val="left"/>
      <w:pPr>
        <w:ind w:left="2949" w:hanging="360"/>
      </w:pPr>
      <w:rPr>
        <w:rFonts w:ascii="Symbol" w:hAnsi="Symbol" w:hint="default"/>
      </w:rPr>
    </w:lvl>
    <w:lvl w:ilvl="4" w:tplc="08090003" w:tentative="1">
      <w:start w:val="1"/>
      <w:numFmt w:val="bullet"/>
      <w:lvlText w:val="o"/>
      <w:lvlJc w:val="left"/>
      <w:pPr>
        <w:ind w:left="3669" w:hanging="360"/>
      </w:pPr>
      <w:rPr>
        <w:rFonts w:ascii="Courier New" w:hAnsi="Courier New" w:cs="Courier New" w:hint="default"/>
      </w:rPr>
    </w:lvl>
    <w:lvl w:ilvl="5" w:tplc="08090005" w:tentative="1">
      <w:start w:val="1"/>
      <w:numFmt w:val="bullet"/>
      <w:lvlText w:val=""/>
      <w:lvlJc w:val="left"/>
      <w:pPr>
        <w:ind w:left="4389" w:hanging="360"/>
      </w:pPr>
      <w:rPr>
        <w:rFonts w:ascii="Wingdings" w:hAnsi="Wingdings" w:hint="default"/>
      </w:rPr>
    </w:lvl>
    <w:lvl w:ilvl="6" w:tplc="08090001" w:tentative="1">
      <w:start w:val="1"/>
      <w:numFmt w:val="bullet"/>
      <w:lvlText w:val=""/>
      <w:lvlJc w:val="left"/>
      <w:pPr>
        <w:ind w:left="5109" w:hanging="360"/>
      </w:pPr>
      <w:rPr>
        <w:rFonts w:ascii="Symbol" w:hAnsi="Symbol" w:hint="default"/>
      </w:rPr>
    </w:lvl>
    <w:lvl w:ilvl="7" w:tplc="08090003" w:tentative="1">
      <w:start w:val="1"/>
      <w:numFmt w:val="bullet"/>
      <w:lvlText w:val="o"/>
      <w:lvlJc w:val="left"/>
      <w:pPr>
        <w:ind w:left="5829" w:hanging="360"/>
      </w:pPr>
      <w:rPr>
        <w:rFonts w:ascii="Courier New" w:hAnsi="Courier New" w:cs="Courier New" w:hint="default"/>
      </w:rPr>
    </w:lvl>
    <w:lvl w:ilvl="8" w:tplc="08090005" w:tentative="1">
      <w:start w:val="1"/>
      <w:numFmt w:val="bullet"/>
      <w:lvlText w:val=""/>
      <w:lvlJc w:val="left"/>
      <w:pPr>
        <w:ind w:left="6549" w:hanging="360"/>
      </w:pPr>
      <w:rPr>
        <w:rFonts w:ascii="Wingdings" w:hAnsi="Wingdings" w:hint="default"/>
      </w:rPr>
    </w:lvl>
  </w:abstractNum>
  <w:abstractNum w:abstractNumId="22" w15:restartNumberingAfterBreak="0">
    <w:nsid w:val="70117F62"/>
    <w:multiLevelType w:val="hybridMultilevel"/>
    <w:tmpl w:val="A566DEFE"/>
    <w:lvl w:ilvl="0" w:tplc="5628924A">
      <w:start w:val="1"/>
      <w:numFmt w:val="bullet"/>
      <w:pStyle w:val="BulletL1"/>
      <w:lvlText w:val=""/>
      <w:lvlJc w:val="left"/>
      <w:pPr>
        <w:ind w:left="700" w:hanging="360"/>
      </w:pPr>
      <w:rPr>
        <w:rFonts w:ascii="Symbol" w:hAnsi="Symbol" w:hint="default"/>
        <w:b/>
        <w:i w:val="0"/>
        <w:color w:val="000000" w:themeColor="text1"/>
      </w:rPr>
    </w:lvl>
    <w:lvl w:ilvl="1" w:tplc="1C090003" w:tentative="1">
      <w:start w:val="1"/>
      <w:numFmt w:val="bullet"/>
      <w:lvlText w:val="o"/>
      <w:lvlJc w:val="left"/>
      <w:pPr>
        <w:ind w:left="1420" w:hanging="360"/>
      </w:pPr>
      <w:rPr>
        <w:rFonts w:ascii="Courier New" w:hAnsi="Courier New" w:cs="Courier New" w:hint="default"/>
      </w:rPr>
    </w:lvl>
    <w:lvl w:ilvl="2" w:tplc="1C090005" w:tentative="1">
      <w:start w:val="1"/>
      <w:numFmt w:val="bullet"/>
      <w:lvlText w:val=""/>
      <w:lvlJc w:val="left"/>
      <w:pPr>
        <w:ind w:left="2140" w:hanging="360"/>
      </w:pPr>
      <w:rPr>
        <w:rFonts w:ascii="Wingdings" w:hAnsi="Wingdings" w:hint="default"/>
      </w:rPr>
    </w:lvl>
    <w:lvl w:ilvl="3" w:tplc="1C090001" w:tentative="1">
      <w:start w:val="1"/>
      <w:numFmt w:val="bullet"/>
      <w:lvlText w:val=""/>
      <w:lvlJc w:val="left"/>
      <w:pPr>
        <w:ind w:left="2860" w:hanging="360"/>
      </w:pPr>
      <w:rPr>
        <w:rFonts w:ascii="Symbol" w:hAnsi="Symbol" w:hint="default"/>
      </w:rPr>
    </w:lvl>
    <w:lvl w:ilvl="4" w:tplc="1C090003" w:tentative="1">
      <w:start w:val="1"/>
      <w:numFmt w:val="bullet"/>
      <w:lvlText w:val="o"/>
      <w:lvlJc w:val="left"/>
      <w:pPr>
        <w:ind w:left="3580" w:hanging="360"/>
      </w:pPr>
      <w:rPr>
        <w:rFonts w:ascii="Courier New" w:hAnsi="Courier New" w:cs="Courier New" w:hint="default"/>
      </w:rPr>
    </w:lvl>
    <w:lvl w:ilvl="5" w:tplc="1C090005" w:tentative="1">
      <w:start w:val="1"/>
      <w:numFmt w:val="bullet"/>
      <w:lvlText w:val=""/>
      <w:lvlJc w:val="left"/>
      <w:pPr>
        <w:ind w:left="4300" w:hanging="360"/>
      </w:pPr>
      <w:rPr>
        <w:rFonts w:ascii="Wingdings" w:hAnsi="Wingdings" w:hint="default"/>
      </w:rPr>
    </w:lvl>
    <w:lvl w:ilvl="6" w:tplc="1C090001" w:tentative="1">
      <w:start w:val="1"/>
      <w:numFmt w:val="bullet"/>
      <w:lvlText w:val=""/>
      <w:lvlJc w:val="left"/>
      <w:pPr>
        <w:ind w:left="5020" w:hanging="360"/>
      </w:pPr>
      <w:rPr>
        <w:rFonts w:ascii="Symbol" w:hAnsi="Symbol" w:hint="default"/>
      </w:rPr>
    </w:lvl>
    <w:lvl w:ilvl="7" w:tplc="1C090003" w:tentative="1">
      <w:start w:val="1"/>
      <w:numFmt w:val="bullet"/>
      <w:lvlText w:val="o"/>
      <w:lvlJc w:val="left"/>
      <w:pPr>
        <w:ind w:left="5740" w:hanging="360"/>
      </w:pPr>
      <w:rPr>
        <w:rFonts w:ascii="Courier New" w:hAnsi="Courier New" w:cs="Courier New" w:hint="default"/>
      </w:rPr>
    </w:lvl>
    <w:lvl w:ilvl="8" w:tplc="1C090005" w:tentative="1">
      <w:start w:val="1"/>
      <w:numFmt w:val="bullet"/>
      <w:lvlText w:val=""/>
      <w:lvlJc w:val="left"/>
      <w:pPr>
        <w:ind w:left="6460" w:hanging="360"/>
      </w:pPr>
      <w:rPr>
        <w:rFonts w:ascii="Wingdings" w:hAnsi="Wingdings" w:hint="default"/>
      </w:rPr>
    </w:lvl>
  </w:abstractNum>
  <w:abstractNum w:abstractNumId="23" w15:restartNumberingAfterBreak="0">
    <w:nsid w:val="704D0535"/>
    <w:multiLevelType w:val="hybridMultilevel"/>
    <w:tmpl w:val="69AAFEC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759E76A2"/>
    <w:multiLevelType w:val="hybridMultilevel"/>
    <w:tmpl w:val="DAB030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6AB4B7C"/>
    <w:multiLevelType w:val="hybridMultilevel"/>
    <w:tmpl w:val="2A64AA7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78662501"/>
    <w:multiLevelType w:val="hybridMultilevel"/>
    <w:tmpl w:val="E0301D1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4A4A6184">
      <w:start w:val="1"/>
      <w:numFmt w:val="bullet"/>
      <w:pStyle w:val="BulletL3"/>
      <w:lvlText w:val="o"/>
      <w:lvlJc w:val="left"/>
      <w:pPr>
        <w:ind w:left="2160" w:hanging="360"/>
      </w:pPr>
      <w:rPr>
        <w:rFonts w:ascii="Courier New" w:hAnsi="Courier New" w:cs="Courier New"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7D7E20A0"/>
    <w:multiLevelType w:val="hybridMultilevel"/>
    <w:tmpl w:val="98A45B00"/>
    <w:lvl w:ilvl="0" w:tplc="FAA4E8F2">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22"/>
  </w:num>
  <w:num w:numId="3">
    <w:abstractNumId w:val="14"/>
  </w:num>
  <w:num w:numId="4">
    <w:abstractNumId w:val="26"/>
  </w:num>
  <w:num w:numId="5">
    <w:abstractNumId w:val="12"/>
  </w:num>
  <w:num w:numId="6">
    <w:abstractNumId w:val="8"/>
  </w:num>
  <w:num w:numId="7">
    <w:abstractNumId w:val="21"/>
  </w:num>
  <w:num w:numId="8">
    <w:abstractNumId w:val="10"/>
  </w:num>
  <w:num w:numId="9">
    <w:abstractNumId w:val="2"/>
  </w:num>
  <w:num w:numId="10">
    <w:abstractNumId w:val="23"/>
  </w:num>
  <w:num w:numId="11">
    <w:abstractNumId w:val="0"/>
  </w:num>
  <w:num w:numId="12">
    <w:abstractNumId w:val="19"/>
  </w:num>
  <w:num w:numId="13">
    <w:abstractNumId w:val="7"/>
  </w:num>
  <w:num w:numId="14">
    <w:abstractNumId w:val="20"/>
  </w:num>
  <w:num w:numId="15">
    <w:abstractNumId w:val="4"/>
  </w:num>
  <w:num w:numId="16">
    <w:abstractNumId w:val="1"/>
  </w:num>
  <w:num w:numId="17">
    <w:abstractNumId w:val="17"/>
  </w:num>
  <w:num w:numId="18">
    <w:abstractNumId w:val="24"/>
  </w:num>
  <w:num w:numId="19">
    <w:abstractNumId w:val="27"/>
  </w:num>
  <w:num w:numId="20">
    <w:abstractNumId w:val="18"/>
  </w:num>
  <w:num w:numId="21">
    <w:abstractNumId w:val="9"/>
  </w:num>
  <w:num w:numId="22">
    <w:abstractNumId w:val="15"/>
  </w:num>
  <w:num w:numId="23">
    <w:abstractNumId w:val="25"/>
  </w:num>
  <w:num w:numId="24">
    <w:abstractNumId w:val="6"/>
  </w:num>
  <w:num w:numId="25">
    <w:abstractNumId w:val="11"/>
  </w:num>
  <w:num w:numId="26">
    <w:abstractNumId w:val="16"/>
  </w:num>
  <w:num w:numId="27">
    <w:abstractNumId w:val="13"/>
  </w:num>
  <w:num w:numId="28">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2MTUzNTY1tDQ3NDdS0lEKTi0uzszPAykwrAUARSHDbCwAAAA="/>
  </w:docVars>
  <w:rsids>
    <w:rsidRoot w:val="00D747D4"/>
    <w:rsid w:val="00000725"/>
    <w:rsid w:val="000017AC"/>
    <w:rsid w:val="00001FAB"/>
    <w:rsid w:val="000026AF"/>
    <w:rsid w:val="00002D13"/>
    <w:rsid w:val="0000370A"/>
    <w:rsid w:val="000104F3"/>
    <w:rsid w:val="00010FE0"/>
    <w:rsid w:val="0001263E"/>
    <w:rsid w:val="00013E6A"/>
    <w:rsid w:val="00014589"/>
    <w:rsid w:val="00016DE9"/>
    <w:rsid w:val="000260BB"/>
    <w:rsid w:val="000267B9"/>
    <w:rsid w:val="0002704C"/>
    <w:rsid w:val="0003105C"/>
    <w:rsid w:val="00031967"/>
    <w:rsid w:val="00031BBD"/>
    <w:rsid w:val="00032E1B"/>
    <w:rsid w:val="00032ED6"/>
    <w:rsid w:val="00033E55"/>
    <w:rsid w:val="00034D38"/>
    <w:rsid w:val="00035D54"/>
    <w:rsid w:val="00037B53"/>
    <w:rsid w:val="00037FC5"/>
    <w:rsid w:val="00042147"/>
    <w:rsid w:val="00042A56"/>
    <w:rsid w:val="00043FCD"/>
    <w:rsid w:val="00045FFB"/>
    <w:rsid w:val="00046175"/>
    <w:rsid w:val="0004628D"/>
    <w:rsid w:val="00050F4F"/>
    <w:rsid w:val="00051085"/>
    <w:rsid w:val="0005227C"/>
    <w:rsid w:val="000527CE"/>
    <w:rsid w:val="0005388B"/>
    <w:rsid w:val="00057E58"/>
    <w:rsid w:val="000601F7"/>
    <w:rsid w:val="0006240C"/>
    <w:rsid w:val="00063920"/>
    <w:rsid w:val="0006392C"/>
    <w:rsid w:val="00064C84"/>
    <w:rsid w:val="000655B1"/>
    <w:rsid w:val="00070B7B"/>
    <w:rsid w:val="000716F7"/>
    <w:rsid w:val="00071B4C"/>
    <w:rsid w:val="00072641"/>
    <w:rsid w:val="00072B1E"/>
    <w:rsid w:val="0007439C"/>
    <w:rsid w:val="00074469"/>
    <w:rsid w:val="0007514C"/>
    <w:rsid w:val="00076720"/>
    <w:rsid w:val="00076E0E"/>
    <w:rsid w:val="00083393"/>
    <w:rsid w:val="0008520A"/>
    <w:rsid w:val="00085333"/>
    <w:rsid w:val="00092667"/>
    <w:rsid w:val="00093E06"/>
    <w:rsid w:val="000943B8"/>
    <w:rsid w:val="000957A5"/>
    <w:rsid w:val="000958D2"/>
    <w:rsid w:val="000A0192"/>
    <w:rsid w:val="000A043F"/>
    <w:rsid w:val="000A2DF6"/>
    <w:rsid w:val="000A3CED"/>
    <w:rsid w:val="000B045F"/>
    <w:rsid w:val="000B0C47"/>
    <w:rsid w:val="000B0E07"/>
    <w:rsid w:val="000B1496"/>
    <w:rsid w:val="000B216A"/>
    <w:rsid w:val="000B2AA0"/>
    <w:rsid w:val="000B3015"/>
    <w:rsid w:val="000B3759"/>
    <w:rsid w:val="000B642F"/>
    <w:rsid w:val="000B7E42"/>
    <w:rsid w:val="000C004B"/>
    <w:rsid w:val="000C0841"/>
    <w:rsid w:val="000C0962"/>
    <w:rsid w:val="000C2550"/>
    <w:rsid w:val="000C36BE"/>
    <w:rsid w:val="000C5E5E"/>
    <w:rsid w:val="000C6681"/>
    <w:rsid w:val="000C7DA3"/>
    <w:rsid w:val="000D0237"/>
    <w:rsid w:val="000D0B18"/>
    <w:rsid w:val="000D1C66"/>
    <w:rsid w:val="000D2758"/>
    <w:rsid w:val="000D6212"/>
    <w:rsid w:val="000D7688"/>
    <w:rsid w:val="000D7C77"/>
    <w:rsid w:val="000E0CB4"/>
    <w:rsid w:val="000E0D30"/>
    <w:rsid w:val="000E1ECA"/>
    <w:rsid w:val="000E31A2"/>
    <w:rsid w:val="000E3638"/>
    <w:rsid w:val="000E42F8"/>
    <w:rsid w:val="000E4508"/>
    <w:rsid w:val="000E5E7E"/>
    <w:rsid w:val="000E7AB8"/>
    <w:rsid w:val="000E7DD4"/>
    <w:rsid w:val="000F075F"/>
    <w:rsid w:val="000F0C37"/>
    <w:rsid w:val="000F121A"/>
    <w:rsid w:val="000F4175"/>
    <w:rsid w:val="000F44E8"/>
    <w:rsid w:val="000F55D9"/>
    <w:rsid w:val="000F7C61"/>
    <w:rsid w:val="0010108C"/>
    <w:rsid w:val="00101B11"/>
    <w:rsid w:val="0010284B"/>
    <w:rsid w:val="00102E67"/>
    <w:rsid w:val="0010326D"/>
    <w:rsid w:val="00103CD8"/>
    <w:rsid w:val="0010588C"/>
    <w:rsid w:val="0010610F"/>
    <w:rsid w:val="0010656E"/>
    <w:rsid w:val="00106B79"/>
    <w:rsid w:val="00107675"/>
    <w:rsid w:val="00111063"/>
    <w:rsid w:val="0011278C"/>
    <w:rsid w:val="001134B9"/>
    <w:rsid w:val="00113C0E"/>
    <w:rsid w:val="001143F2"/>
    <w:rsid w:val="001159BF"/>
    <w:rsid w:val="00117E01"/>
    <w:rsid w:val="001209F1"/>
    <w:rsid w:val="00120AA5"/>
    <w:rsid w:val="00121129"/>
    <w:rsid w:val="0012212D"/>
    <w:rsid w:val="00122AF8"/>
    <w:rsid w:val="0012377A"/>
    <w:rsid w:val="00124D88"/>
    <w:rsid w:val="0013016E"/>
    <w:rsid w:val="00132375"/>
    <w:rsid w:val="00132A25"/>
    <w:rsid w:val="00133C12"/>
    <w:rsid w:val="00135142"/>
    <w:rsid w:val="0013641A"/>
    <w:rsid w:val="00136853"/>
    <w:rsid w:val="00140D0F"/>
    <w:rsid w:val="00142C7C"/>
    <w:rsid w:val="00144A93"/>
    <w:rsid w:val="00145425"/>
    <w:rsid w:val="001507CE"/>
    <w:rsid w:val="001514A8"/>
    <w:rsid w:val="00152047"/>
    <w:rsid w:val="00153927"/>
    <w:rsid w:val="00153A92"/>
    <w:rsid w:val="00153A97"/>
    <w:rsid w:val="00160A51"/>
    <w:rsid w:val="00160CD8"/>
    <w:rsid w:val="00161B50"/>
    <w:rsid w:val="00163AD4"/>
    <w:rsid w:val="00163B33"/>
    <w:rsid w:val="001642CD"/>
    <w:rsid w:val="0016462E"/>
    <w:rsid w:val="00170F4F"/>
    <w:rsid w:val="0017140B"/>
    <w:rsid w:val="001736DE"/>
    <w:rsid w:val="00173ED8"/>
    <w:rsid w:val="00175643"/>
    <w:rsid w:val="00175B5C"/>
    <w:rsid w:val="00177331"/>
    <w:rsid w:val="001835C2"/>
    <w:rsid w:val="0018401C"/>
    <w:rsid w:val="001842CE"/>
    <w:rsid w:val="00184669"/>
    <w:rsid w:val="00184B38"/>
    <w:rsid w:val="00192122"/>
    <w:rsid w:val="00192CD3"/>
    <w:rsid w:val="00193DB0"/>
    <w:rsid w:val="001965B6"/>
    <w:rsid w:val="001967E2"/>
    <w:rsid w:val="001A0E23"/>
    <w:rsid w:val="001A14F1"/>
    <w:rsid w:val="001A1578"/>
    <w:rsid w:val="001A31B2"/>
    <w:rsid w:val="001A4FEF"/>
    <w:rsid w:val="001A5286"/>
    <w:rsid w:val="001A7550"/>
    <w:rsid w:val="001B1F40"/>
    <w:rsid w:val="001B3310"/>
    <w:rsid w:val="001B34D6"/>
    <w:rsid w:val="001B428F"/>
    <w:rsid w:val="001B4C3E"/>
    <w:rsid w:val="001B6E99"/>
    <w:rsid w:val="001C0C60"/>
    <w:rsid w:val="001C13FB"/>
    <w:rsid w:val="001C1676"/>
    <w:rsid w:val="001C491F"/>
    <w:rsid w:val="001C5C0F"/>
    <w:rsid w:val="001C6302"/>
    <w:rsid w:val="001C6498"/>
    <w:rsid w:val="001C780B"/>
    <w:rsid w:val="001C7C70"/>
    <w:rsid w:val="001D07EF"/>
    <w:rsid w:val="001D11E0"/>
    <w:rsid w:val="001D132D"/>
    <w:rsid w:val="001D17A5"/>
    <w:rsid w:val="001D30DC"/>
    <w:rsid w:val="001D4643"/>
    <w:rsid w:val="001E0D25"/>
    <w:rsid w:val="001E2297"/>
    <w:rsid w:val="001E3C48"/>
    <w:rsid w:val="001E44CC"/>
    <w:rsid w:val="001E48A3"/>
    <w:rsid w:val="001F002E"/>
    <w:rsid w:val="001F02FB"/>
    <w:rsid w:val="001F0D9C"/>
    <w:rsid w:val="001F14C3"/>
    <w:rsid w:val="001F2547"/>
    <w:rsid w:val="001F3AFE"/>
    <w:rsid w:val="001F4D75"/>
    <w:rsid w:val="001F4F89"/>
    <w:rsid w:val="001F5487"/>
    <w:rsid w:val="0020021C"/>
    <w:rsid w:val="002012AB"/>
    <w:rsid w:val="002022F5"/>
    <w:rsid w:val="002024B1"/>
    <w:rsid w:val="002125B4"/>
    <w:rsid w:val="00212764"/>
    <w:rsid w:val="00215347"/>
    <w:rsid w:val="002165AD"/>
    <w:rsid w:val="00216A9F"/>
    <w:rsid w:val="00224765"/>
    <w:rsid w:val="00224CA2"/>
    <w:rsid w:val="00225A36"/>
    <w:rsid w:val="00226D6F"/>
    <w:rsid w:val="00227E70"/>
    <w:rsid w:val="002302C3"/>
    <w:rsid w:val="0023180A"/>
    <w:rsid w:val="00236192"/>
    <w:rsid w:val="00236EA9"/>
    <w:rsid w:val="00242CBB"/>
    <w:rsid w:val="00243C24"/>
    <w:rsid w:val="0024489D"/>
    <w:rsid w:val="0024562B"/>
    <w:rsid w:val="00247005"/>
    <w:rsid w:val="00247874"/>
    <w:rsid w:val="002511E5"/>
    <w:rsid w:val="00252B2F"/>
    <w:rsid w:val="002547DC"/>
    <w:rsid w:val="00254FFF"/>
    <w:rsid w:val="002559DB"/>
    <w:rsid w:val="002560F4"/>
    <w:rsid w:val="0025762D"/>
    <w:rsid w:val="00257C6D"/>
    <w:rsid w:val="00260E62"/>
    <w:rsid w:val="00261597"/>
    <w:rsid w:val="00261671"/>
    <w:rsid w:val="00262B97"/>
    <w:rsid w:val="00264000"/>
    <w:rsid w:val="00264002"/>
    <w:rsid w:val="00270C3A"/>
    <w:rsid w:val="002710EE"/>
    <w:rsid w:val="0027330A"/>
    <w:rsid w:val="00273E29"/>
    <w:rsid w:val="002742E7"/>
    <w:rsid w:val="0027483F"/>
    <w:rsid w:val="00276B14"/>
    <w:rsid w:val="00277AB0"/>
    <w:rsid w:val="0028044C"/>
    <w:rsid w:val="00281AA1"/>
    <w:rsid w:val="00282500"/>
    <w:rsid w:val="00284154"/>
    <w:rsid w:val="00284D77"/>
    <w:rsid w:val="00285864"/>
    <w:rsid w:val="002859F1"/>
    <w:rsid w:val="0028766D"/>
    <w:rsid w:val="00287CDE"/>
    <w:rsid w:val="00287D4B"/>
    <w:rsid w:val="00293C6B"/>
    <w:rsid w:val="00294592"/>
    <w:rsid w:val="0029475A"/>
    <w:rsid w:val="002952E8"/>
    <w:rsid w:val="0029633F"/>
    <w:rsid w:val="00297EF8"/>
    <w:rsid w:val="002A5343"/>
    <w:rsid w:val="002A79C5"/>
    <w:rsid w:val="002B0689"/>
    <w:rsid w:val="002B3BEE"/>
    <w:rsid w:val="002B4086"/>
    <w:rsid w:val="002B4F70"/>
    <w:rsid w:val="002B56B9"/>
    <w:rsid w:val="002B7247"/>
    <w:rsid w:val="002B7FBD"/>
    <w:rsid w:val="002C1283"/>
    <w:rsid w:val="002C14FE"/>
    <w:rsid w:val="002C1FAC"/>
    <w:rsid w:val="002C3376"/>
    <w:rsid w:val="002C5508"/>
    <w:rsid w:val="002C6F32"/>
    <w:rsid w:val="002D0093"/>
    <w:rsid w:val="002D2A46"/>
    <w:rsid w:val="002D3FC5"/>
    <w:rsid w:val="002D55DF"/>
    <w:rsid w:val="002D675B"/>
    <w:rsid w:val="002D6FA9"/>
    <w:rsid w:val="002D7CCD"/>
    <w:rsid w:val="002E1A6C"/>
    <w:rsid w:val="002E3708"/>
    <w:rsid w:val="002E42E9"/>
    <w:rsid w:val="002E5667"/>
    <w:rsid w:val="002E573F"/>
    <w:rsid w:val="002F14A1"/>
    <w:rsid w:val="002F1710"/>
    <w:rsid w:val="002F363F"/>
    <w:rsid w:val="002F4940"/>
    <w:rsid w:val="002F5586"/>
    <w:rsid w:val="002F6607"/>
    <w:rsid w:val="002F7679"/>
    <w:rsid w:val="002F77A8"/>
    <w:rsid w:val="002F78EF"/>
    <w:rsid w:val="00300A7F"/>
    <w:rsid w:val="00301AA2"/>
    <w:rsid w:val="00304BDD"/>
    <w:rsid w:val="00304E3B"/>
    <w:rsid w:val="00305BD7"/>
    <w:rsid w:val="003065C0"/>
    <w:rsid w:val="00307106"/>
    <w:rsid w:val="00311468"/>
    <w:rsid w:val="00311F3C"/>
    <w:rsid w:val="00313554"/>
    <w:rsid w:val="00317FF7"/>
    <w:rsid w:val="00320019"/>
    <w:rsid w:val="00320E6A"/>
    <w:rsid w:val="003212DB"/>
    <w:rsid w:val="00321A10"/>
    <w:rsid w:val="003224E7"/>
    <w:rsid w:val="0032250A"/>
    <w:rsid w:val="0032419F"/>
    <w:rsid w:val="003241B1"/>
    <w:rsid w:val="0032568C"/>
    <w:rsid w:val="00325F07"/>
    <w:rsid w:val="0032675A"/>
    <w:rsid w:val="003270C9"/>
    <w:rsid w:val="00330177"/>
    <w:rsid w:val="00331170"/>
    <w:rsid w:val="00332460"/>
    <w:rsid w:val="003337F5"/>
    <w:rsid w:val="00334233"/>
    <w:rsid w:val="00334C36"/>
    <w:rsid w:val="00335533"/>
    <w:rsid w:val="003364E0"/>
    <w:rsid w:val="0034125B"/>
    <w:rsid w:val="00341A83"/>
    <w:rsid w:val="00343935"/>
    <w:rsid w:val="003443F0"/>
    <w:rsid w:val="003451B2"/>
    <w:rsid w:val="00345B51"/>
    <w:rsid w:val="0034657A"/>
    <w:rsid w:val="003473C3"/>
    <w:rsid w:val="00350C0D"/>
    <w:rsid w:val="00350D75"/>
    <w:rsid w:val="00353F60"/>
    <w:rsid w:val="00354EEC"/>
    <w:rsid w:val="00355ED3"/>
    <w:rsid w:val="00356556"/>
    <w:rsid w:val="00356BEC"/>
    <w:rsid w:val="00356FD6"/>
    <w:rsid w:val="0036100D"/>
    <w:rsid w:val="003616A5"/>
    <w:rsid w:val="00362D2C"/>
    <w:rsid w:val="00363EB3"/>
    <w:rsid w:val="00364232"/>
    <w:rsid w:val="0036452B"/>
    <w:rsid w:val="003651ED"/>
    <w:rsid w:val="00365B59"/>
    <w:rsid w:val="00367158"/>
    <w:rsid w:val="00370DA4"/>
    <w:rsid w:val="00371974"/>
    <w:rsid w:val="003721A4"/>
    <w:rsid w:val="0037522D"/>
    <w:rsid w:val="00376EEC"/>
    <w:rsid w:val="00377567"/>
    <w:rsid w:val="003806BF"/>
    <w:rsid w:val="00380E03"/>
    <w:rsid w:val="00381B1D"/>
    <w:rsid w:val="00386AED"/>
    <w:rsid w:val="00386F62"/>
    <w:rsid w:val="00390C3B"/>
    <w:rsid w:val="0039281B"/>
    <w:rsid w:val="00392E35"/>
    <w:rsid w:val="003933D0"/>
    <w:rsid w:val="00393ADF"/>
    <w:rsid w:val="003A36C4"/>
    <w:rsid w:val="003A3969"/>
    <w:rsid w:val="003A4146"/>
    <w:rsid w:val="003A7B74"/>
    <w:rsid w:val="003B2AC8"/>
    <w:rsid w:val="003B30E9"/>
    <w:rsid w:val="003B32C8"/>
    <w:rsid w:val="003B37C6"/>
    <w:rsid w:val="003B61BF"/>
    <w:rsid w:val="003B637F"/>
    <w:rsid w:val="003B64A4"/>
    <w:rsid w:val="003C6671"/>
    <w:rsid w:val="003C718C"/>
    <w:rsid w:val="003C7827"/>
    <w:rsid w:val="003D1F11"/>
    <w:rsid w:val="003D249C"/>
    <w:rsid w:val="003D4C3B"/>
    <w:rsid w:val="003D6DAE"/>
    <w:rsid w:val="003D76D0"/>
    <w:rsid w:val="003D76D2"/>
    <w:rsid w:val="003D7A8B"/>
    <w:rsid w:val="003D7D30"/>
    <w:rsid w:val="003E2439"/>
    <w:rsid w:val="003E2859"/>
    <w:rsid w:val="003E2F84"/>
    <w:rsid w:val="003E3A1A"/>
    <w:rsid w:val="003E4280"/>
    <w:rsid w:val="003E51A8"/>
    <w:rsid w:val="003E5C7E"/>
    <w:rsid w:val="003E66E1"/>
    <w:rsid w:val="003E7BA1"/>
    <w:rsid w:val="003F05C1"/>
    <w:rsid w:val="003F1377"/>
    <w:rsid w:val="003F55A7"/>
    <w:rsid w:val="003F6070"/>
    <w:rsid w:val="003F6F92"/>
    <w:rsid w:val="00400889"/>
    <w:rsid w:val="00402994"/>
    <w:rsid w:val="00405645"/>
    <w:rsid w:val="00405CC6"/>
    <w:rsid w:val="004060C5"/>
    <w:rsid w:val="004066D4"/>
    <w:rsid w:val="00406718"/>
    <w:rsid w:val="0041143C"/>
    <w:rsid w:val="00413377"/>
    <w:rsid w:val="00413A31"/>
    <w:rsid w:val="00414A62"/>
    <w:rsid w:val="00414F9C"/>
    <w:rsid w:val="00415F2C"/>
    <w:rsid w:val="0041631E"/>
    <w:rsid w:val="004179F2"/>
    <w:rsid w:val="0042006D"/>
    <w:rsid w:val="004201FC"/>
    <w:rsid w:val="004208F5"/>
    <w:rsid w:val="00420AD0"/>
    <w:rsid w:val="004218AF"/>
    <w:rsid w:val="00421DC9"/>
    <w:rsid w:val="00423B64"/>
    <w:rsid w:val="00423F72"/>
    <w:rsid w:val="00423FBB"/>
    <w:rsid w:val="004250F9"/>
    <w:rsid w:val="004276BE"/>
    <w:rsid w:val="0043058C"/>
    <w:rsid w:val="004316E7"/>
    <w:rsid w:val="00431C94"/>
    <w:rsid w:val="00434F92"/>
    <w:rsid w:val="00437186"/>
    <w:rsid w:val="0044061A"/>
    <w:rsid w:val="004423DF"/>
    <w:rsid w:val="00442EAE"/>
    <w:rsid w:val="00444BCD"/>
    <w:rsid w:val="004452D0"/>
    <w:rsid w:val="004466BB"/>
    <w:rsid w:val="00450E70"/>
    <w:rsid w:val="0045273B"/>
    <w:rsid w:val="00453085"/>
    <w:rsid w:val="004556EC"/>
    <w:rsid w:val="0046060C"/>
    <w:rsid w:val="00460B91"/>
    <w:rsid w:val="00461F06"/>
    <w:rsid w:val="00463FF4"/>
    <w:rsid w:val="00464094"/>
    <w:rsid w:val="00467649"/>
    <w:rsid w:val="00470561"/>
    <w:rsid w:val="00471677"/>
    <w:rsid w:val="00472DD6"/>
    <w:rsid w:val="00474926"/>
    <w:rsid w:val="0047774A"/>
    <w:rsid w:val="00480E99"/>
    <w:rsid w:val="00481482"/>
    <w:rsid w:val="00483813"/>
    <w:rsid w:val="00483AB2"/>
    <w:rsid w:val="00483D7C"/>
    <w:rsid w:val="00484A4E"/>
    <w:rsid w:val="00484B76"/>
    <w:rsid w:val="004918A7"/>
    <w:rsid w:val="0049218A"/>
    <w:rsid w:val="00492414"/>
    <w:rsid w:val="004931D6"/>
    <w:rsid w:val="004A0E5C"/>
    <w:rsid w:val="004A2ECB"/>
    <w:rsid w:val="004A2F5E"/>
    <w:rsid w:val="004A3487"/>
    <w:rsid w:val="004A3D71"/>
    <w:rsid w:val="004A4400"/>
    <w:rsid w:val="004A53FF"/>
    <w:rsid w:val="004A7089"/>
    <w:rsid w:val="004B0E7F"/>
    <w:rsid w:val="004B2EBF"/>
    <w:rsid w:val="004B3274"/>
    <w:rsid w:val="004B403C"/>
    <w:rsid w:val="004B555F"/>
    <w:rsid w:val="004B63E8"/>
    <w:rsid w:val="004B6E76"/>
    <w:rsid w:val="004C52FC"/>
    <w:rsid w:val="004C54C8"/>
    <w:rsid w:val="004C6333"/>
    <w:rsid w:val="004D23E1"/>
    <w:rsid w:val="004D2941"/>
    <w:rsid w:val="004D32E5"/>
    <w:rsid w:val="004D38F2"/>
    <w:rsid w:val="004D3D5F"/>
    <w:rsid w:val="004D4F87"/>
    <w:rsid w:val="004D66A7"/>
    <w:rsid w:val="004D6AA3"/>
    <w:rsid w:val="004D7795"/>
    <w:rsid w:val="004E0D4C"/>
    <w:rsid w:val="004E2D4A"/>
    <w:rsid w:val="004E774D"/>
    <w:rsid w:val="004E77A6"/>
    <w:rsid w:val="004E7FE2"/>
    <w:rsid w:val="004F0BF5"/>
    <w:rsid w:val="004F0D7C"/>
    <w:rsid w:val="004F1EF2"/>
    <w:rsid w:val="004F3F0B"/>
    <w:rsid w:val="004F49CF"/>
    <w:rsid w:val="004F631B"/>
    <w:rsid w:val="004F6DC8"/>
    <w:rsid w:val="004F6F37"/>
    <w:rsid w:val="005009D3"/>
    <w:rsid w:val="005029CF"/>
    <w:rsid w:val="00503A45"/>
    <w:rsid w:val="0050459D"/>
    <w:rsid w:val="00504C7B"/>
    <w:rsid w:val="0050783B"/>
    <w:rsid w:val="00513C60"/>
    <w:rsid w:val="00515F5E"/>
    <w:rsid w:val="00516836"/>
    <w:rsid w:val="00523377"/>
    <w:rsid w:val="00523B8A"/>
    <w:rsid w:val="00524A53"/>
    <w:rsid w:val="0052696E"/>
    <w:rsid w:val="00527215"/>
    <w:rsid w:val="00527CD7"/>
    <w:rsid w:val="00527E6F"/>
    <w:rsid w:val="00533646"/>
    <w:rsid w:val="00534A79"/>
    <w:rsid w:val="005370FE"/>
    <w:rsid w:val="005372F4"/>
    <w:rsid w:val="00540427"/>
    <w:rsid w:val="005407E8"/>
    <w:rsid w:val="00540C68"/>
    <w:rsid w:val="00541843"/>
    <w:rsid w:val="00545C42"/>
    <w:rsid w:val="005460D9"/>
    <w:rsid w:val="0055012A"/>
    <w:rsid w:val="005512AC"/>
    <w:rsid w:val="005514ED"/>
    <w:rsid w:val="00551D14"/>
    <w:rsid w:val="00553F57"/>
    <w:rsid w:val="00557F84"/>
    <w:rsid w:val="005608D7"/>
    <w:rsid w:val="00560BB4"/>
    <w:rsid w:val="005620B0"/>
    <w:rsid w:val="00562DBC"/>
    <w:rsid w:val="00563789"/>
    <w:rsid w:val="005650F1"/>
    <w:rsid w:val="0056612A"/>
    <w:rsid w:val="0056636E"/>
    <w:rsid w:val="00566A2F"/>
    <w:rsid w:val="00566E83"/>
    <w:rsid w:val="00570C80"/>
    <w:rsid w:val="00570D6F"/>
    <w:rsid w:val="00571B29"/>
    <w:rsid w:val="00574208"/>
    <w:rsid w:val="005748D2"/>
    <w:rsid w:val="005759B8"/>
    <w:rsid w:val="005759C3"/>
    <w:rsid w:val="0058149C"/>
    <w:rsid w:val="00581DFD"/>
    <w:rsid w:val="00582F4E"/>
    <w:rsid w:val="00583270"/>
    <w:rsid w:val="0058350C"/>
    <w:rsid w:val="00583A66"/>
    <w:rsid w:val="00583D88"/>
    <w:rsid w:val="00584422"/>
    <w:rsid w:val="005852A7"/>
    <w:rsid w:val="005923CA"/>
    <w:rsid w:val="00592946"/>
    <w:rsid w:val="00592DA7"/>
    <w:rsid w:val="005940B2"/>
    <w:rsid w:val="005947AE"/>
    <w:rsid w:val="00595E7E"/>
    <w:rsid w:val="00597AC1"/>
    <w:rsid w:val="005A136B"/>
    <w:rsid w:val="005A1D73"/>
    <w:rsid w:val="005B06B6"/>
    <w:rsid w:val="005B0F14"/>
    <w:rsid w:val="005B1633"/>
    <w:rsid w:val="005B2077"/>
    <w:rsid w:val="005B36D7"/>
    <w:rsid w:val="005B5192"/>
    <w:rsid w:val="005B6DD9"/>
    <w:rsid w:val="005C0927"/>
    <w:rsid w:val="005C36FD"/>
    <w:rsid w:val="005C44B8"/>
    <w:rsid w:val="005C5939"/>
    <w:rsid w:val="005C6B89"/>
    <w:rsid w:val="005C7333"/>
    <w:rsid w:val="005D0D37"/>
    <w:rsid w:val="005D1DCD"/>
    <w:rsid w:val="005D2056"/>
    <w:rsid w:val="005D3766"/>
    <w:rsid w:val="005D378E"/>
    <w:rsid w:val="005D514F"/>
    <w:rsid w:val="005D58B3"/>
    <w:rsid w:val="005D6833"/>
    <w:rsid w:val="005D692A"/>
    <w:rsid w:val="005D7EB1"/>
    <w:rsid w:val="005E46E7"/>
    <w:rsid w:val="005E5667"/>
    <w:rsid w:val="005E6777"/>
    <w:rsid w:val="005F026E"/>
    <w:rsid w:val="005F09BB"/>
    <w:rsid w:val="005F1EA1"/>
    <w:rsid w:val="005F30AB"/>
    <w:rsid w:val="005F3CA8"/>
    <w:rsid w:val="005F53F0"/>
    <w:rsid w:val="005F59B1"/>
    <w:rsid w:val="005F6C41"/>
    <w:rsid w:val="005F6E4D"/>
    <w:rsid w:val="005F6EE0"/>
    <w:rsid w:val="0060019F"/>
    <w:rsid w:val="00600C7A"/>
    <w:rsid w:val="00602074"/>
    <w:rsid w:val="006023EE"/>
    <w:rsid w:val="00603CE8"/>
    <w:rsid w:val="006040F1"/>
    <w:rsid w:val="006062E7"/>
    <w:rsid w:val="00607B76"/>
    <w:rsid w:val="00611C65"/>
    <w:rsid w:val="00611E40"/>
    <w:rsid w:val="00612C3E"/>
    <w:rsid w:val="00612D77"/>
    <w:rsid w:val="00613D53"/>
    <w:rsid w:val="00614741"/>
    <w:rsid w:val="00620CB7"/>
    <w:rsid w:val="00621751"/>
    <w:rsid w:val="0062179D"/>
    <w:rsid w:val="00625337"/>
    <w:rsid w:val="0063001A"/>
    <w:rsid w:val="0063052B"/>
    <w:rsid w:val="00634F00"/>
    <w:rsid w:val="0063730D"/>
    <w:rsid w:val="00646A96"/>
    <w:rsid w:val="00650604"/>
    <w:rsid w:val="00650614"/>
    <w:rsid w:val="0065144A"/>
    <w:rsid w:val="00652EE4"/>
    <w:rsid w:val="0065338F"/>
    <w:rsid w:val="00653A17"/>
    <w:rsid w:val="0065439C"/>
    <w:rsid w:val="00654F7C"/>
    <w:rsid w:val="00655F99"/>
    <w:rsid w:val="00657713"/>
    <w:rsid w:val="00657A09"/>
    <w:rsid w:val="00662B5A"/>
    <w:rsid w:val="00663EF5"/>
    <w:rsid w:val="006679AD"/>
    <w:rsid w:val="006702D6"/>
    <w:rsid w:val="00671641"/>
    <w:rsid w:val="006716B0"/>
    <w:rsid w:val="0067217A"/>
    <w:rsid w:val="00672604"/>
    <w:rsid w:val="00672B19"/>
    <w:rsid w:val="0067314B"/>
    <w:rsid w:val="006740E4"/>
    <w:rsid w:val="00676CD6"/>
    <w:rsid w:val="00680C18"/>
    <w:rsid w:val="00681219"/>
    <w:rsid w:val="00681407"/>
    <w:rsid w:val="00681D7F"/>
    <w:rsid w:val="006830CA"/>
    <w:rsid w:val="006841C6"/>
    <w:rsid w:val="006842CC"/>
    <w:rsid w:val="006845CA"/>
    <w:rsid w:val="00684DD3"/>
    <w:rsid w:val="00686CCD"/>
    <w:rsid w:val="00687D1B"/>
    <w:rsid w:val="00690CAC"/>
    <w:rsid w:val="00690EA8"/>
    <w:rsid w:val="0069138E"/>
    <w:rsid w:val="00692D6F"/>
    <w:rsid w:val="0069390F"/>
    <w:rsid w:val="00693C64"/>
    <w:rsid w:val="0069676A"/>
    <w:rsid w:val="006A26C9"/>
    <w:rsid w:val="006A438D"/>
    <w:rsid w:val="006A4B4E"/>
    <w:rsid w:val="006A4F66"/>
    <w:rsid w:val="006A671F"/>
    <w:rsid w:val="006A73AC"/>
    <w:rsid w:val="006A7822"/>
    <w:rsid w:val="006B3BE4"/>
    <w:rsid w:val="006B4495"/>
    <w:rsid w:val="006B54C3"/>
    <w:rsid w:val="006B5BCC"/>
    <w:rsid w:val="006B646D"/>
    <w:rsid w:val="006C0946"/>
    <w:rsid w:val="006C5E3D"/>
    <w:rsid w:val="006D0AC0"/>
    <w:rsid w:val="006D4443"/>
    <w:rsid w:val="006D51BB"/>
    <w:rsid w:val="006D59D6"/>
    <w:rsid w:val="006D5DFA"/>
    <w:rsid w:val="006E67CA"/>
    <w:rsid w:val="006E7FAF"/>
    <w:rsid w:val="006F11F5"/>
    <w:rsid w:val="006F12DD"/>
    <w:rsid w:val="006F1EDB"/>
    <w:rsid w:val="006F3035"/>
    <w:rsid w:val="006F4089"/>
    <w:rsid w:val="006F4C47"/>
    <w:rsid w:val="006F54E7"/>
    <w:rsid w:val="006F7227"/>
    <w:rsid w:val="006F7246"/>
    <w:rsid w:val="006F7D8B"/>
    <w:rsid w:val="00702251"/>
    <w:rsid w:val="007025F5"/>
    <w:rsid w:val="00703EDF"/>
    <w:rsid w:val="00704B1B"/>
    <w:rsid w:val="00705872"/>
    <w:rsid w:val="00706C93"/>
    <w:rsid w:val="00707926"/>
    <w:rsid w:val="00710B34"/>
    <w:rsid w:val="00710BCF"/>
    <w:rsid w:val="00713348"/>
    <w:rsid w:val="00715278"/>
    <w:rsid w:val="007154E6"/>
    <w:rsid w:val="00715531"/>
    <w:rsid w:val="00715922"/>
    <w:rsid w:val="0071775F"/>
    <w:rsid w:val="0071794C"/>
    <w:rsid w:val="007179CB"/>
    <w:rsid w:val="0072112F"/>
    <w:rsid w:val="00722506"/>
    <w:rsid w:val="00723AE3"/>
    <w:rsid w:val="00732E4E"/>
    <w:rsid w:val="00733EF5"/>
    <w:rsid w:val="00733FBC"/>
    <w:rsid w:val="007342F1"/>
    <w:rsid w:val="00736888"/>
    <w:rsid w:val="00740554"/>
    <w:rsid w:val="007406AE"/>
    <w:rsid w:val="007446C5"/>
    <w:rsid w:val="00745399"/>
    <w:rsid w:val="00745740"/>
    <w:rsid w:val="00746F3C"/>
    <w:rsid w:val="0075008C"/>
    <w:rsid w:val="00752EC4"/>
    <w:rsid w:val="00754B4A"/>
    <w:rsid w:val="00754E42"/>
    <w:rsid w:val="00754EBB"/>
    <w:rsid w:val="0075720C"/>
    <w:rsid w:val="00760C71"/>
    <w:rsid w:val="0076403B"/>
    <w:rsid w:val="00764202"/>
    <w:rsid w:val="00764A8B"/>
    <w:rsid w:val="0076579A"/>
    <w:rsid w:val="00767369"/>
    <w:rsid w:val="00770FC5"/>
    <w:rsid w:val="00772A17"/>
    <w:rsid w:val="00772C7D"/>
    <w:rsid w:val="00773F39"/>
    <w:rsid w:val="007819AE"/>
    <w:rsid w:val="00781BF0"/>
    <w:rsid w:val="00787F26"/>
    <w:rsid w:val="007910AD"/>
    <w:rsid w:val="00791217"/>
    <w:rsid w:val="0079141D"/>
    <w:rsid w:val="00791D2A"/>
    <w:rsid w:val="007923B6"/>
    <w:rsid w:val="00794142"/>
    <w:rsid w:val="00794385"/>
    <w:rsid w:val="007958C4"/>
    <w:rsid w:val="00796071"/>
    <w:rsid w:val="00796AEE"/>
    <w:rsid w:val="00796C7F"/>
    <w:rsid w:val="007A0A88"/>
    <w:rsid w:val="007A0EE5"/>
    <w:rsid w:val="007A1A89"/>
    <w:rsid w:val="007A7908"/>
    <w:rsid w:val="007A7C4E"/>
    <w:rsid w:val="007B15AE"/>
    <w:rsid w:val="007B1A8D"/>
    <w:rsid w:val="007B54D0"/>
    <w:rsid w:val="007B5E54"/>
    <w:rsid w:val="007B6550"/>
    <w:rsid w:val="007B6EB8"/>
    <w:rsid w:val="007C10AA"/>
    <w:rsid w:val="007C5565"/>
    <w:rsid w:val="007C67CC"/>
    <w:rsid w:val="007D013F"/>
    <w:rsid w:val="007D1718"/>
    <w:rsid w:val="007D1863"/>
    <w:rsid w:val="007D32C0"/>
    <w:rsid w:val="007D4FCC"/>
    <w:rsid w:val="007D580F"/>
    <w:rsid w:val="007E0594"/>
    <w:rsid w:val="007E06A4"/>
    <w:rsid w:val="007E11FC"/>
    <w:rsid w:val="007E1B5F"/>
    <w:rsid w:val="007E2FE5"/>
    <w:rsid w:val="007E3A3E"/>
    <w:rsid w:val="007E3AEF"/>
    <w:rsid w:val="007E47E8"/>
    <w:rsid w:val="007E5A77"/>
    <w:rsid w:val="007E735F"/>
    <w:rsid w:val="007F1452"/>
    <w:rsid w:val="007F1F71"/>
    <w:rsid w:val="007F3625"/>
    <w:rsid w:val="007F4BDF"/>
    <w:rsid w:val="007F633A"/>
    <w:rsid w:val="007F6584"/>
    <w:rsid w:val="00800DA0"/>
    <w:rsid w:val="00801828"/>
    <w:rsid w:val="008023AC"/>
    <w:rsid w:val="00802721"/>
    <w:rsid w:val="008028F2"/>
    <w:rsid w:val="00803BAD"/>
    <w:rsid w:val="00803BEA"/>
    <w:rsid w:val="00804160"/>
    <w:rsid w:val="0080713E"/>
    <w:rsid w:val="00807F06"/>
    <w:rsid w:val="008140A0"/>
    <w:rsid w:val="00816BED"/>
    <w:rsid w:val="00817245"/>
    <w:rsid w:val="00817631"/>
    <w:rsid w:val="00820584"/>
    <w:rsid w:val="008267AC"/>
    <w:rsid w:val="008341B9"/>
    <w:rsid w:val="008350C3"/>
    <w:rsid w:val="00836233"/>
    <w:rsid w:val="008406E6"/>
    <w:rsid w:val="008406F3"/>
    <w:rsid w:val="00844F6F"/>
    <w:rsid w:val="00845E68"/>
    <w:rsid w:val="00847D70"/>
    <w:rsid w:val="008501BA"/>
    <w:rsid w:val="00850BDE"/>
    <w:rsid w:val="008513A3"/>
    <w:rsid w:val="008514EE"/>
    <w:rsid w:val="008530F4"/>
    <w:rsid w:val="00853213"/>
    <w:rsid w:val="00853F38"/>
    <w:rsid w:val="008552A4"/>
    <w:rsid w:val="008561A2"/>
    <w:rsid w:val="0085622B"/>
    <w:rsid w:val="00856661"/>
    <w:rsid w:val="00857FF3"/>
    <w:rsid w:val="00862002"/>
    <w:rsid w:val="00862285"/>
    <w:rsid w:val="0086536F"/>
    <w:rsid w:val="00865C15"/>
    <w:rsid w:val="00866C78"/>
    <w:rsid w:val="00872D4A"/>
    <w:rsid w:val="00874021"/>
    <w:rsid w:val="0087432B"/>
    <w:rsid w:val="00875CFC"/>
    <w:rsid w:val="00876B58"/>
    <w:rsid w:val="00881429"/>
    <w:rsid w:val="008816DD"/>
    <w:rsid w:val="00882FB2"/>
    <w:rsid w:val="00883302"/>
    <w:rsid w:val="00893C58"/>
    <w:rsid w:val="00894833"/>
    <w:rsid w:val="00894BCE"/>
    <w:rsid w:val="008967F0"/>
    <w:rsid w:val="00896EBC"/>
    <w:rsid w:val="00897235"/>
    <w:rsid w:val="00897BE2"/>
    <w:rsid w:val="008A1062"/>
    <w:rsid w:val="008A10B0"/>
    <w:rsid w:val="008A10DC"/>
    <w:rsid w:val="008A3470"/>
    <w:rsid w:val="008A3730"/>
    <w:rsid w:val="008A3B12"/>
    <w:rsid w:val="008A3C82"/>
    <w:rsid w:val="008A6E50"/>
    <w:rsid w:val="008A72E3"/>
    <w:rsid w:val="008B3870"/>
    <w:rsid w:val="008B3B4B"/>
    <w:rsid w:val="008B6BF8"/>
    <w:rsid w:val="008B757B"/>
    <w:rsid w:val="008B7A7A"/>
    <w:rsid w:val="008B7C65"/>
    <w:rsid w:val="008C10E8"/>
    <w:rsid w:val="008C1D22"/>
    <w:rsid w:val="008C32FA"/>
    <w:rsid w:val="008C3ACD"/>
    <w:rsid w:val="008C3C8B"/>
    <w:rsid w:val="008C68FC"/>
    <w:rsid w:val="008D0E5A"/>
    <w:rsid w:val="008D0FBB"/>
    <w:rsid w:val="008D19AD"/>
    <w:rsid w:val="008D32E9"/>
    <w:rsid w:val="008D3719"/>
    <w:rsid w:val="008D3B3C"/>
    <w:rsid w:val="008D4501"/>
    <w:rsid w:val="008D609E"/>
    <w:rsid w:val="008D6F60"/>
    <w:rsid w:val="008D75D5"/>
    <w:rsid w:val="008E00A0"/>
    <w:rsid w:val="008E090F"/>
    <w:rsid w:val="008E2A3A"/>
    <w:rsid w:val="008E75BB"/>
    <w:rsid w:val="008F115F"/>
    <w:rsid w:val="008F13D5"/>
    <w:rsid w:val="008F1E52"/>
    <w:rsid w:val="008F44BB"/>
    <w:rsid w:val="008F60C4"/>
    <w:rsid w:val="008F754D"/>
    <w:rsid w:val="00904854"/>
    <w:rsid w:val="00906A20"/>
    <w:rsid w:val="00910A98"/>
    <w:rsid w:val="009142C8"/>
    <w:rsid w:val="0091543C"/>
    <w:rsid w:val="0092091D"/>
    <w:rsid w:val="009213B2"/>
    <w:rsid w:val="00921919"/>
    <w:rsid w:val="0092203A"/>
    <w:rsid w:val="00922A92"/>
    <w:rsid w:val="009276F3"/>
    <w:rsid w:val="00931661"/>
    <w:rsid w:val="009322CE"/>
    <w:rsid w:val="009329C9"/>
    <w:rsid w:val="00932C83"/>
    <w:rsid w:val="00934B0C"/>
    <w:rsid w:val="009372C6"/>
    <w:rsid w:val="009415F7"/>
    <w:rsid w:val="00942F09"/>
    <w:rsid w:val="0094364F"/>
    <w:rsid w:val="00944356"/>
    <w:rsid w:val="0094443E"/>
    <w:rsid w:val="009446F5"/>
    <w:rsid w:val="009449A1"/>
    <w:rsid w:val="009449A3"/>
    <w:rsid w:val="009449E9"/>
    <w:rsid w:val="00945C2C"/>
    <w:rsid w:val="00951478"/>
    <w:rsid w:val="00951AD3"/>
    <w:rsid w:val="0095314C"/>
    <w:rsid w:val="00953728"/>
    <w:rsid w:val="00956AE3"/>
    <w:rsid w:val="009579ED"/>
    <w:rsid w:val="00957B90"/>
    <w:rsid w:val="00960159"/>
    <w:rsid w:val="00960D96"/>
    <w:rsid w:val="00960E52"/>
    <w:rsid w:val="00962FD6"/>
    <w:rsid w:val="00964C01"/>
    <w:rsid w:val="00965C65"/>
    <w:rsid w:val="009803D6"/>
    <w:rsid w:val="00980615"/>
    <w:rsid w:val="0098190F"/>
    <w:rsid w:val="00982383"/>
    <w:rsid w:val="00982A7B"/>
    <w:rsid w:val="009836C4"/>
    <w:rsid w:val="009856AF"/>
    <w:rsid w:val="0098790F"/>
    <w:rsid w:val="0099237F"/>
    <w:rsid w:val="00994356"/>
    <w:rsid w:val="00994759"/>
    <w:rsid w:val="00994E18"/>
    <w:rsid w:val="009968FF"/>
    <w:rsid w:val="009A0149"/>
    <w:rsid w:val="009A215F"/>
    <w:rsid w:val="009A27E5"/>
    <w:rsid w:val="009A2817"/>
    <w:rsid w:val="009A33BB"/>
    <w:rsid w:val="009A411A"/>
    <w:rsid w:val="009A46B0"/>
    <w:rsid w:val="009A53D6"/>
    <w:rsid w:val="009A5C38"/>
    <w:rsid w:val="009B26A5"/>
    <w:rsid w:val="009B3036"/>
    <w:rsid w:val="009B329D"/>
    <w:rsid w:val="009B384C"/>
    <w:rsid w:val="009B497B"/>
    <w:rsid w:val="009B5B8E"/>
    <w:rsid w:val="009C190A"/>
    <w:rsid w:val="009C1CD4"/>
    <w:rsid w:val="009C1ED4"/>
    <w:rsid w:val="009C33E1"/>
    <w:rsid w:val="009C3CF6"/>
    <w:rsid w:val="009C3F54"/>
    <w:rsid w:val="009C53CA"/>
    <w:rsid w:val="009C54A1"/>
    <w:rsid w:val="009C74F8"/>
    <w:rsid w:val="009D172F"/>
    <w:rsid w:val="009D399D"/>
    <w:rsid w:val="009D3D02"/>
    <w:rsid w:val="009D5E1C"/>
    <w:rsid w:val="009D75F6"/>
    <w:rsid w:val="009E02F4"/>
    <w:rsid w:val="009E1E85"/>
    <w:rsid w:val="009E1EB4"/>
    <w:rsid w:val="009E507F"/>
    <w:rsid w:val="009E6EEC"/>
    <w:rsid w:val="009E7239"/>
    <w:rsid w:val="009F0A94"/>
    <w:rsid w:val="009F3539"/>
    <w:rsid w:val="009F428B"/>
    <w:rsid w:val="009F51DB"/>
    <w:rsid w:val="009F5371"/>
    <w:rsid w:val="009F553E"/>
    <w:rsid w:val="009F6BBC"/>
    <w:rsid w:val="009F7D44"/>
    <w:rsid w:val="00A012D2"/>
    <w:rsid w:val="00A01A89"/>
    <w:rsid w:val="00A01B34"/>
    <w:rsid w:val="00A03140"/>
    <w:rsid w:val="00A03856"/>
    <w:rsid w:val="00A047A1"/>
    <w:rsid w:val="00A05E3C"/>
    <w:rsid w:val="00A05E4C"/>
    <w:rsid w:val="00A073E2"/>
    <w:rsid w:val="00A11A8F"/>
    <w:rsid w:val="00A137D0"/>
    <w:rsid w:val="00A13A9E"/>
    <w:rsid w:val="00A13E68"/>
    <w:rsid w:val="00A143E8"/>
    <w:rsid w:val="00A1548F"/>
    <w:rsid w:val="00A16592"/>
    <w:rsid w:val="00A176C0"/>
    <w:rsid w:val="00A21AC2"/>
    <w:rsid w:val="00A21D07"/>
    <w:rsid w:val="00A241CC"/>
    <w:rsid w:val="00A260A0"/>
    <w:rsid w:val="00A27E92"/>
    <w:rsid w:val="00A3112A"/>
    <w:rsid w:val="00A3144E"/>
    <w:rsid w:val="00A31541"/>
    <w:rsid w:val="00A3307E"/>
    <w:rsid w:val="00A34EA7"/>
    <w:rsid w:val="00A35144"/>
    <w:rsid w:val="00A35477"/>
    <w:rsid w:val="00A36CCB"/>
    <w:rsid w:val="00A37AFF"/>
    <w:rsid w:val="00A37C0C"/>
    <w:rsid w:val="00A402A0"/>
    <w:rsid w:val="00A44972"/>
    <w:rsid w:val="00A46590"/>
    <w:rsid w:val="00A469F1"/>
    <w:rsid w:val="00A4721F"/>
    <w:rsid w:val="00A478C1"/>
    <w:rsid w:val="00A47933"/>
    <w:rsid w:val="00A516DC"/>
    <w:rsid w:val="00A52833"/>
    <w:rsid w:val="00A56FFC"/>
    <w:rsid w:val="00A57907"/>
    <w:rsid w:val="00A60699"/>
    <w:rsid w:val="00A63C57"/>
    <w:rsid w:val="00A70F03"/>
    <w:rsid w:val="00A71EF3"/>
    <w:rsid w:val="00A7330F"/>
    <w:rsid w:val="00A73C64"/>
    <w:rsid w:val="00A80F70"/>
    <w:rsid w:val="00A82BB2"/>
    <w:rsid w:val="00A831B5"/>
    <w:rsid w:val="00A83C58"/>
    <w:rsid w:val="00A85158"/>
    <w:rsid w:val="00A87258"/>
    <w:rsid w:val="00A9425E"/>
    <w:rsid w:val="00A9496D"/>
    <w:rsid w:val="00A95545"/>
    <w:rsid w:val="00A9565E"/>
    <w:rsid w:val="00AA3D59"/>
    <w:rsid w:val="00AA55DF"/>
    <w:rsid w:val="00AA56F7"/>
    <w:rsid w:val="00AA5F70"/>
    <w:rsid w:val="00AA6913"/>
    <w:rsid w:val="00AB0266"/>
    <w:rsid w:val="00AB0911"/>
    <w:rsid w:val="00AB0A32"/>
    <w:rsid w:val="00AB1034"/>
    <w:rsid w:val="00AB206C"/>
    <w:rsid w:val="00AB2178"/>
    <w:rsid w:val="00AB2EA0"/>
    <w:rsid w:val="00AB2F0F"/>
    <w:rsid w:val="00AB32A1"/>
    <w:rsid w:val="00AB344E"/>
    <w:rsid w:val="00AB48A3"/>
    <w:rsid w:val="00AB4A0F"/>
    <w:rsid w:val="00AC0BD5"/>
    <w:rsid w:val="00AC3306"/>
    <w:rsid w:val="00AC356C"/>
    <w:rsid w:val="00AC7759"/>
    <w:rsid w:val="00AC78D8"/>
    <w:rsid w:val="00AC7E1C"/>
    <w:rsid w:val="00AD1719"/>
    <w:rsid w:val="00AD1CA1"/>
    <w:rsid w:val="00AD3233"/>
    <w:rsid w:val="00AD3C81"/>
    <w:rsid w:val="00AD678A"/>
    <w:rsid w:val="00AE6668"/>
    <w:rsid w:val="00AE69C0"/>
    <w:rsid w:val="00AE6B80"/>
    <w:rsid w:val="00AE73B6"/>
    <w:rsid w:val="00AE73DB"/>
    <w:rsid w:val="00AE782D"/>
    <w:rsid w:val="00AE7E7E"/>
    <w:rsid w:val="00AF037F"/>
    <w:rsid w:val="00AF0C39"/>
    <w:rsid w:val="00AF35EA"/>
    <w:rsid w:val="00AF3E9F"/>
    <w:rsid w:val="00AF43EE"/>
    <w:rsid w:val="00B00D51"/>
    <w:rsid w:val="00B0234D"/>
    <w:rsid w:val="00B03037"/>
    <w:rsid w:val="00B03153"/>
    <w:rsid w:val="00B03910"/>
    <w:rsid w:val="00B03D5F"/>
    <w:rsid w:val="00B04C91"/>
    <w:rsid w:val="00B05060"/>
    <w:rsid w:val="00B10B54"/>
    <w:rsid w:val="00B11339"/>
    <w:rsid w:val="00B12041"/>
    <w:rsid w:val="00B12354"/>
    <w:rsid w:val="00B1316B"/>
    <w:rsid w:val="00B14690"/>
    <w:rsid w:val="00B14E5A"/>
    <w:rsid w:val="00B1694A"/>
    <w:rsid w:val="00B21683"/>
    <w:rsid w:val="00B22DAB"/>
    <w:rsid w:val="00B255FB"/>
    <w:rsid w:val="00B2634E"/>
    <w:rsid w:val="00B26842"/>
    <w:rsid w:val="00B33F46"/>
    <w:rsid w:val="00B340B1"/>
    <w:rsid w:val="00B3413E"/>
    <w:rsid w:val="00B35528"/>
    <w:rsid w:val="00B35C41"/>
    <w:rsid w:val="00B407C7"/>
    <w:rsid w:val="00B40A2D"/>
    <w:rsid w:val="00B41D4B"/>
    <w:rsid w:val="00B4398E"/>
    <w:rsid w:val="00B47AAF"/>
    <w:rsid w:val="00B50849"/>
    <w:rsid w:val="00B52341"/>
    <w:rsid w:val="00B536B0"/>
    <w:rsid w:val="00B5385E"/>
    <w:rsid w:val="00B54B8E"/>
    <w:rsid w:val="00B55A6E"/>
    <w:rsid w:val="00B55A6F"/>
    <w:rsid w:val="00B55F40"/>
    <w:rsid w:val="00B60937"/>
    <w:rsid w:val="00B6550D"/>
    <w:rsid w:val="00B65D70"/>
    <w:rsid w:val="00B72CE1"/>
    <w:rsid w:val="00B7316D"/>
    <w:rsid w:val="00B732B2"/>
    <w:rsid w:val="00B82319"/>
    <w:rsid w:val="00B82B2D"/>
    <w:rsid w:val="00B8378C"/>
    <w:rsid w:val="00B83808"/>
    <w:rsid w:val="00B857BD"/>
    <w:rsid w:val="00B85B9E"/>
    <w:rsid w:val="00B85D55"/>
    <w:rsid w:val="00B8624F"/>
    <w:rsid w:val="00B872AB"/>
    <w:rsid w:val="00B87457"/>
    <w:rsid w:val="00B877E8"/>
    <w:rsid w:val="00B916BD"/>
    <w:rsid w:val="00B921A9"/>
    <w:rsid w:val="00B93B1E"/>
    <w:rsid w:val="00B96B0F"/>
    <w:rsid w:val="00BA1794"/>
    <w:rsid w:val="00BA219A"/>
    <w:rsid w:val="00BA21CF"/>
    <w:rsid w:val="00BA2843"/>
    <w:rsid w:val="00BA4A45"/>
    <w:rsid w:val="00BA5DB6"/>
    <w:rsid w:val="00BA6366"/>
    <w:rsid w:val="00BA76A9"/>
    <w:rsid w:val="00BB3107"/>
    <w:rsid w:val="00BB3575"/>
    <w:rsid w:val="00BB76AB"/>
    <w:rsid w:val="00BC07E5"/>
    <w:rsid w:val="00BC260E"/>
    <w:rsid w:val="00BC277C"/>
    <w:rsid w:val="00BC27F0"/>
    <w:rsid w:val="00BC2819"/>
    <w:rsid w:val="00BC3D22"/>
    <w:rsid w:val="00BC6D60"/>
    <w:rsid w:val="00BC7B80"/>
    <w:rsid w:val="00BD0B37"/>
    <w:rsid w:val="00BD1161"/>
    <w:rsid w:val="00BD2399"/>
    <w:rsid w:val="00BD2508"/>
    <w:rsid w:val="00BD2A90"/>
    <w:rsid w:val="00BD30A5"/>
    <w:rsid w:val="00BD426F"/>
    <w:rsid w:val="00BD42DA"/>
    <w:rsid w:val="00BD4978"/>
    <w:rsid w:val="00BD589A"/>
    <w:rsid w:val="00BD6016"/>
    <w:rsid w:val="00BD6C27"/>
    <w:rsid w:val="00BE0396"/>
    <w:rsid w:val="00BE10E1"/>
    <w:rsid w:val="00BE1756"/>
    <w:rsid w:val="00BE2664"/>
    <w:rsid w:val="00BE456A"/>
    <w:rsid w:val="00BE5327"/>
    <w:rsid w:val="00BE6104"/>
    <w:rsid w:val="00BE7182"/>
    <w:rsid w:val="00BF04A1"/>
    <w:rsid w:val="00BF0698"/>
    <w:rsid w:val="00BF208B"/>
    <w:rsid w:val="00BF4796"/>
    <w:rsid w:val="00BF52D8"/>
    <w:rsid w:val="00BF5912"/>
    <w:rsid w:val="00C006F8"/>
    <w:rsid w:val="00C056CB"/>
    <w:rsid w:val="00C05BBC"/>
    <w:rsid w:val="00C10FCF"/>
    <w:rsid w:val="00C11726"/>
    <w:rsid w:val="00C12766"/>
    <w:rsid w:val="00C14744"/>
    <w:rsid w:val="00C15734"/>
    <w:rsid w:val="00C16AD2"/>
    <w:rsid w:val="00C21713"/>
    <w:rsid w:val="00C23D46"/>
    <w:rsid w:val="00C2699B"/>
    <w:rsid w:val="00C3176E"/>
    <w:rsid w:val="00C327EB"/>
    <w:rsid w:val="00C350F4"/>
    <w:rsid w:val="00C35481"/>
    <w:rsid w:val="00C3561C"/>
    <w:rsid w:val="00C357BF"/>
    <w:rsid w:val="00C361F9"/>
    <w:rsid w:val="00C365D9"/>
    <w:rsid w:val="00C37736"/>
    <w:rsid w:val="00C37967"/>
    <w:rsid w:val="00C40CF7"/>
    <w:rsid w:val="00C41D36"/>
    <w:rsid w:val="00C42A78"/>
    <w:rsid w:val="00C436F8"/>
    <w:rsid w:val="00C44704"/>
    <w:rsid w:val="00C4509C"/>
    <w:rsid w:val="00C450D7"/>
    <w:rsid w:val="00C45282"/>
    <w:rsid w:val="00C4574A"/>
    <w:rsid w:val="00C45BB3"/>
    <w:rsid w:val="00C47CE6"/>
    <w:rsid w:val="00C47CF8"/>
    <w:rsid w:val="00C50CCB"/>
    <w:rsid w:val="00C574FD"/>
    <w:rsid w:val="00C5783F"/>
    <w:rsid w:val="00C61396"/>
    <w:rsid w:val="00C6191D"/>
    <w:rsid w:val="00C61A9D"/>
    <w:rsid w:val="00C62558"/>
    <w:rsid w:val="00C6263F"/>
    <w:rsid w:val="00C630D2"/>
    <w:rsid w:val="00C63860"/>
    <w:rsid w:val="00C64466"/>
    <w:rsid w:val="00C67CAF"/>
    <w:rsid w:val="00C70216"/>
    <w:rsid w:val="00C706B8"/>
    <w:rsid w:val="00C70943"/>
    <w:rsid w:val="00C70F6C"/>
    <w:rsid w:val="00C7145F"/>
    <w:rsid w:val="00C7367E"/>
    <w:rsid w:val="00C74149"/>
    <w:rsid w:val="00C763A9"/>
    <w:rsid w:val="00C76E43"/>
    <w:rsid w:val="00C77044"/>
    <w:rsid w:val="00C77265"/>
    <w:rsid w:val="00C810AC"/>
    <w:rsid w:val="00C82D9C"/>
    <w:rsid w:val="00C8332B"/>
    <w:rsid w:val="00C8509B"/>
    <w:rsid w:val="00C85EEF"/>
    <w:rsid w:val="00C86B0D"/>
    <w:rsid w:val="00C87701"/>
    <w:rsid w:val="00C87D4D"/>
    <w:rsid w:val="00C908D3"/>
    <w:rsid w:val="00C9095A"/>
    <w:rsid w:val="00C90EE5"/>
    <w:rsid w:val="00C91294"/>
    <w:rsid w:val="00C92614"/>
    <w:rsid w:val="00C94181"/>
    <w:rsid w:val="00C94FC0"/>
    <w:rsid w:val="00C978B6"/>
    <w:rsid w:val="00CA0E12"/>
    <w:rsid w:val="00CA37EA"/>
    <w:rsid w:val="00CA3D28"/>
    <w:rsid w:val="00CA3D53"/>
    <w:rsid w:val="00CA5628"/>
    <w:rsid w:val="00CA7BDC"/>
    <w:rsid w:val="00CB0306"/>
    <w:rsid w:val="00CB43E0"/>
    <w:rsid w:val="00CB7B9E"/>
    <w:rsid w:val="00CC0CBE"/>
    <w:rsid w:val="00CC16D0"/>
    <w:rsid w:val="00CC1B4F"/>
    <w:rsid w:val="00CC1F45"/>
    <w:rsid w:val="00CC2EB0"/>
    <w:rsid w:val="00CC375C"/>
    <w:rsid w:val="00CC4AEE"/>
    <w:rsid w:val="00CC5737"/>
    <w:rsid w:val="00CD057B"/>
    <w:rsid w:val="00CD1BCE"/>
    <w:rsid w:val="00CD2304"/>
    <w:rsid w:val="00CD2726"/>
    <w:rsid w:val="00CD3375"/>
    <w:rsid w:val="00CD715A"/>
    <w:rsid w:val="00CE0EFC"/>
    <w:rsid w:val="00CE1335"/>
    <w:rsid w:val="00CE2068"/>
    <w:rsid w:val="00CF29CE"/>
    <w:rsid w:val="00CF4675"/>
    <w:rsid w:val="00CF488C"/>
    <w:rsid w:val="00CF53D2"/>
    <w:rsid w:val="00CF6225"/>
    <w:rsid w:val="00D004B5"/>
    <w:rsid w:val="00D00815"/>
    <w:rsid w:val="00D02037"/>
    <w:rsid w:val="00D03483"/>
    <w:rsid w:val="00D039F7"/>
    <w:rsid w:val="00D05AD0"/>
    <w:rsid w:val="00D063EA"/>
    <w:rsid w:val="00D071C8"/>
    <w:rsid w:val="00D07EE6"/>
    <w:rsid w:val="00D11ED5"/>
    <w:rsid w:val="00D11FA4"/>
    <w:rsid w:val="00D127D2"/>
    <w:rsid w:val="00D13956"/>
    <w:rsid w:val="00D17E6A"/>
    <w:rsid w:val="00D17F54"/>
    <w:rsid w:val="00D23745"/>
    <w:rsid w:val="00D33754"/>
    <w:rsid w:val="00D3400D"/>
    <w:rsid w:val="00D36188"/>
    <w:rsid w:val="00D37469"/>
    <w:rsid w:val="00D3762F"/>
    <w:rsid w:val="00D37D4D"/>
    <w:rsid w:val="00D4051A"/>
    <w:rsid w:val="00D420D4"/>
    <w:rsid w:val="00D42694"/>
    <w:rsid w:val="00D43F1E"/>
    <w:rsid w:val="00D47E25"/>
    <w:rsid w:val="00D5167C"/>
    <w:rsid w:val="00D51E43"/>
    <w:rsid w:val="00D54D13"/>
    <w:rsid w:val="00D54FDA"/>
    <w:rsid w:val="00D55D66"/>
    <w:rsid w:val="00D564EE"/>
    <w:rsid w:val="00D57EB7"/>
    <w:rsid w:val="00D57FD3"/>
    <w:rsid w:val="00D60475"/>
    <w:rsid w:val="00D63571"/>
    <w:rsid w:val="00D64973"/>
    <w:rsid w:val="00D66DD4"/>
    <w:rsid w:val="00D67F32"/>
    <w:rsid w:val="00D71271"/>
    <w:rsid w:val="00D72000"/>
    <w:rsid w:val="00D73D3F"/>
    <w:rsid w:val="00D743CE"/>
    <w:rsid w:val="00D747D4"/>
    <w:rsid w:val="00D75C74"/>
    <w:rsid w:val="00D83F15"/>
    <w:rsid w:val="00D84534"/>
    <w:rsid w:val="00D854D4"/>
    <w:rsid w:val="00D8755E"/>
    <w:rsid w:val="00D9081F"/>
    <w:rsid w:val="00D92438"/>
    <w:rsid w:val="00D92A7A"/>
    <w:rsid w:val="00D930D5"/>
    <w:rsid w:val="00D956DC"/>
    <w:rsid w:val="00D9571B"/>
    <w:rsid w:val="00D97238"/>
    <w:rsid w:val="00DA5D88"/>
    <w:rsid w:val="00DA66DF"/>
    <w:rsid w:val="00DB00C0"/>
    <w:rsid w:val="00DB0FD7"/>
    <w:rsid w:val="00DB35E4"/>
    <w:rsid w:val="00DB5AD5"/>
    <w:rsid w:val="00DB5F7D"/>
    <w:rsid w:val="00DB752B"/>
    <w:rsid w:val="00DC0EBA"/>
    <w:rsid w:val="00DC1321"/>
    <w:rsid w:val="00DC146B"/>
    <w:rsid w:val="00DC150A"/>
    <w:rsid w:val="00DC1B7C"/>
    <w:rsid w:val="00DC4939"/>
    <w:rsid w:val="00DC5B5C"/>
    <w:rsid w:val="00DD138C"/>
    <w:rsid w:val="00DD2D4C"/>
    <w:rsid w:val="00DD323A"/>
    <w:rsid w:val="00DD3595"/>
    <w:rsid w:val="00DD57BE"/>
    <w:rsid w:val="00DD6533"/>
    <w:rsid w:val="00DD6D4E"/>
    <w:rsid w:val="00DE0CB9"/>
    <w:rsid w:val="00DE13B3"/>
    <w:rsid w:val="00DE2473"/>
    <w:rsid w:val="00DE3B55"/>
    <w:rsid w:val="00DE4FBF"/>
    <w:rsid w:val="00DE5730"/>
    <w:rsid w:val="00DE577F"/>
    <w:rsid w:val="00DE6A6E"/>
    <w:rsid w:val="00DF005C"/>
    <w:rsid w:val="00DF1639"/>
    <w:rsid w:val="00DF190E"/>
    <w:rsid w:val="00DF31C9"/>
    <w:rsid w:val="00DF55CB"/>
    <w:rsid w:val="00DF5CB2"/>
    <w:rsid w:val="00DF699F"/>
    <w:rsid w:val="00E00681"/>
    <w:rsid w:val="00E0307B"/>
    <w:rsid w:val="00E0388B"/>
    <w:rsid w:val="00E05F91"/>
    <w:rsid w:val="00E120D8"/>
    <w:rsid w:val="00E122BC"/>
    <w:rsid w:val="00E1310D"/>
    <w:rsid w:val="00E167ED"/>
    <w:rsid w:val="00E208D1"/>
    <w:rsid w:val="00E20D55"/>
    <w:rsid w:val="00E228F0"/>
    <w:rsid w:val="00E30642"/>
    <w:rsid w:val="00E31715"/>
    <w:rsid w:val="00E3429A"/>
    <w:rsid w:val="00E35924"/>
    <w:rsid w:val="00E36746"/>
    <w:rsid w:val="00E37914"/>
    <w:rsid w:val="00E408DD"/>
    <w:rsid w:val="00E42D14"/>
    <w:rsid w:val="00E44B89"/>
    <w:rsid w:val="00E479E8"/>
    <w:rsid w:val="00E504DB"/>
    <w:rsid w:val="00E50F22"/>
    <w:rsid w:val="00E5102C"/>
    <w:rsid w:val="00E51036"/>
    <w:rsid w:val="00E52CF3"/>
    <w:rsid w:val="00E5597C"/>
    <w:rsid w:val="00E55B42"/>
    <w:rsid w:val="00E55ECB"/>
    <w:rsid w:val="00E56452"/>
    <w:rsid w:val="00E56769"/>
    <w:rsid w:val="00E5718E"/>
    <w:rsid w:val="00E606C5"/>
    <w:rsid w:val="00E6081F"/>
    <w:rsid w:val="00E62342"/>
    <w:rsid w:val="00E63F9A"/>
    <w:rsid w:val="00E667AD"/>
    <w:rsid w:val="00E66B5A"/>
    <w:rsid w:val="00E672D7"/>
    <w:rsid w:val="00E67D2C"/>
    <w:rsid w:val="00E72042"/>
    <w:rsid w:val="00E733BF"/>
    <w:rsid w:val="00E73534"/>
    <w:rsid w:val="00E73996"/>
    <w:rsid w:val="00E7457A"/>
    <w:rsid w:val="00E75016"/>
    <w:rsid w:val="00E766C2"/>
    <w:rsid w:val="00E772D7"/>
    <w:rsid w:val="00E80BB2"/>
    <w:rsid w:val="00E80FBD"/>
    <w:rsid w:val="00E82F5B"/>
    <w:rsid w:val="00E8464F"/>
    <w:rsid w:val="00E85B4C"/>
    <w:rsid w:val="00E85DC6"/>
    <w:rsid w:val="00E86715"/>
    <w:rsid w:val="00E86986"/>
    <w:rsid w:val="00E8767D"/>
    <w:rsid w:val="00E90476"/>
    <w:rsid w:val="00E9134F"/>
    <w:rsid w:val="00E91A2C"/>
    <w:rsid w:val="00E91D71"/>
    <w:rsid w:val="00E91DDC"/>
    <w:rsid w:val="00E92C4F"/>
    <w:rsid w:val="00E94F76"/>
    <w:rsid w:val="00EA0339"/>
    <w:rsid w:val="00EA1968"/>
    <w:rsid w:val="00EA1A42"/>
    <w:rsid w:val="00EA2515"/>
    <w:rsid w:val="00EA4522"/>
    <w:rsid w:val="00EA46D5"/>
    <w:rsid w:val="00EA5A32"/>
    <w:rsid w:val="00EA7A5B"/>
    <w:rsid w:val="00EB134F"/>
    <w:rsid w:val="00EB163C"/>
    <w:rsid w:val="00EB46E8"/>
    <w:rsid w:val="00ED047E"/>
    <w:rsid w:val="00ED07B2"/>
    <w:rsid w:val="00ED0DB6"/>
    <w:rsid w:val="00ED457E"/>
    <w:rsid w:val="00ED6307"/>
    <w:rsid w:val="00EE3EF8"/>
    <w:rsid w:val="00EE5B94"/>
    <w:rsid w:val="00EE776D"/>
    <w:rsid w:val="00EF1095"/>
    <w:rsid w:val="00EF2ABF"/>
    <w:rsid w:val="00EF2F33"/>
    <w:rsid w:val="00EF4382"/>
    <w:rsid w:val="00EF5831"/>
    <w:rsid w:val="00EF6BAA"/>
    <w:rsid w:val="00EF6E0A"/>
    <w:rsid w:val="00F007AB"/>
    <w:rsid w:val="00F00BC2"/>
    <w:rsid w:val="00F00E5E"/>
    <w:rsid w:val="00F0157E"/>
    <w:rsid w:val="00F02632"/>
    <w:rsid w:val="00F04F55"/>
    <w:rsid w:val="00F05771"/>
    <w:rsid w:val="00F0760C"/>
    <w:rsid w:val="00F07CAC"/>
    <w:rsid w:val="00F10242"/>
    <w:rsid w:val="00F10955"/>
    <w:rsid w:val="00F11138"/>
    <w:rsid w:val="00F1433E"/>
    <w:rsid w:val="00F145D9"/>
    <w:rsid w:val="00F16226"/>
    <w:rsid w:val="00F168EF"/>
    <w:rsid w:val="00F17F8D"/>
    <w:rsid w:val="00F20E21"/>
    <w:rsid w:val="00F220BF"/>
    <w:rsid w:val="00F23715"/>
    <w:rsid w:val="00F26F17"/>
    <w:rsid w:val="00F277B9"/>
    <w:rsid w:val="00F302CF"/>
    <w:rsid w:val="00F309ED"/>
    <w:rsid w:val="00F345C9"/>
    <w:rsid w:val="00F368B7"/>
    <w:rsid w:val="00F40280"/>
    <w:rsid w:val="00F427E8"/>
    <w:rsid w:val="00F42D2B"/>
    <w:rsid w:val="00F46E3F"/>
    <w:rsid w:val="00F52292"/>
    <w:rsid w:val="00F522A6"/>
    <w:rsid w:val="00F54768"/>
    <w:rsid w:val="00F553EA"/>
    <w:rsid w:val="00F6175D"/>
    <w:rsid w:val="00F62E95"/>
    <w:rsid w:val="00F64FC8"/>
    <w:rsid w:val="00F65A3E"/>
    <w:rsid w:val="00F66151"/>
    <w:rsid w:val="00F661C8"/>
    <w:rsid w:val="00F67AC1"/>
    <w:rsid w:val="00F70419"/>
    <w:rsid w:val="00F71F30"/>
    <w:rsid w:val="00F729ED"/>
    <w:rsid w:val="00F7624B"/>
    <w:rsid w:val="00F777CF"/>
    <w:rsid w:val="00F8138F"/>
    <w:rsid w:val="00F8250C"/>
    <w:rsid w:val="00F8271B"/>
    <w:rsid w:val="00F837FD"/>
    <w:rsid w:val="00F83CA2"/>
    <w:rsid w:val="00F85BD7"/>
    <w:rsid w:val="00F85FFD"/>
    <w:rsid w:val="00F87295"/>
    <w:rsid w:val="00F87C6A"/>
    <w:rsid w:val="00F91B9C"/>
    <w:rsid w:val="00F91E64"/>
    <w:rsid w:val="00F929B8"/>
    <w:rsid w:val="00F955A6"/>
    <w:rsid w:val="00F97564"/>
    <w:rsid w:val="00F97657"/>
    <w:rsid w:val="00FA0AC3"/>
    <w:rsid w:val="00FA14BF"/>
    <w:rsid w:val="00FA1612"/>
    <w:rsid w:val="00FA20E6"/>
    <w:rsid w:val="00FA2304"/>
    <w:rsid w:val="00FA380C"/>
    <w:rsid w:val="00FA522C"/>
    <w:rsid w:val="00FA5DBA"/>
    <w:rsid w:val="00FA75C4"/>
    <w:rsid w:val="00FA7E56"/>
    <w:rsid w:val="00FB1034"/>
    <w:rsid w:val="00FB1333"/>
    <w:rsid w:val="00FB1669"/>
    <w:rsid w:val="00FB16E4"/>
    <w:rsid w:val="00FB6F55"/>
    <w:rsid w:val="00FC0B12"/>
    <w:rsid w:val="00FC145C"/>
    <w:rsid w:val="00FC15F1"/>
    <w:rsid w:val="00FC2C67"/>
    <w:rsid w:val="00FC3101"/>
    <w:rsid w:val="00FC3D0C"/>
    <w:rsid w:val="00FC4EBA"/>
    <w:rsid w:val="00FC6555"/>
    <w:rsid w:val="00FC7904"/>
    <w:rsid w:val="00FC7C18"/>
    <w:rsid w:val="00FD27F8"/>
    <w:rsid w:val="00FD30B6"/>
    <w:rsid w:val="00FD3AEA"/>
    <w:rsid w:val="00FD46CF"/>
    <w:rsid w:val="00FD49A2"/>
    <w:rsid w:val="00FD529A"/>
    <w:rsid w:val="00FD6D71"/>
    <w:rsid w:val="00FD6E5C"/>
    <w:rsid w:val="00FE15C2"/>
    <w:rsid w:val="00FE1B6D"/>
    <w:rsid w:val="00FE244A"/>
    <w:rsid w:val="00FE50E6"/>
    <w:rsid w:val="00FE797E"/>
    <w:rsid w:val="00FE7A5F"/>
    <w:rsid w:val="00FF10E3"/>
    <w:rsid w:val="00FF15AF"/>
    <w:rsid w:val="00FF17F9"/>
    <w:rsid w:val="00FF26E8"/>
    <w:rsid w:val="00FF35AA"/>
    <w:rsid w:val="00FF4246"/>
    <w:rsid w:val="00FF4828"/>
    <w:rsid w:val="00FF594E"/>
    <w:rsid w:val="00FF5EEE"/>
    <w:rsid w:val="00FF744E"/>
    <w:rsid w:val="00FF7F2D"/>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6437D0"/>
  <w15:chartTrackingRefBased/>
  <w15:docId w15:val="{41003AA5-7C51-4F21-AEE0-D08F189C9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0E70"/>
    <w:pPr>
      <w:spacing w:before="120" w:after="180"/>
    </w:pPr>
  </w:style>
  <w:style w:type="paragraph" w:styleId="Heading1">
    <w:name w:val="heading 1"/>
    <w:basedOn w:val="Normal"/>
    <w:next w:val="Normal"/>
    <w:link w:val="Heading1Char"/>
    <w:uiPriority w:val="9"/>
    <w:qFormat/>
    <w:rsid w:val="00C574FD"/>
    <w:pPr>
      <w:pageBreakBefore/>
      <w:numPr>
        <w:numId w:val="21"/>
      </w:numPr>
      <w:spacing w:after="240"/>
      <w:outlineLvl w:val="0"/>
    </w:pPr>
    <w:rPr>
      <w:sz w:val="56"/>
      <w:szCs w:val="56"/>
    </w:rPr>
  </w:style>
  <w:style w:type="paragraph" w:styleId="Heading2">
    <w:name w:val="heading 2"/>
    <w:basedOn w:val="Normal"/>
    <w:next w:val="Normal"/>
    <w:link w:val="Heading2Char"/>
    <w:uiPriority w:val="9"/>
    <w:unhideWhenUsed/>
    <w:qFormat/>
    <w:rsid w:val="00C574FD"/>
    <w:pPr>
      <w:spacing w:before="180"/>
      <w:outlineLvl w:val="1"/>
    </w:pPr>
    <w:rPr>
      <w:sz w:val="44"/>
      <w:szCs w:val="44"/>
      <w:lang w:val="en-ZA"/>
    </w:rPr>
  </w:style>
  <w:style w:type="paragraph" w:styleId="Heading3">
    <w:name w:val="heading 3"/>
    <w:basedOn w:val="Normal"/>
    <w:next w:val="Normal"/>
    <w:link w:val="Heading3Char"/>
    <w:uiPriority w:val="9"/>
    <w:unhideWhenUsed/>
    <w:qFormat/>
    <w:rsid w:val="00C35481"/>
    <w:pPr>
      <w:spacing w:before="180" w:after="240"/>
      <w:outlineLvl w:val="2"/>
    </w:pPr>
    <w:rPr>
      <w:bCs/>
      <w:sz w:val="32"/>
      <w:szCs w:val="32"/>
      <w:lang w:val="en-ZA"/>
    </w:rPr>
  </w:style>
  <w:style w:type="paragraph" w:styleId="Heading4">
    <w:name w:val="heading 4"/>
    <w:basedOn w:val="Normal"/>
    <w:next w:val="Normal"/>
    <w:link w:val="Heading4Char"/>
    <w:uiPriority w:val="9"/>
    <w:unhideWhenUsed/>
    <w:qFormat/>
    <w:rsid w:val="00C350F4"/>
    <w:pPr>
      <w:spacing w:before="240"/>
      <w:outlineLvl w:val="3"/>
    </w:pPr>
    <w:rPr>
      <w:sz w:val="24"/>
      <w:szCs w:val="28"/>
      <w:lang w:val="en-ZA"/>
    </w:rPr>
  </w:style>
  <w:style w:type="paragraph" w:styleId="Heading5">
    <w:name w:val="heading 5"/>
    <w:basedOn w:val="Normal"/>
    <w:next w:val="Normal"/>
    <w:link w:val="Heading5Char"/>
    <w:uiPriority w:val="9"/>
    <w:unhideWhenUsed/>
    <w:qFormat/>
    <w:rsid w:val="00294592"/>
    <w:pPr>
      <w:outlineLvl w:val="4"/>
    </w:pPr>
    <w:rPr>
      <w:i/>
      <w:iCs/>
      <w:sz w:val="24"/>
      <w:szCs w:val="24"/>
      <w:lang w:val="en-ZA"/>
    </w:rPr>
  </w:style>
  <w:style w:type="paragraph" w:styleId="Heading6">
    <w:name w:val="heading 6"/>
    <w:basedOn w:val="Normal"/>
    <w:next w:val="Normal"/>
    <w:link w:val="Heading6Char"/>
    <w:uiPriority w:val="9"/>
    <w:unhideWhenUsed/>
    <w:qFormat/>
    <w:rsid w:val="00D747D4"/>
    <w:p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74FD"/>
    <w:rPr>
      <w:sz w:val="56"/>
      <w:szCs w:val="56"/>
    </w:rPr>
  </w:style>
  <w:style w:type="character" w:customStyle="1" w:styleId="Heading2Char">
    <w:name w:val="Heading 2 Char"/>
    <w:basedOn w:val="DefaultParagraphFont"/>
    <w:link w:val="Heading2"/>
    <w:uiPriority w:val="9"/>
    <w:rsid w:val="00C574FD"/>
    <w:rPr>
      <w:sz w:val="44"/>
      <w:szCs w:val="44"/>
      <w:lang w:val="en-ZA"/>
    </w:rPr>
  </w:style>
  <w:style w:type="character" w:customStyle="1" w:styleId="Heading3Char">
    <w:name w:val="Heading 3 Char"/>
    <w:basedOn w:val="DefaultParagraphFont"/>
    <w:link w:val="Heading3"/>
    <w:uiPriority w:val="9"/>
    <w:rsid w:val="00C35481"/>
    <w:rPr>
      <w:bCs/>
      <w:sz w:val="32"/>
      <w:szCs w:val="32"/>
      <w:lang w:val="en-ZA"/>
    </w:rPr>
  </w:style>
  <w:style w:type="character" w:customStyle="1" w:styleId="Heading4Char">
    <w:name w:val="Heading 4 Char"/>
    <w:basedOn w:val="DefaultParagraphFont"/>
    <w:link w:val="Heading4"/>
    <w:uiPriority w:val="9"/>
    <w:rsid w:val="00C350F4"/>
    <w:rPr>
      <w:sz w:val="24"/>
      <w:szCs w:val="28"/>
      <w:lang w:val="en-ZA"/>
    </w:rPr>
  </w:style>
  <w:style w:type="character" w:customStyle="1" w:styleId="Heading5Char">
    <w:name w:val="Heading 5 Char"/>
    <w:basedOn w:val="DefaultParagraphFont"/>
    <w:link w:val="Heading5"/>
    <w:uiPriority w:val="9"/>
    <w:rsid w:val="00294592"/>
    <w:rPr>
      <w:rFonts w:ascii="Arial" w:hAnsi="Arial" w:cs="Arial"/>
      <w:i/>
      <w:iCs/>
      <w:sz w:val="24"/>
      <w:szCs w:val="24"/>
      <w:lang w:val="en-ZA"/>
    </w:rPr>
  </w:style>
  <w:style w:type="character" w:customStyle="1" w:styleId="Heading6Char">
    <w:name w:val="Heading 6 Char"/>
    <w:basedOn w:val="DefaultParagraphFont"/>
    <w:link w:val="Heading6"/>
    <w:uiPriority w:val="9"/>
    <w:rsid w:val="00D747D4"/>
    <w:rPr>
      <w:rFonts w:ascii="Arial" w:hAnsi="Arial" w:cs="Arial"/>
    </w:rPr>
  </w:style>
  <w:style w:type="paragraph" w:styleId="Header">
    <w:name w:val="header"/>
    <w:basedOn w:val="Normal"/>
    <w:link w:val="HeaderChar"/>
    <w:uiPriority w:val="99"/>
    <w:rsid w:val="00F91B9C"/>
    <w:pPr>
      <w:tabs>
        <w:tab w:val="center" w:pos="4153"/>
        <w:tab w:val="right" w:pos="8306"/>
      </w:tabs>
      <w:spacing w:after="120" w:line="288" w:lineRule="auto"/>
    </w:pPr>
    <w:rPr>
      <w:rFonts w:ascii="Arial Nova Light" w:eastAsia="Times New Roman" w:hAnsi="Arial Nova Light"/>
      <w:bCs/>
      <w:sz w:val="16"/>
      <w:szCs w:val="20"/>
      <w:lang w:val="en-US"/>
    </w:rPr>
  </w:style>
  <w:style w:type="character" w:customStyle="1" w:styleId="HeaderChar">
    <w:name w:val="Header Char"/>
    <w:basedOn w:val="DefaultParagraphFont"/>
    <w:link w:val="Header"/>
    <w:uiPriority w:val="99"/>
    <w:rsid w:val="00F91B9C"/>
    <w:rPr>
      <w:rFonts w:ascii="Arial Nova Light" w:eastAsia="Times New Roman" w:hAnsi="Arial Nova Light" w:cs="Arial"/>
      <w:bCs/>
      <w:sz w:val="16"/>
      <w:szCs w:val="20"/>
      <w:lang w:val="en-US"/>
    </w:rPr>
  </w:style>
  <w:style w:type="paragraph" w:styleId="Footer">
    <w:name w:val="footer"/>
    <w:basedOn w:val="Normal"/>
    <w:link w:val="FooterChar"/>
    <w:rsid w:val="00F91B9C"/>
    <w:pPr>
      <w:tabs>
        <w:tab w:val="center" w:pos="4153"/>
        <w:tab w:val="right" w:pos="8306"/>
      </w:tabs>
      <w:spacing w:after="120" w:line="240" w:lineRule="auto"/>
      <w:ind w:right="310"/>
    </w:pPr>
    <w:rPr>
      <w:rFonts w:ascii="Arial Nova Light" w:eastAsia="Times New Roman" w:hAnsi="Arial Nova Light"/>
      <w:color w:val="8AA5CB"/>
      <w:sz w:val="12"/>
      <w:szCs w:val="12"/>
      <w:lang w:val="en-US"/>
    </w:rPr>
  </w:style>
  <w:style w:type="character" w:customStyle="1" w:styleId="FooterChar">
    <w:name w:val="Footer Char"/>
    <w:basedOn w:val="DefaultParagraphFont"/>
    <w:link w:val="Footer"/>
    <w:rsid w:val="00F91B9C"/>
    <w:rPr>
      <w:rFonts w:ascii="Arial Nova Light" w:eastAsia="Times New Roman" w:hAnsi="Arial Nova Light" w:cs="Arial"/>
      <w:color w:val="8AA5CB"/>
      <w:sz w:val="12"/>
      <w:szCs w:val="12"/>
      <w:lang w:val="en-US"/>
    </w:rPr>
  </w:style>
  <w:style w:type="paragraph" w:styleId="Subtitle">
    <w:name w:val="Subtitle"/>
    <w:aliases w:val="Cover subtitle"/>
    <w:basedOn w:val="Normal"/>
    <w:link w:val="SubtitleChar"/>
    <w:rsid w:val="00F91B9C"/>
    <w:pPr>
      <w:spacing w:after="360" w:line="280" w:lineRule="atLeast"/>
      <w:jc w:val="right"/>
    </w:pPr>
    <w:rPr>
      <w:rFonts w:ascii="Arial Nova Light" w:eastAsia="Times New Roman" w:hAnsi="Arial Nova Light"/>
      <w:bCs/>
      <w:color w:val="FFFFFF"/>
      <w:sz w:val="28"/>
      <w:szCs w:val="20"/>
      <w:lang w:val="en-US"/>
    </w:rPr>
  </w:style>
  <w:style w:type="character" w:customStyle="1" w:styleId="SubtitleChar">
    <w:name w:val="Subtitle Char"/>
    <w:aliases w:val="Cover subtitle Char"/>
    <w:basedOn w:val="DefaultParagraphFont"/>
    <w:link w:val="Subtitle"/>
    <w:rsid w:val="00F91B9C"/>
    <w:rPr>
      <w:rFonts w:ascii="Arial Nova Light" w:eastAsia="Times New Roman" w:hAnsi="Arial Nova Light" w:cs="Arial"/>
      <w:bCs/>
      <w:color w:val="FFFFFF"/>
      <w:sz w:val="28"/>
      <w:szCs w:val="20"/>
      <w:lang w:val="en-US"/>
    </w:rPr>
  </w:style>
  <w:style w:type="paragraph" w:styleId="TOC1">
    <w:name w:val="toc 1"/>
    <w:next w:val="BodyText"/>
    <w:autoRedefine/>
    <w:uiPriority w:val="39"/>
    <w:qFormat/>
    <w:rsid w:val="00A469F1"/>
    <w:pPr>
      <w:tabs>
        <w:tab w:val="right" w:pos="9175"/>
      </w:tabs>
      <w:spacing w:before="120" w:after="120"/>
    </w:pPr>
    <w:rPr>
      <w:b/>
      <w:bCs/>
      <w:spacing w:val="-4"/>
      <w:sz w:val="28"/>
      <w:szCs w:val="20"/>
    </w:rPr>
  </w:style>
  <w:style w:type="paragraph" w:styleId="TOC2">
    <w:name w:val="toc 2"/>
    <w:next w:val="Normal"/>
    <w:autoRedefine/>
    <w:uiPriority w:val="39"/>
    <w:qFormat/>
    <w:rsid w:val="00E85B4C"/>
    <w:pPr>
      <w:tabs>
        <w:tab w:val="right" w:pos="9175"/>
      </w:tabs>
      <w:spacing w:before="60" w:after="0"/>
      <w:ind w:left="221"/>
    </w:pPr>
    <w:rPr>
      <w:iCs/>
      <w:noProof/>
      <w:spacing w:val="-8"/>
      <w:sz w:val="26"/>
      <w:szCs w:val="20"/>
    </w:rPr>
  </w:style>
  <w:style w:type="character" w:styleId="Hyperlink">
    <w:name w:val="Hyperlink"/>
    <w:basedOn w:val="DefaultParagraphFont"/>
    <w:uiPriority w:val="99"/>
    <w:unhideWhenUsed/>
    <w:qFormat/>
    <w:rsid w:val="004A2F5E"/>
    <w:rPr>
      <w:rFonts w:ascii="Arial" w:hAnsi="Arial"/>
      <w:color w:val="auto"/>
      <w:sz w:val="20"/>
      <w:u w:val="single"/>
    </w:rPr>
  </w:style>
  <w:style w:type="paragraph" w:customStyle="1" w:styleId="Bodytextprebullet">
    <w:name w:val="Body text pre bullet"/>
    <w:basedOn w:val="BodyText"/>
    <w:link w:val="BodytextprebulletChar"/>
    <w:qFormat/>
    <w:rsid w:val="003B61BF"/>
    <w:pPr>
      <w:spacing w:after="180"/>
    </w:pPr>
    <w:rPr>
      <w:rFonts w:eastAsia="Times New Roman"/>
      <w:bCs/>
      <w:lang w:val="en-ZA"/>
    </w:rPr>
  </w:style>
  <w:style w:type="paragraph" w:customStyle="1" w:styleId="BulletL1">
    <w:name w:val="Bullet (L1)"/>
    <w:basedOn w:val="ListBullet"/>
    <w:next w:val="Normal"/>
    <w:link w:val="BulletL1Char"/>
    <w:qFormat/>
    <w:rsid w:val="006B5BCC"/>
    <w:pPr>
      <w:numPr>
        <w:numId w:val="2"/>
      </w:numPr>
      <w:spacing w:before="20" w:after="60" w:line="240" w:lineRule="auto"/>
      <w:ind w:left="306" w:hanging="284"/>
      <w:contextualSpacing w:val="0"/>
    </w:pPr>
    <w:rPr>
      <w:rFonts w:eastAsia="Calibri"/>
      <w:noProof/>
      <w:lang w:val="en-ZA" w:eastAsia="en-AU"/>
    </w:rPr>
  </w:style>
  <w:style w:type="character" w:customStyle="1" w:styleId="BodytextprebulletChar">
    <w:name w:val="Body text pre bullet Char"/>
    <w:basedOn w:val="DefaultParagraphFont"/>
    <w:link w:val="Bodytextprebullet"/>
    <w:rsid w:val="003B61BF"/>
    <w:rPr>
      <w:rFonts w:ascii="Arial" w:eastAsia="Times New Roman" w:hAnsi="Arial" w:cs="Arial"/>
      <w:bCs/>
      <w:lang w:val="en-ZA"/>
    </w:rPr>
  </w:style>
  <w:style w:type="paragraph" w:customStyle="1" w:styleId="Covermainheading">
    <w:name w:val="Cover main heading"/>
    <w:basedOn w:val="Subtitle"/>
    <w:link w:val="CovermainheadingChar"/>
    <w:qFormat/>
    <w:rsid w:val="00F91B9C"/>
    <w:pPr>
      <w:spacing w:before="0" w:line="240" w:lineRule="auto"/>
      <w:jc w:val="left"/>
    </w:pPr>
    <w:rPr>
      <w:rFonts w:ascii="Arial" w:hAnsi="Arial"/>
      <w:color w:val="auto"/>
      <w:sz w:val="80"/>
      <w:szCs w:val="80"/>
    </w:rPr>
  </w:style>
  <w:style w:type="paragraph" w:customStyle="1" w:styleId="Cover-sub-heading1">
    <w:name w:val="Cover - sub-heading 1"/>
    <w:basedOn w:val="Subtitle"/>
    <w:link w:val="Cover-sub-heading1Char"/>
    <w:qFormat/>
    <w:rsid w:val="00F91B9C"/>
    <w:pPr>
      <w:spacing w:before="240" w:after="120" w:line="380" w:lineRule="exact"/>
      <w:ind w:left="4253"/>
      <w:jc w:val="left"/>
    </w:pPr>
    <w:rPr>
      <w:rFonts w:cs="Calibri"/>
      <w:b/>
      <w:bCs w:val="0"/>
      <w:color w:val="FFFFFF" w:themeColor="background1"/>
      <w:sz w:val="36"/>
      <w:szCs w:val="36"/>
    </w:rPr>
  </w:style>
  <w:style w:type="character" w:customStyle="1" w:styleId="CovermainheadingChar">
    <w:name w:val="Cover main heading Char"/>
    <w:basedOn w:val="SubtitleChar"/>
    <w:link w:val="Covermainheading"/>
    <w:rsid w:val="00F91B9C"/>
    <w:rPr>
      <w:rFonts w:ascii="Arial" w:eastAsia="Times New Roman" w:hAnsi="Arial" w:cs="Arial"/>
      <w:bCs/>
      <w:color w:val="FFFFFF"/>
      <w:sz w:val="80"/>
      <w:szCs w:val="80"/>
      <w:lang w:val="en-US"/>
    </w:rPr>
  </w:style>
  <w:style w:type="character" w:customStyle="1" w:styleId="Cover-sub-heading1Char">
    <w:name w:val="Cover - sub-heading 1 Char"/>
    <w:basedOn w:val="SubtitleChar"/>
    <w:link w:val="Cover-sub-heading1"/>
    <w:rsid w:val="00F91B9C"/>
    <w:rPr>
      <w:rFonts w:ascii="Arial Nova Light" w:eastAsia="Times New Roman" w:hAnsi="Arial Nova Light" w:cs="Calibri"/>
      <w:b/>
      <w:bCs w:val="0"/>
      <w:color w:val="FFFFFF" w:themeColor="background1"/>
      <w:sz w:val="36"/>
      <w:szCs w:val="36"/>
      <w:lang w:val="en-US"/>
    </w:rPr>
  </w:style>
  <w:style w:type="paragraph" w:customStyle="1" w:styleId="Cover-dateheading">
    <w:name w:val="Cover - date heading"/>
    <w:basedOn w:val="Subtitle"/>
    <w:link w:val="Cover-dateheadingChar"/>
    <w:rsid w:val="00F91B9C"/>
    <w:pPr>
      <w:spacing w:before="0" w:after="120" w:line="260" w:lineRule="exact"/>
      <w:ind w:left="4253"/>
      <w:jc w:val="left"/>
    </w:pPr>
    <w:rPr>
      <w:color w:val="FFFFFF" w:themeColor="background1"/>
      <w:sz w:val="24"/>
      <w:szCs w:val="24"/>
    </w:rPr>
  </w:style>
  <w:style w:type="character" w:customStyle="1" w:styleId="Cover-dateheadingChar">
    <w:name w:val="Cover - date heading Char"/>
    <w:basedOn w:val="SubtitleChar"/>
    <w:link w:val="Cover-dateheading"/>
    <w:rsid w:val="00F91B9C"/>
    <w:rPr>
      <w:rFonts w:ascii="Arial Nova Light" w:eastAsia="Times New Roman" w:hAnsi="Arial Nova Light" w:cs="Arial"/>
      <w:bCs/>
      <w:color w:val="FFFFFF" w:themeColor="background1"/>
      <w:sz w:val="24"/>
      <w:szCs w:val="24"/>
      <w:lang w:val="en-US"/>
    </w:rPr>
  </w:style>
  <w:style w:type="paragraph" w:customStyle="1" w:styleId="Contentsheading">
    <w:name w:val="Contents heading"/>
    <w:basedOn w:val="Normal"/>
    <w:link w:val="ContentsheadingChar"/>
    <w:qFormat/>
    <w:rsid w:val="003B61BF"/>
    <w:pPr>
      <w:tabs>
        <w:tab w:val="left" w:pos="1134"/>
      </w:tabs>
      <w:spacing w:after="360"/>
      <w:ind w:left="851" w:hanging="851"/>
    </w:pPr>
    <w:rPr>
      <w:bCs/>
      <w:sz w:val="56"/>
      <w:szCs w:val="56"/>
      <w:lang w:val="en-ZA"/>
    </w:rPr>
  </w:style>
  <w:style w:type="character" w:customStyle="1" w:styleId="ContentsheadingChar">
    <w:name w:val="Contents heading Char"/>
    <w:basedOn w:val="DefaultParagraphFont"/>
    <w:link w:val="Contentsheading"/>
    <w:rsid w:val="003B61BF"/>
    <w:rPr>
      <w:rFonts w:ascii="Arial" w:hAnsi="Arial" w:cs="Arial"/>
      <w:bCs/>
      <w:sz w:val="56"/>
      <w:szCs w:val="56"/>
      <w:lang w:val="en-ZA"/>
    </w:rPr>
  </w:style>
  <w:style w:type="paragraph" w:styleId="BodyText">
    <w:name w:val="Body Text"/>
    <w:basedOn w:val="Normal"/>
    <w:link w:val="BodyTextChar"/>
    <w:unhideWhenUsed/>
    <w:qFormat/>
    <w:rsid w:val="00F91B9C"/>
    <w:pPr>
      <w:spacing w:after="120"/>
    </w:pPr>
  </w:style>
  <w:style w:type="character" w:customStyle="1" w:styleId="BodyTextChar">
    <w:name w:val="Body Text Char"/>
    <w:basedOn w:val="DefaultParagraphFont"/>
    <w:link w:val="BodyText"/>
    <w:uiPriority w:val="99"/>
    <w:semiHidden/>
    <w:rsid w:val="00F91B9C"/>
    <w:rPr>
      <w:rFonts w:ascii="Arial" w:hAnsi="Arial" w:cs="Arial"/>
    </w:rPr>
  </w:style>
  <w:style w:type="paragraph" w:styleId="ListBullet">
    <w:name w:val="List Bullet"/>
    <w:basedOn w:val="Normal"/>
    <w:link w:val="ListBulletChar"/>
    <w:semiHidden/>
    <w:unhideWhenUsed/>
    <w:rsid w:val="00F91B9C"/>
    <w:pPr>
      <w:numPr>
        <w:numId w:val="1"/>
      </w:numPr>
      <w:contextualSpacing/>
    </w:pPr>
  </w:style>
  <w:style w:type="paragraph" w:customStyle="1" w:styleId="CoverSub1">
    <w:name w:val="Cover (Sub 1)"/>
    <w:basedOn w:val="Covermainheading"/>
    <w:link w:val="CoverSub1Char"/>
    <w:qFormat/>
    <w:rsid w:val="00F91B9C"/>
    <w:pPr>
      <w:spacing w:after="840"/>
    </w:pPr>
    <w:rPr>
      <w:sz w:val="48"/>
      <w:szCs w:val="48"/>
    </w:rPr>
  </w:style>
  <w:style w:type="paragraph" w:customStyle="1" w:styleId="CoverSub2">
    <w:name w:val="Cover (Sub 2)"/>
    <w:basedOn w:val="CoverSub1"/>
    <w:link w:val="CoverSub2Char"/>
    <w:qFormat/>
    <w:rsid w:val="00F91B9C"/>
    <w:pPr>
      <w:spacing w:after="600"/>
    </w:pPr>
    <w:rPr>
      <w:sz w:val="36"/>
      <w:szCs w:val="36"/>
    </w:rPr>
  </w:style>
  <w:style w:type="character" w:customStyle="1" w:styleId="CoverSub1Char">
    <w:name w:val="Cover (Sub 1) Char"/>
    <w:basedOn w:val="CovermainheadingChar"/>
    <w:link w:val="CoverSub1"/>
    <w:rsid w:val="00F91B9C"/>
    <w:rPr>
      <w:rFonts w:ascii="Arial" w:eastAsia="Times New Roman" w:hAnsi="Arial" w:cs="Arial"/>
      <w:bCs/>
      <w:color w:val="FFFFFF"/>
      <w:sz w:val="48"/>
      <w:szCs w:val="48"/>
      <w:lang w:val="en-US"/>
    </w:rPr>
  </w:style>
  <w:style w:type="paragraph" w:customStyle="1" w:styleId="CoverSub3">
    <w:name w:val="Cover (Sub 3)"/>
    <w:basedOn w:val="CoverSub2"/>
    <w:link w:val="CoverSub3Char"/>
    <w:qFormat/>
    <w:rsid w:val="00F91B9C"/>
    <w:rPr>
      <w:i/>
      <w:iCs/>
      <w:sz w:val="28"/>
      <w:szCs w:val="28"/>
    </w:rPr>
  </w:style>
  <w:style w:type="character" w:customStyle="1" w:styleId="CoverSub2Char">
    <w:name w:val="Cover (Sub 2) Char"/>
    <w:basedOn w:val="CoverSub1Char"/>
    <w:link w:val="CoverSub2"/>
    <w:rsid w:val="00F91B9C"/>
    <w:rPr>
      <w:rFonts w:ascii="Arial" w:eastAsia="Times New Roman" w:hAnsi="Arial" w:cs="Arial"/>
      <w:bCs/>
      <w:color w:val="FFFFFF"/>
      <w:sz w:val="36"/>
      <w:szCs w:val="36"/>
      <w:lang w:val="en-US"/>
    </w:rPr>
  </w:style>
  <w:style w:type="paragraph" w:customStyle="1" w:styleId="CoverDate">
    <w:name w:val="Cover (Date)"/>
    <w:basedOn w:val="CoverSub3"/>
    <w:link w:val="CoverDateChar"/>
    <w:qFormat/>
    <w:rsid w:val="00F91B9C"/>
    <w:rPr>
      <w:i w:val="0"/>
      <w:iCs w:val="0"/>
      <w:sz w:val="22"/>
      <w:szCs w:val="22"/>
    </w:rPr>
  </w:style>
  <w:style w:type="character" w:customStyle="1" w:styleId="CoverSub3Char">
    <w:name w:val="Cover (Sub 3) Char"/>
    <w:basedOn w:val="CoverSub2Char"/>
    <w:link w:val="CoverSub3"/>
    <w:rsid w:val="00F91B9C"/>
    <w:rPr>
      <w:rFonts w:ascii="Arial" w:eastAsia="Times New Roman" w:hAnsi="Arial" w:cs="Arial"/>
      <w:bCs/>
      <w:i/>
      <w:iCs/>
      <w:color w:val="FFFFFF"/>
      <w:sz w:val="28"/>
      <w:szCs w:val="28"/>
      <w:lang w:val="en-US"/>
    </w:rPr>
  </w:style>
  <w:style w:type="paragraph" w:styleId="NoSpacing">
    <w:name w:val="No Spacing"/>
    <w:uiPriority w:val="1"/>
    <w:qFormat/>
    <w:rsid w:val="004E0D4C"/>
    <w:pPr>
      <w:spacing w:before="120" w:after="180"/>
    </w:pPr>
  </w:style>
  <w:style w:type="character" w:customStyle="1" w:styleId="CoverDateChar">
    <w:name w:val="Cover (Date) Char"/>
    <w:basedOn w:val="CoverSub3Char"/>
    <w:link w:val="CoverDate"/>
    <w:rsid w:val="00F91B9C"/>
    <w:rPr>
      <w:rFonts w:ascii="Arial" w:eastAsia="Times New Roman" w:hAnsi="Arial" w:cs="Arial"/>
      <w:bCs/>
      <w:i w:val="0"/>
      <w:iCs w:val="0"/>
      <w:color w:val="FFFFFF"/>
      <w:sz w:val="28"/>
      <w:szCs w:val="28"/>
      <w:lang w:val="en-US"/>
    </w:rPr>
  </w:style>
  <w:style w:type="paragraph" w:styleId="BalloonText">
    <w:name w:val="Balloon Text"/>
    <w:basedOn w:val="Normal"/>
    <w:link w:val="BalloonTextChar"/>
    <w:uiPriority w:val="99"/>
    <w:semiHidden/>
    <w:unhideWhenUsed/>
    <w:rsid w:val="005009D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09D3"/>
    <w:rPr>
      <w:rFonts w:ascii="Segoe UI" w:hAnsi="Segoe UI" w:cs="Segoe UI"/>
      <w:sz w:val="18"/>
      <w:szCs w:val="18"/>
    </w:rPr>
  </w:style>
  <w:style w:type="character" w:styleId="CommentReference">
    <w:name w:val="annotation reference"/>
    <w:basedOn w:val="DefaultParagraphFont"/>
    <w:uiPriority w:val="99"/>
    <w:unhideWhenUsed/>
    <w:rsid w:val="005009D3"/>
    <w:rPr>
      <w:sz w:val="16"/>
      <w:szCs w:val="16"/>
    </w:rPr>
  </w:style>
  <w:style w:type="paragraph" w:styleId="CommentText">
    <w:name w:val="annotation text"/>
    <w:basedOn w:val="Normal"/>
    <w:link w:val="CommentTextChar"/>
    <w:uiPriority w:val="99"/>
    <w:semiHidden/>
    <w:unhideWhenUsed/>
    <w:rsid w:val="005009D3"/>
    <w:pPr>
      <w:spacing w:before="0" w:after="160" w:line="240" w:lineRule="auto"/>
      <w:jc w:val="both"/>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5009D3"/>
    <w:rPr>
      <w:rFonts w:eastAsia="Times New Roman" w:cs="Times New Roman"/>
      <w:sz w:val="20"/>
      <w:szCs w:val="20"/>
    </w:rPr>
  </w:style>
  <w:style w:type="paragraph" w:customStyle="1" w:styleId="BulletL2">
    <w:name w:val="Bullet (L2)"/>
    <w:basedOn w:val="Normal"/>
    <w:link w:val="BulletL2Char"/>
    <w:qFormat/>
    <w:rsid w:val="004D32E5"/>
    <w:pPr>
      <w:numPr>
        <w:ilvl w:val="1"/>
        <w:numId w:val="3"/>
      </w:numPr>
      <w:spacing w:before="20" w:after="60" w:line="240" w:lineRule="auto"/>
      <w:ind w:left="754" w:hanging="357"/>
    </w:pPr>
  </w:style>
  <w:style w:type="paragraph" w:customStyle="1" w:styleId="BulletL3">
    <w:name w:val="Bullet (L3)"/>
    <w:basedOn w:val="Normal"/>
    <w:link w:val="BulletL3Char"/>
    <w:qFormat/>
    <w:rsid w:val="005009D3"/>
    <w:pPr>
      <w:numPr>
        <w:ilvl w:val="2"/>
        <w:numId w:val="4"/>
      </w:numPr>
      <w:ind w:left="1276" w:hanging="357"/>
      <w:contextualSpacing/>
    </w:pPr>
  </w:style>
  <w:style w:type="character" w:customStyle="1" w:styleId="BulletL2Char">
    <w:name w:val="Bullet (L2) Char"/>
    <w:basedOn w:val="DefaultParagraphFont"/>
    <w:link w:val="BulletL2"/>
    <w:rsid w:val="004D32E5"/>
  </w:style>
  <w:style w:type="table" w:styleId="TableGrid">
    <w:name w:val="Table Grid"/>
    <w:basedOn w:val="TableNormal"/>
    <w:uiPriority w:val="39"/>
    <w:rsid w:val="005009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L3Char">
    <w:name w:val="Bullet (L3) Char"/>
    <w:basedOn w:val="DefaultParagraphFont"/>
    <w:link w:val="BulletL3"/>
    <w:rsid w:val="005009D3"/>
  </w:style>
  <w:style w:type="character" w:customStyle="1" w:styleId="UnresolvedMention1">
    <w:name w:val="Unresolved Mention1"/>
    <w:basedOn w:val="DefaultParagraphFont"/>
    <w:uiPriority w:val="99"/>
    <w:semiHidden/>
    <w:unhideWhenUsed/>
    <w:rsid w:val="00A047A1"/>
    <w:rPr>
      <w:color w:val="605E5C"/>
      <w:shd w:val="clear" w:color="auto" w:fill="E1DFDD"/>
    </w:rPr>
  </w:style>
  <w:style w:type="table" w:styleId="LightShading-Accent5">
    <w:name w:val="Light Shading Accent 5"/>
    <w:basedOn w:val="TableNormal"/>
    <w:uiPriority w:val="60"/>
    <w:unhideWhenUsed/>
    <w:rsid w:val="0016462E"/>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paragraph" w:styleId="CommentSubject">
    <w:name w:val="annotation subject"/>
    <w:basedOn w:val="CommentText"/>
    <w:next w:val="CommentText"/>
    <w:link w:val="CommentSubjectChar"/>
    <w:uiPriority w:val="99"/>
    <w:semiHidden/>
    <w:unhideWhenUsed/>
    <w:rsid w:val="00321A10"/>
    <w:pPr>
      <w:spacing w:before="120" w:after="180"/>
      <w:jc w:val="left"/>
    </w:pPr>
    <w:rPr>
      <w:rFonts w:eastAsiaTheme="minorHAnsi" w:cs="Arial"/>
      <w:b/>
      <w:bCs/>
    </w:rPr>
  </w:style>
  <w:style w:type="character" w:customStyle="1" w:styleId="CommentSubjectChar">
    <w:name w:val="Comment Subject Char"/>
    <w:basedOn w:val="CommentTextChar"/>
    <w:link w:val="CommentSubject"/>
    <w:uiPriority w:val="99"/>
    <w:semiHidden/>
    <w:rsid w:val="00321A10"/>
    <w:rPr>
      <w:rFonts w:ascii="Arial" w:eastAsia="Times New Roman" w:hAnsi="Arial" w:cs="Arial"/>
      <w:b/>
      <w:bCs/>
      <w:sz w:val="20"/>
      <w:szCs w:val="20"/>
    </w:rPr>
  </w:style>
  <w:style w:type="paragraph" w:styleId="FootnoteText">
    <w:name w:val="footnote text"/>
    <w:basedOn w:val="Normal"/>
    <w:link w:val="FootnoteTextChar"/>
    <w:uiPriority w:val="99"/>
    <w:semiHidden/>
    <w:unhideWhenUsed/>
    <w:rsid w:val="00AE782D"/>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AE782D"/>
    <w:rPr>
      <w:rFonts w:ascii="Arial" w:hAnsi="Arial" w:cs="Arial"/>
      <w:sz w:val="20"/>
      <w:szCs w:val="20"/>
    </w:rPr>
  </w:style>
  <w:style w:type="character" w:styleId="FootnoteReference">
    <w:name w:val="footnote reference"/>
    <w:aliases w:val="Footnote ref SHIPP,Footnote  superscript"/>
    <w:uiPriority w:val="99"/>
    <w:rsid w:val="00AE782D"/>
    <w:rPr>
      <w:vertAlign w:val="superscript"/>
    </w:rPr>
  </w:style>
  <w:style w:type="table" w:styleId="MediumList1-Accent5">
    <w:name w:val="Medium List 1 Accent 5"/>
    <w:basedOn w:val="TableNormal"/>
    <w:uiPriority w:val="65"/>
    <w:semiHidden/>
    <w:unhideWhenUsed/>
    <w:rsid w:val="00363EB3"/>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paragraph" w:styleId="ListParagraph">
    <w:name w:val="List Paragraph"/>
    <w:basedOn w:val="Normal"/>
    <w:uiPriority w:val="34"/>
    <w:qFormat/>
    <w:rsid w:val="00C70F6C"/>
    <w:pPr>
      <w:ind w:left="720"/>
      <w:contextualSpacing/>
    </w:pPr>
  </w:style>
  <w:style w:type="paragraph" w:styleId="BodyText2">
    <w:name w:val="Body Text 2"/>
    <w:basedOn w:val="Normal"/>
    <w:link w:val="BodyText2Char"/>
    <w:uiPriority w:val="99"/>
    <w:semiHidden/>
    <w:unhideWhenUsed/>
    <w:rsid w:val="0007439C"/>
    <w:pPr>
      <w:spacing w:after="120" w:line="480" w:lineRule="auto"/>
    </w:pPr>
  </w:style>
  <w:style w:type="character" w:customStyle="1" w:styleId="BodyText2Char">
    <w:name w:val="Body Text 2 Char"/>
    <w:basedOn w:val="DefaultParagraphFont"/>
    <w:link w:val="BodyText2"/>
    <w:uiPriority w:val="99"/>
    <w:semiHidden/>
    <w:rsid w:val="0007439C"/>
    <w:rPr>
      <w:rFonts w:ascii="Arial" w:hAnsi="Arial" w:cs="Arial"/>
    </w:rPr>
  </w:style>
  <w:style w:type="paragraph" w:styleId="TOC3">
    <w:name w:val="toc 3"/>
    <w:basedOn w:val="Normal"/>
    <w:next w:val="Normal"/>
    <w:autoRedefine/>
    <w:uiPriority w:val="39"/>
    <w:unhideWhenUsed/>
    <w:rsid w:val="0007439C"/>
    <w:pPr>
      <w:spacing w:before="0" w:after="0"/>
      <w:ind w:left="440"/>
    </w:pPr>
    <w:rPr>
      <w:rFonts w:asciiTheme="minorHAnsi" w:hAnsiTheme="minorHAnsi"/>
      <w:sz w:val="20"/>
      <w:szCs w:val="20"/>
    </w:rPr>
  </w:style>
  <w:style w:type="paragraph" w:styleId="Revision">
    <w:name w:val="Revision"/>
    <w:hidden/>
    <w:uiPriority w:val="99"/>
    <w:semiHidden/>
    <w:rsid w:val="00437186"/>
    <w:pPr>
      <w:spacing w:after="0" w:line="240" w:lineRule="auto"/>
    </w:pPr>
  </w:style>
  <w:style w:type="paragraph" w:styleId="Caption">
    <w:name w:val="caption"/>
    <w:basedOn w:val="Normal"/>
    <w:next w:val="Normal"/>
    <w:uiPriority w:val="35"/>
    <w:unhideWhenUsed/>
    <w:qFormat/>
    <w:rsid w:val="00560BB4"/>
    <w:pPr>
      <w:spacing w:before="0" w:after="200" w:line="240" w:lineRule="auto"/>
    </w:pPr>
    <w:rPr>
      <w:rFonts w:eastAsia="Arial Bold" w:hAnsi="Arial Bold"/>
      <w:b/>
      <w:iCs/>
      <w:color w:val="0D0D0D" w:themeColor="text1" w:themeTint="F2"/>
      <w:szCs w:val="18"/>
    </w:rPr>
  </w:style>
  <w:style w:type="paragraph" w:customStyle="1" w:styleId="Default">
    <w:name w:val="Default"/>
    <w:rsid w:val="00EA1A42"/>
    <w:pPr>
      <w:autoSpaceDE w:val="0"/>
      <w:autoSpaceDN w:val="0"/>
      <w:adjustRightInd w:val="0"/>
      <w:spacing w:after="0" w:line="240" w:lineRule="auto"/>
    </w:pPr>
    <w:rPr>
      <w:color w:val="000000"/>
      <w:sz w:val="24"/>
      <w:szCs w:val="24"/>
    </w:rPr>
  </w:style>
  <w:style w:type="paragraph" w:customStyle="1" w:styleId="BodyTextend">
    <w:name w:val="Body Text end"/>
    <w:basedOn w:val="BodyText"/>
    <w:qFormat/>
    <w:rsid w:val="00CC4AEE"/>
    <w:pPr>
      <w:spacing w:after="240"/>
    </w:pPr>
    <w:rPr>
      <w:lang w:val="en-ZA"/>
    </w:rPr>
  </w:style>
  <w:style w:type="paragraph" w:styleId="NormalWeb">
    <w:name w:val="Normal (Web)"/>
    <w:basedOn w:val="Normal"/>
    <w:uiPriority w:val="99"/>
    <w:semiHidden/>
    <w:unhideWhenUsed/>
    <w:rsid w:val="002C128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BodyTextTop">
    <w:name w:val="Body Text Top"/>
    <w:basedOn w:val="Normal"/>
    <w:link w:val="BodyTextTopChar"/>
    <w:qFormat/>
    <w:rsid w:val="007D1718"/>
    <w:pPr>
      <w:spacing w:before="240"/>
    </w:pPr>
  </w:style>
  <w:style w:type="paragraph" w:customStyle="1" w:styleId="BulletLast">
    <w:name w:val="Bullet Last"/>
    <w:basedOn w:val="BulletL1"/>
    <w:link w:val="BulletLastChar"/>
    <w:qFormat/>
    <w:rsid w:val="00CA37EA"/>
    <w:pPr>
      <w:spacing w:after="180"/>
      <w:ind w:left="307"/>
    </w:pPr>
  </w:style>
  <w:style w:type="character" w:customStyle="1" w:styleId="BodyTextTopChar">
    <w:name w:val="Body Text Top Char"/>
    <w:basedOn w:val="DefaultParagraphFont"/>
    <w:link w:val="BodyTextTop"/>
    <w:rsid w:val="007D1718"/>
    <w:rPr>
      <w:rFonts w:ascii="Arial" w:hAnsi="Arial" w:cs="Arial"/>
    </w:rPr>
  </w:style>
  <w:style w:type="paragraph" w:customStyle="1" w:styleId="Spacebetwtables">
    <w:name w:val="Space betw. tables"/>
    <w:basedOn w:val="BodyText"/>
    <w:qFormat/>
    <w:rsid w:val="008C3ACD"/>
    <w:rPr>
      <w:sz w:val="8"/>
      <w:szCs w:val="8"/>
      <w:lang w:val="en-ZA" w:eastAsia="en-AU"/>
    </w:rPr>
  </w:style>
  <w:style w:type="character" w:customStyle="1" w:styleId="ListBulletChar">
    <w:name w:val="List Bullet Char"/>
    <w:basedOn w:val="DefaultParagraphFont"/>
    <w:link w:val="ListBullet"/>
    <w:semiHidden/>
    <w:rsid w:val="00ED047E"/>
  </w:style>
  <w:style w:type="character" w:customStyle="1" w:styleId="BulletL1Char">
    <w:name w:val="Bullet (L1) Char"/>
    <w:basedOn w:val="ListBulletChar"/>
    <w:link w:val="BulletL1"/>
    <w:rsid w:val="006B5BCC"/>
    <w:rPr>
      <w:rFonts w:ascii="Arial" w:eastAsia="Calibri" w:hAnsi="Arial" w:cs="Arial"/>
      <w:noProof/>
      <w:lang w:val="en-ZA" w:eastAsia="en-AU"/>
    </w:rPr>
  </w:style>
  <w:style w:type="character" w:customStyle="1" w:styleId="BulletLastChar">
    <w:name w:val="Bullet Last Char"/>
    <w:basedOn w:val="BulletL1Char"/>
    <w:link w:val="BulletLast"/>
    <w:rsid w:val="00CA37EA"/>
    <w:rPr>
      <w:rFonts w:ascii="Arial" w:eastAsia="Calibri" w:hAnsi="Arial" w:cs="Arial"/>
      <w:noProof/>
      <w:lang w:val="en-ZA" w:eastAsia="en-AU"/>
    </w:rPr>
  </w:style>
  <w:style w:type="character" w:customStyle="1" w:styleId="Instruction">
    <w:name w:val="Instruction"/>
    <w:rsid w:val="006A73AC"/>
    <w:rPr>
      <w:i/>
      <w:color w:val="C00000"/>
    </w:rPr>
  </w:style>
  <w:style w:type="character" w:styleId="Strong">
    <w:name w:val="Strong"/>
    <w:basedOn w:val="DefaultParagraphFont"/>
    <w:uiPriority w:val="22"/>
    <w:qFormat/>
    <w:rsid w:val="007E2FE5"/>
    <w:rPr>
      <w:b/>
      <w:bCs/>
    </w:rPr>
  </w:style>
  <w:style w:type="character" w:styleId="FollowedHyperlink">
    <w:name w:val="FollowedHyperlink"/>
    <w:basedOn w:val="DefaultParagraphFont"/>
    <w:uiPriority w:val="99"/>
    <w:semiHidden/>
    <w:unhideWhenUsed/>
    <w:rsid w:val="000B216A"/>
    <w:rPr>
      <w:color w:val="954F72" w:themeColor="followedHyperlink"/>
      <w:u w:val="single"/>
    </w:rPr>
  </w:style>
  <w:style w:type="character" w:styleId="PlaceholderText">
    <w:name w:val="Placeholder Text"/>
    <w:basedOn w:val="DefaultParagraphFont"/>
    <w:uiPriority w:val="99"/>
    <w:semiHidden/>
    <w:rsid w:val="00AD3233"/>
    <w:rPr>
      <w:color w:val="808080"/>
    </w:rPr>
  </w:style>
  <w:style w:type="paragraph" w:styleId="TOCHeading">
    <w:name w:val="TOC Heading"/>
    <w:basedOn w:val="Heading1"/>
    <w:next w:val="Normal"/>
    <w:uiPriority w:val="39"/>
    <w:unhideWhenUsed/>
    <w:qFormat/>
    <w:rsid w:val="00287CDE"/>
    <w:pPr>
      <w:keepNext/>
      <w:keepLines/>
      <w:pageBreakBefore w:val="0"/>
      <w:spacing w:before="240" w:after="0"/>
      <w:outlineLvl w:val="9"/>
    </w:pPr>
    <w:rPr>
      <w:rFonts w:asciiTheme="majorHAnsi" w:eastAsiaTheme="majorEastAsia" w:hAnsiTheme="majorHAnsi" w:cstheme="majorBidi"/>
      <w:color w:val="2F5496" w:themeColor="accent1" w:themeShade="BF"/>
      <w:sz w:val="32"/>
      <w:szCs w:val="32"/>
      <w:lang w:val="en-US"/>
    </w:rPr>
  </w:style>
  <w:style w:type="paragraph" w:styleId="Title">
    <w:name w:val="Title"/>
    <w:basedOn w:val="Normal"/>
    <w:next w:val="Normal"/>
    <w:link w:val="TitleChar"/>
    <w:uiPriority w:val="10"/>
    <w:qFormat/>
    <w:rsid w:val="000B7E42"/>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7E42"/>
    <w:rPr>
      <w:rFonts w:asciiTheme="majorHAnsi" w:eastAsiaTheme="majorEastAsia" w:hAnsiTheme="majorHAnsi" w:cstheme="majorBidi"/>
      <w:spacing w:val="-10"/>
      <w:kern w:val="28"/>
      <w:sz w:val="56"/>
      <w:szCs w:val="56"/>
    </w:rPr>
  </w:style>
  <w:style w:type="paragraph" w:styleId="TOC4">
    <w:name w:val="toc 4"/>
    <w:basedOn w:val="Normal"/>
    <w:next w:val="Normal"/>
    <w:autoRedefine/>
    <w:uiPriority w:val="39"/>
    <w:unhideWhenUsed/>
    <w:rsid w:val="0024489D"/>
    <w:pPr>
      <w:spacing w:before="0" w:after="0"/>
      <w:ind w:left="660"/>
    </w:pPr>
    <w:rPr>
      <w:rFonts w:asciiTheme="minorHAnsi" w:hAnsiTheme="minorHAnsi"/>
      <w:sz w:val="20"/>
      <w:szCs w:val="20"/>
    </w:rPr>
  </w:style>
  <w:style w:type="paragraph" w:styleId="TOC5">
    <w:name w:val="toc 5"/>
    <w:basedOn w:val="Normal"/>
    <w:next w:val="Normal"/>
    <w:autoRedefine/>
    <w:uiPriority w:val="39"/>
    <w:unhideWhenUsed/>
    <w:rsid w:val="0024489D"/>
    <w:pPr>
      <w:spacing w:before="0" w:after="0"/>
      <w:ind w:left="880"/>
    </w:pPr>
    <w:rPr>
      <w:rFonts w:asciiTheme="minorHAnsi" w:hAnsiTheme="minorHAnsi"/>
      <w:sz w:val="20"/>
      <w:szCs w:val="20"/>
    </w:rPr>
  </w:style>
  <w:style w:type="paragraph" w:styleId="TOC6">
    <w:name w:val="toc 6"/>
    <w:basedOn w:val="Normal"/>
    <w:next w:val="Normal"/>
    <w:autoRedefine/>
    <w:uiPriority w:val="39"/>
    <w:unhideWhenUsed/>
    <w:rsid w:val="0024489D"/>
    <w:pPr>
      <w:spacing w:before="0" w:after="0"/>
      <w:ind w:left="1100"/>
    </w:pPr>
    <w:rPr>
      <w:rFonts w:asciiTheme="minorHAnsi" w:hAnsiTheme="minorHAnsi"/>
      <w:sz w:val="20"/>
      <w:szCs w:val="20"/>
    </w:rPr>
  </w:style>
  <w:style w:type="paragraph" w:styleId="TOC7">
    <w:name w:val="toc 7"/>
    <w:basedOn w:val="Normal"/>
    <w:next w:val="Normal"/>
    <w:autoRedefine/>
    <w:uiPriority w:val="39"/>
    <w:unhideWhenUsed/>
    <w:rsid w:val="0024489D"/>
    <w:pPr>
      <w:spacing w:before="0" w:after="0"/>
      <w:ind w:left="1320"/>
    </w:pPr>
    <w:rPr>
      <w:rFonts w:asciiTheme="minorHAnsi" w:hAnsiTheme="minorHAnsi"/>
      <w:sz w:val="20"/>
      <w:szCs w:val="20"/>
    </w:rPr>
  </w:style>
  <w:style w:type="paragraph" w:styleId="TOC8">
    <w:name w:val="toc 8"/>
    <w:basedOn w:val="Normal"/>
    <w:next w:val="Normal"/>
    <w:autoRedefine/>
    <w:uiPriority w:val="39"/>
    <w:unhideWhenUsed/>
    <w:rsid w:val="0024489D"/>
    <w:pPr>
      <w:spacing w:before="0" w:after="0"/>
      <w:ind w:left="1540"/>
    </w:pPr>
    <w:rPr>
      <w:rFonts w:asciiTheme="minorHAnsi" w:hAnsiTheme="minorHAnsi"/>
      <w:sz w:val="20"/>
      <w:szCs w:val="20"/>
    </w:rPr>
  </w:style>
  <w:style w:type="paragraph" w:styleId="TOC9">
    <w:name w:val="toc 9"/>
    <w:basedOn w:val="Normal"/>
    <w:next w:val="Normal"/>
    <w:autoRedefine/>
    <w:uiPriority w:val="39"/>
    <w:unhideWhenUsed/>
    <w:rsid w:val="0024489D"/>
    <w:pPr>
      <w:spacing w:before="0" w:after="0"/>
      <w:ind w:left="1760"/>
    </w:pPr>
    <w:rPr>
      <w:rFonts w:asciiTheme="minorHAnsi" w:hAnsiTheme="minorHAnsi"/>
      <w:sz w:val="20"/>
      <w:szCs w:val="20"/>
    </w:rPr>
  </w:style>
  <w:style w:type="table" w:customStyle="1" w:styleId="TableGrid1">
    <w:name w:val="Table Grid1"/>
    <w:basedOn w:val="TableNormal"/>
    <w:next w:val="TableGrid"/>
    <w:uiPriority w:val="39"/>
    <w:rsid w:val="00300A7F"/>
    <w:pPr>
      <w:spacing w:after="0" w:line="240" w:lineRule="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semiHidden/>
    <w:rsid w:val="0067217A"/>
    <w:rPr>
      <w:sz w:val="18"/>
    </w:rPr>
  </w:style>
  <w:style w:type="paragraph" w:customStyle="1" w:styleId="BulletL2Last">
    <w:name w:val="Bullet (L2) Last"/>
    <w:basedOn w:val="BulletL2"/>
    <w:link w:val="BulletL2LastChar"/>
    <w:qFormat/>
    <w:rsid w:val="009A215F"/>
    <w:pPr>
      <w:spacing w:after="180"/>
    </w:pPr>
    <w:rPr>
      <w:lang w:val="en-ZA"/>
    </w:rPr>
  </w:style>
  <w:style w:type="character" w:customStyle="1" w:styleId="BulletL2LastChar">
    <w:name w:val="Bullet (L2) Last Char"/>
    <w:basedOn w:val="BulletL2Char"/>
    <w:link w:val="BulletL2Last"/>
    <w:rsid w:val="009A215F"/>
    <w:rPr>
      <w:lang w:val="en-ZA"/>
    </w:rPr>
  </w:style>
  <w:style w:type="paragraph" w:customStyle="1" w:styleId="StyleHeading210ptNotBold">
    <w:name w:val="Style Heading 2 + 10 pt Not Bold"/>
    <w:basedOn w:val="Default"/>
    <w:next w:val="Default"/>
    <w:uiPriority w:val="99"/>
    <w:rsid w:val="00D33754"/>
    <w:rPr>
      <w:rFonts w:ascii="Verdana" w:hAnsi="Verdana"/>
      <w:color w:val="auto"/>
    </w:rPr>
  </w:style>
  <w:style w:type="character" w:styleId="PageNumber">
    <w:name w:val="page number"/>
    <w:semiHidden/>
    <w:rsid w:val="009E6EEC"/>
    <w:rPr>
      <w:rFonts w:ascii="Arial" w:hAnsi="Arial"/>
      <w:b/>
      <w:spacing w:val="-10"/>
      <w:sz w:val="22"/>
    </w:rPr>
  </w:style>
  <w:style w:type="paragraph" w:customStyle="1" w:styleId="Bullet1">
    <w:name w:val="Bullet (1)"/>
    <w:basedOn w:val="Normal"/>
    <w:qFormat/>
    <w:rsid w:val="0092203A"/>
    <w:pPr>
      <w:numPr>
        <w:numId w:val="26"/>
      </w:numPr>
      <w:spacing w:line="240" w:lineRule="auto"/>
      <w:jc w:val="both"/>
    </w:pPr>
    <w:rPr>
      <w:rFonts w:eastAsia="Calibri" w:cs="Times New Roman"/>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15578">
      <w:bodyDiv w:val="1"/>
      <w:marLeft w:val="0"/>
      <w:marRight w:val="0"/>
      <w:marTop w:val="0"/>
      <w:marBottom w:val="0"/>
      <w:divBdr>
        <w:top w:val="none" w:sz="0" w:space="0" w:color="auto"/>
        <w:left w:val="none" w:sz="0" w:space="0" w:color="auto"/>
        <w:bottom w:val="none" w:sz="0" w:space="0" w:color="auto"/>
        <w:right w:val="none" w:sz="0" w:space="0" w:color="auto"/>
      </w:divBdr>
      <w:divsChild>
        <w:div w:id="1523931616">
          <w:marLeft w:val="547"/>
          <w:marRight w:val="0"/>
          <w:marTop w:val="0"/>
          <w:marBottom w:val="0"/>
          <w:divBdr>
            <w:top w:val="none" w:sz="0" w:space="0" w:color="auto"/>
            <w:left w:val="none" w:sz="0" w:space="0" w:color="auto"/>
            <w:bottom w:val="none" w:sz="0" w:space="0" w:color="auto"/>
            <w:right w:val="none" w:sz="0" w:space="0" w:color="auto"/>
          </w:divBdr>
        </w:div>
      </w:divsChild>
    </w:div>
    <w:div w:id="149636557">
      <w:bodyDiv w:val="1"/>
      <w:marLeft w:val="0"/>
      <w:marRight w:val="0"/>
      <w:marTop w:val="0"/>
      <w:marBottom w:val="0"/>
      <w:divBdr>
        <w:top w:val="none" w:sz="0" w:space="0" w:color="auto"/>
        <w:left w:val="none" w:sz="0" w:space="0" w:color="auto"/>
        <w:bottom w:val="none" w:sz="0" w:space="0" w:color="auto"/>
        <w:right w:val="none" w:sz="0" w:space="0" w:color="auto"/>
      </w:divBdr>
    </w:div>
    <w:div w:id="189995419">
      <w:bodyDiv w:val="1"/>
      <w:marLeft w:val="0"/>
      <w:marRight w:val="0"/>
      <w:marTop w:val="0"/>
      <w:marBottom w:val="0"/>
      <w:divBdr>
        <w:top w:val="none" w:sz="0" w:space="0" w:color="auto"/>
        <w:left w:val="none" w:sz="0" w:space="0" w:color="auto"/>
        <w:bottom w:val="none" w:sz="0" w:space="0" w:color="auto"/>
        <w:right w:val="none" w:sz="0" w:space="0" w:color="auto"/>
      </w:divBdr>
      <w:divsChild>
        <w:div w:id="1238827818">
          <w:marLeft w:val="504"/>
          <w:marRight w:val="0"/>
          <w:marTop w:val="0"/>
          <w:marBottom w:val="0"/>
          <w:divBdr>
            <w:top w:val="none" w:sz="0" w:space="0" w:color="auto"/>
            <w:left w:val="none" w:sz="0" w:space="0" w:color="auto"/>
            <w:bottom w:val="none" w:sz="0" w:space="0" w:color="auto"/>
            <w:right w:val="none" w:sz="0" w:space="0" w:color="auto"/>
          </w:divBdr>
        </w:div>
        <w:div w:id="1677154162">
          <w:marLeft w:val="648"/>
          <w:marRight w:val="1224"/>
          <w:marTop w:val="204"/>
          <w:marBottom w:val="0"/>
          <w:divBdr>
            <w:top w:val="none" w:sz="0" w:space="0" w:color="auto"/>
            <w:left w:val="none" w:sz="0" w:space="0" w:color="auto"/>
            <w:bottom w:val="none" w:sz="0" w:space="0" w:color="auto"/>
            <w:right w:val="none" w:sz="0" w:space="0" w:color="auto"/>
          </w:divBdr>
        </w:div>
        <w:div w:id="285158018">
          <w:marLeft w:val="1210"/>
          <w:marRight w:val="1224"/>
          <w:marTop w:val="6"/>
          <w:marBottom w:val="0"/>
          <w:divBdr>
            <w:top w:val="none" w:sz="0" w:space="0" w:color="auto"/>
            <w:left w:val="none" w:sz="0" w:space="0" w:color="auto"/>
            <w:bottom w:val="none" w:sz="0" w:space="0" w:color="auto"/>
            <w:right w:val="none" w:sz="0" w:space="0" w:color="auto"/>
          </w:divBdr>
        </w:div>
        <w:div w:id="1512716759">
          <w:marLeft w:val="1210"/>
          <w:marRight w:val="1224"/>
          <w:marTop w:val="160"/>
          <w:marBottom w:val="0"/>
          <w:divBdr>
            <w:top w:val="none" w:sz="0" w:space="0" w:color="auto"/>
            <w:left w:val="none" w:sz="0" w:space="0" w:color="auto"/>
            <w:bottom w:val="none" w:sz="0" w:space="0" w:color="auto"/>
            <w:right w:val="none" w:sz="0" w:space="0" w:color="auto"/>
          </w:divBdr>
        </w:div>
      </w:divsChild>
    </w:div>
    <w:div w:id="209846812">
      <w:bodyDiv w:val="1"/>
      <w:marLeft w:val="0"/>
      <w:marRight w:val="0"/>
      <w:marTop w:val="0"/>
      <w:marBottom w:val="0"/>
      <w:divBdr>
        <w:top w:val="none" w:sz="0" w:space="0" w:color="auto"/>
        <w:left w:val="none" w:sz="0" w:space="0" w:color="auto"/>
        <w:bottom w:val="none" w:sz="0" w:space="0" w:color="auto"/>
        <w:right w:val="none" w:sz="0" w:space="0" w:color="auto"/>
      </w:divBdr>
    </w:div>
    <w:div w:id="355811486">
      <w:bodyDiv w:val="1"/>
      <w:marLeft w:val="0"/>
      <w:marRight w:val="0"/>
      <w:marTop w:val="0"/>
      <w:marBottom w:val="0"/>
      <w:divBdr>
        <w:top w:val="none" w:sz="0" w:space="0" w:color="auto"/>
        <w:left w:val="none" w:sz="0" w:space="0" w:color="auto"/>
        <w:bottom w:val="none" w:sz="0" w:space="0" w:color="auto"/>
        <w:right w:val="none" w:sz="0" w:space="0" w:color="auto"/>
      </w:divBdr>
      <w:divsChild>
        <w:div w:id="864293933">
          <w:marLeft w:val="677"/>
          <w:marRight w:val="0"/>
          <w:marTop w:val="210"/>
          <w:marBottom w:val="0"/>
          <w:divBdr>
            <w:top w:val="none" w:sz="0" w:space="0" w:color="auto"/>
            <w:left w:val="none" w:sz="0" w:space="0" w:color="auto"/>
            <w:bottom w:val="none" w:sz="0" w:space="0" w:color="auto"/>
            <w:right w:val="none" w:sz="0" w:space="0" w:color="auto"/>
          </w:divBdr>
        </w:div>
        <w:div w:id="1643071937">
          <w:marLeft w:val="677"/>
          <w:marRight w:val="0"/>
          <w:marTop w:val="0"/>
          <w:marBottom w:val="0"/>
          <w:divBdr>
            <w:top w:val="none" w:sz="0" w:space="0" w:color="auto"/>
            <w:left w:val="none" w:sz="0" w:space="0" w:color="auto"/>
            <w:bottom w:val="none" w:sz="0" w:space="0" w:color="auto"/>
            <w:right w:val="none" w:sz="0" w:space="0" w:color="auto"/>
          </w:divBdr>
        </w:div>
      </w:divsChild>
    </w:div>
    <w:div w:id="375393060">
      <w:bodyDiv w:val="1"/>
      <w:marLeft w:val="0"/>
      <w:marRight w:val="0"/>
      <w:marTop w:val="0"/>
      <w:marBottom w:val="0"/>
      <w:divBdr>
        <w:top w:val="none" w:sz="0" w:space="0" w:color="auto"/>
        <w:left w:val="none" w:sz="0" w:space="0" w:color="auto"/>
        <w:bottom w:val="none" w:sz="0" w:space="0" w:color="auto"/>
        <w:right w:val="none" w:sz="0" w:space="0" w:color="auto"/>
      </w:divBdr>
      <w:divsChild>
        <w:div w:id="708727933">
          <w:marLeft w:val="0"/>
          <w:marRight w:val="0"/>
          <w:marTop w:val="0"/>
          <w:marBottom w:val="0"/>
          <w:divBdr>
            <w:top w:val="none" w:sz="0" w:space="0" w:color="auto"/>
            <w:left w:val="none" w:sz="0" w:space="0" w:color="auto"/>
            <w:bottom w:val="none" w:sz="0" w:space="0" w:color="auto"/>
            <w:right w:val="none" w:sz="0" w:space="0" w:color="auto"/>
          </w:divBdr>
          <w:divsChild>
            <w:div w:id="687364657">
              <w:marLeft w:val="0"/>
              <w:marRight w:val="0"/>
              <w:marTop w:val="0"/>
              <w:marBottom w:val="0"/>
              <w:divBdr>
                <w:top w:val="none" w:sz="0" w:space="0" w:color="auto"/>
                <w:left w:val="none" w:sz="0" w:space="0" w:color="auto"/>
                <w:bottom w:val="none" w:sz="0" w:space="0" w:color="auto"/>
                <w:right w:val="none" w:sz="0" w:space="0" w:color="auto"/>
              </w:divBdr>
              <w:divsChild>
                <w:div w:id="1759331658">
                  <w:marLeft w:val="0"/>
                  <w:marRight w:val="0"/>
                  <w:marTop w:val="0"/>
                  <w:marBottom w:val="0"/>
                  <w:divBdr>
                    <w:top w:val="none" w:sz="0" w:space="0" w:color="auto"/>
                    <w:left w:val="none" w:sz="0" w:space="0" w:color="auto"/>
                    <w:bottom w:val="none" w:sz="0" w:space="0" w:color="auto"/>
                    <w:right w:val="none" w:sz="0" w:space="0" w:color="auto"/>
                  </w:divBdr>
                  <w:divsChild>
                    <w:div w:id="955449784">
                      <w:marLeft w:val="0"/>
                      <w:marRight w:val="0"/>
                      <w:marTop w:val="0"/>
                      <w:marBottom w:val="0"/>
                      <w:divBdr>
                        <w:top w:val="none" w:sz="0" w:space="0" w:color="auto"/>
                        <w:left w:val="none" w:sz="0" w:space="0" w:color="auto"/>
                        <w:bottom w:val="none" w:sz="0" w:space="0" w:color="auto"/>
                        <w:right w:val="none" w:sz="0" w:space="0" w:color="auto"/>
                      </w:divBdr>
                      <w:divsChild>
                        <w:div w:id="1726368011">
                          <w:marLeft w:val="0"/>
                          <w:marRight w:val="0"/>
                          <w:marTop w:val="0"/>
                          <w:marBottom w:val="0"/>
                          <w:divBdr>
                            <w:top w:val="single" w:sz="6" w:space="0" w:color="D1D1D1"/>
                            <w:left w:val="none" w:sz="0" w:space="0" w:color="auto"/>
                            <w:bottom w:val="none" w:sz="0" w:space="0" w:color="auto"/>
                            <w:right w:val="none" w:sz="0" w:space="0" w:color="auto"/>
                          </w:divBdr>
                          <w:divsChild>
                            <w:div w:id="782532513">
                              <w:marLeft w:val="0"/>
                              <w:marRight w:val="0"/>
                              <w:marTop w:val="0"/>
                              <w:marBottom w:val="0"/>
                              <w:divBdr>
                                <w:top w:val="none" w:sz="0" w:space="0" w:color="auto"/>
                                <w:left w:val="none" w:sz="0" w:space="0" w:color="auto"/>
                                <w:bottom w:val="single" w:sz="6" w:space="0" w:color="D1D1D1"/>
                                <w:right w:val="none" w:sz="0" w:space="0" w:color="auto"/>
                              </w:divBdr>
                              <w:divsChild>
                                <w:div w:id="1791585379">
                                  <w:marLeft w:val="0"/>
                                  <w:marRight w:val="0"/>
                                  <w:marTop w:val="0"/>
                                  <w:marBottom w:val="0"/>
                                  <w:divBdr>
                                    <w:top w:val="none" w:sz="0" w:space="0" w:color="auto"/>
                                    <w:left w:val="none" w:sz="0" w:space="0" w:color="auto"/>
                                    <w:bottom w:val="none" w:sz="0" w:space="0" w:color="auto"/>
                                    <w:right w:val="none" w:sz="0" w:space="0" w:color="auto"/>
                                  </w:divBdr>
                                  <w:divsChild>
                                    <w:div w:id="97263800">
                                      <w:marLeft w:val="0"/>
                                      <w:marRight w:val="0"/>
                                      <w:marTop w:val="0"/>
                                      <w:marBottom w:val="0"/>
                                      <w:divBdr>
                                        <w:top w:val="none" w:sz="0" w:space="0" w:color="auto"/>
                                        <w:left w:val="none" w:sz="0" w:space="0" w:color="auto"/>
                                        <w:bottom w:val="none" w:sz="0" w:space="0" w:color="auto"/>
                                        <w:right w:val="none" w:sz="0" w:space="0" w:color="auto"/>
                                      </w:divBdr>
                                      <w:divsChild>
                                        <w:div w:id="2004435275">
                                          <w:marLeft w:val="0"/>
                                          <w:marRight w:val="0"/>
                                          <w:marTop w:val="0"/>
                                          <w:marBottom w:val="0"/>
                                          <w:divBdr>
                                            <w:top w:val="none" w:sz="0" w:space="0" w:color="auto"/>
                                            <w:left w:val="none" w:sz="0" w:space="0" w:color="auto"/>
                                            <w:bottom w:val="none" w:sz="0" w:space="0" w:color="auto"/>
                                            <w:right w:val="none" w:sz="0" w:space="0" w:color="auto"/>
                                          </w:divBdr>
                                        </w:div>
                                        <w:div w:id="103351073">
                                          <w:marLeft w:val="0"/>
                                          <w:marRight w:val="0"/>
                                          <w:marTop w:val="0"/>
                                          <w:marBottom w:val="0"/>
                                          <w:divBdr>
                                            <w:top w:val="none" w:sz="0" w:space="0" w:color="auto"/>
                                            <w:left w:val="none" w:sz="0" w:space="0" w:color="auto"/>
                                            <w:bottom w:val="none" w:sz="0" w:space="0" w:color="auto"/>
                                            <w:right w:val="none" w:sz="0" w:space="0" w:color="auto"/>
                                          </w:divBdr>
                                          <w:divsChild>
                                            <w:div w:id="452362192">
                                              <w:marLeft w:val="0"/>
                                              <w:marRight w:val="0"/>
                                              <w:marTop w:val="0"/>
                                              <w:marBottom w:val="0"/>
                                              <w:divBdr>
                                                <w:top w:val="none" w:sz="0" w:space="0" w:color="auto"/>
                                                <w:left w:val="none" w:sz="0" w:space="0" w:color="auto"/>
                                                <w:bottom w:val="none" w:sz="0" w:space="0" w:color="auto"/>
                                                <w:right w:val="none" w:sz="0" w:space="0" w:color="auto"/>
                                              </w:divBdr>
                                              <w:divsChild>
                                                <w:div w:id="857309087">
                                                  <w:marLeft w:val="0"/>
                                                  <w:marRight w:val="0"/>
                                                  <w:marTop w:val="0"/>
                                                  <w:marBottom w:val="0"/>
                                                  <w:divBdr>
                                                    <w:top w:val="none" w:sz="0" w:space="0" w:color="auto"/>
                                                    <w:left w:val="none" w:sz="0" w:space="0" w:color="auto"/>
                                                    <w:bottom w:val="none" w:sz="0" w:space="0" w:color="auto"/>
                                                    <w:right w:val="none" w:sz="0" w:space="0" w:color="auto"/>
                                                  </w:divBdr>
                                                  <w:divsChild>
                                                    <w:div w:id="89354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0798696">
                                      <w:marLeft w:val="0"/>
                                      <w:marRight w:val="0"/>
                                      <w:marTop w:val="0"/>
                                      <w:marBottom w:val="0"/>
                                      <w:divBdr>
                                        <w:top w:val="none" w:sz="0" w:space="0" w:color="auto"/>
                                        <w:left w:val="none" w:sz="0" w:space="0" w:color="auto"/>
                                        <w:bottom w:val="none" w:sz="0" w:space="0" w:color="auto"/>
                                        <w:right w:val="none" w:sz="0" w:space="0" w:color="auto"/>
                                      </w:divBdr>
                                      <w:divsChild>
                                        <w:div w:id="193621692">
                                          <w:marLeft w:val="0"/>
                                          <w:marRight w:val="0"/>
                                          <w:marTop w:val="0"/>
                                          <w:marBottom w:val="0"/>
                                          <w:divBdr>
                                            <w:top w:val="none" w:sz="0" w:space="0" w:color="auto"/>
                                            <w:left w:val="none" w:sz="0" w:space="0" w:color="auto"/>
                                            <w:bottom w:val="none" w:sz="0" w:space="0" w:color="auto"/>
                                            <w:right w:val="none" w:sz="0" w:space="0" w:color="auto"/>
                                          </w:divBdr>
                                          <w:divsChild>
                                            <w:div w:id="207031210">
                                              <w:marLeft w:val="0"/>
                                              <w:marRight w:val="0"/>
                                              <w:marTop w:val="0"/>
                                              <w:marBottom w:val="0"/>
                                              <w:divBdr>
                                                <w:top w:val="none" w:sz="0" w:space="0" w:color="auto"/>
                                                <w:left w:val="none" w:sz="0" w:space="0" w:color="auto"/>
                                                <w:bottom w:val="none" w:sz="0" w:space="0" w:color="auto"/>
                                                <w:right w:val="none" w:sz="0" w:space="0" w:color="auto"/>
                                              </w:divBdr>
                                              <w:divsChild>
                                                <w:div w:id="40134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8395530">
                              <w:marLeft w:val="0"/>
                              <w:marRight w:val="0"/>
                              <w:marTop w:val="0"/>
                              <w:marBottom w:val="0"/>
                              <w:divBdr>
                                <w:top w:val="none" w:sz="0" w:space="0" w:color="auto"/>
                                <w:left w:val="none" w:sz="0" w:space="0" w:color="auto"/>
                                <w:bottom w:val="single" w:sz="6" w:space="0" w:color="D1D1D1"/>
                                <w:right w:val="none" w:sz="0" w:space="0" w:color="auto"/>
                              </w:divBdr>
                              <w:divsChild>
                                <w:div w:id="485631515">
                                  <w:marLeft w:val="0"/>
                                  <w:marRight w:val="0"/>
                                  <w:marTop w:val="0"/>
                                  <w:marBottom w:val="0"/>
                                  <w:divBdr>
                                    <w:top w:val="none" w:sz="0" w:space="0" w:color="auto"/>
                                    <w:left w:val="none" w:sz="0" w:space="0" w:color="auto"/>
                                    <w:bottom w:val="none" w:sz="0" w:space="0" w:color="auto"/>
                                    <w:right w:val="none" w:sz="0" w:space="0" w:color="auto"/>
                                  </w:divBdr>
                                  <w:divsChild>
                                    <w:div w:id="1425540648">
                                      <w:marLeft w:val="0"/>
                                      <w:marRight w:val="0"/>
                                      <w:marTop w:val="0"/>
                                      <w:marBottom w:val="0"/>
                                      <w:divBdr>
                                        <w:top w:val="none" w:sz="0" w:space="0" w:color="auto"/>
                                        <w:left w:val="none" w:sz="0" w:space="0" w:color="auto"/>
                                        <w:bottom w:val="none" w:sz="0" w:space="0" w:color="auto"/>
                                        <w:right w:val="none" w:sz="0" w:space="0" w:color="auto"/>
                                      </w:divBdr>
                                      <w:divsChild>
                                        <w:div w:id="7752241">
                                          <w:marLeft w:val="0"/>
                                          <w:marRight w:val="0"/>
                                          <w:marTop w:val="0"/>
                                          <w:marBottom w:val="0"/>
                                          <w:divBdr>
                                            <w:top w:val="none" w:sz="0" w:space="0" w:color="auto"/>
                                            <w:left w:val="none" w:sz="0" w:space="0" w:color="auto"/>
                                            <w:bottom w:val="none" w:sz="0" w:space="0" w:color="auto"/>
                                            <w:right w:val="none" w:sz="0" w:space="0" w:color="auto"/>
                                          </w:divBdr>
                                        </w:div>
                                        <w:div w:id="1750612441">
                                          <w:marLeft w:val="0"/>
                                          <w:marRight w:val="0"/>
                                          <w:marTop w:val="0"/>
                                          <w:marBottom w:val="0"/>
                                          <w:divBdr>
                                            <w:top w:val="none" w:sz="0" w:space="0" w:color="auto"/>
                                            <w:left w:val="none" w:sz="0" w:space="0" w:color="auto"/>
                                            <w:bottom w:val="none" w:sz="0" w:space="0" w:color="auto"/>
                                            <w:right w:val="none" w:sz="0" w:space="0" w:color="auto"/>
                                          </w:divBdr>
                                          <w:divsChild>
                                            <w:div w:id="226183890">
                                              <w:marLeft w:val="0"/>
                                              <w:marRight w:val="0"/>
                                              <w:marTop w:val="0"/>
                                              <w:marBottom w:val="0"/>
                                              <w:divBdr>
                                                <w:top w:val="none" w:sz="0" w:space="0" w:color="auto"/>
                                                <w:left w:val="none" w:sz="0" w:space="0" w:color="auto"/>
                                                <w:bottom w:val="none" w:sz="0" w:space="0" w:color="auto"/>
                                                <w:right w:val="none" w:sz="0" w:space="0" w:color="auto"/>
                                              </w:divBdr>
                                              <w:divsChild>
                                                <w:div w:id="715858620">
                                                  <w:marLeft w:val="0"/>
                                                  <w:marRight w:val="0"/>
                                                  <w:marTop w:val="0"/>
                                                  <w:marBottom w:val="0"/>
                                                  <w:divBdr>
                                                    <w:top w:val="none" w:sz="0" w:space="0" w:color="auto"/>
                                                    <w:left w:val="none" w:sz="0" w:space="0" w:color="auto"/>
                                                    <w:bottom w:val="none" w:sz="0" w:space="0" w:color="auto"/>
                                                    <w:right w:val="none" w:sz="0" w:space="0" w:color="auto"/>
                                                  </w:divBdr>
                                                  <w:divsChild>
                                                    <w:div w:id="121943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5668752">
                                      <w:marLeft w:val="0"/>
                                      <w:marRight w:val="0"/>
                                      <w:marTop w:val="0"/>
                                      <w:marBottom w:val="0"/>
                                      <w:divBdr>
                                        <w:top w:val="none" w:sz="0" w:space="0" w:color="auto"/>
                                        <w:left w:val="none" w:sz="0" w:space="0" w:color="auto"/>
                                        <w:bottom w:val="none" w:sz="0" w:space="0" w:color="auto"/>
                                        <w:right w:val="none" w:sz="0" w:space="0" w:color="auto"/>
                                      </w:divBdr>
                                      <w:divsChild>
                                        <w:div w:id="1005595533">
                                          <w:marLeft w:val="0"/>
                                          <w:marRight w:val="0"/>
                                          <w:marTop w:val="0"/>
                                          <w:marBottom w:val="0"/>
                                          <w:divBdr>
                                            <w:top w:val="none" w:sz="0" w:space="0" w:color="auto"/>
                                            <w:left w:val="none" w:sz="0" w:space="0" w:color="auto"/>
                                            <w:bottom w:val="none" w:sz="0" w:space="0" w:color="auto"/>
                                            <w:right w:val="none" w:sz="0" w:space="0" w:color="auto"/>
                                          </w:divBdr>
                                          <w:divsChild>
                                            <w:div w:id="8609607">
                                              <w:marLeft w:val="0"/>
                                              <w:marRight w:val="0"/>
                                              <w:marTop w:val="0"/>
                                              <w:marBottom w:val="0"/>
                                              <w:divBdr>
                                                <w:top w:val="none" w:sz="0" w:space="0" w:color="auto"/>
                                                <w:left w:val="none" w:sz="0" w:space="0" w:color="auto"/>
                                                <w:bottom w:val="none" w:sz="0" w:space="0" w:color="auto"/>
                                                <w:right w:val="none" w:sz="0" w:space="0" w:color="auto"/>
                                              </w:divBdr>
                                              <w:divsChild>
                                                <w:div w:id="3285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1022162">
                  <w:marLeft w:val="0"/>
                  <w:marRight w:val="0"/>
                  <w:marTop w:val="0"/>
                  <w:marBottom w:val="0"/>
                  <w:divBdr>
                    <w:top w:val="none" w:sz="0" w:space="0" w:color="auto"/>
                    <w:left w:val="none" w:sz="0" w:space="0" w:color="auto"/>
                    <w:bottom w:val="none" w:sz="0" w:space="0" w:color="auto"/>
                    <w:right w:val="none" w:sz="0" w:space="0" w:color="auto"/>
                  </w:divBdr>
                  <w:divsChild>
                    <w:div w:id="1550729001">
                      <w:marLeft w:val="0"/>
                      <w:marRight w:val="0"/>
                      <w:marTop w:val="0"/>
                      <w:marBottom w:val="0"/>
                      <w:divBdr>
                        <w:top w:val="none" w:sz="0" w:space="0" w:color="auto"/>
                        <w:left w:val="none" w:sz="0" w:space="0" w:color="auto"/>
                        <w:bottom w:val="none" w:sz="0" w:space="0" w:color="auto"/>
                        <w:right w:val="none" w:sz="0" w:space="0" w:color="auto"/>
                      </w:divBdr>
                      <w:divsChild>
                        <w:div w:id="1540895620">
                          <w:marLeft w:val="0"/>
                          <w:marRight w:val="0"/>
                          <w:marTop w:val="0"/>
                          <w:marBottom w:val="0"/>
                          <w:divBdr>
                            <w:top w:val="none" w:sz="0" w:space="0" w:color="auto"/>
                            <w:left w:val="none" w:sz="0" w:space="0" w:color="auto"/>
                            <w:bottom w:val="none" w:sz="0" w:space="0" w:color="auto"/>
                            <w:right w:val="none" w:sz="0" w:space="0" w:color="auto"/>
                          </w:divBdr>
                          <w:divsChild>
                            <w:div w:id="1156262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7581135">
          <w:marLeft w:val="0"/>
          <w:marRight w:val="0"/>
          <w:marTop w:val="0"/>
          <w:marBottom w:val="0"/>
          <w:divBdr>
            <w:top w:val="none" w:sz="0" w:space="0" w:color="auto"/>
            <w:left w:val="none" w:sz="0" w:space="0" w:color="auto"/>
            <w:bottom w:val="none" w:sz="0" w:space="0" w:color="auto"/>
            <w:right w:val="none" w:sz="0" w:space="0" w:color="auto"/>
          </w:divBdr>
          <w:divsChild>
            <w:div w:id="188419016">
              <w:marLeft w:val="0"/>
              <w:marRight w:val="0"/>
              <w:marTop w:val="0"/>
              <w:marBottom w:val="0"/>
              <w:divBdr>
                <w:top w:val="none" w:sz="0" w:space="0" w:color="auto"/>
                <w:left w:val="none" w:sz="0" w:space="0" w:color="auto"/>
                <w:bottom w:val="none" w:sz="0" w:space="0" w:color="auto"/>
                <w:right w:val="none" w:sz="0" w:space="0" w:color="auto"/>
              </w:divBdr>
              <w:divsChild>
                <w:div w:id="568883102">
                  <w:marLeft w:val="0"/>
                  <w:marRight w:val="0"/>
                  <w:marTop w:val="0"/>
                  <w:marBottom w:val="0"/>
                  <w:divBdr>
                    <w:top w:val="none" w:sz="0" w:space="0" w:color="auto"/>
                    <w:left w:val="none" w:sz="0" w:space="0" w:color="auto"/>
                    <w:bottom w:val="none" w:sz="0" w:space="0" w:color="auto"/>
                    <w:right w:val="none" w:sz="0" w:space="0" w:color="auto"/>
                  </w:divBdr>
                  <w:divsChild>
                    <w:div w:id="1781224273">
                      <w:marLeft w:val="0"/>
                      <w:marRight w:val="0"/>
                      <w:marTop w:val="0"/>
                      <w:marBottom w:val="0"/>
                      <w:divBdr>
                        <w:top w:val="none" w:sz="0" w:space="0" w:color="auto"/>
                        <w:left w:val="none" w:sz="0" w:space="0" w:color="auto"/>
                        <w:bottom w:val="none" w:sz="0" w:space="0" w:color="auto"/>
                        <w:right w:val="none" w:sz="0" w:space="0" w:color="auto"/>
                      </w:divBdr>
                      <w:divsChild>
                        <w:div w:id="1630817078">
                          <w:marLeft w:val="0"/>
                          <w:marRight w:val="0"/>
                          <w:marTop w:val="0"/>
                          <w:marBottom w:val="0"/>
                          <w:divBdr>
                            <w:top w:val="none" w:sz="0" w:space="0" w:color="auto"/>
                            <w:left w:val="none" w:sz="0" w:space="0" w:color="auto"/>
                            <w:bottom w:val="none" w:sz="0" w:space="0" w:color="auto"/>
                            <w:right w:val="none" w:sz="0" w:space="0" w:color="auto"/>
                          </w:divBdr>
                          <w:divsChild>
                            <w:div w:id="1332366891">
                              <w:marLeft w:val="0"/>
                              <w:marRight w:val="0"/>
                              <w:marTop w:val="0"/>
                              <w:marBottom w:val="0"/>
                              <w:divBdr>
                                <w:top w:val="single" w:sz="12" w:space="0" w:color="CCCCCC"/>
                                <w:left w:val="single" w:sz="12" w:space="0" w:color="CCCCCC"/>
                                <w:bottom w:val="single" w:sz="12" w:space="0" w:color="CCCCCC"/>
                                <w:right w:val="single" w:sz="12" w:space="0" w:color="CCCCCC"/>
                              </w:divBdr>
                            </w:div>
                            <w:div w:id="2047371403">
                              <w:marLeft w:val="0"/>
                              <w:marRight w:val="0"/>
                              <w:marTop w:val="0"/>
                              <w:marBottom w:val="0"/>
                              <w:divBdr>
                                <w:top w:val="single" w:sz="12" w:space="0" w:color="CCCCCC"/>
                                <w:left w:val="single" w:sz="12" w:space="0" w:color="CCCCCC"/>
                                <w:bottom w:val="single" w:sz="12" w:space="0" w:color="CCCCCC"/>
                                <w:right w:val="single" w:sz="12" w:space="0" w:color="CCCCCC"/>
                              </w:divBdr>
                            </w:div>
                            <w:div w:id="1186208231">
                              <w:marLeft w:val="0"/>
                              <w:marRight w:val="0"/>
                              <w:marTop w:val="0"/>
                              <w:marBottom w:val="0"/>
                              <w:divBdr>
                                <w:top w:val="single" w:sz="12" w:space="0" w:color="CCCCCC"/>
                                <w:left w:val="single" w:sz="12" w:space="0" w:color="CCCCCC"/>
                                <w:bottom w:val="single" w:sz="12" w:space="0" w:color="CCCCCC"/>
                                <w:right w:val="single" w:sz="12" w:space="0" w:color="CCCCCC"/>
                              </w:divBdr>
                            </w:div>
                            <w:div w:id="1112095907">
                              <w:marLeft w:val="0"/>
                              <w:marRight w:val="0"/>
                              <w:marTop w:val="0"/>
                              <w:marBottom w:val="0"/>
                              <w:divBdr>
                                <w:top w:val="single" w:sz="12" w:space="0" w:color="CCCCCC"/>
                                <w:left w:val="single" w:sz="12" w:space="0" w:color="CCCCCC"/>
                                <w:bottom w:val="single" w:sz="12" w:space="0" w:color="CCCCCC"/>
                                <w:right w:val="single" w:sz="12" w:space="0" w:color="CCCCCC"/>
                              </w:divBdr>
                            </w:div>
                          </w:divsChild>
                        </w:div>
                      </w:divsChild>
                    </w:div>
                    <w:div w:id="1742016718">
                      <w:marLeft w:val="0"/>
                      <w:marRight w:val="0"/>
                      <w:marTop w:val="0"/>
                      <w:marBottom w:val="0"/>
                      <w:divBdr>
                        <w:top w:val="none" w:sz="0" w:space="0" w:color="auto"/>
                        <w:left w:val="none" w:sz="0" w:space="0" w:color="auto"/>
                        <w:bottom w:val="none" w:sz="0" w:space="0" w:color="auto"/>
                        <w:right w:val="none" w:sz="0" w:space="0" w:color="auto"/>
                      </w:divBdr>
                      <w:divsChild>
                        <w:div w:id="1500075767">
                          <w:marLeft w:val="0"/>
                          <w:marRight w:val="0"/>
                          <w:marTop w:val="0"/>
                          <w:marBottom w:val="0"/>
                          <w:divBdr>
                            <w:top w:val="none" w:sz="0" w:space="0" w:color="auto"/>
                            <w:left w:val="none" w:sz="0" w:space="0" w:color="auto"/>
                            <w:bottom w:val="none" w:sz="0" w:space="0" w:color="auto"/>
                            <w:right w:val="none" w:sz="0" w:space="0" w:color="auto"/>
                          </w:divBdr>
                        </w:div>
                      </w:divsChild>
                    </w:div>
                    <w:div w:id="1188444171">
                      <w:marLeft w:val="0"/>
                      <w:marRight w:val="0"/>
                      <w:marTop w:val="0"/>
                      <w:marBottom w:val="0"/>
                      <w:divBdr>
                        <w:top w:val="none" w:sz="0" w:space="0" w:color="auto"/>
                        <w:left w:val="none" w:sz="0" w:space="0" w:color="auto"/>
                        <w:bottom w:val="none" w:sz="0" w:space="0" w:color="auto"/>
                        <w:right w:val="none" w:sz="0" w:space="0" w:color="auto"/>
                      </w:divBdr>
                      <w:divsChild>
                        <w:div w:id="1773668881">
                          <w:marLeft w:val="0"/>
                          <w:marRight w:val="0"/>
                          <w:marTop w:val="0"/>
                          <w:marBottom w:val="0"/>
                          <w:divBdr>
                            <w:top w:val="none" w:sz="0" w:space="0" w:color="auto"/>
                            <w:left w:val="none" w:sz="0" w:space="0" w:color="auto"/>
                            <w:bottom w:val="none" w:sz="0" w:space="0" w:color="auto"/>
                            <w:right w:val="none" w:sz="0" w:space="0" w:color="auto"/>
                          </w:divBdr>
                          <w:divsChild>
                            <w:div w:id="344014011">
                              <w:marLeft w:val="0"/>
                              <w:marRight w:val="0"/>
                              <w:marTop w:val="0"/>
                              <w:marBottom w:val="0"/>
                              <w:divBdr>
                                <w:top w:val="none" w:sz="0" w:space="0" w:color="auto"/>
                                <w:left w:val="none" w:sz="0" w:space="0" w:color="auto"/>
                                <w:bottom w:val="none" w:sz="0" w:space="0" w:color="auto"/>
                                <w:right w:val="none" w:sz="0" w:space="0" w:color="auto"/>
                              </w:divBdr>
                              <w:divsChild>
                                <w:div w:id="1693067731">
                                  <w:marLeft w:val="0"/>
                                  <w:marRight w:val="0"/>
                                  <w:marTop w:val="0"/>
                                  <w:marBottom w:val="0"/>
                                  <w:divBdr>
                                    <w:top w:val="none" w:sz="0" w:space="0" w:color="auto"/>
                                    <w:left w:val="none" w:sz="0" w:space="0" w:color="auto"/>
                                    <w:bottom w:val="none" w:sz="0" w:space="0" w:color="auto"/>
                                    <w:right w:val="none" w:sz="0" w:space="0" w:color="auto"/>
                                  </w:divBdr>
                                  <w:divsChild>
                                    <w:div w:id="138613648">
                                      <w:marLeft w:val="0"/>
                                      <w:marRight w:val="0"/>
                                      <w:marTop w:val="0"/>
                                      <w:marBottom w:val="0"/>
                                      <w:divBdr>
                                        <w:top w:val="none" w:sz="0" w:space="0" w:color="auto"/>
                                        <w:left w:val="none" w:sz="0" w:space="0" w:color="auto"/>
                                        <w:bottom w:val="none" w:sz="0" w:space="0" w:color="auto"/>
                                        <w:right w:val="none" w:sz="0" w:space="0" w:color="auto"/>
                                      </w:divBdr>
                                      <w:divsChild>
                                        <w:div w:id="79446634">
                                          <w:marLeft w:val="0"/>
                                          <w:marRight w:val="0"/>
                                          <w:marTop w:val="0"/>
                                          <w:marBottom w:val="0"/>
                                          <w:divBdr>
                                            <w:top w:val="none" w:sz="0" w:space="0" w:color="auto"/>
                                            <w:left w:val="none" w:sz="0" w:space="0" w:color="auto"/>
                                            <w:bottom w:val="none" w:sz="0" w:space="0" w:color="auto"/>
                                            <w:right w:val="none" w:sz="0" w:space="0" w:color="auto"/>
                                          </w:divBdr>
                                          <w:divsChild>
                                            <w:div w:id="1648583510">
                                              <w:marLeft w:val="0"/>
                                              <w:marRight w:val="0"/>
                                              <w:marTop w:val="0"/>
                                              <w:marBottom w:val="0"/>
                                              <w:divBdr>
                                                <w:top w:val="none" w:sz="0" w:space="0" w:color="auto"/>
                                                <w:left w:val="none" w:sz="0" w:space="0" w:color="auto"/>
                                                <w:bottom w:val="none" w:sz="0" w:space="0" w:color="auto"/>
                                                <w:right w:val="none" w:sz="0" w:space="0" w:color="auto"/>
                                              </w:divBdr>
                                              <w:divsChild>
                                                <w:div w:id="131067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640269">
                                      <w:marLeft w:val="0"/>
                                      <w:marRight w:val="0"/>
                                      <w:marTop w:val="0"/>
                                      <w:marBottom w:val="0"/>
                                      <w:divBdr>
                                        <w:top w:val="none" w:sz="0" w:space="0" w:color="auto"/>
                                        <w:left w:val="none" w:sz="0" w:space="0" w:color="auto"/>
                                        <w:bottom w:val="none" w:sz="0" w:space="0" w:color="auto"/>
                                        <w:right w:val="none" w:sz="0" w:space="0" w:color="auto"/>
                                      </w:divBdr>
                                      <w:divsChild>
                                        <w:div w:id="963996182">
                                          <w:marLeft w:val="0"/>
                                          <w:marRight w:val="0"/>
                                          <w:marTop w:val="0"/>
                                          <w:marBottom w:val="0"/>
                                          <w:divBdr>
                                            <w:top w:val="none" w:sz="0" w:space="0" w:color="auto"/>
                                            <w:left w:val="none" w:sz="0" w:space="0" w:color="auto"/>
                                            <w:bottom w:val="none" w:sz="0" w:space="0" w:color="auto"/>
                                            <w:right w:val="none" w:sz="0" w:space="0" w:color="auto"/>
                                          </w:divBdr>
                                          <w:divsChild>
                                            <w:div w:id="1077898529">
                                              <w:marLeft w:val="0"/>
                                              <w:marRight w:val="0"/>
                                              <w:marTop w:val="0"/>
                                              <w:marBottom w:val="0"/>
                                              <w:divBdr>
                                                <w:top w:val="none" w:sz="0" w:space="0" w:color="auto"/>
                                                <w:left w:val="single" w:sz="12" w:space="0" w:color="D1D1D1"/>
                                                <w:bottom w:val="none" w:sz="0" w:space="0" w:color="auto"/>
                                                <w:right w:val="none" w:sz="0" w:space="0" w:color="auto"/>
                                              </w:divBdr>
                                              <w:divsChild>
                                                <w:div w:id="2141264076">
                                                  <w:marLeft w:val="0"/>
                                                  <w:marRight w:val="0"/>
                                                  <w:marTop w:val="0"/>
                                                  <w:marBottom w:val="0"/>
                                                  <w:divBdr>
                                                    <w:top w:val="none" w:sz="0" w:space="0" w:color="auto"/>
                                                    <w:left w:val="none" w:sz="0" w:space="0" w:color="auto"/>
                                                    <w:bottom w:val="none" w:sz="0" w:space="0" w:color="auto"/>
                                                    <w:right w:val="none" w:sz="0" w:space="0" w:color="auto"/>
                                                  </w:divBdr>
                                                  <w:divsChild>
                                                    <w:div w:id="200941452">
                                                      <w:marLeft w:val="0"/>
                                                      <w:marRight w:val="0"/>
                                                      <w:marTop w:val="0"/>
                                                      <w:marBottom w:val="0"/>
                                                      <w:divBdr>
                                                        <w:top w:val="none" w:sz="0" w:space="0" w:color="auto"/>
                                                        <w:left w:val="none" w:sz="0" w:space="0" w:color="auto"/>
                                                        <w:bottom w:val="none" w:sz="0" w:space="0" w:color="auto"/>
                                                        <w:right w:val="none" w:sz="0" w:space="0" w:color="auto"/>
                                                      </w:divBdr>
                                                    </w:div>
                                                    <w:div w:id="1652060798">
                                                      <w:marLeft w:val="0"/>
                                                      <w:marRight w:val="0"/>
                                                      <w:marTop w:val="0"/>
                                                      <w:marBottom w:val="0"/>
                                                      <w:divBdr>
                                                        <w:top w:val="none" w:sz="0" w:space="0" w:color="auto"/>
                                                        <w:left w:val="none" w:sz="0" w:space="0" w:color="auto"/>
                                                        <w:bottom w:val="none" w:sz="0" w:space="0" w:color="auto"/>
                                                        <w:right w:val="none" w:sz="0" w:space="0" w:color="auto"/>
                                                      </w:divBdr>
                                                      <w:divsChild>
                                                        <w:div w:id="1033651334">
                                                          <w:marLeft w:val="0"/>
                                                          <w:marRight w:val="0"/>
                                                          <w:marTop w:val="0"/>
                                                          <w:marBottom w:val="0"/>
                                                          <w:divBdr>
                                                            <w:top w:val="none" w:sz="0" w:space="0" w:color="auto"/>
                                                            <w:left w:val="none" w:sz="0" w:space="0" w:color="auto"/>
                                                            <w:bottom w:val="none" w:sz="0" w:space="0" w:color="auto"/>
                                                            <w:right w:val="none" w:sz="0" w:space="0" w:color="auto"/>
                                                          </w:divBdr>
                                                          <w:divsChild>
                                                            <w:div w:id="1337339402">
                                                              <w:marLeft w:val="0"/>
                                                              <w:marRight w:val="0"/>
                                                              <w:marTop w:val="0"/>
                                                              <w:marBottom w:val="0"/>
                                                              <w:divBdr>
                                                                <w:top w:val="none" w:sz="0" w:space="0" w:color="auto"/>
                                                                <w:left w:val="none" w:sz="0" w:space="0" w:color="auto"/>
                                                                <w:bottom w:val="none" w:sz="0" w:space="0" w:color="auto"/>
                                                                <w:right w:val="none" w:sz="0" w:space="0" w:color="auto"/>
                                                              </w:divBdr>
                                                              <w:divsChild>
                                                                <w:div w:id="1410618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9338296">
                                                  <w:marLeft w:val="0"/>
                                                  <w:marRight w:val="0"/>
                                                  <w:marTop w:val="0"/>
                                                  <w:marBottom w:val="0"/>
                                                  <w:divBdr>
                                                    <w:top w:val="none" w:sz="0" w:space="0" w:color="auto"/>
                                                    <w:left w:val="none" w:sz="0" w:space="0" w:color="auto"/>
                                                    <w:bottom w:val="none" w:sz="0" w:space="0" w:color="auto"/>
                                                    <w:right w:val="none" w:sz="0" w:space="0" w:color="auto"/>
                                                  </w:divBdr>
                                                  <w:divsChild>
                                                    <w:div w:id="1807701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23902241">
      <w:bodyDiv w:val="1"/>
      <w:marLeft w:val="0"/>
      <w:marRight w:val="0"/>
      <w:marTop w:val="0"/>
      <w:marBottom w:val="0"/>
      <w:divBdr>
        <w:top w:val="none" w:sz="0" w:space="0" w:color="auto"/>
        <w:left w:val="none" w:sz="0" w:space="0" w:color="auto"/>
        <w:bottom w:val="none" w:sz="0" w:space="0" w:color="auto"/>
        <w:right w:val="none" w:sz="0" w:space="0" w:color="auto"/>
      </w:divBdr>
    </w:div>
    <w:div w:id="559245045">
      <w:bodyDiv w:val="1"/>
      <w:marLeft w:val="0"/>
      <w:marRight w:val="0"/>
      <w:marTop w:val="0"/>
      <w:marBottom w:val="0"/>
      <w:divBdr>
        <w:top w:val="none" w:sz="0" w:space="0" w:color="auto"/>
        <w:left w:val="none" w:sz="0" w:space="0" w:color="auto"/>
        <w:bottom w:val="none" w:sz="0" w:space="0" w:color="auto"/>
        <w:right w:val="none" w:sz="0" w:space="0" w:color="auto"/>
      </w:divBdr>
    </w:div>
    <w:div w:id="570695218">
      <w:bodyDiv w:val="1"/>
      <w:marLeft w:val="0"/>
      <w:marRight w:val="0"/>
      <w:marTop w:val="0"/>
      <w:marBottom w:val="0"/>
      <w:divBdr>
        <w:top w:val="none" w:sz="0" w:space="0" w:color="auto"/>
        <w:left w:val="none" w:sz="0" w:space="0" w:color="auto"/>
        <w:bottom w:val="none" w:sz="0" w:space="0" w:color="auto"/>
        <w:right w:val="none" w:sz="0" w:space="0" w:color="auto"/>
      </w:divBdr>
    </w:div>
    <w:div w:id="667439710">
      <w:bodyDiv w:val="1"/>
      <w:marLeft w:val="0"/>
      <w:marRight w:val="0"/>
      <w:marTop w:val="0"/>
      <w:marBottom w:val="0"/>
      <w:divBdr>
        <w:top w:val="none" w:sz="0" w:space="0" w:color="auto"/>
        <w:left w:val="none" w:sz="0" w:space="0" w:color="auto"/>
        <w:bottom w:val="none" w:sz="0" w:space="0" w:color="auto"/>
        <w:right w:val="none" w:sz="0" w:space="0" w:color="auto"/>
      </w:divBdr>
    </w:div>
    <w:div w:id="676537524">
      <w:bodyDiv w:val="1"/>
      <w:marLeft w:val="0"/>
      <w:marRight w:val="0"/>
      <w:marTop w:val="0"/>
      <w:marBottom w:val="0"/>
      <w:divBdr>
        <w:top w:val="none" w:sz="0" w:space="0" w:color="auto"/>
        <w:left w:val="none" w:sz="0" w:space="0" w:color="auto"/>
        <w:bottom w:val="none" w:sz="0" w:space="0" w:color="auto"/>
        <w:right w:val="none" w:sz="0" w:space="0" w:color="auto"/>
      </w:divBdr>
    </w:div>
    <w:div w:id="687489941">
      <w:bodyDiv w:val="1"/>
      <w:marLeft w:val="0"/>
      <w:marRight w:val="0"/>
      <w:marTop w:val="0"/>
      <w:marBottom w:val="0"/>
      <w:divBdr>
        <w:top w:val="none" w:sz="0" w:space="0" w:color="auto"/>
        <w:left w:val="none" w:sz="0" w:space="0" w:color="auto"/>
        <w:bottom w:val="none" w:sz="0" w:space="0" w:color="auto"/>
        <w:right w:val="none" w:sz="0" w:space="0" w:color="auto"/>
      </w:divBdr>
    </w:div>
    <w:div w:id="710610587">
      <w:bodyDiv w:val="1"/>
      <w:marLeft w:val="0"/>
      <w:marRight w:val="0"/>
      <w:marTop w:val="0"/>
      <w:marBottom w:val="0"/>
      <w:divBdr>
        <w:top w:val="none" w:sz="0" w:space="0" w:color="auto"/>
        <w:left w:val="none" w:sz="0" w:space="0" w:color="auto"/>
        <w:bottom w:val="none" w:sz="0" w:space="0" w:color="auto"/>
        <w:right w:val="none" w:sz="0" w:space="0" w:color="auto"/>
      </w:divBdr>
    </w:div>
    <w:div w:id="714084691">
      <w:bodyDiv w:val="1"/>
      <w:marLeft w:val="0"/>
      <w:marRight w:val="0"/>
      <w:marTop w:val="0"/>
      <w:marBottom w:val="0"/>
      <w:divBdr>
        <w:top w:val="none" w:sz="0" w:space="0" w:color="auto"/>
        <w:left w:val="none" w:sz="0" w:space="0" w:color="auto"/>
        <w:bottom w:val="none" w:sz="0" w:space="0" w:color="auto"/>
        <w:right w:val="none" w:sz="0" w:space="0" w:color="auto"/>
      </w:divBdr>
    </w:div>
    <w:div w:id="800461568">
      <w:bodyDiv w:val="1"/>
      <w:marLeft w:val="0"/>
      <w:marRight w:val="0"/>
      <w:marTop w:val="0"/>
      <w:marBottom w:val="0"/>
      <w:divBdr>
        <w:top w:val="none" w:sz="0" w:space="0" w:color="auto"/>
        <w:left w:val="none" w:sz="0" w:space="0" w:color="auto"/>
        <w:bottom w:val="none" w:sz="0" w:space="0" w:color="auto"/>
        <w:right w:val="none" w:sz="0" w:space="0" w:color="auto"/>
      </w:divBdr>
    </w:div>
    <w:div w:id="827668716">
      <w:bodyDiv w:val="1"/>
      <w:marLeft w:val="0"/>
      <w:marRight w:val="0"/>
      <w:marTop w:val="0"/>
      <w:marBottom w:val="0"/>
      <w:divBdr>
        <w:top w:val="none" w:sz="0" w:space="0" w:color="auto"/>
        <w:left w:val="none" w:sz="0" w:space="0" w:color="auto"/>
        <w:bottom w:val="none" w:sz="0" w:space="0" w:color="auto"/>
        <w:right w:val="none" w:sz="0" w:space="0" w:color="auto"/>
      </w:divBdr>
    </w:div>
    <w:div w:id="860585047">
      <w:bodyDiv w:val="1"/>
      <w:marLeft w:val="0"/>
      <w:marRight w:val="0"/>
      <w:marTop w:val="0"/>
      <w:marBottom w:val="0"/>
      <w:divBdr>
        <w:top w:val="none" w:sz="0" w:space="0" w:color="auto"/>
        <w:left w:val="none" w:sz="0" w:space="0" w:color="auto"/>
        <w:bottom w:val="none" w:sz="0" w:space="0" w:color="auto"/>
        <w:right w:val="none" w:sz="0" w:space="0" w:color="auto"/>
      </w:divBdr>
    </w:div>
    <w:div w:id="1011757982">
      <w:bodyDiv w:val="1"/>
      <w:marLeft w:val="0"/>
      <w:marRight w:val="0"/>
      <w:marTop w:val="0"/>
      <w:marBottom w:val="0"/>
      <w:divBdr>
        <w:top w:val="none" w:sz="0" w:space="0" w:color="auto"/>
        <w:left w:val="none" w:sz="0" w:space="0" w:color="auto"/>
        <w:bottom w:val="none" w:sz="0" w:space="0" w:color="auto"/>
        <w:right w:val="none" w:sz="0" w:space="0" w:color="auto"/>
      </w:divBdr>
      <w:divsChild>
        <w:div w:id="1246455466">
          <w:marLeft w:val="547"/>
          <w:marRight w:val="0"/>
          <w:marTop w:val="0"/>
          <w:marBottom w:val="0"/>
          <w:divBdr>
            <w:top w:val="none" w:sz="0" w:space="0" w:color="auto"/>
            <w:left w:val="none" w:sz="0" w:space="0" w:color="auto"/>
            <w:bottom w:val="none" w:sz="0" w:space="0" w:color="auto"/>
            <w:right w:val="none" w:sz="0" w:space="0" w:color="auto"/>
          </w:divBdr>
        </w:div>
      </w:divsChild>
    </w:div>
    <w:div w:id="1090931937">
      <w:bodyDiv w:val="1"/>
      <w:marLeft w:val="0"/>
      <w:marRight w:val="0"/>
      <w:marTop w:val="0"/>
      <w:marBottom w:val="0"/>
      <w:divBdr>
        <w:top w:val="none" w:sz="0" w:space="0" w:color="auto"/>
        <w:left w:val="none" w:sz="0" w:space="0" w:color="auto"/>
        <w:bottom w:val="none" w:sz="0" w:space="0" w:color="auto"/>
        <w:right w:val="none" w:sz="0" w:space="0" w:color="auto"/>
      </w:divBdr>
      <w:divsChild>
        <w:div w:id="1682704043">
          <w:marLeft w:val="446"/>
          <w:marRight w:val="0"/>
          <w:marTop w:val="20"/>
          <w:marBottom w:val="0"/>
          <w:divBdr>
            <w:top w:val="none" w:sz="0" w:space="0" w:color="auto"/>
            <w:left w:val="none" w:sz="0" w:space="0" w:color="auto"/>
            <w:bottom w:val="none" w:sz="0" w:space="0" w:color="auto"/>
            <w:right w:val="none" w:sz="0" w:space="0" w:color="auto"/>
          </w:divBdr>
        </w:div>
        <w:div w:id="158468185">
          <w:marLeft w:val="734"/>
          <w:marRight w:val="0"/>
          <w:marTop w:val="101"/>
          <w:marBottom w:val="0"/>
          <w:divBdr>
            <w:top w:val="none" w:sz="0" w:space="0" w:color="auto"/>
            <w:left w:val="none" w:sz="0" w:space="0" w:color="auto"/>
            <w:bottom w:val="none" w:sz="0" w:space="0" w:color="auto"/>
            <w:right w:val="none" w:sz="0" w:space="0" w:color="auto"/>
          </w:divBdr>
        </w:div>
        <w:div w:id="388655200">
          <w:marLeft w:val="734"/>
          <w:marRight w:val="14"/>
          <w:marTop w:val="76"/>
          <w:marBottom w:val="0"/>
          <w:divBdr>
            <w:top w:val="none" w:sz="0" w:space="0" w:color="auto"/>
            <w:left w:val="none" w:sz="0" w:space="0" w:color="auto"/>
            <w:bottom w:val="none" w:sz="0" w:space="0" w:color="auto"/>
            <w:right w:val="none" w:sz="0" w:space="0" w:color="auto"/>
          </w:divBdr>
        </w:div>
        <w:div w:id="550000770">
          <w:marLeft w:val="734"/>
          <w:marRight w:val="14"/>
          <w:marTop w:val="72"/>
          <w:marBottom w:val="0"/>
          <w:divBdr>
            <w:top w:val="none" w:sz="0" w:space="0" w:color="auto"/>
            <w:left w:val="none" w:sz="0" w:space="0" w:color="auto"/>
            <w:bottom w:val="none" w:sz="0" w:space="0" w:color="auto"/>
            <w:right w:val="none" w:sz="0" w:space="0" w:color="auto"/>
          </w:divBdr>
        </w:div>
        <w:div w:id="211158817">
          <w:marLeft w:val="734"/>
          <w:marRight w:val="0"/>
          <w:marTop w:val="101"/>
          <w:marBottom w:val="0"/>
          <w:divBdr>
            <w:top w:val="none" w:sz="0" w:space="0" w:color="auto"/>
            <w:left w:val="none" w:sz="0" w:space="0" w:color="auto"/>
            <w:bottom w:val="none" w:sz="0" w:space="0" w:color="auto"/>
            <w:right w:val="none" w:sz="0" w:space="0" w:color="auto"/>
          </w:divBdr>
        </w:div>
        <w:div w:id="81684788">
          <w:marLeft w:val="734"/>
          <w:marRight w:val="0"/>
          <w:marTop w:val="101"/>
          <w:marBottom w:val="0"/>
          <w:divBdr>
            <w:top w:val="none" w:sz="0" w:space="0" w:color="auto"/>
            <w:left w:val="none" w:sz="0" w:space="0" w:color="auto"/>
            <w:bottom w:val="none" w:sz="0" w:space="0" w:color="auto"/>
            <w:right w:val="none" w:sz="0" w:space="0" w:color="auto"/>
          </w:divBdr>
        </w:div>
        <w:div w:id="2010210969">
          <w:marLeft w:val="734"/>
          <w:marRight w:val="0"/>
          <w:marTop w:val="103"/>
          <w:marBottom w:val="0"/>
          <w:divBdr>
            <w:top w:val="none" w:sz="0" w:space="0" w:color="auto"/>
            <w:left w:val="none" w:sz="0" w:space="0" w:color="auto"/>
            <w:bottom w:val="none" w:sz="0" w:space="0" w:color="auto"/>
            <w:right w:val="none" w:sz="0" w:space="0" w:color="auto"/>
          </w:divBdr>
        </w:div>
        <w:div w:id="1665091284">
          <w:marLeft w:val="734"/>
          <w:marRight w:val="14"/>
          <w:marTop w:val="75"/>
          <w:marBottom w:val="0"/>
          <w:divBdr>
            <w:top w:val="none" w:sz="0" w:space="0" w:color="auto"/>
            <w:left w:val="none" w:sz="0" w:space="0" w:color="auto"/>
            <w:bottom w:val="none" w:sz="0" w:space="0" w:color="auto"/>
            <w:right w:val="none" w:sz="0" w:space="0" w:color="auto"/>
          </w:divBdr>
        </w:div>
        <w:div w:id="461387245">
          <w:marLeft w:val="749"/>
          <w:marRight w:val="14"/>
          <w:marTop w:val="76"/>
          <w:marBottom w:val="0"/>
          <w:divBdr>
            <w:top w:val="none" w:sz="0" w:space="0" w:color="auto"/>
            <w:left w:val="none" w:sz="0" w:space="0" w:color="auto"/>
            <w:bottom w:val="none" w:sz="0" w:space="0" w:color="auto"/>
            <w:right w:val="none" w:sz="0" w:space="0" w:color="auto"/>
          </w:divBdr>
        </w:div>
        <w:div w:id="1404832407">
          <w:marLeft w:val="749"/>
          <w:marRight w:val="14"/>
          <w:marTop w:val="70"/>
          <w:marBottom w:val="0"/>
          <w:divBdr>
            <w:top w:val="none" w:sz="0" w:space="0" w:color="auto"/>
            <w:left w:val="none" w:sz="0" w:space="0" w:color="auto"/>
            <w:bottom w:val="none" w:sz="0" w:space="0" w:color="auto"/>
            <w:right w:val="none" w:sz="0" w:space="0" w:color="auto"/>
          </w:divBdr>
        </w:div>
      </w:divsChild>
    </w:div>
    <w:div w:id="1170801052">
      <w:bodyDiv w:val="1"/>
      <w:marLeft w:val="0"/>
      <w:marRight w:val="0"/>
      <w:marTop w:val="0"/>
      <w:marBottom w:val="0"/>
      <w:divBdr>
        <w:top w:val="none" w:sz="0" w:space="0" w:color="auto"/>
        <w:left w:val="none" w:sz="0" w:space="0" w:color="auto"/>
        <w:bottom w:val="none" w:sz="0" w:space="0" w:color="auto"/>
        <w:right w:val="none" w:sz="0" w:space="0" w:color="auto"/>
      </w:divBdr>
      <w:divsChild>
        <w:div w:id="1971744083">
          <w:marLeft w:val="446"/>
          <w:marRight w:val="0"/>
          <w:marTop w:val="20"/>
          <w:marBottom w:val="0"/>
          <w:divBdr>
            <w:top w:val="none" w:sz="0" w:space="0" w:color="auto"/>
            <w:left w:val="none" w:sz="0" w:space="0" w:color="auto"/>
            <w:bottom w:val="none" w:sz="0" w:space="0" w:color="auto"/>
            <w:right w:val="none" w:sz="0" w:space="0" w:color="auto"/>
          </w:divBdr>
        </w:div>
        <w:div w:id="1043595656">
          <w:marLeft w:val="734"/>
          <w:marRight w:val="0"/>
          <w:marTop w:val="101"/>
          <w:marBottom w:val="0"/>
          <w:divBdr>
            <w:top w:val="none" w:sz="0" w:space="0" w:color="auto"/>
            <w:left w:val="none" w:sz="0" w:space="0" w:color="auto"/>
            <w:bottom w:val="none" w:sz="0" w:space="0" w:color="auto"/>
            <w:right w:val="none" w:sz="0" w:space="0" w:color="auto"/>
          </w:divBdr>
        </w:div>
      </w:divsChild>
    </w:div>
    <w:div w:id="1221478072">
      <w:bodyDiv w:val="1"/>
      <w:marLeft w:val="0"/>
      <w:marRight w:val="0"/>
      <w:marTop w:val="0"/>
      <w:marBottom w:val="0"/>
      <w:divBdr>
        <w:top w:val="none" w:sz="0" w:space="0" w:color="auto"/>
        <w:left w:val="none" w:sz="0" w:space="0" w:color="auto"/>
        <w:bottom w:val="none" w:sz="0" w:space="0" w:color="auto"/>
        <w:right w:val="none" w:sz="0" w:space="0" w:color="auto"/>
      </w:divBdr>
      <w:divsChild>
        <w:div w:id="1647197730">
          <w:marLeft w:val="806"/>
          <w:marRight w:val="72"/>
          <w:marTop w:val="74"/>
          <w:marBottom w:val="0"/>
          <w:divBdr>
            <w:top w:val="none" w:sz="0" w:space="0" w:color="auto"/>
            <w:left w:val="none" w:sz="0" w:space="0" w:color="auto"/>
            <w:bottom w:val="none" w:sz="0" w:space="0" w:color="auto"/>
            <w:right w:val="none" w:sz="0" w:space="0" w:color="auto"/>
          </w:divBdr>
        </w:div>
        <w:div w:id="1183403005">
          <w:marLeft w:val="806"/>
          <w:marRight w:val="0"/>
          <w:marTop w:val="104"/>
          <w:marBottom w:val="0"/>
          <w:divBdr>
            <w:top w:val="none" w:sz="0" w:space="0" w:color="auto"/>
            <w:left w:val="none" w:sz="0" w:space="0" w:color="auto"/>
            <w:bottom w:val="none" w:sz="0" w:space="0" w:color="auto"/>
            <w:right w:val="none" w:sz="0" w:space="0" w:color="auto"/>
          </w:divBdr>
        </w:div>
        <w:div w:id="1450513464">
          <w:marLeft w:val="806"/>
          <w:marRight w:val="0"/>
          <w:marTop w:val="103"/>
          <w:marBottom w:val="0"/>
          <w:divBdr>
            <w:top w:val="none" w:sz="0" w:space="0" w:color="auto"/>
            <w:left w:val="none" w:sz="0" w:space="0" w:color="auto"/>
            <w:bottom w:val="none" w:sz="0" w:space="0" w:color="auto"/>
            <w:right w:val="none" w:sz="0" w:space="0" w:color="auto"/>
          </w:divBdr>
        </w:div>
      </w:divsChild>
    </w:div>
    <w:div w:id="1287928836">
      <w:bodyDiv w:val="1"/>
      <w:marLeft w:val="0"/>
      <w:marRight w:val="0"/>
      <w:marTop w:val="0"/>
      <w:marBottom w:val="0"/>
      <w:divBdr>
        <w:top w:val="none" w:sz="0" w:space="0" w:color="auto"/>
        <w:left w:val="none" w:sz="0" w:space="0" w:color="auto"/>
        <w:bottom w:val="none" w:sz="0" w:space="0" w:color="auto"/>
        <w:right w:val="none" w:sz="0" w:space="0" w:color="auto"/>
      </w:divBdr>
    </w:div>
    <w:div w:id="1301959152">
      <w:bodyDiv w:val="1"/>
      <w:marLeft w:val="0"/>
      <w:marRight w:val="0"/>
      <w:marTop w:val="0"/>
      <w:marBottom w:val="0"/>
      <w:divBdr>
        <w:top w:val="none" w:sz="0" w:space="0" w:color="auto"/>
        <w:left w:val="none" w:sz="0" w:space="0" w:color="auto"/>
        <w:bottom w:val="none" w:sz="0" w:space="0" w:color="auto"/>
        <w:right w:val="none" w:sz="0" w:space="0" w:color="auto"/>
      </w:divBdr>
    </w:div>
    <w:div w:id="1407416223">
      <w:bodyDiv w:val="1"/>
      <w:marLeft w:val="0"/>
      <w:marRight w:val="0"/>
      <w:marTop w:val="0"/>
      <w:marBottom w:val="0"/>
      <w:divBdr>
        <w:top w:val="none" w:sz="0" w:space="0" w:color="auto"/>
        <w:left w:val="none" w:sz="0" w:space="0" w:color="auto"/>
        <w:bottom w:val="none" w:sz="0" w:space="0" w:color="auto"/>
        <w:right w:val="none" w:sz="0" w:space="0" w:color="auto"/>
      </w:divBdr>
    </w:div>
    <w:div w:id="1495611342">
      <w:bodyDiv w:val="1"/>
      <w:marLeft w:val="0"/>
      <w:marRight w:val="0"/>
      <w:marTop w:val="0"/>
      <w:marBottom w:val="0"/>
      <w:divBdr>
        <w:top w:val="none" w:sz="0" w:space="0" w:color="auto"/>
        <w:left w:val="none" w:sz="0" w:space="0" w:color="auto"/>
        <w:bottom w:val="none" w:sz="0" w:space="0" w:color="auto"/>
        <w:right w:val="none" w:sz="0" w:space="0" w:color="auto"/>
      </w:divBdr>
      <w:divsChild>
        <w:div w:id="645352431">
          <w:marLeft w:val="0"/>
          <w:marRight w:val="0"/>
          <w:marTop w:val="0"/>
          <w:marBottom w:val="0"/>
          <w:divBdr>
            <w:top w:val="none" w:sz="0" w:space="0" w:color="auto"/>
            <w:left w:val="none" w:sz="0" w:space="0" w:color="auto"/>
            <w:bottom w:val="none" w:sz="0" w:space="0" w:color="auto"/>
            <w:right w:val="none" w:sz="0" w:space="0" w:color="auto"/>
          </w:divBdr>
          <w:divsChild>
            <w:div w:id="494027992">
              <w:marLeft w:val="0"/>
              <w:marRight w:val="0"/>
              <w:marTop w:val="0"/>
              <w:marBottom w:val="0"/>
              <w:divBdr>
                <w:top w:val="none" w:sz="0" w:space="0" w:color="auto"/>
                <w:left w:val="none" w:sz="0" w:space="0" w:color="auto"/>
                <w:bottom w:val="none" w:sz="0" w:space="0" w:color="auto"/>
                <w:right w:val="none" w:sz="0" w:space="0" w:color="auto"/>
              </w:divBdr>
              <w:divsChild>
                <w:div w:id="445002627">
                  <w:marLeft w:val="0"/>
                  <w:marRight w:val="0"/>
                  <w:marTop w:val="0"/>
                  <w:marBottom w:val="0"/>
                  <w:divBdr>
                    <w:top w:val="none" w:sz="0" w:space="0" w:color="auto"/>
                    <w:left w:val="none" w:sz="0" w:space="0" w:color="auto"/>
                    <w:bottom w:val="none" w:sz="0" w:space="0" w:color="auto"/>
                    <w:right w:val="none" w:sz="0" w:space="0" w:color="auto"/>
                  </w:divBdr>
                  <w:divsChild>
                    <w:div w:id="1749688807">
                      <w:marLeft w:val="0"/>
                      <w:marRight w:val="0"/>
                      <w:marTop w:val="0"/>
                      <w:marBottom w:val="0"/>
                      <w:divBdr>
                        <w:top w:val="none" w:sz="0" w:space="0" w:color="auto"/>
                        <w:left w:val="none" w:sz="0" w:space="0" w:color="auto"/>
                        <w:bottom w:val="none" w:sz="0" w:space="0" w:color="auto"/>
                        <w:right w:val="none" w:sz="0" w:space="0" w:color="auto"/>
                      </w:divBdr>
                      <w:divsChild>
                        <w:div w:id="173797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80334">
                  <w:marLeft w:val="0"/>
                  <w:marRight w:val="0"/>
                  <w:marTop w:val="0"/>
                  <w:marBottom w:val="0"/>
                  <w:divBdr>
                    <w:top w:val="none" w:sz="0" w:space="0" w:color="auto"/>
                    <w:left w:val="none" w:sz="0" w:space="0" w:color="auto"/>
                    <w:bottom w:val="none" w:sz="0" w:space="0" w:color="auto"/>
                    <w:right w:val="none" w:sz="0" w:space="0" w:color="auto"/>
                  </w:divBdr>
                  <w:divsChild>
                    <w:div w:id="1146631164">
                      <w:marLeft w:val="0"/>
                      <w:marRight w:val="0"/>
                      <w:marTop w:val="0"/>
                      <w:marBottom w:val="0"/>
                      <w:divBdr>
                        <w:top w:val="none" w:sz="0" w:space="0" w:color="auto"/>
                        <w:left w:val="none" w:sz="0" w:space="0" w:color="auto"/>
                        <w:bottom w:val="none" w:sz="0" w:space="0" w:color="auto"/>
                        <w:right w:val="none" w:sz="0" w:space="0" w:color="auto"/>
                      </w:divBdr>
                      <w:divsChild>
                        <w:div w:id="1011490593">
                          <w:marLeft w:val="0"/>
                          <w:marRight w:val="0"/>
                          <w:marTop w:val="0"/>
                          <w:marBottom w:val="0"/>
                          <w:divBdr>
                            <w:top w:val="none" w:sz="0" w:space="0" w:color="auto"/>
                            <w:left w:val="none" w:sz="0" w:space="0" w:color="auto"/>
                            <w:bottom w:val="none" w:sz="0" w:space="0" w:color="auto"/>
                            <w:right w:val="none" w:sz="0" w:space="0" w:color="auto"/>
                          </w:divBdr>
                          <w:divsChild>
                            <w:div w:id="980158016">
                              <w:marLeft w:val="0"/>
                              <w:marRight w:val="0"/>
                              <w:marTop w:val="0"/>
                              <w:marBottom w:val="0"/>
                              <w:divBdr>
                                <w:top w:val="none" w:sz="0" w:space="0" w:color="auto"/>
                                <w:left w:val="none" w:sz="0" w:space="0" w:color="auto"/>
                                <w:bottom w:val="none" w:sz="0" w:space="0" w:color="auto"/>
                                <w:right w:val="none" w:sz="0" w:space="0" w:color="auto"/>
                              </w:divBdr>
                              <w:divsChild>
                                <w:div w:id="131560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7493038">
          <w:marLeft w:val="0"/>
          <w:marRight w:val="0"/>
          <w:marTop w:val="0"/>
          <w:marBottom w:val="0"/>
          <w:divBdr>
            <w:top w:val="none" w:sz="0" w:space="0" w:color="auto"/>
            <w:left w:val="none" w:sz="0" w:space="0" w:color="auto"/>
            <w:bottom w:val="none" w:sz="0" w:space="0" w:color="auto"/>
            <w:right w:val="none" w:sz="0" w:space="0" w:color="auto"/>
          </w:divBdr>
          <w:divsChild>
            <w:div w:id="429199437">
              <w:marLeft w:val="0"/>
              <w:marRight w:val="0"/>
              <w:marTop w:val="0"/>
              <w:marBottom w:val="0"/>
              <w:divBdr>
                <w:top w:val="none" w:sz="0" w:space="0" w:color="auto"/>
                <w:left w:val="none" w:sz="0" w:space="0" w:color="auto"/>
                <w:bottom w:val="none" w:sz="0" w:space="0" w:color="auto"/>
                <w:right w:val="none" w:sz="0" w:space="0" w:color="auto"/>
              </w:divBdr>
              <w:divsChild>
                <w:div w:id="1156610704">
                  <w:marLeft w:val="0"/>
                  <w:marRight w:val="0"/>
                  <w:marTop w:val="0"/>
                  <w:marBottom w:val="0"/>
                  <w:divBdr>
                    <w:top w:val="none" w:sz="0" w:space="0" w:color="auto"/>
                    <w:left w:val="none" w:sz="0" w:space="0" w:color="auto"/>
                    <w:bottom w:val="none" w:sz="0" w:space="0" w:color="auto"/>
                    <w:right w:val="none" w:sz="0" w:space="0" w:color="auto"/>
                  </w:divBdr>
                  <w:divsChild>
                    <w:div w:id="1244415850">
                      <w:marLeft w:val="0"/>
                      <w:marRight w:val="0"/>
                      <w:marTop w:val="0"/>
                      <w:marBottom w:val="0"/>
                      <w:divBdr>
                        <w:top w:val="none" w:sz="0" w:space="0" w:color="auto"/>
                        <w:left w:val="none" w:sz="0" w:space="0" w:color="auto"/>
                        <w:bottom w:val="none" w:sz="0" w:space="0" w:color="auto"/>
                        <w:right w:val="none" w:sz="0" w:space="0" w:color="auto"/>
                      </w:divBdr>
                      <w:divsChild>
                        <w:div w:id="1757365953">
                          <w:marLeft w:val="0"/>
                          <w:marRight w:val="0"/>
                          <w:marTop w:val="0"/>
                          <w:marBottom w:val="0"/>
                          <w:divBdr>
                            <w:top w:val="none" w:sz="0" w:space="0" w:color="auto"/>
                            <w:left w:val="none" w:sz="0" w:space="0" w:color="auto"/>
                            <w:bottom w:val="none" w:sz="0" w:space="0" w:color="auto"/>
                            <w:right w:val="none" w:sz="0" w:space="0" w:color="auto"/>
                          </w:divBdr>
                          <w:divsChild>
                            <w:div w:id="1837912406">
                              <w:marLeft w:val="0"/>
                              <w:marRight w:val="0"/>
                              <w:marTop w:val="0"/>
                              <w:marBottom w:val="0"/>
                              <w:divBdr>
                                <w:top w:val="none" w:sz="0" w:space="0" w:color="auto"/>
                                <w:left w:val="none" w:sz="0" w:space="0" w:color="auto"/>
                                <w:bottom w:val="none" w:sz="0" w:space="0" w:color="auto"/>
                                <w:right w:val="none" w:sz="0" w:space="0" w:color="auto"/>
                              </w:divBdr>
                              <w:divsChild>
                                <w:div w:id="1351681878">
                                  <w:marLeft w:val="0"/>
                                  <w:marRight w:val="0"/>
                                  <w:marTop w:val="0"/>
                                  <w:marBottom w:val="0"/>
                                  <w:divBdr>
                                    <w:top w:val="none" w:sz="0" w:space="0" w:color="auto"/>
                                    <w:left w:val="none" w:sz="0" w:space="0" w:color="auto"/>
                                    <w:bottom w:val="none" w:sz="0" w:space="0" w:color="auto"/>
                                    <w:right w:val="none" w:sz="0" w:space="0" w:color="auto"/>
                                  </w:divBdr>
                                  <w:divsChild>
                                    <w:div w:id="73289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1217261">
                          <w:marLeft w:val="0"/>
                          <w:marRight w:val="0"/>
                          <w:marTop w:val="0"/>
                          <w:marBottom w:val="0"/>
                          <w:divBdr>
                            <w:top w:val="none" w:sz="0" w:space="0" w:color="auto"/>
                            <w:left w:val="none" w:sz="0" w:space="0" w:color="auto"/>
                            <w:bottom w:val="none" w:sz="0" w:space="0" w:color="auto"/>
                            <w:right w:val="none" w:sz="0" w:space="0" w:color="auto"/>
                          </w:divBdr>
                          <w:divsChild>
                            <w:div w:id="1033337219">
                              <w:marLeft w:val="0"/>
                              <w:marRight w:val="0"/>
                              <w:marTop w:val="0"/>
                              <w:marBottom w:val="0"/>
                              <w:divBdr>
                                <w:top w:val="none" w:sz="0" w:space="0" w:color="auto"/>
                                <w:left w:val="none" w:sz="0" w:space="0" w:color="auto"/>
                                <w:bottom w:val="none" w:sz="0" w:space="0" w:color="auto"/>
                                <w:right w:val="none" w:sz="0" w:space="0" w:color="auto"/>
                              </w:divBdr>
                              <w:divsChild>
                                <w:div w:id="37247918">
                                  <w:marLeft w:val="0"/>
                                  <w:marRight w:val="0"/>
                                  <w:marTop w:val="0"/>
                                  <w:marBottom w:val="0"/>
                                  <w:divBdr>
                                    <w:top w:val="single" w:sz="6" w:space="0" w:color="D1D1D1"/>
                                    <w:left w:val="none" w:sz="0" w:space="0" w:color="auto"/>
                                    <w:bottom w:val="none" w:sz="0" w:space="0" w:color="auto"/>
                                    <w:right w:val="none" w:sz="0" w:space="0" w:color="auto"/>
                                  </w:divBdr>
                                  <w:divsChild>
                                    <w:div w:id="1235817612">
                                      <w:marLeft w:val="0"/>
                                      <w:marRight w:val="0"/>
                                      <w:marTop w:val="0"/>
                                      <w:marBottom w:val="0"/>
                                      <w:divBdr>
                                        <w:top w:val="none" w:sz="0" w:space="0" w:color="auto"/>
                                        <w:left w:val="none" w:sz="0" w:space="0" w:color="auto"/>
                                        <w:bottom w:val="single" w:sz="6" w:space="0" w:color="D1D1D1"/>
                                        <w:right w:val="none" w:sz="0" w:space="0" w:color="auto"/>
                                      </w:divBdr>
                                      <w:divsChild>
                                        <w:div w:id="1184393582">
                                          <w:marLeft w:val="0"/>
                                          <w:marRight w:val="0"/>
                                          <w:marTop w:val="0"/>
                                          <w:marBottom w:val="0"/>
                                          <w:divBdr>
                                            <w:top w:val="none" w:sz="0" w:space="0" w:color="auto"/>
                                            <w:left w:val="none" w:sz="0" w:space="0" w:color="auto"/>
                                            <w:bottom w:val="none" w:sz="0" w:space="0" w:color="auto"/>
                                            <w:right w:val="none" w:sz="0" w:space="0" w:color="auto"/>
                                          </w:divBdr>
                                          <w:divsChild>
                                            <w:div w:id="1203589329">
                                              <w:marLeft w:val="0"/>
                                              <w:marRight w:val="0"/>
                                              <w:marTop w:val="0"/>
                                              <w:marBottom w:val="0"/>
                                              <w:divBdr>
                                                <w:top w:val="none" w:sz="0" w:space="0" w:color="auto"/>
                                                <w:left w:val="none" w:sz="0" w:space="0" w:color="auto"/>
                                                <w:bottom w:val="none" w:sz="0" w:space="0" w:color="auto"/>
                                                <w:right w:val="none" w:sz="0" w:space="0" w:color="auto"/>
                                              </w:divBdr>
                                              <w:divsChild>
                                                <w:div w:id="1732776106">
                                                  <w:marLeft w:val="0"/>
                                                  <w:marRight w:val="0"/>
                                                  <w:marTop w:val="0"/>
                                                  <w:marBottom w:val="0"/>
                                                  <w:divBdr>
                                                    <w:top w:val="none" w:sz="0" w:space="0" w:color="auto"/>
                                                    <w:left w:val="none" w:sz="0" w:space="0" w:color="auto"/>
                                                    <w:bottom w:val="none" w:sz="0" w:space="0" w:color="auto"/>
                                                    <w:right w:val="none" w:sz="0" w:space="0" w:color="auto"/>
                                                  </w:divBdr>
                                                </w:div>
                                                <w:div w:id="1037386788">
                                                  <w:marLeft w:val="0"/>
                                                  <w:marRight w:val="0"/>
                                                  <w:marTop w:val="0"/>
                                                  <w:marBottom w:val="0"/>
                                                  <w:divBdr>
                                                    <w:top w:val="none" w:sz="0" w:space="0" w:color="auto"/>
                                                    <w:left w:val="none" w:sz="0" w:space="0" w:color="auto"/>
                                                    <w:bottom w:val="none" w:sz="0" w:space="0" w:color="auto"/>
                                                    <w:right w:val="none" w:sz="0" w:space="0" w:color="auto"/>
                                                  </w:divBdr>
                                                  <w:divsChild>
                                                    <w:div w:id="1914508364">
                                                      <w:marLeft w:val="0"/>
                                                      <w:marRight w:val="0"/>
                                                      <w:marTop w:val="0"/>
                                                      <w:marBottom w:val="0"/>
                                                      <w:divBdr>
                                                        <w:top w:val="none" w:sz="0" w:space="0" w:color="auto"/>
                                                        <w:left w:val="none" w:sz="0" w:space="0" w:color="auto"/>
                                                        <w:bottom w:val="none" w:sz="0" w:space="0" w:color="auto"/>
                                                        <w:right w:val="none" w:sz="0" w:space="0" w:color="auto"/>
                                                      </w:divBdr>
                                                      <w:divsChild>
                                                        <w:div w:id="934509036">
                                                          <w:marLeft w:val="0"/>
                                                          <w:marRight w:val="0"/>
                                                          <w:marTop w:val="0"/>
                                                          <w:marBottom w:val="0"/>
                                                          <w:divBdr>
                                                            <w:top w:val="none" w:sz="0" w:space="0" w:color="auto"/>
                                                            <w:left w:val="none" w:sz="0" w:space="0" w:color="auto"/>
                                                            <w:bottom w:val="none" w:sz="0" w:space="0" w:color="auto"/>
                                                            <w:right w:val="none" w:sz="0" w:space="0" w:color="auto"/>
                                                          </w:divBdr>
                                                          <w:divsChild>
                                                            <w:div w:id="1305311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2238799">
                                              <w:marLeft w:val="0"/>
                                              <w:marRight w:val="0"/>
                                              <w:marTop w:val="0"/>
                                              <w:marBottom w:val="0"/>
                                              <w:divBdr>
                                                <w:top w:val="none" w:sz="0" w:space="0" w:color="auto"/>
                                                <w:left w:val="none" w:sz="0" w:space="0" w:color="auto"/>
                                                <w:bottom w:val="none" w:sz="0" w:space="0" w:color="auto"/>
                                                <w:right w:val="none" w:sz="0" w:space="0" w:color="auto"/>
                                              </w:divBdr>
                                              <w:divsChild>
                                                <w:div w:id="1430542046">
                                                  <w:marLeft w:val="0"/>
                                                  <w:marRight w:val="0"/>
                                                  <w:marTop w:val="0"/>
                                                  <w:marBottom w:val="0"/>
                                                  <w:divBdr>
                                                    <w:top w:val="none" w:sz="0" w:space="0" w:color="auto"/>
                                                    <w:left w:val="none" w:sz="0" w:space="0" w:color="auto"/>
                                                    <w:bottom w:val="none" w:sz="0" w:space="0" w:color="auto"/>
                                                    <w:right w:val="none" w:sz="0" w:space="0" w:color="auto"/>
                                                  </w:divBdr>
                                                  <w:divsChild>
                                                    <w:div w:id="600338849">
                                                      <w:marLeft w:val="0"/>
                                                      <w:marRight w:val="0"/>
                                                      <w:marTop w:val="0"/>
                                                      <w:marBottom w:val="0"/>
                                                      <w:divBdr>
                                                        <w:top w:val="none" w:sz="0" w:space="0" w:color="auto"/>
                                                        <w:left w:val="none" w:sz="0" w:space="0" w:color="auto"/>
                                                        <w:bottom w:val="none" w:sz="0" w:space="0" w:color="auto"/>
                                                        <w:right w:val="none" w:sz="0" w:space="0" w:color="auto"/>
                                                      </w:divBdr>
                                                      <w:divsChild>
                                                        <w:div w:id="17538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3058074">
                                      <w:marLeft w:val="0"/>
                                      <w:marRight w:val="0"/>
                                      <w:marTop w:val="0"/>
                                      <w:marBottom w:val="0"/>
                                      <w:divBdr>
                                        <w:top w:val="none" w:sz="0" w:space="0" w:color="auto"/>
                                        <w:left w:val="none" w:sz="0" w:space="0" w:color="auto"/>
                                        <w:bottom w:val="single" w:sz="6" w:space="0" w:color="D1D1D1"/>
                                        <w:right w:val="none" w:sz="0" w:space="0" w:color="auto"/>
                                      </w:divBdr>
                                      <w:divsChild>
                                        <w:div w:id="9457143">
                                          <w:marLeft w:val="0"/>
                                          <w:marRight w:val="0"/>
                                          <w:marTop w:val="0"/>
                                          <w:marBottom w:val="0"/>
                                          <w:divBdr>
                                            <w:top w:val="none" w:sz="0" w:space="0" w:color="auto"/>
                                            <w:left w:val="none" w:sz="0" w:space="0" w:color="auto"/>
                                            <w:bottom w:val="none" w:sz="0" w:space="0" w:color="auto"/>
                                            <w:right w:val="none" w:sz="0" w:space="0" w:color="auto"/>
                                          </w:divBdr>
                                          <w:divsChild>
                                            <w:div w:id="1240290426">
                                              <w:marLeft w:val="0"/>
                                              <w:marRight w:val="0"/>
                                              <w:marTop w:val="0"/>
                                              <w:marBottom w:val="0"/>
                                              <w:divBdr>
                                                <w:top w:val="none" w:sz="0" w:space="0" w:color="auto"/>
                                                <w:left w:val="none" w:sz="0" w:space="0" w:color="auto"/>
                                                <w:bottom w:val="none" w:sz="0" w:space="0" w:color="auto"/>
                                                <w:right w:val="none" w:sz="0" w:space="0" w:color="auto"/>
                                              </w:divBdr>
                                              <w:divsChild>
                                                <w:div w:id="1586259187">
                                                  <w:marLeft w:val="0"/>
                                                  <w:marRight w:val="0"/>
                                                  <w:marTop w:val="0"/>
                                                  <w:marBottom w:val="0"/>
                                                  <w:divBdr>
                                                    <w:top w:val="none" w:sz="0" w:space="0" w:color="auto"/>
                                                    <w:left w:val="none" w:sz="0" w:space="0" w:color="auto"/>
                                                    <w:bottom w:val="none" w:sz="0" w:space="0" w:color="auto"/>
                                                    <w:right w:val="none" w:sz="0" w:space="0" w:color="auto"/>
                                                  </w:divBdr>
                                                </w:div>
                                                <w:div w:id="919758660">
                                                  <w:marLeft w:val="0"/>
                                                  <w:marRight w:val="0"/>
                                                  <w:marTop w:val="0"/>
                                                  <w:marBottom w:val="0"/>
                                                  <w:divBdr>
                                                    <w:top w:val="none" w:sz="0" w:space="0" w:color="auto"/>
                                                    <w:left w:val="none" w:sz="0" w:space="0" w:color="auto"/>
                                                    <w:bottom w:val="none" w:sz="0" w:space="0" w:color="auto"/>
                                                    <w:right w:val="none" w:sz="0" w:space="0" w:color="auto"/>
                                                  </w:divBdr>
                                                  <w:divsChild>
                                                    <w:div w:id="621157846">
                                                      <w:marLeft w:val="0"/>
                                                      <w:marRight w:val="0"/>
                                                      <w:marTop w:val="0"/>
                                                      <w:marBottom w:val="0"/>
                                                      <w:divBdr>
                                                        <w:top w:val="none" w:sz="0" w:space="0" w:color="auto"/>
                                                        <w:left w:val="none" w:sz="0" w:space="0" w:color="auto"/>
                                                        <w:bottom w:val="none" w:sz="0" w:space="0" w:color="auto"/>
                                                        <w:right w:val="none" w:sz="0" w:space="0" w:color="auto"/>
                                                      </w:divBdr>
                                                      <w:divsChild>
                                                        <w:div w:id="1841188343">
                                                          <w:marLeft w:val="0"/>
                                                          <w:marRight w:val="0"/>
                                                          <w:marTop w:val="0"/>
                                                          <w:marBottom w:val="0"/>
                                                          <w:divBdr>
                                                            <w:top w:val="none" w:sz="0" w:space="0" w:color="auto"/>
                                                            <w:left w:val="none" w:sz="0" w:space="0" w:color="auto"/>
                                                            <w:bottom w:val="none" w:sz="0" w:space="0" w:color="auto"/>
                                                            <w:right w:val="none" w:sz="0" w:space="0" w:color="auto"/>
                                                          </w:divBdr>
                                                          <w:divsChild>
                                                            <w:div w:id="1746413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409097">
                                              <w:marLeft w:val="0"/>
                                              <w:marRight w:val="0"/>
                                              <w:marTop w:val="0"/>
                                              <w:marBottom w:val="0"/>
                                              <w:divBdr>
                                                <w:top w:val="none" w:sz="0" w:space="0" w:color="auto"/>
                                                <w:left w:val="none" w:sz="0" w:space="0" w:color="auto"/>
                                                <w:bottom w:val="none" w:sz="0" w:space="0" w:color="auto"/>
                                                <w:right w:val="none" w:sz="0" w:space="0" w:color="auto"/>
                                              </w:divBdr>
                                              <w:divsChild>
                                                <w:div w:id="2142571910">
                                                  <w:marLeft w:val="0"/>
                                                  <w:marRight w:val="0"/>
                                                  <w:marTop w:val="0"/>
                                                  <w:marBottom w:val="0"/>
                                                  <w:divBdr>
                                                    <w:top w:val="none" w:sz="0" w:space="0" w:color="auto"/>
                                                    <w:left w:val="none" w:sz="0" w:space="0" w:color="auto"/>
                                                    <w:bottom w:val="none" w:sz="0" w:space="0" w:color="auto"/>
                                                    <w:right w:val="none" w:sz="0" w:space="0" w:color="auto"/>
                                                  </w:divBdr>
                                                  <w:divsChild>
                                                    <w:div w:id="302083039">
                                                      <w:marLeft w:val="0"/>
                                                      <w:marRight w:val="0"/>
                                                      <w:marTop w:val="0"/>
                                                      <w:marBottom w:val="0"/>
                                                      <w:divBdr>
                                                        <w:top w:val="none" w:sz="0" w:space="0" w:color="auto"/>
                                                        <w:left w:val="none" w:sz="0" w:space="0" w:color="auto"/>
                                                        <w:bottom w:val="none" w:sz="0" w:space="0" w:color="auto"/>
                                                        <w:right w:val="none" w:sz="0" w:space="0" w:color="auto"/>
                                                      </w:divBdr>
                                                      <w:divsChild>
                                                        <w:div w:id="189735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5282381">
                                      <w:marLeft w:val="0"/>
                                      <w:marRight w:val="0"/>
                                      <w:marTop w:val="0"/>
                                      <w:marBottom w:val="0"/>
                                      <w:divBdr>
                                        <w:top w:val="none" w:sz="0" w:space="0" w:color="auto"/>
                                        <w:left w:val="none" w:sz="0" w:space="0" w:color="auto"/>
                                        <w:bottom w:val="single" w:sz="6" w:space="0" w:color="D1D1D1"/>
                                        <w:right w:val="none" w:sz="0" w:space="0" w:color="auto"/>
                                      </w:divBdr>
                                      <w:divsChild>
                                        <w:div w:id="382027001">
                                          <w:marLeft w:val="0"/>
                                          <w:marRight w:val="0"/>
                                          <w:marTop w:val="0"/>
                                          <w:marBottom w:val="0"/>
                                          <w:divBdr>
                                            <w:top w:val="none" w:sz="0" w:space="0" w:color="auto"/>
                                            <w:left w:val="none" w:sz="0" w:space="0" w:color="auto"/>
                                            <w:bottom w:val="none" w:sz="0" w:space="0" w:color="auto"/>
                                            <w:right w:val="none" w:sz="0" w:space="0" w:color="auto"/>
                                          </w:divBdr>
                                          <w:divsChild>
                                            <w:div w:id="1579754269">
                                              <w:marLeft w:val="0"/>
                                              <w:marRight w:val="0"/>
                                              <w:marTop w:val="0"/>
                                              <w:marBottom w:val="0"/>
                                              <w:divBdr>
                                                <w:top w:val="none" w:sz="0" w:space="0" w:color="auto"/>
                                                <w:left w:val="none" w:sz="0" w:space="0" w:color="auto"/>
                                                <w:bottom w:val="none" w:sz="0" w:space="0" w:color="auto"/>
                                                <w:right w:val="none" w:sz="0" w:space="0" w:color="auto"/>
                                              </w:divBdr>
                                              <w:divsChild>
                                                <w:div w:id="1784184657">
                                                  <w:marLeft w:val="0"/>
                                                  <w:marRight w:val="0"/>
                                                  <w:marTop w:val="0"/>
                                                  <w:marBottom w:val="0"/>
                                                  <w:divBdr>
                                                    <w:top w:val="none" w:sz="0" w:space="0" w:color="auto"/>
                                                    <w:left w:val="none" w:sz="0" w:space="0" w:color="auto"/>
                                                    <w:bottom w:val="none" w:sz="0" w:space="0" w:color="auto"/>
                                                    <w:right w:val="none" w:sz="0" w:space="0" w:color="auto"/>
                                                  </w:divBdr>
                                                </w:div>
                                                <w:div w:id="1560700948">
                                                  <w:marLeft w:val="0"/>
                                                  <w:marRight w:val="0"/>
                                                  <w:marTop w:val="0"/>
                                                  <w:marBottom w:val="0"/>
                                                  <w:divBdr>
                                                    <w:top w:val="none" w:sz="0" w:space="0" w:color="auto"/>
                                                    <w:left w:val="none" w:sz="0" w:space="0" w:color="auto"/>
                                                    <w:bottom w:val="none" w:sz="0" w:space="0" w:color="auto"/>
                                                    <w:right w:val="none" w:sz="0" w:space="0" w:color="auto"/>
                                                  </w:divBdr>
                                                  <w:divsChild>
                                                    <w:div w:id="761948410">
                                                      <w:marLeft w:val="0"/>
                                                      <w:marRight w:val="0"/>
                                                      <w:marTop w:val="0"/>
                                                      <w:marBottom w:val="0"/>
                                                      <w:divBdr>
                                                        <w:top w:val="none" w:sz="0" w:space="0" w:color="auto"/>
                                                        <w:left w:val="none" w:sz="0" w:space="0" w:color="auto"/>
                                                        <w:bottom w:val="none" w:sz="0" w:space="0" w:color="auto"/>
                                                        <w:right w:val="none" w:sz="0" w:space="0" w:color="auto"/>
                                                      </w:divBdr>
                                                      <w:divsChild>
                                                        <w:div w:id="1041902393">
                                                          <w:marLeft w:val="0"/>
                                                          <w:marRight w:val="0"/>
                                                          <w:marTop w:val="0"/>
                                                          <w:marBottom w:val="0"/>
                                                          <w:divBdr>
                                                            <w:top w:val="none" w:sz="0" w:space="0" w:color="auto"/>
                                                            <w:left w:val="none" w:sz="0" w:space="0" w:color="auto"/>
                                                            <w:bottom w:val="none" w:sz="0" w:space="0" w:color="auto"/>
                                                            <w:right w:val="none" w:sz="0" w:space="0" w:color="auto"/>
                                                          </w:divBdr>
                                                          <w:divsChild>
                                                            <w:div w:id="2013682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3382421">
                                              <w:marLeft w:val="0"/>
                                              <w:marRight w:val="0"/>
                                              <w:marTop w:val="0"/>
                                              <w:marBottom w:val="0"/>
                                              <w:divBdr>
                                                <w:top w:val="none" w:sz="0" w:space="0" w:color="auto"/>
                                                <w:left w:val="none" w:sz="0" w:space="0" w:color="auto"/>
                                                <w:bottom w:val="none" w:sz="0" w:space="0" w:color="auto"/>
                                                <w:right w:val="none" w:sz="0" w:space="0" w:color="auto"/>
                                              </w:divBdr>
                                              <w:divsChild>
                                                <w:div w:id="882594213">
                                                  <w:marLeft w:val="0"/>
                                                  <w:marRight w:val="0"/>
                                                  <w:marTop w:val="0"/>
                                                  <w:marBottom w:val="0"/>
                                                  <w:divBdr>
                                                    <w:top w:val="none" w:sz="0" w:space="0" w:color="auto"/>
                                                    <w:left w:val="none" w:sz="0" w:space="0" w:color="auto"/>
                                                    <w:bottom w:val="none" w:sz="0" w:space="0" w:color="auto"/>
                                                    <w:right w:val="none" w:sz="0" w:space="0" w:color="auto"/>
                                                  </w:divBdr>
                                                  <w:divsChild>
                                                    <w:div w:id="725253250">
                                                      <w:marLeft w:val="0"/>
                                                      <w:marRight w:val="0"/>
                                                      <w:marTop w:val="0"/>
                                                      <w:marBottom w:val="0"/>
                                                      <w:divBdr>
                                                        <w:top w:val="none" w:sz="0" w:space="0" w:color="auto"/>
                                                        <w:left w:val="none" w:sz="0" w:space="0" w:color="auto"/>
                                                        <w:bottom w:val="none" w:sz="0" w:space="0" w:color="auto"/>
                                                        <w:right w:val="none" w:sz="0" w:space="0" w:color="auto"/>
                                                      </w:divBdr>
                                                      <w:divsChild>
                                                        <w:div w:id="43768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45410606">
      <w:bodyDiv w:val="1"/>
      <w:marLeft w:val="0"/>
      <w:marRight w:val="0"/>
      <w:marTop w:val="0"/>
      <w:marBottom w:val="0"/>
      <w:divBdr>
        <w:top w:val="none" w:sz="0" w:space="0" w:color="auto"/>
        <w:left w:val="none" w:sz="0" w:space="0" w:color="auto"/>
        <w:bottom w:val="none" w:sz="0" w:space="0" w:color="auto"/>
        <w:right w:val="none" w:sz="0" w:space="0" w:color="auto"/>
      </w:divBdr>
    </w:div>
    <w:div w:id="1557350405">
      <w:bodyDiv w:val="1"/>
      <w:marLeft w:val="0"/>
      <w:marRight w:val="0"/>
      <w:marTop w:val="0"/>
      <w:marBottom w:val="0"/>
      <w:divBdr>
        <w:top w:val="none" w:sz="0" w:space="0" w:color="auto"/>
        <w:left w:val="none" w:sz="0" w:space="0" w:color="auto"/>
        <w:bottom w:val="none" w:sz="0" w:space="0" w:color="auto"/>
        <w:right w:val="none" w:sz="0" w:space="0" w:color="auto"/>
      </w:divBdr>
    </w:div>
    <w:div w:id="1672175749">
      <w:bodyDiv w:val="1"/>
      <w:marLeft w:val="0"/>
      <w:marRight w:val="0"/>
      <w:marTop w:val="0"/>
      <w:marBottom w:val="0"/>
      <w:divBdr>
        <w:top w:val="none" w:sz="0" w:space="0" w:color="auto"/>
        <w:left w:val="none" w:sz="0" w:space="0" w:color="auto"/>
        <w:bottom w:val="none" w:sz="0" w:space="0" w:color="auto"/>
        <w:right w:val="none" w:sz="0" w:space="0" w:color="auto"/>
      </w:divBdr>
    </w:div>
    <w:div w:id="1749880575">
      <w:bodyDiv w:val="1"/>
      <w:marLeft w:val="0"/>
      <w:marRight w:val="0"/>
      <w:marTop w:val="0"/>
      <w:marBottom w:val="0"/>
      <w:divBdr>
        <w:top w:val="none" w:sz="0" w:space="0" w:color="auto"/>
        <w:left w:val="none" w:sz="0" w:space="0" w:color="auto"/>
        <w:bottom w:val="none" w:sz="0" w:space="0" w:color="auto"/>
        <w:right w:val="none" w:sz="0" w:space="0" w:color="auto"/>
      </w:divBdr>
    </w:div>
    <w:div w:id="1860778393">
      <w:bodyDiv w:val="1"/>
      <w:marLeft w:val="0"/>
      <w:marRight w:val="0"/>
      <w:marTop w:val="0"/>
      <w:marBottom w:val="0"/>
      <w:divBdr>
        <w:top w:val="none" w:sz="0" w:space="0" w:color="auto"/>
        <w:left w:val="none" w:sz="0" w:space="0" w:color="auto"/>
        <w:bottom w:val="none" w:sz="0" w:space="0" w:color="auto"/>
        <w:right w:val="none" w:sz="0" w:space="0" w:color="auto"/>
      </w:divBdr>
    </w:div>
    <w:div w:id="1874925038">
      <w:bodyDiv w:val="1"/>
      <w:marLeft w:val="0"/>
      <w:marRight w:val="0"/>
      <w:marTop w:val="0"/>
      <w:marBottom w:val="0"/>
      <w:divBdr>
        <w:top w:val="none" w:sz="0" w:space="0" w:color="auto"/>
        <w:left w:val="none" w:sz="0" w:space="0" w:color="auto"/>
        <w:bottom w:val="none" w:sz="0" w:space="0" w:color="auto"/>
        <w:right w:val="none" w:sz="0" w:space="0" w:color="auto"/>
      </w:divBdr>
      <w:divsChild>
        <w:div w:id="649596219">
          <w:marLeft w:val="1238"/>
          <w:marRight w:val="1109"/>
          <w:marTop w:val="202"/>
          <w:marBottom w:val="0"/>
          <w:divBdr>
            <w:top w:val="none" w:sz="0" w:space="0" w:color="auto"/>
            <w:left w:val="none" w:sz="0" w:space="0" w:color="auto"/>
            <w:bottom w:val="none" w:sz="0" w:space="0" w:color="auto"/>
            <w:right w:val="none" w:sz="0" w:space="0" w:color="auto"/>
          </w:divBdr>
        </w:div>
        <w:div w:id="122769935">
          <w:marLeft w:val="1238"/>
          <w:marRight w:val="1109"/>
          <w:marTop w:val="112"/>
          <w:marBottom w:val="0"/>
          <w:divBdr>
            <w:top w:val="none" w:sz="0" w:space="0" w:color="auto"/>
            <w:left w:val="none" w:sz="0" w:space="0" w:color="auto"/>
            <w:bottom w:val="none" w:sz="0" w:space="0" w:color="auto"/>
            <w:right w:val="none" w:sz="0" w:space="0" w:color="auto"/>
          </w:divBdr>
        </w:div>
        <w:div w:id="1569150584">
          <w:marLeft w:val="2232"/>
          <w:marRight w:val="0"/>
          <w:marTop w:val="108"/>
          <w:marBottom w:val="0"/>
          <w:divBdr>
            <w:top w:val="none" w:sz="0" w:space="0" w:color="auto"/>
            <w:left w:val="none" w:sz="0" w:space="0" w:color="auto"/>
            <w:bottom w:val="none" w:sz="0" w:space="0" w:color="auto"/>
            <w:right w:val="none" w:sz="0" w:space="0" w:color="auto"/>
          </w:divBdr>
        </w:div>
        <w:div w:id="1026251043">
          <w:marLeft w:val="1800"/>
          <w:marRight w:val="1109"/>
          <w:marTop w:val="14"/>
          <w:marBottom w:val="0"/>
          <w:divBdr>
            <w:top w:val="none" w:sz="0" w:space="0" w:color="auto"/>
            <w:left w:val="none" w:sz="0" w:space="0" w:color="auto"/>
            <w:bottom w:val="none" w:sz="0" w:space="0" w:color="auto"/>
            <w:right w:val="none" w:sz="0" w:space="0" w:color="auto"/>
          </w:divBdr>
        </w:div>
        <w:div w:id="11802576">
          <w:marLeft w:val="2232"/>
          <w:marRight w:val="0"/>
          <w:marTop w:val="0"/>
          <w:marBottom w:val="0"/>
          <w:divBdr>
            <w:top w:val="none" w:sz="0" w:space="0" w:color="auto"/>
            <w:left w:val="none" w:sz="0" w:space="0" w:color="auto"/>
            <w:bottom w:val="none" w:sz="0" w:space="0" w:color="auto"/>
            <w:right w:val="none" w:sz="0" w:space="0" w:color="auto"/>
          </w:divBdr>
        </w:div>
        <w:div w:id="963273564">
          <w:marLeft w:val="1800"/>
          <w:marRight w:val="1109"/>
          <w:marTop w:val="13"/>
          <w:marBottom w:val="0"/>
          <w:divBdr>
            <w:top w:val="none" w:sz="0" w:space="0" w:color="auto"/>
            <w:left w:val="none" w:sz="0" w:space="0" w:color="auto"/>
            <w:bottom w:val="none" w:sz="0" w:space="0" w:color="auto"/>
            <w:right w:val="none" w:sz="0" w:space="0" w:color="auto"/>
          </w:divBdr>
        </w:div>
        <w:div w:id="1625116137">
          <w:marLeft w:val="2232"/>
          <w:marRight w:val="0"/>
          <w:marTop w:val="0"/>
          <w:marBottom w:val="0"/>
          <w:divBdr>
            <w:top w:val="none" w:sz="0" w:space="0" w:color="auto"/>
            <w:left w:val="none" w:sz="0" w:space="0" w:color="auto"/>
            <w:bottom w:val="none" w:sz="0" w:space="0" w:color="auto"/>
            <w:right w:val="none" w:sz="0" w:space="0" w:color="auto"/>
          </w:divBdr>
        </w:div>
        <w:div w:id="2084840067">
          <w:marLeft w:val="1238"/>
          <w:marRight w:val="1109"/>
          <w:marTop w:val="127"/>
          <w:marBottom w:val="0"/>
          <w:divBdr>
            <w:top w:val="none" w:sz="0" w:space="0" w:color="auto"/>
            <w:left w:val="none" w:sz="0" w:space="0" w:color="auto"/>
            <w:bottom w:val="none" w:sz="0" w:space="0" w:color="auto"/>
            <w:right w:val="none" w:sz="0" w:space="0" w:color="auto"/>
          </w:divBdr>
        </w:div>
        <w:div w:id="498620875">
          <w:marLeft w:val="1800"/>
          <w:marRight w:val="1109"/>
          <w:marTop w:val="122"/>
          <w:marBottom w:val="0"/>
          <w:divBdr>
            <w:top w:val="none" w:sz="0" w:space="0" w:color="auto"/>
            <w:left w:val="none" w:sz="0" w:space="0" w:color="auto"/>
            <w:bottom w:val="none" w:sz="0" w:space="0" w:color="auto"/>
            <w:right w:val="none" w:sz="0" w:space="0" w:color="auto"/>
          </w:divBdr>
        </w:div>
        <w:div w:id="616452123">
          <w:marLeft w:val="2232"/>
          <w:marRight w:val="0"/>
          <w:marTop w:val="0"/>
          <w:marBottom w:val="0"/>
          <w:divBdr>
            <w:top w:val="none" w:sz="0" w:space="0" w:color="auto"/>
            <w:left w:val="none" w:sz="0" w:space="0" w:color="auto"/>
            <w:bottom w:val="none" w:sz="0" w:space="0" w:color="auto"/>
            <w:right w:val="none" w:sz="0" w:space="0" w:color="auto"/>
          </w:divBdr>
        </w:div>
        <w:div w:id="879973317">
          <w:marLeft w:val="2232"/>
          <w:marRight w:val="0"/>
          <w:marTop w:val="0"/>
          <w:marBottom w:val="0"/>
          <w:divBdr>
            <w:top w:val="none" w:sz="0" w:space="0" w:color="auto"/>
            <w:left w:val="none" w:sz="0" w:space="0" w:color="auto"/>
            <w:bottom w:val="none" w:sz="0" w:space="0" w:color="auto"/>
            <w:right w:val="none" w:sz="0" w:space="0" w:color="auto"/>
          </w:divBdr>
        </w:div>
        <w:div w:id="1543788303">
          <w:marLeft w:val="1800"/>
          <w:marRight w:val="1109"/>
          <w:marTop w:val="11"/>
          <w:marBottom w:val="0"/>
          <w:divBdr>
            <w:top w:val="none" w:sz="0" w:space="0" w:color="auto"/>
            <w:left w:val="none" w:sz="0" w:space="0" w:color="auto"/>
            <w:bottom w:val="none" w:sz="0" w:space="0" w:color="auto"/>
            <w:right w:val="none" w:sz="0" w:space="0" w:color="auto"/>
          </w:divBdr>
        </w:div>
        <w:div w:id="207497048">
          <w:marLeft w:val="1786"/>
          <w:marRight w:val="0"/>
          <w:marTop w:val="104"/>
          <w:marBottom w:val="0"/>
          <w:divBdr>
            <w:top w:val="none" w:sz="0" w:space="0" w:color="auto"/>
            <w:left w:val="none" w:sz="0" w:space="0" w:color="auto"/>
            <w:bottom w:val="none" w:sz="0" w:space="0" w:color="auto"/>
            <w:right w:val="none" w:sz="0" w:space="0" w:color="auto"/>
          </w:divBdr>
        </w:div>
      </w:divsChild>
    </w:div>
    <w:div w:id="1981760381">
      <w:bodyDiv w:val="1"/>
      <w:marLeft w:val="0"/>
      <w:marRight w:val="0"/>
      <w:marTop w:val="0"/>
      <w:marBottom w:val="0"/>
      <w:divBdr>
        <w:top w:val="none" w:sz="0" w:space="0" w:color="auto"/>
        <w:left w:val="none" w:sz="0" w:space="0" w:color="auto"/>
        <w:bottom w:val="none" w:sz="0" w:space="0" w:color="auto"/>
        <w:right w:val="none" w:sz="0" w:space="0" w:color="auto"/>
      </w:divBdr>
      <w:divsChild>
        <w:div w:id="1692871926">
          <w:marLeft w:val="0"/>
          <w:marRight w:val="0"/>
          <w:marTop w:val="0"/>
          <w:marBottom w:val="0"/>
          <w:divBdr>
            <w:top w:val="none" w:sz="0" w:space="0" w:color="auto"/>
            <w:left w:val="none" w:sz="0" w:space="0" w:color="auto"/>
            <w:bottom w:val="none" w:sz="0" w:space="0" w:color="auto"/>
            <w:right w:val="none" w:sz="0" w:space="0" w:color="auto"/>
          </w:divBdr>
          <w:divsChild>
            <w:div w:id="789516785">
              <w:marLeft w:val="0"/>
              <w:marRight w:val="0"/>
              <w:marTop w:val="0"/>
              <w:marBottom w:val="0"/>
              <w:divBdr>
                <w:top w:val="none" w:sz="0" w:space="0" w:color="auto"/>
                <w:left w:val="none" w:sz="0" w:space="0" w:color="auto"/>
                <w:bottom w:val="none" w:sz="0" w:space="0" w:color="auto"/>
                <w:right w:val="none" w:sz="0" w:space="0" w:color="auto"/>
              </w:divBdr>
              <w:divsChild>
                <w:div w:id="137461052">
                  <w:marLeft w:val="0"/>
                  <w:marRight w:val="0"/>
                  <w:marTop w:val="0"/>
                  <w:marBottom w:val="0"/>
                  <w:divBdr>
                    <w:top w:val="none" w:sz="0" w:space="0" w:color="auto"/>
                    <w:left w:val="none" w:sz="0" w:space="0" w:color="auto"/>
                    <w:bottom w:val="none" w:sz="0" w:space="0" w:color="auto"/>
                    <w:right w:val="none" w:sz="0" w:space="0" w:color="auto"/>
                  </w:divBdr>
                  <w:divsChild>
                    <w:div w:id="1270968248">
                      <w:marLeft w:val="0"/>
                      <w:marRight w:val="0"/>
                      <w:marTop w:val="0"/>
                      <w:marBottom w:val="0"/>
                      <w:divBdr>
                        <w:top w:val="none" w:sz="0" w:space="0" w:color="auto"/>
                        <w:left w:val="none" w:sz="0" w:space="0" w:color="auto"/>
                        <w:bottom w:val="none" w:sz="0" w:space="0" w:color="auto"/>
                        <w:right w:val="none" w:sz="0" w:space="0" w:color="auto"/>
                      </w:divBdr>
                      <w:divsChild>
                        <w:div w:id="1698893146">
                          <w:marLeft w:val="0"/>
                          <w:marRight w:val="0"/>
                          <w:marTop w:val="0"/>
                          <w:marBottom w:val="0"/>
                          <w:divBdr>
                            <w:top w:val="single" w:sz="6" w:space="0" w:color="D1D1D1"/>
                            <w:left w:val="none" w:sz="0" w:space="0" w:color="auto"/>
                            <w:bottom w:val="none" w:sz="0" w:space="0" w:color="auto"/>
                            <w:right w:val="none" w:sz="0" w:space="0" w:color="auto"/>
                          </w:divBdr>
                          <w:divsChild>
                            <w:div w:id="1085110089">
                              <w:marLeft w:val="0"/>
                              <w:marRight w:val="0"/>
                              <w:marTop w:val="0"/>
                              <w:marBottom w:val="0"/>
                              <w:divBdr>
                                <w:top w:val="none" w:sz="0" w:space="0" w:color="auto"/>
                                <w:left w:val="none" w:sz="0" w:space="0" w:color="auto"/>
                                <w:bottom w:val="single" w:sz="6" w:space="0" w:color="D1D1D1"/>
                                <w:right w:val="none" w:sz="0" w:space="0" w:color="auto"/>
                              </w:divBdr>
                              <w:divsChild>
                                <w:div w:id="1887334646">
                                  <w:marLeft w:val="0"/>
                                  <w:marRight w:val="0"/>
                                  <w:marTop w:val="0"/>
                                  <w:marBottom w:val="0"/>
                                  <w:divBdr>
                                    <w:top w:val="none" w:sz="0" w:space="0" w:color="auto"/>
                                    <w:left w:val="none" w:sz="0" w:space="0" w:color="auto"/>
                                    <w:bottom w:val="none" w:sz="0" w:space="0" w:color="auto"/>
                                    <w:right w:val="none" w:sz="0" w:space="0" w:color="auto"/>
                                  </w:divBdr>
                                  <w:divsChild>
                                    <w:div w:id="1706517472">
                                      <w:marLeft w:val="0"/>
                                      <w:marRight w:val="0"/>
                                      <w:marTop w:val="0"/>
                                      <w:marBottom w:val="0"/>
                                      <w:divBdr>
                                        <w:top w:val="none" w:sz="0" w:space="0" w:color="auto"/>
                                        <w:left w:val="none" w:sz="0" w:space="0" w:color="auto"/>
                                        <w:bottom w:val="none" w:sz="0" w:space="0" w:color="auto"/>
                                        <w:right w:val="none" w:sz="0" w:space="0" w:color="auto"/>
                                      </w:divBdr>
                                      <w:divsChild>
                                        <w:div w:id="1240286702">
                                          <w:marLeft w:val="0"/>
                                          <w:marRight w:val="0"/>
                                          <w:marTop w:val="0"/>
                                          <w:marBottom w:val="0"/>
                                          <w:divBdr>
                                            <w:top w:val="none" w:sz="0" w:space="0" w:color="auto"/>
                                            <w:left w:val="none" w:sz="0" w:space="0" w:color="auto"/>
                                            <w:bottom w:val="none" w:sz="0" w:space="0" w:color="auto"/>
                                            <w:right w:val="none" w:sz="0" w:space="0" w:color="auto"/>
                                          </w:divBdr>
                                        </w:div>
                                        <w:div w:id="413599303">
                                          <w:marLeft w:val="0"/>
                                          <w:marRight w:val="0"/>
                                          <w:marTop w:val="0"/>
                                          <w:marBottom w:val="0"/>
                                          <w:divBdr>
                                            <w:top w:val="none" w:sz="0" w:space="0" w:color="auto"/>
                                            <w:left w:val="none" w:sz="0" w:space="0" w:color="auto"/>
                                            <w:bottom w:val="none" w:sz="0" w:space="0" w:color="auto"/>
                                            <w:right w:val="none" w:sz="0" w:space="0" w:color="auto"/>
                                          </w:divBdr>
                                          <w:divsChild>
                                            <w:div w:id="87774248">
                                              <w:marLeft w:val="0"/>
                                              <w:marRight w:val="0"/>
                                              <w:marTop w:val="0"/>
                                              <w:marBottom w:val="0"/>
                                              <w:divBdr>
                                                <w:top w:val="none" w:sz="0" w:space="0" w:color="auto"/>
                                                <w:left w:val="none" w:sz="0" w:space="0" w:color="auto"/>
                                                <w:bottom w:val="none" w:sz="0" w:space="0" w:color="auto"/>
                                                <w:right w:val="none" w:sz="0" w:space="0" w:color="auto"/>
                                              </w:divBdr>
                                              <w:divsChild>
                                                <w:div w:id="112869594">
                                                  <w:marLeft w:val="0"/>
                                                  <w:marRight w:val="0"/>
                                                  <w:marTop w:val="0"/>
                                                  <w:marBottom w:val="0"/>
                                                  <w:divBdr>
                                                    <w:top w:val="none" w:sz="0" w:space="0" w:color="auto"/>
                                                    <w:left w:val="none" w:sz="0" w:space="0" w:color="auto"/>
                                                    <w:bottom w:val="none" w:sz="0" w:space="0" w:color="auto"/>
                                                    <w:right w:val="none" w:sz="0" w:space="0" w:color="auto"/>
                                                  </w:divBdr>
                                                  <w:divsChild>
                                                    <w:div w:id="1245995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3560596">
                                      <w:marLeft w:val="0"/>
                                      <w:marRight w:val="0"/>
                                      <w:marTop w:val="0"/>
                                      <w:marBottom w:val="0"/>
                                      <w:divBdr>
                                        <w:top w:val="none" w:sz="0" w:space="0" w:color="auto"/>
                                        <w:left w:val="none" w:sz="0" w:space="0" w:color="auto"/>
                                        <w:bottom w:val="none" w:sz="0" w:space="0" w:color="auto"/>
                                        <w:right w:val="none" w:sz="0" w:space="0" w:color="auto"/>
                                      </w:divBdr>
                                      <w:divsChild>
                                        <w:div w:id="32776438">
                                          <w:marLeft w:val="0"/>
                                          <w:marRight w:val="0"/>
                                          <w:marTop w:val="0"/>
                                          <w:marBottom w:val="0"/>
                                          <w:divBdr>
                                            <w:top w:val="none" w:sz="0" w:space="0" w:color="auto"/>
                                            <w:left w:val="none" w:sz="0" w:space="0" w:color="auto"/>
                                            <w:bottom w:val="none" w:sz="0" w:space="0" w:color="auto"/>
                                            <w:right w:val="none" w:sz="0" w:space="0" w:color="auto"/>
                                          </w:divBdr>
                                          <w:divsChild>
                                            <w:div w:id="1518543507">
                                              <w:marLeft w:val="0"/>
                                              <w:marRight w:val="0"/>
                                              <w:marTop w:val="0"/>
                                              <w:marBottom w:val="0"/>
                                              <w:divBdr>
                                                <w:top w:val="none" w:sz="0" w:space="0" w:color="auto"/>
                                                <w:left w:val="none" w:sz="0" w:space="0" w:color="auto"/>
                                                <w:bottom w:val="none" w:sz="0" w:space="0" w:color="auto"/>
                                                <w:right w:val="none" w:sz="0" w:space="0" w:color="auto"/>
                                              </w:divBdr>
                                              <w:divsChild>
                                                <w:div w:id="183575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2522466">
                  <w:marLeft w:val="0"/>
                  <w:marRight w:val="0"/>
                  <w:marTop w:val="0"/>
                  <w:marBottom w:val="0"/>
                  <w:divBdr>
                    <w:top w:val="none" w:sz="0" w:space="0" w:color="auto"/>
                    <w:left w:val="none" w:sz="0" w:space="0" w:color="auto"/>
                    <w:bottom w:val="none" w:sz="0" w:space="0" w:color="auto"/>
                    <w:right w:val="none" w:sz="0" w:space="0" w:color="auto"/>
                  </w:divBdr>
                  <w:divsChild>
                    <w:div w:id="1576936205">
                      <w:marLeft w:val="0"/>
                      <w:marRight w:val="0"/>
                      <w:marTop w:val="0"/>
                      <w:marBottom w:val="0"/>
                      <w:divBdr>
                        <w:top w:val="none" w:sz="0" w:space="0" w:color="auto"/>
                        <w:left w:val="none" w:sz="0" w:space="0" w:color="auto"/>
                        <w:bottom w:val="none" w:sz="0" w:space="0" w:color="auto"/>
                        <w:right w:val="none" w:sz="0" w:space="0" w:color="auto"/>
                      </w:divBdr>
                      <w:divsChild>
                        <w:div w:id="1035694801">
                          <w:marLeft w:val="0"/>
                          <w:marRight w:val="0"/>
                          <w:marTop w:val="0"/>
                          <w:marBottom w:val="0"/>
                          <w:divBdr>
                            <w:top w:val="none" w:sz="0" w:space="0" w:color="auto"/>
                            <w:left w:val="none" w:sz="0" w:space="0" w:color="auto"/>
                            <w:bottom w:val="none" w:sz="0" w:space="0" w:color="auto"/>
                            <w:right w:val="none" w:sz="0" w:space="0" w:color="auto"/>
                          </w:divBdr>
                          <w:divsChild>
                            <w:div w:id="212274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664155">
          <w:marLeft w:val="0"/>
          <w:marRight w:val="0"/>
          <w:marTop w:val="0"/>
          <w:marBottom w:val="0"/>
          <w:divBdr>
            <w:top w:val="none" w:sz="0" w:space="0" w:color="auto"/>
            <w:left w:val="none" w:sz="0" w:space="0" w:color="auto"/>
            <w:bottom w:val="none" w:sz="0" w:space="0" w:color="auto"/>
            <w:right w:val="none" w:sz="0" w:space="0" w:color="auto"/>
          </w:divBdr>
          <w:divsChild>
            <w:div w:id="1559364331">
              <w:marLeft w:val="0"/>
              <w:marRight w:val="0"/>
              <w:marTop w:val="0"/>
              <w:marBottom w:val="0"/>
              <w:divBdr>
                <w:top w:val="none" w:sz="0" w:space="0" w:color="auto"/>
                <w:left w:val="none" w:sz="0" w:space="0" w:color="auto"/>
                <w:bottom w:val="none" w:sz="0" w:space="0" w:color="auto"/>
                <w:right w:val="none" w:sz="0" w:space="0" w:color="auto"/>
              </w:divBdr>
              <w:divsChild>
                <w:div w:id="1979459766">
                  <w:marLeft w:val="0"/>
                  <w:marRight w:val="0"/>
                  <w:marTop w:val="0"/>
                  <w:marBottom w:val="0"/>
                  <w:divBdr>
                    <w:top w:val="none" w:sz="0" w:space="0" w:color="auto"/>
                    <w:left w:val="none" w:sz="0" w:space="0" w:color="auto"/>
                    <w:bottom w:val="none" w:sz="0" w:space="0" w:color="auto"/>
                    <w:right w:val="none" w:sz="0" w:space="0" w:color="auto"/>
                  </w:divBdr>
                  <w:divsChild>
                    <w:div w:id="1808662647">
                      <w:marLeft w:val="0"/>
                      <w:marRight w:val="0"/>
                      <w:marTop w:val="0"/>
                      <w:marBottom w:val="0"/>
                      <w:divBdr>
                        <w:top w:val="none" w:sz="0" w:space="0" w:color="auto"/>
                        <w:left w:val="none" w:sz="0" w:space="0" w:color="auto"/>
                        <w:bottom w:val="none" w:sz="0" w:space="0" w:color="auto"/>
                        <w:right w:val="none" w:sz="0" w:space="0" w:color="auto"/>
                      </w:divBdr>
                      <w:divsChild>
                        <w:div w:id="1075662529">
                          <w:marLeft w:val="0"/>
                          <w:marRight w:val="0"/>
                          <w:marTop w:val="0"/>
                          <w:marBottom w:val="0"/>
                          <w:divBdr>
                            <w:top w:val="none" w:sz="0" w:space="0" w:color="auto"/>
                            <w:left w:val="none" w:sz="0" w:space="0" w:color="auto"/>
                            <w:bottom w:val="none" w:sz="0" w:space="0" w:color="auto"/>
                            <w:right w:val="none" w:sz="0" w:space="0" w:color="auto"/>
                          </w:divBdr>
                          <w:divsChild>
                            <w:div w:id="484320838">
                              <w:marLeft w:val="0"/>
                              <w:marRight w:val="0"/>
                              <w:marTop w:val="0"/>
                              <w:marBottom w:val="0"/>
                              <w:divBdr>
                                <w:top w:val="single" w:sz="12" w:space="0" w:color="CCCCCC"/>
                                <w:left w:val="single" w:sz="12" w:space="0" w:color="CCCCCC"/>
                                <w:bottom w:val="single" w:sz="12" w:space="0" w:color="CCCCCC"/>
                                <w:right w:val="single" w:sz="12" w:space="0" w:color="CCCCCC"/>
                              </w:divBdr>
                            </w:div>
                            <w:div w:id="1371802779">
                              <w:marLeft w:val="0"/>
                              <w:marRight w:val="0"/>
                              <w:marTop w:val="0"/>
                              <w:marBottom w:val="0"/>
                              <w:divBdr>
                                <w:top w:val="single" w:sz="12" w:space="0" w:color="CCCCCC"/>
                                <w:left w:val="single" w:sz="12" w:space="0" w:color="CCCCCC"/>
                                <w:bottom w:val="single" w:sz="12" w:space="0" w:color="CCCCCC"/>
                                <w:right w:val="single" w:sz="12" w:space="0" w:color="CCCCCC"/>
                              </w:divBdr>
                            </w:div>
                            <w:div w:id="432674128">
                              <w:marLeft w:val="0"/>
                              <w:marRight w:val="0"/>
                              <w:marTop w:val="0"/>
                              <w:marBottom w:val="0"/>
                              <w:divBdr>
                                <w:top w:val="single" w:sz="12" w:space="0" w:color="CCCCCC"/>
                                <w:left w:val="single" w:sz="12" w:space="0" w:color="CCCCCC"/>
                                <w:bottom w:val="single" w:sz="12" w:space="0" w:color="CCCCCC"/>
                                <w:right w:val="single" w:sz="12" w:space="0" w:color="CCCCCC"/>
                              </w:divBdr>
                            </w:div>
                            <w:div w:id="1012486235">
                              <w:marLeft w:val="0"/>
                              <w:marRight w:val="0"/>
                              <w:marTop w:val="0"/>
                              <w:marBottom w:val="0"/>
                              <w:divBdr>
                                <w:top w:val="single" w:sz="12" w:space="0" w:color="CCCCCC"/>
                                <w:left w:val="single" w:sz="12" w:space="0" w:color="CCCCCC"/>
                                <w:bottom w:val="single" w:sz="12" w:space="0" w:color="CCCCCC"/>
                                <w:right w:val="single" w:sz="12" w:space="0" w:color="CCCCCC"/>
                              </w:divBdr>
                            </w:div>
                          </w:divsChild>
                        </w:div>
                      </w:divsChild>
                    </w:div>
                    <w:div w:id="1004671968">
                      <w:marLeft w:val="0"/>
                      <w:marRight w:val="0"/>
                      <w:marTop w:val="0"/>
                      <w:marBottom w:val="0"/>
                      <w:divBdr>
                        <w:top w:val="none" w:sz="0" w:space="0" w:color="auto"/>
                        <w:left w:val="none" w:sz="0" w:space="0" w:color="auto"/>
                        <w:bottom w:val="none" w:sz="0" w:space="0" w:color="auto"/>
                        <w:right w:val="none" w:sz="0" w:space="0" w:color="auto"/>
                      </w:divBdr>
                      <w:divsChild>
                        <w:div w:id="1434398885">
                          <w:marLeft w:val="0"/>
                          <w:marRight w:val="0"/>
                          <w:marTop w:val="0"/>
                          <w:marBottom w:val="0"/>
                          <w:divBdr>
                            <w:top w:val="none" w:sz="0" w:space="0" w:color="auto"/>
                            <w:left w:val="none" w:sz="0" w:space="0" w:color="auto"/>
                            <w:bottom w:val="none" w:sz="0" w:space="0" w:color="auto"/>
                            <w:right w:val="none" w:sz="0" w:space="0" w:color="auto"/>
                          </w:divBdr>
                        </w:div>
                      </w:divsChild>
                    </w:div>
                    <w:div w:id="265235092">
                      <w:marLeft w:val="0"/>
                      <w:marRight w:val="0"/>
                      <w:marTop w:val="0"/>
                      <w:marBottom w:val="0"/>
                      <w:divBdr>
                        <w:top w:val="none" w:sz="0" w:space="0" w:color="auto"/>
                        <w:left w:val="none" w:sz="0" w:space="0" w:color="auto"/>
                        <w:bottom w:val="none" w:sz="0" w:space="0" w:color="auto"/>
                        <w:right w:val="none" w:sz="0" w:space="0" w:color="auto"/>
                      </w:divBdr>
                      <w:divsChild>
                        <w:div w:id="2081977663">
                          <w:marLeft w:val="0"/>
                          <w:marRight w:val="0"/>
                          <w:marTop w:val="0"/>
                          <w:marBottom w:val="0"/>
                          <w:divBdr>
                            <w:top w:val="none" w:sz="0" w:space="0" w:color="auto"/>
                            <w:left w:val="none" w:sz="0" w:space="0" w:color="auto"/>
                            <w:bottom w:val="none" w:sz="0" w:space="0" w:color="auto"/>
                            <w:right w:val="none" w:sz="0" w:space="0" w:color="auto"/>
                          </w:divBdr>
                          <w:divsChild>
                            <w:div w:id="85158819">
                              <w:marLeft w:val="0"/>
                              <w:marRight w:val="0"/>
                              <w:marTop w:val="0"/>
                              <w:marBottom w:val="0"/>
                              <w:divBdr>
                                <w:top w:val="none" w:sz="0" w:space="0" w:color="auto"/>
                                <w:left w:val="none" w:sz="0" w:space="0" w:color="auto"/>
                                <w:bottom w:val="none" w:sz="0" w:space="0" w:color="auto"/>
                                <w:right w:val="none" w:sz="0" w:space="0" w:color="auto"/>
                              </w:divBdr>
                              <w:divsChild>
                                <w:div w:id="613899174">
                                  <w:marLeft w:val="0"/>
                                  <w:marRight w:val="0"/>
                                  <w:marTop w:val="0"/>
                                  <w:marBottom w:val="0"/>
                                  <w:divBdr>
                                    <w:top w:val="none" w:sz="0" w:space="0" w:color="auto"/>
                                    <w:left w:val="none" w:sz="0" w:space="0" w:color="auto"/>
                                    <w:bottom w:val="none" w:sz="0" w:space="0" w:color="auto"/>
                                    <w:right w:val="none" w:sz="0" w:space="0" w:color="auto"/>
                                  </w:divBdr>
                                  <w:divsChild>
                                    <w:div w:id="342753568">
                                      <w:marLeft w:val="0"/>
                                      <w:marRight w:val="0"/>
                                      <w:marTop w:val="0"/>
                                      <w:marBottom w:val="0"/>
                                      <w:divBdr>
                                        <w:top w:val="none" w:sz="0" w:space="0" w:color="auto"/>
                                        <w:left w:val="none" w:sz="0" w:space="0" w:color="auto"/>
                                        <w:bottom w:val="none" w:sz="0" w:space="0" w:color="auto"/>
                                        <w:right w:val="none" w:sz="0" w:space="0" w:color="auto"/>
                                      </w:divBdr>
                                      <w:divsChild>
                                        <w:div w:id="931164142">
                                          <w:marLeft w:val="0"/>
                                          <w:marRight w:val="0"/>
                                          <w:marTop w:val="0"/>
                                          <w:marBottom w:val="0"/>
                                          <w:divBdr>
                                            <w:top w:val="none" w:sz="0" w:space="0" w:color="auto"/>
                                            <w:left w:val="none" w:sz="0" w:space="0" w:color="auto"/>
                                            <w:bottom w:val="none" w:sz="0" w:space="0" w:color="auto"/>
                                            <w:right w:val="none" w:sz="0" w:space="0" w:color="auto"/>
                                          </w:divBdr>
                                          <w:divsChild>
                                            <w:div w:id="512451742">
                                              <w:marLeft w:val="0"/>
                                              <w:marRight w:val="0"/>
                                              <w:marTop w:val="0"/>
                                              <w:marBottom w:val="0"/>
                                              <w:divBdr>
                                                <w:top w:val="none" w:sz="0" w:space="0" w:color="auto"/>
                                                <w:left w:val="none" w:sz="0" w:space="0" w:color="auto"/>
                                                <w:bottom w:val="none" w:sz="0" w:space="0" w:color="auto"/>
                                                <w:right w:val="none" w:sz="0" w:space="0" w:color="auto"/>
                                              </w:divBdr>
                                              <w:divsChild>
                                                <w:div w:id="201761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451095">
                                      <w:marLeft w:val="0"/>
                                      <w:marRight w:val="0"/>
                                      <w:marTop w:val="0"/>
                                      <w:marBottom w:val="0"/>
                                      <w:divBdr>
                                        <w:top w:val="none" w:sz="0" w:space="0" w:color="auto"/>
                                        <w:left w:val="none" w:sz="0" w:space="0" w:color="auto"/>
                                        <w:bottom w:val="none" w:sz="0" w:space="0" w:color="auto"/>
                                        <w:right w:val="none" w:sz="0" w:space="0" w:color="auto"/>
                                      </w:divBdr>
                                      <w:divsChild>
                                        <w:div w:id="97454583">
                                          <w:marLeft w:val="0"/>
                                          <w:marRight w:val="0"/>
                                          <w:marTop w:val="0"/>
                                          <w:marBottom w:val="0"/>
                                          <w:divBdr>
                                            <w:top w:val="none" w:sz="0" w:space="0" w:color="auto"/>
                                            <w:left w:val="none" w:sz="0" w:space="0" w:color="auto"/>
                                            <w:bottom w:val="none" w:sz="0" w:space="0" w:color="auto"/>
                                            <w:right w:val="none" w:sz="0" w:space="0" w:color="auto"/>
                                          </w:divBdr>
                                          <w:divsChild>
                                            <w:div w:id="768085884">
                                              <w:marLeft w:val="0"/>
                                              <w:marRight w:val="0"/>
                                              <w:marTop w:val="0"/>
                                              <w:marBottom w:val="0"/>
                                              <w:divBdr>
                                                <w:top w:val="none" w:sz="0" w:space="0" w:color="auto"/>
                                                <w:left w:val="single" w:sz="12" w:space="0" w:color="D1D1D1"/>
                                                <w:bottom w:val="none" w:sz="0" w:space="0" w:color="auto"/>
                                                <w:right w:val="none" w:sz="0" w:space="0" w:color="auto"/>
                                              </w:divBdr>
                                              <w:divsChild>
                                                <w:div w:id="610210007">
                                                  <w:marLeft w:val="0"/>
                                                  <w:marRight w:val="0"/>
                                                  <w:marTop w:val="0"/>
                                                  <w:marBottom w:val="0"/>
                                                  <w:divBdr>
                                                    <w:top w:val="none" w:sz="0" w:space="0" w:color="auto"/>
                                                    <w:left w:val="none" w:sz="0" w:space="0" w:color="auto"/>
                                                    <w:bottom w:val="none" w:sz="0" w:space="0" w:color="auto"/>
                                                    <w:right w:val="none" w:sz="0" w:space="0" w:color="auto"/>
                                                  </w:divBdr>
                                                  <w:divsChild>
                                                    <w:div w:id="532767932">
                                                      <w:marLeft w:val="0"/>
                                                      <w:marRight w:val="0"/>
                                                      <w:marTop w:val="0"/>
                                                      <w:marBottom w:val="0"/>
                                                      <w:divBdr>
                                                        <w:top w:val="none" w:sz="0" w:space="0" w:color="auto"/>
                                                        <w:left w:val="none" w:sz="0" w:space="0" w:color="auto"/>
                                                        <w:bottom w:val="none" w:sz="0" w:space="0" w:color="auto"/>
                                                        <w:right w:val="none" w:sz="0" w:space="0" w:color="auto"/>
                                                      </w:divBdr>
                                                    </w:div>
                                                    <w:div w:id="829519434">
                                                      <w:marLeft w:val="0"/>
                                                      <w:marRight w:val="0"/>
                                                      <w:marTop w:val="0"/>
                                                      <w:marBottom w:val="0"/>
                                                      <w:divBdr>
                                                        <w:top w:val="none" w:sz="0" w:space="0" w:color="auto"/>
                                                        <w:left w:val="none" w:sz="0" w:space="0" w:color="auto"/>
                                                        <w:bottom w:val="none" w:sz="0" w:space="0" w:color="auto"/>
                                                        <w:right w:val="none" w:sz="0" w:space="0" w:color="auto"/>
                                                      </w:divBdr>
                                                      <w:divsChild>
                                                        <w:div w:id="1936474014">
                                                          <w:marLeft w:val="0"/>
                                                          <w:marRight w:val="0"/>
                                                          <w:marTop w:val="0"/>
                                                          <w:marBottom w:val="0"/>
                                                          <w:divBdr>
                                                            <w:top w:val="none" w:sz="0" w:space="0" w:color="auto"/>
                                                            <w:left w:val="none" w:sz="0" w:space="0" w:color="auto"/>
                                                            <w:bottom w:val="none" w:sz="0" w:space="0" w:color="auto"/>
                                                            <w:right w:val="none" w:sz="0" w:space="0" w:color="auto"/>
                                                          </w:divBdr>
                                                          <w:divsChild>
                                                            <w:div w:id="679503068">
                                                              <w:marLeft w:val="0"/>
                                                              <w:marRight w:val="0"/>
                                                              <w:marTop w:val="0"/>
                                                              <w:marBottom w:val="0"/>
                                                              <w:divBdr>
                                                                <w:top w:val="none" w:sz="0" w:space="0" w:color="auto"/>
                                                                <w:left w:val="none" w:sz="0" w:space="0" w:color="auto"/>
                                                                <w:bottom w:val="none" w:sz="0" w:space="0" w:color="auto"/>
                                                                <w:right w:val="none" w:sz="0" w:space="0" w:color="auto"/>
                                                              </w:divBdr>
                                                              <w:divsChild>
                                                                <w:div w:id="64890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0382221">
                                                  <w:marLeft w:val="0"/>
                                                  <w:marRight w:val="0"/>
                                                  <w:marTop w:val="0"/>
                                                  <w:marBottom w:val="0"/>
                                                  <w:divBdr>
                                                    <w:top w:val="none" w:sz="0" w:space="0" w:color="auto"/>
                                                    <w:left w:val="none" w:sz="0" w:space="0" w:color="auto"/>
                                                    <w:bottom w:val="none" w:sz="0" w:space="0" w:color="auto"/>
                                                    <w:right w:val="none" w:sz="0" w:space="0" w:color="auto"/>
                                                  </w:divBdr>
                                                  <w:divsChild>
                                                    <w:div w:id="12551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88048749">
      <w:bodyDiv w:val="1"/>
      <w:marLeft w:val="0"/>
      <w:marRight w:val="0"/>
      <w:marTop w:val="0"/>
      <w:marBottom w:val="0"/>
      <w:divBdr>
        <w:top w:val="none" w:sz="0" w:space="0" w:color="auto"/>
        <w:left w:val="none" w:sz="0" w:space="0" w:color="auto"/>
        <w:bottom w:val="none" w:sz="0" w:space="0" w:color="auto"/>
        <w:right w:val="none" w:sz="0" w:space="0" w:color="auto"/>
      </w:divBdr>
      <w:divsChild>
        <w:div w:id="2050299459">
          <w:marLeft w:val="0"/>
          <w:marRight w:val="0"/>
          <w:marTop w:val="0"/>
          <w:marBottom w:val="0"/>
          <w:divBdr>
            <w:top w:val="none" w:sz="0" w:space="0" w:color="auto"/>
            <w:left w:val="none" w:sz="0" w:space="0" w:color="auto"/>
            <w:bottom w:val="none" w:sz="0" w:space="0" w:color="auto"/>
            <w:right w:val="none" w:sz="0" w:space="0" w:color="auto"/>
          </w:divBdr>
          <w:divsChild>
            <w:div w:id="839275792">
              <w:marLeft w:val="0"/>
              <w:marRight w:val="0"/>
              <w:marTop w:val="0"/>
              <w:marBottom w:val="0"/>
              <w:divBdr>
                <w:top w:val="none" w:sz="0" w:space="0" w:color="auto"/>
                <w:left w:val="none" w:sz="0" w:space="0" w:color="auto"/>
                <w:bottom w:val="none" w:sz="0" w:space="0" w:color="auto"/>
                <w:right w:val="none" w:sz="0" w:space="0" w:color="auto"/>
              </w:divBdr>
              <w:divsChild>
                <w:div w:id="1000888431">
                  <w:marLeft w:val="0"/>
                  <w:marRight w:val="0"/>
                  <w:marTop w:val="0"/>
                  <w:marBottom w:val="0"/>
                  <w:divBdr>
                    <w:top w:val="none" w:sz="0" w:space="0" w:color="auto"/>
                    <w:left w:val="none" w:sz="0" w:space="0" w:color="auto"/>
                    <w:bottom w:val="none" w:sz="0" w:space="0" w:color="auto"/>
                    <w:right w:val="none" w:sz="0" w:space="0" w:color="auto"/>
                  </w:divBdr>
                  <w:divsChild>
                    <w:div w:id="1844125172">
                      <w:marLeft w:val="0"/>
                      <w:marRight w:val="0"/>
                      <w:marTop w:val="0"/>
                      <w:marBottom w:val="0"/>
                      <w:divBdr>
                        <w:top w:val="none" w:sz="0" w:space="0" w:color="auto"/>
                        <w:left w:val="none" w:sz="0" w:space="0" w:color="auto"/>
                        <w:bottom w:val="none" w:sz="0" w:space="0" w:color="auto"/>
                        <w:right w:val="none" w:sz="0" w:space="0" w:color="auto"/>
                      </w:divBdr>
                      <w:divsChild>
                        <w:div w:id="1650131307">
                          <w:marLeft w:val="0"/>
                          <w:marRight w:val="0"/>
                          <w:marTop w:val="0"/>
                          <w:marBottom w:val="0"/>
                          <w:divBdr>
                            <w:top w:val="none" w:sz="0" w:space="0" w:color="auto"/>
                            <w:left w:val="none" w:sz="0" w:space="0" w:color="auto"/>
                            <w:bottom w:val="none" w:sz="0" w:space="0" w:color="auto"/>
                            <w:right w:val="none" w:sz="0" w:space="0" w:color="auto"/>
                          </w:divBdr>
                          <w:divsChild>
                            <w:div w:id="621151418">
                              <w:marLeft w:val="0"/>
                              <w:marRight w:val="0"/>
                              <w:marTop w:val="0"/>
                              <w:marBottom w:val="0"/>
                              <w:divBdr>
                                <w:top w:val="none" w:sz="0" w:space="0" w:color="auto"/>
                                <w:left w:val="none" w:sz="0" w:space="0" w:color="auto"/>
                                <w:bottom w:val="none" w:sz="0" w:space="0" w:color="auto"/>
                                <w:right w:val="none" w:sz="0" w:space="0" w:color="auto"/>
                              </w:divBdr>
                              <w:divsChild>
                                <w:div w:id="82145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0238626">
          <w:marLeft w:val="0"/>
          <w:marRight w:val="0"/>
          <w:marTop w:val="0"/>
          <w:marBottom w:val="0"/>
          <w:divBdr>
            <w:top w:val="none" w:sz="0" w:space="0" w:color="auto"/>
            <w:left w:val="none" w:sz="0" w:space="0" w:color="auto"/>
            <w:bottom w:val="none" w:sz="0" w:space="0" w:color="auto"/>
            <w:right w:val="none" w:sz="0" w:space="0" w:color="auto"/>
          </w:divBdr>
          <w:divsChild>
            <w:div w:id="1158693772">
              <w:marLeft w:val="0"/>
              <w:marRight w:val="0"/>
              <w:marTop w:val="0"/>
              <w:marBottom w:val="0"/>
              <w:divBdr>
                <w:top w:val="none" w:sz="0" w:space="0" w:color="auto"/>
                <w:left w:val="none" w:sz="0" w:space="0" w:color="auto"/>
                <w:bottom w:val="none" w:sz="0" w:space="0" w:color="auto"/>
                <w:right w:val="none" w:sz="0" w:space="0" w:color="auto"/>
              </w:divBdr>
              <w:divsChild>
                <w:div w:id="949895288">
                  <w:marLeft w:val="0"/>
                  <w:marRight w:val="0"/>
                  <w:marTop w:val="0"/>
                  <w:marBottom w:val="0"/>
                  <w:divBdr>
                    <w:top w:val="none" w:sz="0" w:space="0" w:color="auto"/>
                    <w:left w:val="none" w:sz="0" w:space="0" w:color="auto"/>
                    <w:bottom w:val="none" w:sz="0" w:space="0" w:color="auto"/>
                    <w:right w:val="none" w:sz="0" w:space="0" w:color="auto"/>
                  </w:divBdr>
                  <w:divsChild>
                    <w:div w:id="1995718869">
                      <w:marLeft w:val="0"/>
                      <w:marRight w:val="0"/>
                      <w:marTop w:val="0"/>
                      <w:marBottom w:val="0"/>
                      <w:divBdr>
                        <w:top w:val="none" w:sz="0" w:space="0" w:color="auto"/>
                        <w:left w:val="none" w:sz="0" w:space="0" w:color="auto"/>
                        <w:bottom w:val="none" w:sz="0" w:space="0" w:color="auto"/>
                        <w:right w:val="none" w:sz="0" w:space="0" w:color="auto"/>
                      </w:divBdr>
                      <w:divsChild>
                        <w:div w:id="630944404">
                          <w:marLeft w:val="0"/>
                          <w:marRight w:val="0"/>
                          <w:marTop w:val="0"/>
                          <w:marBottom w:val="0"/>
                          <w:divBdr>
                            <w:top w:val="none" w:sz="0" w:space="0" w:color="auto"/>
                            <w:left w:val="none" w:sz="0" w:space="0" w:color="auto"/>
                            <w:bottom w:val="none" w:sz="0" w:space="0" w:color="auto"/>
                            <w:right w:val="none" w:sz="0" w:space="0" w:color="auto"/>
                          </w:divBdr>
                          <w:divsChild>
                            <w:div w:id="2107847377">
                              <w:marLeft w:val="0"/>
                              <w:marRight w:val="0"/>
                              <w:marTop w:val="0"/>
                              <w:marBottom w:val="0"/>
                              <w:divBdr>
                                <w:top w:val="none" w:sz="0" w:space="0" w:color="auto"/>
                                <w:left w:val="none" w:sz="0" w:space="0" w:color="auto"/>
                                <w:bottom w:val="none" w:sz="0" w:space="0" w:color="auto"/>
                                <w:right w:val="none" w:sz="0" w:space="0" w:color="auto"/>
                              </w:divBdr>
                              <w:divsChild>
                                <w:div w:id="670374437">
                                  <w:marLeft w:val="0"/>
                                  <w:marRight w:val="0"/>
                                  <w:marTop w:val="0"/>
                                  <w:marBottom w:val="0"/>
                                  <w:divBdr>
                                    <w:top w:val="none" w:sz="0" w:space="0" w:color="auto"/>
                                    <w:left w:val="none" w:sz="0" w:space="0" w:color="auto"/>
                                    <w:bottom w:val="none" w:sz="0" w:space="0" w:color="auto"/>
                                    <w:right w:val="none" w:sz="0" w:space="0" w:color="auto"/>
                                  </w:divBdr>
                                  <w:divsChild>
                                    <w:div w:id="242031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778880">
                          <w:marLeft w:val="0"/>
                          <w:marRight w:val="0"/>
                          <w:marTop w:val="0"/>
                          <w:marBottom w:val="0"/>
                          <w:divBdr>
                            <w:top w:val="none" w:sz="0" w:space="0" w:color="auto"/>
                            <w:left w:val="none" w:sz="0" w:space="0" w:color="auto"/>
                            <w:bottom w:val="none" w:sz="0" w:space="0" w:color="auto"/>
                            <w:right w:val="none" w:sz="0" w:space="0" w:color="auto"/>
                          </w:divBdr>
                          <w:divsChild>
                            <w:div w:id="709913089">
                              <w:marLeft w:val="0"/>
                              <w:marRight w:val="0"/>
                              <w:marTop w:val="0"/>
                              <w:marBottom w:val="0"/>
                              <w:divBdr>
                                <w:top w:val="none" w:sz="0" w:space="0" w:color="auto"/>
                                <w:left w:val="none" w:sz="0" w:space="0" w:color="auto"/>
                                <w:bottom w:val="none" w:sz="0" w:space="0" w:color="auto"/>
                                <w:right w:val="none" w:sz="0" w:space="0" w:color="auto"/>
                              </w:divBdr>
                              <w:divsChild>
                                <w:div w:id="170879401">
                                  <w:marLeft w:val="0"/>
                                  <w:marRight w:val="0"/>
                                  <w:marTop w:val="0"/>
                                  <w:marBottom w:val="0"/>
                                  <w:divBdr>
                                    <w:top w:val="single" w:sz="6" w:space="0" w:color="D1D1D1"/>
                                    <w:left w:val="none" w:sz="0" w:space="0" w:color="auto"/>
                                    <w:bottom w:val="none" w:sz="0" w:space="0" w:color="auto"/>
                                    <w:right w:val="none" w:sz="0" w:space="0" w:color="auto"/>
                                  </w:divBdr>
                                  <w:divsChild>
                                    <w:div w:id="1940748487">
                                      <w:marLeft w:val="0"/>
                                      <w:marRight w:val="0"/>
                                      <w:marTop w:val="0"/>
                                      <w:marBottom w:val="0"/>
                                      <w:divBdr>
                                        <w:top w:val="none" w:sz="0" w:space="0" w:color="auto"/>
                                        <w:left w:val="none" w:sz="0" w:space="0" w:color="auto"/>
                                        <w:bottom w:val="single" w:sz="6" w:space="0" w:color="D1D1D1"/>
                                        <w:right w:val="none" w:sz="0" w:space="0" w:color="auto"/>
                                      </w:divBdr>
                                      <w:divsChild>
                                        <w:div w:id="733041319">
                                          <w:marLeft w:val="0"/>
                                          <w:marRight w:val="0"/>
                                          <w:marTop w:val="0"/>
                                          <w:marBottom w:val="0"/>
                                          <w:divBdr>
                                            <w:top w:val="none" w:sz="0" w:space="0" w:color="auto"/>
                                            <w:left w:val="none" w:sz="0" w:space="0" w:color="auto"/>
                                            <w:bottom w:val="none" w:sz="0" w:space="0" w:color="auto"/>
                                            <w:right w:val="none" w:sz="0" w:space="0" w:color="auto"/>
                                          </w:divBdr>
                                          <w:divsChild>
                                            <w:div w:id="397552630">
                                              <w:marLeft w:val="0"/>
                                              <w:marRight w:val="0"/>
                                              <w:marTop w:val="0"/>
                                              <w:marBottom w:val="0"/>
                                              <w:divBdr>
                                                <w:top w:val="none" w:sz="0" w:space="0" w:color="auto"/>
                                                <w:left w:val="none" w:sz="0" w:space="0" w:color="auto"/>
                                                <w:bottom w:val="none" w:sz="0" w:space="0" w:color="auto"/>
                                                <w:right w:val="none" w:sz="0" w:space="0" w:color="auto"/>
                                              </w:divBdr>
                                              <w:divsChild>
                                                <w:div w:id="1348671894">
                                                  <w:marLeft w:val="0"/>
                                                  <w:marRight w:val="0"/>
                                                  <w:marTop w:val="0"/>
                                                  <w:marBottom w:val="0"/>
                                                  <w:divBdr>
                                                    <w:top w:val="none" w:sz="0" w:space="0" w:color="auto"/>
                                                    <w:left w:val="none" w:sz="0" w:space="0" w:color="auto"/>
                                                    <w:bottom w:val="none" w:sz="0" w:space="0" w:color="auto"/>
                                                    <w:right w:val="none" w:sz="0" w:space="0" w:color="auto"/>
                                                  </w:divBdr>
                                                </w:div>
                                                <w:div w:id="1368988397">
                                                  <w:marLeft w:val="0"/>
                                                  <w:marRight w:val="0"/>
                                                  <w:marTop w:val="0"/>
                                                  <w:marBottom w:val="0"/>
                                                  <w:divBdr>
                                                    <w:top w:val="none" w:sz="0" w:space="0" w:color="auto"/>
                                                    <w:left w:val="none" w:sz="0" w:space="0" w:color="auto"/>
                                                    <w:bottom w:val="none" w:sz="0" w:space="0" w:color="auto"/>
                                                    <w:right w:val="none" w:sz="0" w:space="0" w:color="auto"/>
                                                  </w:divBdr>
                                                  <w:divsChild>
                                                    <w:div w:id="1160347118">
                                                      <w:marLeft w:val="0"/>
                                                      <w:marRight w:val="0"/>
                                                      <w:marTop w:val="0"/>
                                                      <w:marBottom w:val="0"/>
                                                      <w:divBdr>
                                                        <w:top w:val="none" w:sz="0" w:space="0" w:color="auto"/>
                                                        <w:left w:val="none" w:sz="0" w:space="0" w:color="auto"/>
                                                        <w:bottom w:val="none" w:sz="0" w:space="0" w:color="auto"/>
                                                        <w:right w:val="none" w:sz="0" w:space="0" w:color="auto"/>
                                                      </w:divBdr>
                                                      <w:divsChild>
                                                        <w:div w:id="708918865">
                                                          <w:marLeft w:val="0"/>
                                                          <w:marRight w:val="0"/>
                                                          <w:marTop w:val="0"/>
                                                          <w:marBottom w:val="0"/>
                                                          <w:divBdr>
                                                            <w:top w:val="none" w:sz="0" w:space="0" w:color="auto"/>
                                                            <w:left w:val="none" w:sz="0" w:space="0" w:color="auto"/>
                                                            <w:bottom w:val="none" w:sz="0" w:space="0" w:color="auto"/>
                                                            <w:right w:val="none" w:sz="0" w:space="0" w:color="auto"/>
                                                          </w:divBdr>
                                                          <w:divsChild>
                                                            <w:div w:id="37473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914119">
                                              <w:marLeft w:val="0"/>
                                              <w:marRight w:val="0"/>
                                              <w:marTop w:val="0"/>
                                              <w:marBottom w:val="0"/>
                                              <w:divBdr>
                                                <w:top w:val="none" w:sz="0" w:space="0" w:color="auto"/>
                                                <w:left w:val="none" w:sz="0" w:space="0" w:color="auto"/>
                                                <w:bottom w:val="none" w:sz="0" w:space="0" w:color="auto"/>
                                                <w:right w:val="none" w:sz="0" w:space="0" w:color="auto"/>
                                              </w:divBdr>
                                              <w:divsChild>
                                                <w:div w:id="1356273207">
                                                  <w:marLeft w:val="0"/>
                                                  <w:marRight w:val="0"/>
                                                  <w:marTop w:val="0"/>
                                                  <w:marBottom w:val="0"/>
                                                  <w:divBdr>
                                                    <w:top w:val="none" w:sz="0" w:space="0" w:color="auto"/>
                                                    <w:left w:val="none" w:sz="0" w:space="0" w:color="auto"/>
                                                    <w:bottom w:val="none" w:sz="0" w:space="0" w:color="auto"/>
                                                    <w:right w:val="none" w:sz="0" w:space="0" w:color="auto"/>
                                                  </w:divBdr>
                                                  <w:divsChild>
                                                    <w:div w:id="2022118206">
                                                      <w:marLeft w:val="0"/>
                                                      <w:marRight w:val="0"/>
                                                      <w:marTop w:val="0"/>
                                                      <w:marBottom w:val="0"/>
                                                      <w:divBdr>
                                                        <w:top w:val="none" w:sz="0" w:space="0" w:color="auto"/>
                                                        <w:left w:val="none" w:sz="0" w:space="0" w:color="auto"/>
                                                        <w:bottom w:val="none" w:sz="0" w:space="0" w:color="auto"/>
                                                        <w:right w:val="none" w:sz="0" w:space="0" w:color="auto"/>
                                                      </w:divBdr>
                                                      <w:divsChild>
                                                        <w:div w:id="1925843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16493057">
      <w:bodyDiv w:val="1"/>
      <w:marLeft w:val="0"/>
      <w:marRight w:val="0"/>
      <w:marTop w:val="0"/>
      <w:marBottom w:val="0"/>
      <w:divBdr>
        <w:top w:val="none" w:sz="0" w:space="0" w:color="auto"/>
        <w:left w:val="none" w:sz="0" w:space="0" w:color="auto"/>
        <w:bottom w:val="none" w:sz="0" w:space="0" w:color="auto"/>
        <w:right w:val="none" w:sz="0" w:space="0" w:color="auto"/>
      </w:divBdr>
      <w:divsChild>
        <w:div w:id="3435388">
          <w:marLeft w:val="677"/>
          <w:marRight w:val="0"/>
          <w:marTop w:val="0"/>
          <w:marBottom w:val="0"/>
          <w:divBdr>
            <w:top w:val="none" w:sz="0" w:space="0" w:color="auto"/>
            <w:left w:val="none" w:sz="0" w:space="0" w:color="auto"/>
            <w:bottom w:val="none" w:sz="0" w:space="0" w:color="auto"/>
            <w:right w:val="none" w:sz="0" w:space="0" w:color="auto"/>
          </w:divBdr>
        </w:div>
        <w:div w:id="1062479968">
          <w:marLeft w:val="677"/>
          <w:marRight w:val="0"/>
          <w:marTop w:val="0"/>
          <w:marBottom w:val="0"/>
          <w:divBdr>
            <w:top w:val="none" w:sz="0" w:space="0" w:color="auto"/>
            <w:left w:val="none" w:sz="0" w:space="0" w:color="auto"/>
            <w:bottom w:val="none" w:sz="0" w:space="0" w:color="auto"/>
            <w:right w:val="none" w:sz="0" w:space="0" w:color="auto"/>
          </w:divBdr>
        </w:div>
      </w:divsChild>
    </w:div>
    <w:div w:id="2127382539">
      <w:bodyDiv w:val="1"/>
      <w:marLeft w:val="0"/>
      <w:marRight w:val="0"/>
      <w:marTop w:val="0"/>
      <w:marBottom w:val="0"/>
      <w:divBdr>
        <w:top w:val="none" w:sz="0" w:space="0" w:color="auto"/>
        <w:left w:val="none" w:sz="0" w:space="0" w:color="auto"/>
        <w:bottom w:val="none" w:sz="0" w:space="0" w:color="auto"/>
        <w:right w:val="none" w:sz="0" w:space="0" w:color="auto"/>
      </w:divBdr>
      <w:divsChild>
        <w:div w:id="1527327024">
          <w:marLeft w:val="0"/>
          <w:marRight w:val="0"/>
          <w:marTop w:val="0"/>
          <w:marBottom w:val="0"/>
          <w:divBdr>
            <w:top w:val="none" w:sz="0" w:space="0" w:color="auto"/>
            <w:left w:val="none" w:sz="0" w:space="0" w:color="auto"/>
            <w:bottom w:val="none" w:sz="0" w:space="0" w:color="auto"/>
            <w:right w:val="none" w:sz="0" w:space="0" w:color="auto"/>
          </w:divBdr>
        </w:div>
        <w:div w:id="630937737">
          <w:marLeft w:val="0"/>
          <w:marRight w:val="0"/>
          <w:marTop w:val="0"/>
          <w:marBottom w:val="0"/>
          <w:divBdr>
            <w:top w:val="none" w:sz="0" w:space="0" w:color="auto"/>
            <w:left w:val="none" w:sz="0" w:space="0" w:color="auto"/>
            <w:bottom w:val="none" w:sz="0" w:space="0" w:color="auto"/>
            <w:right w:val="none" w:sz="0" w:space="0" w:color="auto"/>
          </w:divBdr>
        </w:div>
        <w:div w:id="786462395">
          <w:marLeft w:val="0"/>
          <w:marRight w:val="0"/>
          <w:marTop w:val="0"/>
          <w:marBottom w:val="0"/>
          <w:divBdr>
            <w:top w:val="none" w:sz="0" w:space="0" w:color="auto"/>
            <w:left w:val="none" w:sz="0" w:space="0" w:color="auto"/>
            <w:bottom w:val="none" w:sz="0" w:space="0" w:color="auto"/>
            <w:right w:val="none" w:sz="0" w:space="0" w:color="auto"/>
          </w:divBdr>
        </w:div>
        <w:div w:id="265698507">
          <w:marLeft w:val="0"/>
          <w:marRight w:val="0"/>
          <w:marTop w:val="0"/>
          <w:marBottom w:val="0"/>
          <w:divBdr>
            <w:top w:val="none" w:sz="0" w:space="0" w:color="auto"/>
            <w:left w:val="none" w:sz="0" w:space="0" w:color="auto"/>
            <w:bottom w:val="none" w:sz="0" w:space="0" w:color="auto"/>
            <w:right w:val="none" w:sz="0" w:space="0" w:color="auto"/>
          </w:divBdr>
        </w:div>
        <w:div w:id="1462841203">
          <w:marLeft w:val="0"/>
          <w:marRight w:val="0"/>
          <w:marTop w:val="0"/>
          <w:marBottom w:val="0"/>
          <w:divBdr>
            <w:top w:val="none" w:sz="0" w:space="0" w:color="auto"/>
            <w:left w:val="none" w:sz="0" w:space="0" w:color="auto"/>
            <w:bottom w:val="none" w:sz="0" w:space="0" w:color="auto"/>
            <w:right w:val="none" w:sz="0" w:space="0" w:color="auto"/>
          </w:divBdr>
        </w:div>
        <w:div w:id="1924483171">
          <w:marLeft w:val="0"/>
          <w:marRight w:val="0"/>
          <w:marTop w:val="0"/>
          <w:marBottom w:val="0"/>
          <w:divBdr>
            <w:top w:val="none" w:sz="0" w:space="0" w:color="auto"/>
            <w:left w:val="none" w:sz="0" w:space="0" w:color="auto"/>
            <w:bottom w:val="none" w:sz="0" w:space="0" w:color="auto"/>
            <w:right w:val="none" w:sz="0" w:space="0" w:color="auto"/>
          </w:divBdr>
        </w:div>
        <w:div w:id="709065321">
          <w:marLeft w:val="0"/>
          <w:marRight w:val="0"/>
          <w:marTop w:val="0"/>
          <w:marBottom w:val="0"/>
          <w:divBdr>
            <w:top w:val="none" w:sz="0" w:space="0" w:color="auto"/>
            <w:left w:val="none" w:sz="0" w:space="0" w:color="auto"/>
            <w:bottom w:val="none" w:sz="0" w:space="0" w:color="auto"/>
            <w:right w:val="none" w:sz="0" w:space="0" w:color="auto"/>
          </w:divBdr>
        </w:div>
        <w:div w:id="1165902172">
          <w:marLeft w:val="0"/>
          <w:marRight w:val="0"/>
          <w:marTop w:val="0"/>
          <w:marBottom w:val="0"/>
          <w:divBdr>
            <w:top w:val="none" w:sz="0" w:space="0" w:color="auto"/>
            <w:left w:val="none" w:sz="0" w:space="0" w:color="auto"/>
            <w:bottom w:val="none" w:sz="0" w:space="0" w:color="auto"/>
            <w:right w:val="none" w:sz="0" w:space="0" w:color="auto"/>
          </w:divBdr>
        </w:div>
        <w:div w:id="1433994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8.emf"/><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5" Type="http://schemas.openxmlformats.org/officeDocument/2006/relationships/webSettings" Target="webSettings.xml"/><Relationship Id="rId61" Type="http://schemas.openxmlformats.org/officeDocument/2006/relationships/header" Target="header5.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sv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header" Target="header2.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w="12700" cap="flat" cmpd="sng" algn="ctr">
          <a:solidFill>
            <a:schemeClr val="bg1">
              <a:lumMod val="75000"/>
            </a:schemeClr>
          </a:solidFill>
          <a:prstDash val="solid"/>
          <a:miter lim="800000"/>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2038BC-EAB9-41BA-B813-756F9ECAF7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3</Pages>
  <Words>6455</Words>
  <Characters>36794</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ma Limekaya</dc:creator>
  <cp:keywords/>
  <dc:description/>
  <cp:lastModifiedBy>Nobulali Mfengu</cp:lastModifiedBy>
  <cp:revision>5</cp:revision>
  <dcterms:created xsi:type="dcterms:W3CDTF">2023-08-16T14:50:00Z</dcterms:created>
  <dcterms:modified xsi:type="dcterms:W3CDTF">2023-08-17T06:52:00Z</dcterms:modified>
</cp:coreProperties>
</file>